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08AC2" w14:textId="77777777" w:rsidR="00A851EA" w:rsidRDefault="00A851EA" w:rsidP="00A851EA">
      <w:pPr>
        <w:ind w:right="720"/>
        <w:jc w:val="center"/>
        <w:rPr>
          <w:b/>
        </w:rPr>
      </w:pPr>
      <w:r>
        <w:rPr>
          <w:b/>
        </w:rPr>
        <w:t>Curriculum Vita</w:t>
      </w:r>
    </w:p>
    <w:p w14:paraId="19108AC3" w14:textId="77777777" w:rsidR="00A851EA" w:rsidRDefault="00A851EA" w:rsidP="00A851EA">
      <w:pPr>
        <w:ind w:right="720"/>
        <w:jc w:val="center"/>
        <w:rPr>
          <w:b/>
        </w:rPr>
      </w:pPr>
    </w:p>
    <w:p w14:paraId="19108AC4" w14:textId="77777777" w:rsidR="00A851EA" w:rsidRDefault="00A851EA" w:rsidP="00A851EA">
      <w:pPr>
        <w:ind w:right="720"/>
        <w:jc w:val="center"/>
        <w:rPr>
          <w:b/>
        </w:rPr>
      </w:pPr>
      <w:r>
        <w:rPr>
          <w:b/>
        </w:rPr>
        <w:t xml:space="preserve">JERRY </w:t>
      </w:r>
      <w:r w:rsidR="00EC3EE8">
        <w:rPr>
          <w:b/>
        </w:rPr>
        <w:t>‘</w:t>
      </w:r>
      <w:r w:rsidR="001C3443">
        <w:rPr>
          <w:b/>
        </w:rPr>
        <w:t>JJ</w:t>
      </w:r>
      <w:r w:rsidR="00EC3EE8">
        <w:rPr>
          <w:b/>
        </w:rPr>
        <w:t>’</w:t>
      </w:r>
      <w:r>
        <w:rPr>
          <w:b/>
        </w:rPr>
        <w:t xml:space="preserve"> MAYO</w:t>
      </w:r>
      <w:r w:rsidR="007C79F5">
        <w:rPr>
          <w:b/>
        </w:rPr>
        <w:t>, PhD, RD, CSCS</w:t>
      </w:r>
      <w:r>
        <w:rPr>
          <w:b/>
        </w:rPr>
        <w:t xml:space="preserve"> </w:t>
      </w:r>
    </w:p>
    <w:p w14:paraId="19108AC5" w14:textId="77777777" w:rsidR="00A851EA" w:rsidRDefault="002A54BF" w:rsidP="00A851EA">
      <w:pPr>
        <w:ind w:right="720"/>
        <w:jc w:val="center"/>
      </w:pPr>
      <w:r>
        <w:t>1060 Applewood Drive</w:t>
      </w:r>
    </w:p>
    <w:p w14:paraId="19108AC6" w14:textId="77777777" w:rsidR="00A851EA" w:rsidRDefault="00A851EA" w:rsidP="00A851EA">
      <w:pPr>
        <w:ind w:right="720"/>
        <w:jc w:val="center"/>
      </w:pPr>
      <w:smartTag w:uri="urn:schemas-microsoft-com:office:smarttags" w:element="place">
        <w:smartTag w:uri="urn:schemas-microsoft-com:office:smarttags" w:element="City">
          <w:r>
            <w:t>Conway</w:t>
          </w:r>
        </w:smartTag>
        <w:r>
          <w:t xml:space="preserve">, </w:t>
        </w:r>
        <w:smartTag w:uri="urn:schemas-microsoft-com:office:smarttags" w:element="State">
          <w:r>
            <w:t>AR</w:t>
          </w:r>
        </w:smartTag>
        <w:r>
          <w:t xml:space="preserve"> </w:t>
        </w:r>
        <w:smartTag w:uri="urn:schemas-microsoft-com:office:smarttags" w:element="PostalCode">
          <w:r>
            <w:t>72034</w:t>
          </w:r>
        </w:smartTag>
      </w:smartTag>
    </w:p>
    <w:p w14:paraId="19108AC7" w14:textId="77777777" w:rsidR="00A851EA" w:rsidRDefault="00A851EA" w:rsidP="00A851EA">
      <w:pPr>
        <w:ind w:right="720"/>
        <w:jc w:val="center"/>
      </w:pPr>
      <w:r>
        <w:t>Home: (501) 733-6575</w:t>
      </w:r>
    </w:p>
    <w:p w14:paraId="19108AC8" w14:textId="77777777" w:rsidR="00A851EA" w:rsidRDefault="002A54BF" w:rsidP="00A851EA">
      <w:pPr>
        <w:ind w:right="720"/>
        <w:jc w:val="center"/>
      </w:pPr>
      <w:r>
        <w:t>Work: (</w:t>
      </w:r>
      <w:r w:rsidR="00FD35E1">
        <w:t>501</w:t>
      </w:r>
      <w:r w:rsidR="00A851EA">
        <w:t xml:space="preserve">) </w:t>
      </w:r>
      <w:r w:rsidR="00FD35E1">
        <w:t>450</w:t>
      </w:r>
      <w:r w:rsidR="00A851EA">
        <w:t>-</w:t>
      </w:r>
      <w:r w:rsidR="00FD35E1">
        <w:t>5955</w:t>
      </w:r>
    </w:p>
    <w:p w14:paraId="19108AC9" w14:textId="77777777" w:rsidR="00A851EA" w:rsidRDefault="00A851EA" w:rsidP="00A851EA">
      <w:pPr>
        <w:ind w:right="720"/>
        <w:jc w:val="center"/>
      </w:pPr>
      <w:r>
        <w:t xml:space="preserve">e-mail: </w:t>
      </w:r>
      <w:hyperlink r:id="rId7" w:history="1">
        <w:r w:rsidR="00FD35E1" w:rsidRPr="00684349">
          <w:rPr>
            <w:rStyle w:val="Hyperlink"/>
          </w:rPr>
          <w:t>jmayo@uca.edu</w:t>
        </w:r>
      </w:hyperlink>
    </w:p>
    <w:p w14:paraId="19108ACA" w14:textId="77777777" w:rsidR="00A851EA" w:rsidRDefault="00CE0C8D" w:rsidP="00A851EA">
      <w:pPr>
        <w:ind w:right="720"/>
      </w:pPr>
      <w:r>
        <w:tab/>
      </w:r>
      <w:r>
        <w:tab/>
      </w:r>
      <w:r>
        <w:tab/>
      </w:r>
    </w:p>
    <w:p w14:paraId="19108ACB" w14:textId="77777777" w:rsidR="00A851EA" w:rsidRDefault="00A851EA" w:rsidP="00A851EA">
      <w:pPr>
        <w:ind w:right="720"/>
      </w:pPr>
      <w:r>
        <w:tab/>
      </w:r>
    </w:p>
    <w:p w14:paraId="19108ACC" w14:textId="77777777" w:rsidR="00A851EA" w:rsidRDefault="00A851EA" w:rsidP="00A851EA">
      <w:pPr>
        <w:ind w:right="720"/>
      </w:pPr>
      <w:r>
        <w:rPr>
          <w:b/>
        </w:rPr>
        <w:t>Education</w:t>
      </w:r>
      <w:r>
        <w:tab/>
      </w:r>
      <w:r>
        <w:tab/>
      </w:r>
      <w:r>
        <w:tab/>
      </w:r>
      <w:r>
        <w:tab/>
      </w:r>
    </w:p>
    <w:p w14:paraId="19108ACD" w14:textId="77777777" w:rsidR="00A851EA" w:rsidRDefault="00A851EA" w:rsidP="00A851EA">
      <w:pPr>
        <w:ind w:right="720"/>
      </w:pPr>
      <w:r>
        <w:t>Master of Science, 2007</w:t>
      </w:r>
    </w:p>
    <w:p w14:paraId="19108ACE" w14:textId="77777777" w:rsidR="00A851EA" w:rsidRDefault="00A851EA" w:rsidP="00A851EA">
      <w:pPr>
        <w:ind w:right="720"/>
      </w:pPr>
      <w:r>
        <w:tab/>
        <w:t>Major: Dietetics/Nutrition</w:t>
      </w:r>
    </w:p>
    <w:p w14:paraId="19108ACF" w14:textId="77777777" w:rsidR="00A851EA" w:rsidRDefault="00A851EA" w:rsidP="00A851EA">
      <w:r>
        <w:tab/>
      </w:r>
      <w:smartTag w:uri="urn:schemas-microsoft-com:office:smarttags" w:element="City">
        <w:r>
          <w:t>University of Central</w:t>
        </w:r>
      </w:smartTag>
      <w:r>
        <w:t xml:space="preserve"> </w:t>
      </w:r>
      <w:smartTag w:uri="urn:schemas-microsoft-com:office:smarttags" w:element="State">
        <w:r>
          <w:t>Arkansas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Conway</w:t>
          </w:r>
        </w:smartTag>
        <w:r>
          <w:t xml:space="preserve">, </w:t>
        </w:r>
        <w:smartTag w:uri="urn:schemas-microsoft-com:office:smarttags" w:element="State">
          <w:r>
            <w:t>AR</w:t>
          </w:r>
        </w:smartTag>
      </w:smartTag>
    </w:p>
    <w:p w14:paraId="19108AD0" w14:textId="77777777" w:rsidR="00A851EA" w:rsidRDefault="00A851EA" w:rsidP="00A851EA">
      <w:pPr>
        <w:ind w:right="720"/>
      </w:pPr>
    </w:p>
    <w:p w14:paraId="19108AD1" w14:textId="77777777" w:rsidR="00A851EA" w:rsidRDefault="00A851EA" w:rsidP="00A851EA">
      <w:pPr>
        <w:ind w:right="720"/>
      </w:pPr>
      <w:r>
        <w:t>Doctor of Philosophy, 1998</w:t>
      </w:r>
    </w:p>
    <w:p w14:paraId="19108AD2" w14:textId="77777777" w:rsidR="00A851EA" w:rsidRDefault="00A851EA" w:rsidP="00A851EA">
      <w:r>
        <w:tab/>
        <w:t>Doctorate in Exercise Science</w:t>
      </w:r>
    </w:p>
    <w:p w14:paraId="19108AD3" w14:textId="77777777" w:rsidR="00A851EA" w:rsidRDefault="00A851EA" w:rsidP="00A851EA">
      <w:r>
        <w:tab/>
        <w:t>Emphasis: Exercise Biochemistry</w:t>
      </w:r>
    </w:p>
    <w:p w14:paraId="19108AD4" w14:textId="77777777" w:rsidR="00A851EA" w:rsidRDefault="00A851EA" w:rsidP="00A851EA">
      <w:pPr>
        <w:ind w:right="720"/>
      </w:pPr>
      <w:r>
        <w:tab/>
      </w:r>
      <w:smartTag w:uri="urn:schemas-microsoft-com:office:smarttags" w:element="PlaceType">
        <w:r>
          <w:t>University</w:t>
        </w:r>
      </w:smartTag>
      <w:r>
        <w:t xml:space="preserve"> of </w:t>
      </w:r>
      <w:smartTag w:uri="urn:schemas-microsoft-com:office:smarttags" w:element="PlaceName">
        <w:r>
          <w:t>Mississippi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Oxford</w:t>
          </w:r>
        </w:smartTag>
        <w:r>
          <w:t xml:space="preserve">, </w:t>
        </w:r>
        <w:smartTag w:uri="urn:schemas-microsoft-com:office:smarttags" w:element="State">
          <w:r>
            <w:t>MS</w:t>
          </w:r>
        </w:smartTag>
      </w:smartTag>
    </w:p>
    <w:p w14:paraId="19108AD5" w14:textId="77777777" w:rsidR="00A851EA" w:rsidRDefault="00A851EA" w:rsidP="00A851EA"/>
    <w:p w14:paraId="19108AD6" w14:textId="77777777" w:rsidR="00A851EA" w:rsidRDefault="00A851EA" w:rsidP="00A851EA">
      <w:pPr>
        <w:ind w:right="720"/>
      </w:pPr>
      <w:r>
        <w:t>Master of Science, 1993</w:t>
      </w:r>
    </w:p>
    <w:p w14:paraId="19108AD7" w14:textId="77777777" w:rsidR="00A851EA" w:rsidRDefault="00A851EA" w:rsidP="00A851EA">
      <w:pPr>
        <w:ind w:right="720"/>
      </w:pPr>
      <w:r>
        <w:tab/>
        <w:t>Major:  Physical Education (Exercise Science)</w:t>
      </w:r>
    </w:p>
    <w:p w14:paraId="19108AD8" w14:textId="77777777" w:rsidR="00A851EA" w:rsidRDefault="00A851EA" w:rsidP="00A851EA">
      <w:pPr>
        <w:ind w:right="720"/>
      </w:pPr>
      <w:r>
        <w:tab/>
        <w:t xml:space="preserve">Arkansas </w:t>
      </w:r>
      <w:r w:rsidR="000403E3">
        <w:t>State University, Jonesboro, AR</w:t>
      </w:r>
    </w:p>
    <w:p w14:paraId="19108AD9" w14:textId="77777777" w:rsidR="00A851EA" w:rsidRDefault="00A851EA" w:rsidP="00A851EA">
      <w:pPr>
        <w:ind w:right="720"/>
      </w:pPr>
      <w:r>
        <w:tab/>
      </w:r>
      <w:r>
        <w:tab/>
      </w:r>
      <w:r>
        <w:tab/>
      </w:r>
      <w:r>
        <w:tab/>
        <w:t xml:space="preserve">  </w:t>
      </w:r>
      <w:r>
        <w:tab/>
      </w:r>
      <w:r>
        <w:tab/>
      </w:r>
      <w:r>
        <w:tab/>
      </w:r>
      <w:r>
        <w:tab/>
      </w:r>
      <w:r>
        <w:tab/>
      </w:r>
    </w:p>
    <w:p w14:paraId="19108ADA" w14:textId="77777777" w:rsidR="00A851EA" w:rsidRDefault="00A851EA" w:rsidP="00A851EA">
      <w:pPr>
        <w:ind w:right="720"/>
      </w:pPr>
      <w:r>
        <w:t>Bachelor of Science in Education, 1991</w:t>
      </w:r>
    </w:p>
    <w:p w14:paraId="19108ADB" w14:textId="77777777" w:rsidR="00A851EA" w:rsidRDefault="00A851EA" w:rsidP="00A851EA">
      <w:pPr>
        <w:ind w:right="720"/>
      </w:pPr>
      <w:r>
        <w:tab/>
        <w:t xml:space="preserve">Major:  Physical Education </w:t>
      </w:r>
    </w:p>
    <w:p w14:paraId="19108ADC" w14:textId="77777777" w:rsidR="00A851EA" w:rsidRDefault="00A851EA" w:rsidP="00A851EA">
      <w:pPr>
        <w:ind w:right="720"/>
      </w:pPr>
      <w:r>
        <w:tab/>
      </w:r>
      <w:smartTag w:uri="urn:schemas-microsoft-com:office:smarttags" w:element="PlaceName">
        <w:r>
          <w:t>Arkansas</w:t>
        </w:r>
      </w:smartTag>
      <w:r>
        <w:t xml:space="preserve"> </w:t>
      </w:r>
      <w:smartTag w:uri="urn:schemas-microsoft-com:office:smarttags" w:element="PlaceType">
        <w:r>
          <w:t>State</w:t>
        </w:r>
      </w:smartTag>
      <w:r>
        <w:t xml:space="preserve"> </w:t>
      </w:r>
      <w:smartTag w:uri="urn:schemas-microsoft-com:office:smarttags" w:element="PlaceType">
        <w:r>
          <w:t>University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Jonesboro</w:t>
          </w:r>
        </w:smartTag>
        <w:r>
          <w:t xml:space="preserve">, </w:t>
        </w:r>
        <w:smartTag w:uri="urn:schemas-microsoft-com:office:smarttags" w:element="State">
          <w:r>
            <w:t>AR</w:t>
          </w:r>
        </w:smartTag>
      </w:smartTag>
      <w:r>
        <w:t xml:space="preserve"> </w:t>
      </w:r>
    </w:p>
    <w:p w14:paraId="19108ADD" w14:textId="77777777" w:rsidR="00A851EA" w:rsidRDefault="00A851EA" w:rsidP="00A851EA">
      <w:pPr>
        <w:ind w:right="720"/>
      </w:pPr>
      <w:r>
        <w:tab/>
      </w:r>
      <w:r>
        <w:tab/>
      </w:r>
      <w:r>
        <w:tab/>
      </w:r>
      <w:r>
        <w:tab/>
      </w:r>
      <w:r>
        <w:tab/>
      </w:r>
    </w:p>
    <w:p w14:paraId="19108ADE" w14:textId="77777777" w:rsidR="00D60EC6" w:rsidRPr="00170EAF" w:rsidRDefault="00A851EA" w:rsidP="00A851EA">
      <w:pPr>
        <w:ind w:right="720"/>
      </w:pPr>
      <w:r>
        <w:rPr>
          <w:b/>
        </w:rPr>
        <w:t>Professional Experience</w:t>
      </w:r>
      <w:r>
        <w:tab/>
      </w:r>
      <w:r>
        <w:tab/>
      </w:r>
      <w:r>
        <w:tab/>
      </w:r>
    </w:p>
    <w:p w14:paraId="19108ADF" w14:textId="77777777" w:rsidR="00D60EC6" w:rsidRDefault="00D60EC6" w:rsidP="00D60EC6">
      <w:pPr>
        <w:ind w:right="720"/>
      </w:pPr>
      <w:r>
        <w:rPr>
          <w:u w:val="single"/>
        </w:rPr>
        <w:t xml:space="preserve">Associate Professor: </w:t>
      </w:r>
      <w:r>
        <w:t>Department of Nutrition, University of Central Arkansas. August 2015-</w:t>
      </w:r>
      <w:r w:rsidRPr="00D60EC6">
        <w:t xml:space="preserve"> </w:t>
      </w:r>
      <w:r>
        <w:t>Responsibilities include advising, teaching courses in our d</w:t>
      </w:r>
      <w:r w:rsidR="00380A4E">
        <w:t>epartment and</w:t>
      </w:r>
      <w:r>
        <w:t xml:space="preserve"> serving on interdepartmental and campus wide committees.</w:t>
      </w:r>
    </w:p>
    <w:p w14:paraId="19108AE0" w14:textId="77777777" w:rsidR="00D60EC6" w:rsidRDefault="00D60EC6" w:rsidP="00D60EC6">
      <w:pPr>
        <w:ind w:right="720"/>
      </w:pPr>
      <w:r>
        <w:t>Courses Taught</w:t>
      </w:r>
    </w:p>
    <w:p w14:paraId="19108AE1" w14:textId="77777777" w:rsidR="00D60EC6" w:rsidRDefault="00D60EC6" w:rsidP="00D60EC6">
      <w:pPr>
        <w:numPr>
          <w:ilvl w:val="0"/>
          <w:numId w:val="8"/>
        </w:numPr>
        <w:ind w:right="720"/>
      </w:pPr>
      <w:r>
        <w:t>NUTR 1300 Nutrition</w:t>
      </w:r>
    </w:p>
    <w:p w14:paraId="19108AE2" w14:textId="77777777" w:rsidR="0012650F" w:rsidRDefault="0012650F" w:rsidP="00D60EC6">
      <w:pPr>
        <w:numPr>
          <w:ilvl w:val="0"/>
          <w:numId w:val="8"/>
        </w:numPr>
        <w:ind w:right="720"/>
      </w:pPr>
      <w:r>
        <w:t>NUTR 3390 Nutrition and Metabolism</w:t>
      </w:r>
    </w:p>
    <w:p w14:paraId="19108AE3" w14:textId="77777777" w:rsidR="0012650F" w:rsidRDefault="0012650F" w:rsidP="00D60EC6">
      <w:pPr>
        <w:numPr>
          <w:ilvl w:val="0"/>
          <w:numId w:val="8"/>
        </w:numPr>
        <w:ind w:right="720"/>
      </w:pPr>
      <w:r>
        <w:t>EXSS 4300 Exercise Physiology</w:t>
      </w:r>
    </w:p>
    <w:p w14:paraId="19108AE4" w14:textId="77777777" w:rsidR="00D60EC6" w:rsidRDefault="00D60EC6" w:rsidP="00D60EC6">
      <w:pPr>
        <w:numPr>
          <w:ilvl w:val="0"/>
          <w:numId w:val="8"/>
        </w:numPr>
        <w:ind w:right="720"/>
      </w:pPr>
      <w:r>
        <w:t>NUTR 4315 Sports Nutrition</w:t>
      </w:r>
    </w:p>
    <w:p w14:paraId="19108AE5" w14:textId="77777777" w:rsidR="00D60EC6" w:rsidRPr="00380A4E" w:rsidRDefault="00D60EC6" w:rsidP="00D60EC6">
      <w:pPr>
        <w:numPr>
          <w:ilvl w:val="0"/>
          <w:numId w:val="8"/>
        </w:numPr>
        <w:ind w:right="720"/>
      </w:pPr>
      <w:r w:rsidRPr="00380A4E">
        <w:t>FACS 5345 Nutrition in Exercise and Sport</w:t>
      </w:r>
    </w:p>
    <w:p w14:paraId="19108AE6" w14:textId="77777777" w:rsidR="00D60EC6" w:rsidRPr="00170EAF" w:rsidRDefault="0012650F" w:rsidP="00A851EA">
      <w:pPr>
        <w:numPr>
          <w:ilvl w:val="0"/>
          <w:numId w:val="8"/>
        </w:numPr>
        <w:ind w:right="720"/>
      </w:pPr>
      <w:r>
        <w:t>EXSS</w:t>
      </w:r>
      <w:r w:rsidR="00D60EC6" w:rsidRPr="00380A4E">
        <w:t xml:space="preserve"> 6333 Evaluation of Cardiovascular Adaptations</w:t>
      </w:r>
      <w:r w:rsidR="00D60EC6" w:rsidRPr="00380A4E">
        <w:br/>
      </w:r>
    </w:p>
    <w:p w14:paraId="19108AE7" w14:textId="77777777" w:rsidR="00D60EC6" w:rsidRDefault="00D60EC6" w:rsidP="00A851EA">
      <w:pPr>
        <w:ind w:right="720"/>
        <w:rPr>
          <w:u w:val="single"/>
        </w:rPr>
      </w:pPr>
    </w:p>
    <w:p w14:paraId="19108AE8" w14:textId="77777777" w:rsidR="0023364B" w:rsidRDefault="0023364B" w:rsidP="00A851EA">
      <w:pPr>
        <w:ind w:right="720"/>
      </w:pPr>
      <w:r>
        <w:rPr>
          <w:u w:val="single"/>
        </w:rPr>
        <w:lastRenderedPageBreak/>
        <w:t>Associate Professor</w:t>
      </w:r>
      <w:r w:rsidR="008D2AC2">
        <w:rPr>
          <w:u w:val="single"/>
        </w:rPr>
        <w:t xml:space="preserve"> </w:t>
      </w:r>
      <w:r w:rsidR="008D2AC2" w:rsidRPr="001C3443">
        <w:rPr>
          <w:b/>
          <w:u w:val="single"/>
        </w:rPr>
        <w:t>(tenured)</w:t>
      </w:r>
      <w:r>
        <w:rPr>
          <w:u w:val="single"/>
        </w:rPr>
        <w:t>:</w:t>
      </w:r>
      <w:r>
        <w:t xml:space="preserve">  Department of Health and Physical Education, Arkansas Tec</w:t>
      </w:r>
      <w:r w:rsidR="00D60EC6">
        <w:t>h University August 2010-2015</w:t>
      </w:r>
      <w:r>
        <w:t xml:space="preserve">. Responsibilities include advising, </w:t>
      </w:r>
      <w:r w:rsidR="00EC3EE8">
        <w:t>teaching</w:t>
      </w:r>
      <w:r>
        <w:t xml:space="preserve"> courses</w:t>
      </w:r>
      <w:r w:rsidR="00EC3EE8">
        <w:t xml:space="preserve"> in our Wellness Science major</w:t>
      </w:r>
      <w:r>
        <w:t xml:space="preserve">, directing the </w:t>
      </w:r>
      <w:r w:rsidR="00EC3EE8">
        <w:t>human performance</w:t>
      </w:r>
      <w:r w:rsidR="008D2AC2">
        <w:t xml:space="preserve"> lab, graduate program director, </w:t>
      </w:r>
      <w:r>
        <w:t>serving on interdepartme</w:t>
      </w:r>
      <w:r w:rsidR="005F0930">
        <w:t>ntal and campus wide committees.</w:t>
      </w:r>
    </w:p>
    <w:p w14:paraId="19108AE9" w14:textId="77777777" w:rsidR="0023364B" w:rsidRDefault="0023364B" w:rsidP="00A851EA">
      <w:pPr>
        <w:ind w:right="720"/>
      </w:pPr>
      <w:r>
        <w:t>Courses Taught</w:t>
      </w:r>
    </w:p>
    <w:p w14:paraId="19108AEA" w14:textId="77777777" w:rsidR="000C2F89" w:rsidRDefault="000C2F89" w:rsidP="000C2F89">
      <w:pPr>
        <w:numPr>
          <w:ilvl w:val="0"/>
          <w:numId w:val="8"/>
        </w:numPr>
        <w:ind w:right="720"/>
      </w:pPr>
      <w:r>
        <w:t>HLED 4303 Nutrition</w:t>
      </w:r>
    </w:p>
    <w:p w14:paraId="19108AEB" w14:textId="77777777" w:rsidR="0023364B" w:rsidRDefault="0023364B" w:rsidP="0023364B">
      <w:pPr>
        <w:numPr>
          <w:ilvl w:val="0"/>
          <w:numId w:val="8"/>
        </w:numPr>
        <w:ind w:right="720"/>
      </w:pPr>
      <w:r>
        <w:t>WS 1002 Fitness and Wellness</w:t>
      </w:r>
    </w:p>
    <w:p w14:paraId="19108AEC" w14:textId="77777777" w:rsidR="0023364B" w:rsidRDefault="0023364B" w:rsidP="0023364B">
      <w:pPr>
        <w:numPr>
          <w:ilvl w:val="0"/>
          <w:numId w:val="8"/>
        </w:numPr>
        <w:ind w:right="720"/>
      </w:pPr>
      <w:r>
        <w:t>WS 2043 Applied Fitness Assessment and Development</w:t>
      </w:r>
    </w:p>
    <w:p w14:paraId="19108AED" w14:textId="77777777" w:rsidR="000C2F89" w:rsidRDefault="000C2F89" w:rsidP="000C2F89">
      <w:pPr>
        <w:numPr>
          <w:ilvl w:val="0"/>
          <w:numId w:val="8"/>
        </w:numPr>
        <w:ind w:right="720"/>
      </w:pPr>
      <w:r>
        <w:t>WS 3003 Exercise Prescription</w:t>
      </w:r>
    </w:p>
    <w:p w14:paraId="19108AEE" w14:textId="77777777" w:rsidR="00295AD9" w:rsidRDefault="00295AD9" w:rsidP="000C2F89">
      <w:pPr>
        <w:numPr>
          <w:ilvl w:val="0"/>
          <w:numId w:val="8"/>
        </w:numPr>
        <w:ind w:right="720"/>
      </w:pPr>
      <w:r>
        <w:t>WS 4013 Wellness Practicum</w:t>
      </w:r>
    </w:p>
    <w:p w14:paraId="19108AEF" w14:textId="77777777" w:rsidR="00295AD9" w:rsidRDefault="00295AD9" w:rsidP="000C2F89">
      <w:pPr>
        <w:numPr>
          <w:ilvl w:val="0"/>
          <w:numId w:val="8"/>
        </w:numPr>
        <w:ind w:right="720"/>
      </w:pPr>
      <w:r>
        <w:t>WS 4063 Wellness &amp; Fitness Programming</w:t>
      </w:r>
    </w:p>
    <w:p w14:paraId="19108AF0" w14:textId="77777777" w:rsidR="0023364B" w:rsidRDefault="0023364B" w:rsidP="0023364B">
      <w:pPr>
        <w:numPr>
          <w:ilvl w:val="0"/>
          <w:numId w:val="8"/>
        </w:numPr>
        <w:ind w:right="720"/>
      </w:pPr>
      <w:r>
        <w:t>PE 2653 Anatomy and Physiology</w:t>
      </w:r>
    </w:p>
    <w:p w14:paraId="19108AF1" w14:textId="77777777" w:rsidR="0023364B" w:rsidRDefault="0023364B" w:rsidP="0023364B">
      <w:pPr>
        <w:numPr>
          <w:ilvl w:val="0"/>
          <w:numId w:val="8"/>
        </w:numPr>
        <w:ind w:right="720"/>
      </w:pPr>
      <w:r>
        <w:t xml:space="preserve">PE 3661 Lab Experiences </w:t>
      </w:r>
    </w:p>
    <w:p w14:paraId="19108AF2" w14:textId="77777777" w:rsidR="0023364B" w:rsidRDefault="0023364B" w:rsidP="0023364B">
      <w:pPr>
        <w:numPr>
          <w:ilvl w:val="0"/>
          <w:numId w:val="8"/>
        </w:numPr>
        <w:ind w:right="720"/>
      </w:pPr>
      <w:r>
        <w:t>PE 4003 Physiology of Exercise</w:t>
      </w:r>
    </w:p>
    <w:p w14:paraId="19108AF3" w14:textId="77777777" w:rsidR="008D2AC2" w:rsidRDefault="008D2AC2" w:rsidP="0023364B">
      <w:pPr>
        <w:numPr>
          <w:ilvl w:val="0"/>
          <w:numId w:val="8"/>
        </w:numPr>
        <w:ind w:right="720"/>
      </w:pPr>
      <w:r>
        <w:t>WS 4003 Advanced Professional Seminar</w:t>
      </w:r>
    </w:p>
    <w:p w14:paraId="19108AF4" w14:textId="77777777" w:rsidR="00D865A8" w:rsidRPr="000403E3" w:rsidRDefault="00295AD9" w:rsidP="0023364B">
      <w:pPr>
        <w:numPr>
          <w:ilvl w:val="0"/>
          <w:numId w:val="8"/>
        </w:numPr>
        <w:ind w:right="720"/>
      </w:pPr>
      <w:r w:rsidRPr="000403E3">
        <w:t>PE 5023 Applied Physiology Concepts</w:t>
      </w:r>
    </w:p>
    <w:p w14:paraId="19108AF5" w14:textId="77777777" w:rsidR="0023364B" w:rsidRDefault="0023364B" w:rsidP="00A851EA">
      <w:pPr>
        <w:ind w:right="720"/>
      </w:pPr>
    </w:p>
    <w:p w14:paraId="19108AF6" w14:textId="77777777" w:rsidR="0023364B" w:rsidRDefault="00951C32" w:rsidP="00A851EA">
      <w:pPr>
        <w:ind w:right="720"/>
      </w:pPr>
      <w:r w:rsidRPr="00951C32">
        <w:rPr>
          <w:u w:val="single"/>
        </w:rPr>
        <w:t>Adjunct Professor</w:t>
      </w:r>
      <w:r>
        <w:t>: Kinesiology and Physical Education Department, University of Central Arkansas Spring and Summer 2014. Taught KPED 4300 and KPED 4230</w:t>
      </w:r>
    </w:p>
    <w:p w14:paraId="19108AF7" w14:textId="77777777" w:rsidR="00951C32" w:rsidRPr="0023364B" w:rsidRDefault="00951C32" w:rsidP="00A851EA">
      <w:pPr>
        <w:ind w:right="720"/>
      </w:pPr>
    </w:p>
    <w:p w14:paraId="19108AF8" w14:textId="77777777" w:rsidR="00A851EA" w:rsidRDefault="00A851EA" w:rsidP="00A851EA">
      <w:pPr>
        <w:ind w:right="720"/>
      </w:pPr>
      <w:r>
        <w:rPr>
          <w:u w:val="single"/>
        </w:rPr>
        <w:t>Associate Professor</w:t>
      </w:r>
      <w:r w:rsidR="008D2AC2">
        <w:rPr>
          <w:u w:val="single"/>
        </w:rPr>
        <w:t xml:space="preserve"> </w:t>
      </w:r>
      <w:r w:rsidR="008D2AC2" w:rsidRPr="001C3443">
        <w:rPr>
          <w:b/>
          <w:u w:val="single"/>
        </w:rPr>
        <w:t>(tenured)</w:t>
      </w:r>
      <w:r>
        <w:rPr>
          <w:u w:val="single"/>
        </w:rPr>
        <w:t>:</w:t>
      </w:r>
      <w:r>
        <w:t xml:space="preserve">  Chair, Department of Kinesiology, H</w:t>
      </w:r>
      <w:r w:rsidR="005A7718">
        <w:t>endrix College July 2001-May 2010</w:t>
      </w:r>
      <w:r>
        <w:t xml:space="preserve">. Responsibilities include administrative duties, teaching science-based specialty courses, directing research activities, </w:t>
      </w:r>
      <w:r w:rsidR="007479DA">
        <w:t xml:space="preserve">directing senior capstone experiences, </w:t>
      </w:r>
      <w:r>
        <w:t>serving on interdepartme</w:t>
      </w:r>
      <w:r w:rsidR="005F0930">
        <w:t>ntal and campus wide committees.</w:t>
      </w:r>
    </w:p>
    <w:p w14:paraId="19108AF9" w14:textId="77777777" w:rsidR="00A851EA" w:rsidRDefault="00A851EA" w:rsidP="00A851EA">
      <w:pPr>
        <w:ind w:right="720"/>
      </w:pPr>
      <w:r>
        <w:t>Teaching- Lecture Courses</w:t>
      </w:r>
    </w:p>
    <w:p w14:paraId="19108AFA" w14:textId="77777777" w:rsidR="00A851EA" w:rsidRDefault="00A851EA" w:rsidP="00A851EA">
      <w:pPr>
        <w:numPr>
          <w:ilvl w:val="0"/>
          <w:numId w:val="1"/>
        </w:numPr>
        <w:ind w:right="720"/>
      </w:pPr>
      <w:r>
        <w:t>KINE 120 Health and Wellness</w:t>
      </w:r>
      <w:r w:rsidRPr="001A30D3">
        <w:t xml:space="preserve"> </w:t>
      </w:r>
    </w:p>
    <w:p w14:paraId="19108AFB" w14:textId="77777777" w:rsidR="00A851EA" w:rsidRPr="001A30D3" w:rsidRDefault="00A851EA" w:rsidP="00A851EA">
      <w:pPr>
        <w:numPr>
          <w:ilvl w:val="0"/>
          <w:numId w:val="1"/>
        </w:numPr>
        <w:ind w:right="720"/>
        <w:rPr>
          <w:u w:val="single"/>
        </w:rPr>
      </w:pPr>
      <w:r>
        <w:t>KINE 150 Concepts of Fitness</w:t>
      </w:r>
    </w:p>
    <w:p w14:paraId="19108AFC" w14:textId="77777777" w:rsidR="00A851EA" w:rsidRDefault="00A851EA" w:rsidP="00A851EA">
      <w:pPr>
        <w:numPr>
          <w:ilvl w:val="0"/>
          <w:numId w:val="1"/>
        </w:numPr>
        <w:ind w:right="720"/>
      </w:pPr>
      <w:r>
        <w:t>KINE 260 Nutrition</w:t>
      </w:r>
    </w:p>
    <w:p w14:paraId="19108AFD" w14:textId="77777777" w:rsidR="00A851EA" w:rsidRDefault="00A851EA" w:rsidP="00A851EA">
      <w:pPr>
        <w:numPr>
          <w:ilvl w:val="0"/>
          <w:numId w:val="1"/>
        </w:numPr>
        <w:ind w:right="720"/>
      </w:pPr>
      <w:r>
        <w:t>KINE 360  Physiology of Exercise</w:t>
      </w:r>
    </w:p>
    <w:p w14:paraId="19108AFE" w14:textId="77777777" w:rsidR="00A851EA" w:rsidRDefault="00A851EA" w:rsidP="00A851EA">
      <w:pPr>
        <w:numPr>
          <w:ilvl w:val="0"/>
          <w:numId w:val="1"/>
        </w:numPr>
        <w:ind w:right="720"/>
      </w:pPr>
      <w:r>
        <w:t>KINE 360 L1 Physiology of Exercise Lab</w:t>
      </w:r>
    </w:p>
    <w:p w14:paraId="19108AFF" w14:textId="77777777" w:rsidR="00A851EA" w:rsidRDefault="00A851EA" w:rsidP="00A851EA">
      <w:pPr>
        <w:numPr>
          <w:ilvl w:val="0"/>
          <w:numId w:val="1"/>
        </w:numPr>
        <w:ind w:right="720"/>
      </w:pPr>
      <w:r>
        <w:t>KINE 330 Structural Kinesiology</w:t>
      </w:r>
    </w:p>
    <w:p w14:paraId="19108B00" w14:textId="77777777" w:rsidR="00A851EA" w:rsidRDefault="00A851EA" w:rsidP="00A851EA">
      <w:pPr>
        <w:numPr>
          <w:ilvl w:val="0"/>
          <w:numId w:val="1"/>
        </w:numPr>
        <w:ind w:right="720"/>
      </w:pPr>
      <w:r>
        <w:t>KINE 330 L1 Structural Kinesiology Lab</w:t>
      </w:r>
    </w:p>
    <w:p w14:paraId="19108B01" w14:textId="77777777" w:rsidR="00A851EA" w:rsidRPr="00011098" w:rsidRDefault="00A851EA" w:rsidP="00A851EA">
      <w:pPr>
        <w:numPr>
          <w:ilvl w:val="0"/>
          <w:numId w:val="1"/>
        </w:numPr>
        <w:ind w:right="720"/>
        <w:rPr>
          <w:u w:val="single"/>
        </w:rPr>
      </w:pPr>
      <w:r>
        <w:t>KINE 320 Anatomy and Physiology</w:t>
      </w:r>
    </w:p>
    <w:p w14:paraId="19108B02" w14:textId="77777777" w:rsidR="00A851EA" w:rsidRPr="001A30D3" w:rsidRDefault="00A851EA" w:rsidP="00A851EA">
      <w:pPr>
        <w:numPr>
          <w:ilvl w:val="0"/>
          <w:numId w:val="1"/>
        </w:numPr>
        <w:ind w:right="720"/>
        <w:rPr>
          <w:u w:val="single"/>
        </w:rPr>
      </w:pPr>
      <w:r>
        <w:t>KINE 320 L1 Anatomy and Physiology Lab</w:t>
      </w:r>
    </w:p>
    <w:p w14:paraId="19108B03" w14:textId="77777777" w:rsidR="00A851EA" w:rsidRPr="001A30D3" w:rsidRDefault="00A851EA" w:rsidP="00A851EA">
      <w:pPr>
        <w:numPr>
          <w:ilvl w:val="0"/>
          <w:numId w:val="1"/>
        </w:numPr>
        <w:ind w:right="720"/>
        <w:rPr>
          <w:u w:val="single"/>
        </w:rPr>
      </w:pPr>
      <w:r>
        <w:t>KINE 370</w:t>
      </w:r>
      <w:r>
        <w:tab/>
        <w:t xml:space="preserve"> Fitness Assessment and Exercise Prescription</w:t>
      </w:r>
    </w:p>
    <w:p w14:paraId="19108B04" w14:textId="77777777" w:rsidR="00A851EA" w:rsidRPr="001A30D3" w:rsidRDefault="00A851EA" w:rsidP="00A851EA">
      <w:pPr>
        <w:numPr>
          <w:ilvl w:val="0"/>
          <w:numId w:val="1"/>
        </w:numPr>
        <w:ind w:right="720"/>
        <w:rPr>
          <w:u w:val="single"/>
        </w:rPr>
      </w:pPr>
      <w:r>
        <w:t>KINE 410 Directed Research</w:t>
      </w:r>
    </w:p>
    <w:p w14:paraId="19108B05" w14:textId="77777777" w:rsidR="00A851EA" w:rsidRDefault="00A851EA" w:rsidP="00A851EA">
      <w:pPr>
        <w:numPr>
          <w:ilvl w:val="0"/>
          <w:numId w:val="1"/>
        </w:numPr>
        <w:ind w:right="720"/>
        <w:rPr>
          <w:u w:val="single"/>
        </w:rPr>
      </w:pPr>
      <w:r>
        <w:t xml:space="preserve">KINE 498 Internship </w:t>
      </w:r>
    </w:p>
    <w:p w14:paraId="19108B06" w14:textId="77777777" w:rsidR="00A851EA" w:rsidRDefault="00A851EA" w:rsidP="00A851EA">
      <w:pPr>
        <w:ind w:right="720"/>
      </w:pPr>
    </w:p>
    <w:p w14:paraId="19108B07" w14:textId="77777777" w:rsidR="00A851EA" w:rsidRDefault="00A851EA" w:rsidP="00A851EA">
      <w:pPr>
        <w:ind w:right="720"/>
      </w:pPr>
      <w:r w:rsidRPr="006F11E5">
        <w:lastRenderedPageBreak/>
        <w:t>Tea</w:t>
      </w:r>
      <w:r>
        <w:t>ching- Activity Courses</w:t>
      </w:r>
    </w:p>
    <w:p w14:paraId="19108B08" w14:textId="77777777" w:rsidR="00A851EA" w:rsidRDefault="00A851EA" w:rsidP="00A851EA">
      <w:pPr>
        <w:ind w:right="720"/>
      </w:pPr>
      <w:r>
        <w:tab/>
        <w:t>KINA F45  Jogging</w:t>
      </w:r>
    </w:p>
    <w:p w14:paraId="19108B09" w14:textId="77777777" w:rsidR="00A851EA" w:rsidRDefault="00A851EA" w:rsidP="00A851EA">
      <w:pPr>
        <w:ind w:right="720" w:firstLine="720"/>
      </w:pPr>
      <w:r>
        <w:t>KINA L10  Bowling</w:t>
      </w:r>
    </w:p>
    <w:p w14:paraId="19108B0A" w14:textId="77777777" w:rsidR="00A851EA" w:rsidRDefault="00A851EA" w:rsidP="00A851EA">
      <w:pPr>
        <w:ind w:right="720" w:firstLine="720"/>
      </w:pPr>
      <w:r>
        <w:t>KINA F40  Cycling</w:t>
      </w:r>
    </w:p>
    <w:p w14:paraId="19108B0B" w14:textId="77777777" w:rsidR="00A851EA" w:rsidRDefault="00A851EA" w:rsidP="00A851EA">
      <w:pPr>
        <w:ind w:right="720" w:firstLine="720"/>
      </w:pPr>
      <w:r>
        <w:t>KINA F30  Conditioning and Weight lifting</w:t>
      </w:r>
    </w:p>
    <w:p w14:paraId="19108B0C" w14:textId="77777777" w:rsidR="00A851EA" w:rsidRDefault="00A851EA" w:rsidP="00A851EA">
      <w:pPr>
        <w:ind w:right="720" w:firstLine="720"/>
      </w:pPr>
      <w:r>
        <w:t xml:space="preserve">KINA F85 Weight Management </w:t>
      </w:r>
    </w:p>
    <w:p w14:paraId="19108B0D" w14:textId="77777777" w:rsidR="005A3FE9" w:rsidRDefault="005A3FE9">
      <w:pPr>
        <w:ind w:right="720"/>
        <w:rPr>
          <w:u w:val="single"/>
        </w:rPr>
      </w:pPr>
    </w:p>
    <w:p w14:paraId="19108B0E" w14:textId="77777777" w:rsidR="005A3FE9" w:rsidRDefault="005A3FE9">
      <w:pPr>
        <w:ind w:right="720"/>
      </w:pPr>
      <w:r>
        <w:rPr>
          <w:u w:val="single"/>
        </w:rPr>
        <w:t>Assistant Professor:</w:t>
      </w:r>
      <w:r>
        <w:t xml:space="preserve">  Department of Health and Human Performance, University of Lou</w:t>
      </w:r>
      <w:r w:rsidR="00A851EA">
        <w:t>isiana-Monroe, July 1999-2001</w:t>
      </w:r>
      <w:r>
        <w:t>. Responsibilities include teaching exercise science specialty courses, directing research activities, serving on interdepartme</w:t>
      </w:r>
      <w:r w:rsidR="005F0930">
        <w:t>ntal and campus wide committees.</w:t>
      </w:r>
    </w:p>
    <w:p w14:paraId="19108B0F" w14:textId="77777777" w:rsidR="005A3FE9" w:rsidRDefault="005A3FE9">
      <w:pPr>
        <w:ind w:right="720"/>
      </w:pPr>
      <w:r>
        <w:t>Teaching</w:t>
      </w:r>
    </w:p>
    <w:p w14:paraId="19108B10" w14:textId="77777777" w:rsidR="005A3FE9" w:rsidRDefault="005A3FE9">
      <w:pPr>
        <w:numPr>
          <w:ilvl w:val="0"/>
          <w:numId w:val="1"/>
        </w:numPr>
        <w:ind w:right="720"/>
      </w:pPr>
      <w:r>
        <w:t>H&amp;HP 241 Personal and Community Health</w:t>
      </w:r>
    </w:p>
    <w:p w14:paraId="19108B11" w14:textId="77777777" w:rsidR="005A3FE9" w:rsidRDefault="005A3FE9">
      <w:pPr>
        <w:numPr>
          <w:ilvl w:val="0"/>
          <w:numId w:val="1"/>
        </w:numPr>
        <w:ind w:right="720"/>
      </w:pPr>
      <w:r>
        <w:t>H&amp;HP 318 Fitness Assessment Techniques</w:t>
      </w:r>
    </w:p>
    <w:p w14:paraId="19108B12" w14:textId="77777777" w:rsidR="005A3FE9" w:rsidRDefault="005A3FE9">
      <w:pPr>
        <w:numPr>
          <w:ilvl w:val="0"/>
          <w:numId w:val="1"/>
        </w:numPr>
        <w:ind w:right="720"/>
      </w:pPr>
      <w:r>
        <w:t>H&amp;HP 402 Exercise Program Design</w:t>
      </w:r>
    </w:p>
    <w:p w14:paraId="19108B13" w14:textId="77777777" w:rsidR="005A3FE9" w:rsidRDefault="005A3FE9">
      <w:pPr>
        <w:numPr>
          <w:ilvl w:val="0"/>
          <w:numId w:val="1"/>
        </w:numPr>
        <w:ind w:right="720"/>
      </w:pPr>
      <w:r>
        <w:t>H&amp;HP 432 Anatomical/Physiological Kinesiology</w:t>
      </w:r>
    </w:p>
    <w:p w14:paraId="19108B14" w14:textId="77777777" w:rsidR="005A3FE9" w:rsidRDefault="005A3FE9">
      <w:pPr>
        <w:numPr>
          <w:ilvl w:val="0"/>
          <w:numId w:val="1"/>
        </w:numPr>
        <w:ind w:right="720"/>
      </w:pPr>
      <w:r>
        <w:t>H&amp;HP 437  Physiology of Exercise</w:t>
      </w:r>
    </w:p>
    <w:p w14:paraId="19108B15" w14:textId="77777777" w:rsidR="005A3FE9" w:rsidRDefault="005A3FE9">
      <w:pPr>
        <w:numPr>
          <w:ilvl w:val="0"/>
          <w:numId w:val="1"/>
        </w:numPr>
        <w:ind w:right="720"/>
      </w:pPr>
      <w:r>
        <w:t>H&amp;HP 438  Physiology of Exercise Lab</w:t>
      </w:r>
    </w:p>
    <w:p w14:paraId="19108B16" w14:textId="77777777" w:rsidR="005A3FE9" w:rsidRPr="005955D6" w:rsidRDefault="005A3FE9">
      <w:pPr>
        <w:numPr>
          <w:ilvl w:val="0"/>
          <w:numId w:val="1"/>
        </w:numPr>
        <w:ind w:right="720"/>
      </w:pPr>
      <w:r w:rsidRPr="005955D6">
        <w:t>EXSC 503  Advanced Physiology of Exercise</w:t>
      </w:r>
    </w:p>
    <w:p w14:paraId="19108B17" w14:textId="77777777" w:rsidR="005A3FE9" w:rsidRPr="005955D6" w:rsidRDefault="005A3FE9">
      <w:pPr>
        <w:numPr>
          <w:ilvl w:val="0"/>
          <w:numId w:val="1"/>
        </w:numPr>
        <w:ind w:right="720"/>
      </w:pPr>
      <w:r w:rsidRPr="005955D6">
        <w:t>EXSC 510  Exercise Prescription and Leadership</w:t>
      </w:r>
    </w:p>
    <w:p w14:paraId="19108B18" w14:textId="77777777" w:rsidR="005A3FE9" w:rsidRPr="005955D6" w:rsidRDefault="005A3FE9">
      <w:pPr>
        <w:numPr>
          <w:ilvl w:val="0"/>
          <w:numId w:val="1"/>
        </w:numPr>
        <w:ind w:right="720"/>
      </w:pPr>
      <w:r w:rsidRPr="005955D6">
        <w:t>EXSC 540  Computer Applications in Exercise Science</w:t>
      </w:r>
    </w:p>
    <w:p w14:paraId="19108B19" w14:textId="77777777" w:rsidR="005A3FE9" w:rsidRDefault="005A3FE9">
      <w:pPr>
        <w:ind w:left="720" w:right="720"/>
      </w:pPr>
    </w:p>
    <w:p w14:paraId="19108B1A" w14:textId="77777777" w:rsidR="005A3FE9" w:rsidRDefault="005A3FE9">
      <w:pPr>
        <w:ind w:right="720"/>
      </w:pPr>
      <w:r>
        <w:rPr>
          <w:u w:val="single"/>
        </w:rPr>
        <w:t>Assistant Professor</w:t>
      </w:r>
      <w:r>
        <w:t xml:space="preserve">:  Division of Human Performance and Leisure Studies, </w:t>
      </w:r>
      <w:smartTag w:uri="urn:schemas-microsoft-com:office:smarttags" w:element="place">
        <w:smartTag w:uri="urn:schemas-microsoft-com:office:smarttags" w:element="PlaceName">
          <w:r>
            <w:t>Wayne</w:t>
          </w:r>
        </w:smartTag>
        <w:r>
          <w:t xml:space="preserve"> </w:t>
        </w:r>
        <w:smartTag w:uri="urn:schemas-microsoft-com:office:smarttags" w:element="PlaceName">
          <w:r>
            <w:t>State</w:t>
          </w:r>
        </w:smartTag>
      </w:smartTag>
      <w:r>
        <w:t xml:space="preserve"> College, August 1998- July 1999.  Responsibilities include teaching exercise science specialty courses, directing research activities, serving on interdepartmental and campus wide committees:</w:t>
      </w:r>
    </w:p>
    <w:p w14:paraId="19108B1B" w14:textId="77777777" w:rsidR="005A3FE9" w:rsidRDefault="005A3FE9">
      <w:pPr>
        <w:ind w:right="720"/>
      </w:pPr>
      <w:r>
        <w:t>Teaching</w:t>
      </w:r>
    </w:p>
    <w:p w14:paraId="19108B1C" w14:textId="77777777" w:rsidR="005A3FE9" w:rsidRDefault="005A3FE9">
      <w:pPr>
        <w:numPr>
          <w:ilvl w:val="0"/>
          <w:numId w:val="1"/>
        </w:numPr>
        <w:ind w:right="720"/>
      </w:pPr>
      <w:r>
        <w:t>PED305  Exercise Physiology</w:t>
      </w:r>
    </w:p>
    <w:p w14:paraId="19108B1D" w14:textId="77777777" w:rsidR="005A3FE9" w:rsidRDefault="005A3FE9">
      <w:pPr>
        <w:numPr>
          <w:ilvl w:val="0"/>
          <w:numId w:val="1"/>
        </w:numPr>
        <w:ind w:right="720"/>
      </w:pPr>
      <w:r>
        <w:t xml:space="preserve">PED551  Advanced Exercise Physiology </w:t>
      </w:r>
    </w:p>
    <w:p w14:paraId="19108B1E" w14:textId="77777777" w:rsidR="005A3FE9" w:rsidRDefault="005A3FE9">
      <w:pPr>
        <w:numPr>
          <w:ilvl w:val="0"/>
          <w:numId w:val="1"/>
        </w:numPr>
        <w:ind w:right="720"/>
      </w:pPr>
      <w:r>
        <w:t>PED321  Sports Physiology</w:t>
      </w:r>
    </w:p>
    <w:p w14:paraId="19108B1F" w14:textId="77777777" w:rsidR="005A3FE9" w:rsidRDefault="005A3FE9">
      <w:pPr>
        <w:numPr>
          <w:ilvl w:val="0"/>
          <w:numId w:val="1"/>
        </w:numPr>
        <w:ind w:right="720"/>
      </w:pPr>
      <w:r>
        <w:t>PED205  Anatomy and Physiology I</w:t>
      </w:r>
    </w:p>
    <w:p w14:paraId="19108B20" w14:textId="77777777" w:rsidR="005A3FE9" w:rsidRDefault="005A3FE9">
      <w:pPr>
        <w:numPr>
          <w:ilvl w:val="0"/>
          <w:numId w:val="1"/>
        </w:numPr>
        <w:ind w:right="720"/>
      </w:pPr>
      <w:r>
        <w:t>PED370  Fitness Assessment and Evaluation</w:t>
      </w:r>
    </w:p>
    <w:p w14:paraId="19108B21" w14:textId="77777777" w:rsidR="005A3FE9" w:rsidRDefault="005A3FE9">
      <w:pPr>
        <w:numPr>
          <w:ilvl w:val="0"/>
          <w:numId w:val="1"/>
        </w:numPr>
        <w:ind w:right="720"/>
      </w:pPr>
      <w:r>
        <w:t xml:space="preserve">PED570  Fitness Assessment and Evaluation </w:t>
      </w:r>
    </w:p>
    <w:p w14:paraId="19108B22" w14:textId="77777777" w:rsidR="005A3FE9" w:rsidRDefault="005A3FE9">
      <w:pPr>
        <w:numPr>
          <w:ilvl w:val="0"/>
          <w:numId w:val="1"/>
        </w:numPr>
        <w:ind w:right="720"/>
      </w:pPr>
      <w:r>
        <w:t>PED387  Computer Applications in HPLS</w:t>
      </w:r>
    </w:p>
    <w:p w14:paraId="19108B23" w14:textId="77777777" w:rsidR="005A3FE9" w:rsidRDefault="005A3FE9">
      <w:pPr>
        <w:numPr>
          <w:ilvl w:val="0"/>
          <w:numId w:val="1"/>
        </w:numPr>
        <w:ind w:right="720"/>
      </w:pPr>
      <w:r>
        <w:t>PED379  Wellness Practicum I</w:t>
      </w:r>
    </w:p>
    <w:p w14:paraId="19108B24" w14:textId="77777777" w:rsidR="005A3FE9" w:rsidRDefault="005A3FE9">
      <w:pPr>
        <w:numPr>
          <w:ilvl w:val="0"/>
          <w:numId w:val="1"/>
        </w:numPr>
        <w:ind w:right="720"/>
      </w:pPr>
      <w:r>
        <w:t>PED109  Weight Control</w:t>
      </w:r>
    </w:p>
    <w:p w14:paraId="19108B25" w14:textId="77777777" w:rsidR="005A3FE9" w:rsidRDefault="005A3FE9"/>
    <w:p w14:paraId="19108B26" w14:textId="77777777" w:rsidR="00BF5339" w:rsidRDefault="00BF5339">
      <w:pPr>
        <w:ind w:right="720"/>
        <w:rPr>
          <w:b/>
        </w:rPr>
      </w:pPr>
    </w:p>
    <w:p w14:paraId="19108B27" w14:textId="77777777" w:rsidR="00BF5339" w:rsidRDefault="00BF5339">
      <w:pPr>
        <w:ind w:right="720"/>
        <w:rPr>
          <w:b/>
        </w:rPr>
      </w:pPr>
    </w:p>
    <w:p w14:paraId="19108B28" w14:textId="77777777" w:rsidR="00E43AA9" w:rsidRDefault="00E43AA9">
      <w:pPr>
        <w:ind w:right="720"/>
        <w:rPr>
          <w:b/>
        </w:rPr>
      </w:pPr>
    </w:p>
    <w:p w14:paraId="19108B29" w14:textId="77777777" w:rsidR="00E43AA9" w:rsidRDefault="00E43AA9">
      <w:pPr>
        <w:ind w:right="720"/>
        <w:rPr>
          <w:b/>
        </w:rPr>
      </w:pPr>
    </w:p>
    <w:p w14:paraId="19108B2A" w14:textId="77777777" w:rsidR="00E43AA9" w:rsidRDefault="00E43AA9">
      <w:pPr>
        <w:ind w:right="720"/>
        <w:rPr>
          <w:b/>
        </w:rPr>
      </w:pPr>
    </w:p>
    <w:p w14:paraId="19108B2B" w14:textId="77777777" w:rsidR="005A3FE9" w:rsidRDefault="005A3FE9">
      <w:pPr>
        <w:ind w:right="720"/>
        <w:rPr>
          <w:b/>
        </w:rPr>
      </w:pPr>
      <w:r>
        <w:rPr>
          <w:b/>
        </w:rPr>
        <w:lastRenderedPageBreak/>
        <w:t xml:space="preserve">Research and Publications </w:t>
      </w:r>
      <w:r>
        <w:rPr>
          <w:b/>
        </w:rPr>
        <w:tab/>
      </w:r>
    </w:p>
    <w:p w14:paraId="19108B2C" w14:textId="77777777" w:rsidR="005A3FE9" w:rsidRDefault="005A3FE9">
      <w:pPr>
        <w:ind w:right="720"/>
        <w:rPr>
          <w:i/>
        </w:rPr>
      </w:pPr>
      <w:r>
        <w:rPr>
          <w:i/>
        </w:rPr>
        <w:t xml:space="preserve">Dissertation </w:t>
      </w:r>
    </w:p>
    <w:p w14:paraId="19108B2D" w14:textId="77777777" w:rsidR="005A3FE9" w:rsidRDefault="005A3FE9">
      <w:pPr>
        <w:ind w:right="720"/>
      </w:pPr>
      <w:r>
        <w:t xml:space="preserve">The Effects of Varied Arm and Leg Work on the Physiological Responses to Total Body Exercise. </w:t>
      </w:r>
      <w:r w:rsidR="00642E21">
        <w:t>1998</w:t>
      </w:r>
    </w:p>
    <w:p w14:paraId="19108B2E" w14:textId="77777777" w:rsidR="005A3FE9" w:rsidRDefault="005A3FE9">
      <w:pPr>
        <w:ind w:right="720"/>
        <w:rPr>
          <w:i/>
        </w:rPr>
      </w:pPr>
    </w:p>
    <w:p w14:paraId="19108B2F" w14:textId="77777777" w:rsidR="005A3FE9" w:rsidRDefault="005A3FE9">
      <w:pPr>
        <w:ind w:right="720"/>
        <w:rPr>
          <w:b/>
        </w:rPr>
      </w:pPr>
      <w:r>
        <w:rPr>
          <w:i/>
        </w:rPr>
        <w:t>Thesis</w:t>
      </w:r>
      <w:r>
        <w:rPr>
          <w:i/>
        </w:rPr>
        <w:tab/>
      </w:r>
      <w:r>
        <w:rPr>
          <w:b/>
          <w:i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19108B30" w14:textId="77777777" w:rsidR="00575AF6" w:rsidRPr="00A851EA" w:rsidRDefault="005A3FE9" w:rsidP="00A851EA">
      <w:pPr>
        <w:ind w:right="720"/>
        <w:rPr>
          <w:b/>
        </w:rPr>
      </w:pPr>
      <w:r>
        <w:t>A Theoretically Based Computer Application on Heart Anatomy, Physiology, and Electrocardiography. 1992</w:t>
      </w:r>
    </w:p>
    <w:p w14:paraId="19108B31" w14:textId="77777777" w:rsidR="00575AF6" w:rsidRDefault="00575AF6" w:rsidP="00BE10A7">
      <w:pPr>
        <w:tabs>
          <w:tab w:val="left" w:pos="540"/>
        </w:tabs>
        <w:rPr>
          <w:i/>
        </w:rPr>
      </w:pPr>
    </w:p>
    <w:p w14:paraId="19108B32" w14:textId="77777777" w:rsidR="004C0502" w:rsidRPr="004C0502" w:rsidRDefault="007479DA" w:rsidP="004C0502">
      <w:pPr>
        <w:tabs>
          <w:tab w:val="left" w:pos="540"/>
        </w:tabs>
        <w:rPr>
          <w:i/>
        </w:rPr>
      </w:pPr>
      <w:r>
        <w:rPr>
          <w:i/>
        </w:rPr>
        <w:t>Manuscripts</w:t>
      </w:r>
    </w:p>
    <w:p w14:paraId="19108B33" w14:textId="11AB1591" w:rsidR="004C0502" w:rsidRPr="001E63A3" w:rsidRDefault="004C0502" w:rsidP="004C0502">
      <w:pPr>
        <w:ind w:righ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Lyons, </w:t>
      </w:r>
      <w:r w:rsidR="008C72E0">
        <w:rPr>
          <w:rFonts w:cs="Arial"/>
          <w:sz w:val="24"/>
          <w:szCs w:val="24"/>
        </w:rPr>
        <w:t xml:space="preserve">B., </w:t>
      </w:r>
      <w:r w:rsidR="00793AAE">
        <w:rPr>
          <w:rFonts w:cs="Arial"/>
          <w:b/>
          <w:sz w:val="24"/>
          <w:szCs w:val="24"/>
        </w:rPr>
        <w:t>Mayo, J</w:t>
      </w:r>
      <w:r w:rsidR="004F36DA">
        <w:rPr>
          <w:rFonts w:cs="Arial"/>
          <w:b/>
          <w:sz w:val="24"/>
          <w:szCs w:val="24"/>
        </w:rPr>
        <w:t>.</w:t>
      </w:r>
      <w:r>
        <w:rPr>
          <w:rFonts w:cs="Arial"/>
          <w:sz w:val="24"/>
          <w:szCs w:val="24"/>
        </w:rPr>
        <w:t xml:space="preserve">, </w:t>
      </w:r>
      <w:r w:rsidR="008C72E0">
        <w:rPr>
          <w:rFonts w:cs="Arial"/>
          <w:sz w:val="24"/>
          <w:szCs w:val="24"/>
        </w:rPr>
        <w:t xml:space="preserve">&amp; </w:t>
      </w:r>
      <w:r>
        <w:rPr>
          <w:rFonts w:cs="Arial"/>
          <w:sz w:val="24"/>
          <w:szCs w:val="24"/>
        </w:rPr>
        <w:t>Wax</w:t>
      </w:r>
      <w:r w:rsidR="008C72E0">
        <w:rPr>
          <w:rFonts w:cs="Arial"/>
          <w:sz w:val="24"/>
          <w:szCs w:val="24"/>
        </w:rPr>
        <w:t>, B</w:t>
      </w:r>
      <w:r>
        <w:rPr>
          <w:rFonts w:cs="Arial"/>
          <w:sz w:val="24"/>
          <w:szCs w:val="24"/>
        </w:rPr>
        <w:t xml:space="preserve">. </w:t>
      </w:r>
      <w:r w:rsidRPr="00BA1883">
        <w:rPr>
          <w:rFonts w:cs="Arial"/>
          <w:bCs/>
          <w:color w:val="000000"/>
          <w:sz w:val="24"/>
          <w:szCs w:val="19"/>
          <w:shd w:val="clear" w:color="auto" w:fill="FFFFFF"/>
        </w:rPr>
        <w:t>The electromyographical patterns of eight different muscles during the single arm Kettlebell swing are not the same</w:t>
      </w:r>
      <w:r>
        <w:rPr>
          <w:rFonts w:cs="Arial"/>
          <w:bCs/>
          <w:color w:val="000000"/>
          <w:sz w:val="24"/>
          <w:szCs w:val="19"/>
          <w:shd w:val="clear" w:color="auto" w:fill="FFFFFF"/>
        </w:rPr>
        <w:t xml:space="preserve">. </w:t>
      </w:r>
      <w:r w:rsidRPr="001E63A3">
        <w:rPr>
          <w:rFonts w:cs="Arial"/>
          <w:color w:val="222222"/>
          <w:sz w:val="24"/>
          <w:szCs w:val="24"/>
          <w:shd w:val="clear" w:color="auto" w:fill="FFFFFF"/>
        </w:rPr>
        <w:t xml:space="preserve">Journal of </w:t>
      </w:r>
      <w:proofErr w:type="spellStart"/>
      <w:r w:rsidRPr="001E63A3">
        <w:rPr>
          <w:rFonts w:cs="Arial"/>
          <w:color w:val="222222"/>
          <w:sz w:val="24"/>
          <w:szCs w:val="24"/>
          <w:shd w:val="clear" w:color="auto" w:fill="FFFFFF"/>
        </w:rPr>
        <w:t>Trainology</w:t>
      </w:r>
      <w:proofErr w:type="spellEnd"/>
      <w:r w:rsidRPr="001E63A3">
        <w:rPr>
          <w:rFonts w:cs="Arial"/>
          <w:color w:val="222222"/>
          <w:sz w:val="24"/>
          <w:szCs w:val="24"/>
          <w:shd w:val="clear" w:color="auto" w:fill="FFFFFF"/>
        </w:rPr>
        <w:t xml:space="preserve"> – Manuscript ID JOT-18-009</w:t>
      </w:r>
      <w:r w:rsidR="003274F3">
        <w:rPr>
          <w:rFonts w:cs="Arial"/>
          <w:color w:val="222222"/>
          <w:sz w:val="24"/>
          <w:szCs w:val="24"/>
          <w:shd w:val="clear" w:color="auto" w:fill="FFFFFF"/>
        </w:rPr>
        <w:t xml:space="preserve"> (Submitted)</w:t>
      </w:r>
    </w:p>
    <w:p w14:paraId="19108B34" w14:textId="77777777" w:rsidR="004C0502" w:rsidRDefault="004C0502" w:rsidP="002B1819">
      <w:pPr>
        <w:rPr>
          <w:b/>
          <w:szCs w:val="26"/>
        </w:rPr>
      </w:pPr>
    </w:p>
    <w:p w14:paraId="19108B35" w14:textId="77777777" w:rsidR="00C7428D" w:rsidRPr="00685DB2" w:rsidRDefault="00685DB2" w:rsidP="002B1819">
      <w:pPr>
        <w:rPr>
          <w:szCs w:val="26"/>
        </w:rPr>
      </w:pPr>
      <w:r>
        <w:rPr>
          <w:b/>
          <w:szCs w:val="26"/>
        </w:rPr>
        <w:t xml:space="preserve">Mayo, </w:t>
      </w:r>
      <w:r w:rsidR="004A1FF1">
        <w:rPr>
          <w:b/>
          <w:szCs w:val="26"/>
        </w:rPr>
        <w:t>J.</w:t>
      </w:r>
      <w:r w:rsidR="002D66A0">
        <w:rPr>
          <w:b/>
          <w:szCs w:val="26"/>
        </w:rPr>
        <w:t>,</w:t>
      </w:r>
      <w:r w:rsidR="004A1FF1">
        <w:rPr>
          <w:b/>
          <w:szCs w:val="26"/>
        </w:rPr>
        <w:t xml:space="preserve"> </w:t>
      </w:r>
      <w:r w:rsidRPr="00685DB2">
        <w:rPr>
          <w:szCs w:val="26"/>
        </w:rPr>
        <w:t>Lyons,</w:t>
      </w:r>
      <w:r w:rsidR="002D66A0">
        <w:rPr>
          <w:szCs w:val="26"/>
        </w:rPr>
        <w:t xml:space="preserve"> B., </w:t>
      </w:r>
      <w:r w:rsidRPr="00685DB2">
        <w:rPr>
          <w:szCs w:val="26"/>
        </w:rPr>
        <w:t>Snell,</w:t>
      </w:r>
      <w:r w:rsidR="002D66A0">
        <w:rPr>
          <w:szCs w:val="26"/>
        </w:rPr>
        <w:t xml:space="preserve"> K., &amp; </w:t>
      </w:r>
      <w:r w:rsidRPr="00685DB2">
        <w:rPr>
          <w:szCs w:val="26"/>
        </w:rPr>
        <w:t>Wax</w:t>
      </w:r>
      <w:r w:rsidR="002D66A0">
        <w:rPr>
          <w:szCs w:val="26"/>
        </w:rPr>
        <w:t>, B</w:t>
      </w:r>
      <w:r w:rsidRPr="00685DB2">
        <w:rPr>
          <w:szCs w:val="26"/>
        </w:rPr>
        <w:t>.</w:t>
      </w:r>
      <w:r>
        <w:rPr>
          <w:b/>
          <w:szCs w:val="26"/>
        </w:rPr>
        <w:t xml:space="preserve"> </w:t>
      </w:r>
      <w:r w:rsidRPr="00450BF0">
        <w:rPr>
          <w:szCs w:val="26"/>
        </w:rPr>
        <w:t>Muscle Activity of Push-Ups During Stable and Unstable Surface Training</w:t>
      </w:r>
      <w:r>
        <w:rPr>
          <w:szCs w:val="26"/>
        </w:rPr>
        <w:t xml:space="preserve"> (In progress)</w:t>
      </w:r>
    </w:p>
    <w:p w14:paraId="19108B36" w14:textId="77777777" w:rsidR="00685DB2" w:rsidRDefault="00685DB2" w:rsidP="002B1819">
      <w:pPr>
        <w:rPr>
          <w:b/>
          <w:szCs w:val="26"/>
        </w:rPr>
      </w:pPr>
    </w:p>
    <w:p w14:paraId="19108B37" w14:textId="77777777" w:rsidR="00C7428D" w:rsidRDefault="00C7428D" w:rsidP="002B1819">
      <w:pPr>
        <w:rPr>
          <w:b/>
          <w:szCs w:val="26"/>
        </w:rPr>
      </w:pPr>
      <w:r w:rsidRPr="002B1819">
        <w:rPr>
          <w:b/>
          <w:szCs w:val="26"/>
        </w:rPr>
        <w:t>Mayo</w:t>
      </w:r>
      <w:r>
        <w:rPr>
          <w:b/>
          <w:szCs w:val="26"/>
        </w:rPr>
        <w:t>,</w:t>
      </w:r>
      <w:r w:rsidR="002D66A0">
        <w:rPr>
          <w:b/>
          <w:szCs w:val="26"/>
        </w:rPr>
        <w:t xml:space="preserve"> J.,</w:t>
      </w:r>
      <w:r w:rsidR="002D66A0">
        <w:rPr>
          <w:szCs w:val="26"/>
        </w:rPr>
        <w:t xml:space="preserve"> </w:t>
      </w:r>
      <w:r w:rsidRPr="002B1819">
        <w:rPr>
          <w:szCs w:val="26"/>
        </w:rPr>
        <w:t>Lyons,</w:t>
      </w:r>
      <w:r w:rsidR="002D66A0">
        <w:rPr>
          <w:szCs w:val="26"/>
        </w:rPr>
        <w:t xml:space="preserve"> B.,</w:t>
      </w:r>
      <w:r w:rsidRPr="002B1819">
        <w:rPr>
          <w:szCs w:val="26"/>
        </w:rPr>
        <w:t xml:space="preserve"> </w:t>
      </w:r>
      <w:r w:rsidR="002D66A0">
        <w:rPr>
          <w:szCs w:val="26"/>
        </w:rPr>
        <w:t>&amp;</w:t>
      </w:r>
      <w:r>
        <w:rPr>
          <w:szCs w:val="26"/>
        </w:rPr>
        <w:t xml:space="preserve"> </w:t>
      </w:r>
      <w:r w:rsidRPr="002B1819">
        <w:rPr>
          <w:szCs w:val="26"/>
        </w:rPr>
        <w:t>Wax</w:t>
      </w:r>
      <w:r w:rsidR="002D66A0">
        <w:rPr>
          <w:szCs w:val="26"/>
        </w:rPr>
        <w:t>, B</w:t>
      </w:r>
      <w:r>
        <w:rPr>
          <w:szCs w:val="26"/>
        </w:rPr>
        <w:t>. The Effects of Citrulline Malate on 300-ya</w:t>
      </w:r>
      <w:r w:rsidR="00450BF0">
        <w:rPr>
          <w:szCs w:val="26"/>
        </w:rPr>
        <w:t>rd Shuttle Run P</w:t>
      </w:r>
      <w:r>
        <w:rPr>
          <w:szCs w:val="26"/>
        </w:rPr>
        <w:t>erformance</w:t>
      </w:r>
      <w:r w:rsidR="00685DB2">
        <w:rPr>
          <w:szCs w:val="26"/>
        </w:rPr>
        <w:t>. (</w:t>
      </w:r>
      <w:r w:rsidR="00E5510C">
        <w:rPr>
          <w:szCs w:val="26"/>
        </w:rPr>
        <w:t>In progress</w:t>
      </w:r>
      <w:r w:rsidR="00685DB2">
        <w:rPr>
          <w:szCs w:val="26"/>
        </w:rPr>
        <w:t>)</w:t>
      </w:r>
      <w:r>
        <w:rPr>
          <w:szCs w:val="26"/>
        </w:rPr>
        <w:t xml:space="preserve"> </w:t>
      </w:r>
    </w:p>
    <w:p w14:paraId="19108B38" w14:textId="77777777" w:rsidR="00C7428D" w:rsidRDefault="00C7428D" w:rsidP="002B1819">
      <w:pPr>
        <w:rPr>
          <w:b/>
          <w:szCs w:val="26"/>
        </w:rPr>
      </w:pPr>
    </w:p>
    <w:p w14:paraId="19108B39" w14:textId="35093DDA" w:rsidR="00D75F7A" w:rsidRPr="00D75F7A" w:rsidRDefault="00D75F7A" w:rsidP="00D75F7A">
      <w:pPr>
        <w:rPr>
          <w:szCs w:val="26"/>
        </w:rPr>
      </w:pPr>
      <w:r w:rsidRPr="00BF5339">
        <w:rPr>
          <w:b/>
          <w:szCs w:val="26"/>
        </w:rPr>
        <w:t>Mayo</w:t>
      </w:r>
      <w:r w:rsidR="009C6450">
        <w:rPr>
          <w:b/>
          <w:szCs w:val="26"/>
        </w:rPr>
        <w:t>, J.</w:t>
      </w:r>
      <w:r w:rsidR="002D66A0">
        <w:rPr>
          <w:szCs w:val="26"/>
        </w:rPr>
        <w:t xml:space="preserve">, </w:t>
      </w:r>
      <w:r>
        <w:rPr>
          <w:szCs w:val="26"/>
        </w:rPr>
        <w:t xml:space="preserve">Mayo, </w:t>
      </w:r>
      <w:r w:rsidR="002D66A0">
        <w:rPr>
          <w:szCs w:val="26"/>
        </w:rPr>
        <w:t xml:space="preserve">J., </w:t>
      </w:r>
      <w:r>
        <w:rPr>
          <w:szCs w:val="26"/>
        </w:rPr>
        <w:t>Green,</w:t>
      </w:r>
      <w:r w:rsidR="002D66A0">
        <w:rPr>
          <w:szCs w:val="26"/>
        </w:rPr>
        <w:t xml:space="preserve"> L., </w:t>
      </w:r>
      <w:r>
        <w:rPr>
          <w:szCs w:val="26"/>
        </w:rPr>
        <w:t>Nealey,</w:t>
      </w:r>
      <w:r w:rsidR="002D66A0">
        <w:rPr>
          <w:szCs w:val="26"/>
        </w:rPr>
        <w:t xml:space="preserve"> S., </w:t>
      </w:r>
      <w:r w:rsidRPr="00D75F7A">
        <w:rPr>
          <w:szCs w:val="26"/>
        </w:rPr>
        <w:t>Fitzpatrick</w:t>
      </w:r>
      <w:r>
        <w:rPr>
          <w:szCs w:val="26"/>
        </w:rPr>
        <w:t>,</w:t>
      </w:r>
      <w:r w:rsidR="002D66A0">
        <w:rPr>
          <w:szCs w:val="26"/>
        </w:rPr>
        <w:t xml:space="preserve"> K., Stone</w:t>
      </w:r>
      <w:r w:rsidR="009C6450">
        <w:rPr>
          <w:szCs w:val="26"/>
        </w:rPr>
        <w:t>, P.</w:t>
      </w:r>
      <w:r w:rsidR="002D66A0">
        <w:rPr>
          <w:szCs w:val="26"/>
        </w:rPr>
        <w:t xml:space="preserve"> </w:t>
      </w:r>
      <w:r w:rsidR="00E8333F">
        <w:rPr>
          <w:szCs w:val="26"/>
        </w:rPr>
        <w:t>&amp;</w:t>
      </w:r>
      <w:r w:rsidR="002D66A0">
        <w:rPr>
          <w:szCs w:val="26"/>
        </w:rPr>
        <w:t xml:space="preserve"> </w:t>
      </w:r>
      <w:r>
        <w:rPr>
          <w:szCs w:val="26"/>
        </w:rPr>
        <w:t>Long</w:t>
      </w:r>
      <w:r w:rsidR="002D66A0">
        <w:rPr>
          <w:szCs w:val="26"/>
        </w:rPr>
        <w:t xml:space="preserve">, </w:t>
      </w:r>
      <w:r w:rsidR="009C6450">
        <w:rPr>
          <w:szCs w:val="26"/>
        </w:rPr>
        <w:t>S</w:t>
      </w:r>
      <w:r w:rsidRPr="00D75F7A">
        <w:rPr>
          <w:b/>
          <w:szCs w:val="26"/>
        </w:rPr>
        <w:t>.</w:t>
      </w:r>
      <w:r>
        <w:rPr>
          <w:b/>
          <w:szCs w:val="26"/>
        </w:rPr>
        <w:t xml:space="preserve"> </w:t>
      </w:r>
      <w:r w:rsidR="00BF5339">
        <w:rPr>
          <w:szCs w:val="26"/>
        </w:rPr>
        <w:t xml:space="preserve">The </w:t>
      </w:r>
      <w:r w:rsidR="00BF5339" w:rsidRPr="00450BF0">
        <w:rPr>
          <w:szCs w:val="26"/>
        </w:rPr>
        <w:t>Effects of a Results-Based Employee Wellness Program on Health Outcomes at Nabholz Construction</w:t>
      </w:r>
      <w:r w:rsidR="00BF5339">
        <w:rPr>
          <w:szCs w:val="26"/>
        </w:rPr>
        <w:t>. (in progress)</w:t>
      </w:r>
    </w:p>
    <w:p w14:paraId="19108B3A" w14:textId="77777777" w:rsidR="00D75F7A" w:rsidRDefault="00D75F7A" w:rsidP="002B1819">
      <w:pPr>
        <w:rPr>
          <w:b/>
          <w:szCs w:val="26"/>
        </w:rPr>
      </w:pPr>
    </w:p>
    <w:p w14:paraId="19108B3B" w14:textId="77777777" w:rsidR="002B1819" w:rsidRDefault="002B1819" w:rsidP="002B1819">
      <w:pPr>
        <w:rPr>
          <w:szCs w:val="26"/>
        </w:rPr>
      </w:pPr>
      <w:r w:rsidRPr="002B1819">
        <w:rPr>
          <w:szCs w:val="26"/>
        </w:rPr>
        <w:t>Lyons,</w:t>
      </w:r>
      <w:r w:rsidR="002D66A0">
        <w:rPr>
          <w:szCs w:val="26"/>
        </w:rPr>
        <w:t xml:space="preserve"> B.,</w:t>
      </w:r>
      <w:r w:rsidRPr="002B1819">
        <w:rPr>
          <w:szCs w:val="26"/>
        </w:rPr>
        <w:t xml:space="preserve"> </w:t>
      </w:r>
      <w:r w:rsidR="00D75F7A" w:rsidRPr="002B1819">
        <w:rPr>
          <w:b/>
          <w:szCs w:val="26"/>
        </w:rPr>
        <w:t>Mayo</w:t>
      </w:r>
      <w:r w:rsidR="00D75F7A">
        <w:rPr>
          <w:b/>
          <w:szCs w:val="26"/>
        </w:rPr>
        <w:t>,</w:t>
      </w:r>
      <w:r w:rsidR="002D66A0">
        <w:rPr>
          <w:b/>
          <w:szCs w:val="26"/>
        </w:rPr>
        <w:t xml:space="preserve"> J.,</w:t>
      </w:r>
      <w:r w:rsidR="00D75F7A">
        <w:rPr>
          <w:szCs w:val="26"/>
        </w:rPr>
        <w:t xml:space="preserve"> </w:t>
      </w:r>
      <w:r w:rsidR="00C7428D">
        <w:rPr>
          <w:szCs w:val="26"/>
        </w:rPr>
        <w:t>Tucker,</w:t>
      </w:r>
      <w:r w:rsidR="002D66A0">
        <w:rPr>
          <w:szCs w:val="26"/>
        </w:rPr>
        <w:t xml:space="preserve"> S.,</w:t>
      </w:r>
      <w:r w:rsidR="00C7428D">
        <w:rPr>
          <w:szCs w:val="26"/>
        </w:rPr>
        <w:t xml:space="preserve"> </w:t>
      </w:r>
      <w:r w:rsidRPr="002B1819">
        <w:rPr>
          <w:szCs w:val="26"/>
        </w:rPr>
        <w:t>Wax</w:t>
      </w:r>
      <w:r>
        <w:rPr>
          <w:szCs w:val="26"/>
        </w:rPr>
        <w:t xml:space="preserve">, </w:t>
      </w:r>
      <w:r w:rsidR="002D66A0">
        <w:rPr>
          <w:szCs w:val="26"/>
        </w:rPr>
        <w:t>B., &amp;</w:t>
      </w:r>
      <w:r w:rsidR="00E8333F">
        <w:rPr>
          <w:szCs w:val="26"/>
        </w:rPr>
        <w:t xml:space="preserve"> </w:t>
      </w:r>
      <w:r w:rsidR="00C7428D">
        <w:rPr>
          <w:szCs w:val="26"/>
        </w:rPr>
        <w:t>Hendrix</w:t>
      </w:r>
      <w:r w:rsidR="00E8333F">
        <w:rPr>
          <w:szCs w:val="26"/>
        </w:rPr>
        <w:t>, R.</w:t>
      </w:r>
      <w:r>
        <w:rPr>
          <w:szCs w:val="26"/>
        </w:rPr>
        <w:t xml:space="preserve"> </w:t>
      </w:r>
      <w:r w:rsidR="00D75F7A">
        <w:rPr>
          <w:szCs w:val="26"/>
        </w:rPr>
        <w:t xml:space="preserve">(2017). </w:t>
      </w:r>
      <w:r w:rsidRPr="002B1819">
        <w:rPr>
          <w:szCs w:val="26"/>
        </w:rPr>
        <w:t xml:space="preserve">Electromyographical </w:t>
      </w:r>
      <w:r w:rsidR="00C7428D">
        <w:rPr>
          <w:szCs w:val="26"/>
        </w:rPr>
        <w:t>Comparison of Muscle Activation Patterns Across Three Commonly Performed Kettlebell Exercises</w:t>
      </w:r>
      <w:r>
        <w:rPr>
          <w:szCs w:val="26"/>
        </w:rPr>
        <w:t xml:space="preserve">. </w:t>
      </w:r>
      <w:r w:rsidRPr="0088331F">
        <w:rPr>
          <w:i/>
          <w:szCs w:val="26"/>
        </w:rPr>
        <w:t>Journal of Strength and Conditioning Research</w:t>
      </w:r>
      <w:r>
        <w:rPr>
          <w:szCs w:val="26"/>
        </w:rPr>
        <w:t>.</w:t>
      </w:r>
      <w:r w:rsidR="00D75F7A">
        <w:rPr>
          <w:szCs w:val="26"/>
        </w:rPr>
        <w:t xml:space="preserve"> 31</w:t>
      </w:r>
      <w:r>
        <w:rPr>
          <w:szCs w:val="26"/>
        </w:rPr>
        <w:t>(</w:t>
      </w:r>
      <w:r w:rsidR="00D75F7A">
        <w:rPr>
          <w:szCs w:val="26"/>
        </w:rPr>
        <w:t>9</w:t>
      </w:r>
      <w:r>
        <w:rPr>
          <w:szCs w:val="26"/>
        </w:rPr>
        <w:t>)</w:t>
      </w:r>
      <w:r w:rsidR="00D75F7A">
        <w:rPr>
          <w:szCs w:val="26"/>
        </w:rPr>
        <w:t>, 2363-2370.</w:t>
      </w:r>
    </w:p>
    <w:p w14:paraId="19108B3C" w14:textId="77777777" w:rsidR="00D75F7A" w:rsidRDefault="00D75F7A" w:rsidP="002B1819">
      <w:pPr>
        <w:rPr>
          <w:szCs w:val="26"/>
        </w:rPr>
      </w:pPr>
    </w:p>
    <w:p w14:paraId="19108B3D" w14:textId="77777777" w:rsidR="00D75F7A" w:rsidRPr="002B1819" w:rsidRDefault="00D75F7A" w:rsidP="002B1819">
      <w:pPr>
        <w:rPr>
          <w:szCs w:val="26"/>
        </w:rPr>
      </w:pPr>
      <w:r w:rsidRPr="00D75F7A">
        <w:rPr>
          <w:szCs w:val="26"/>
        </w:rPr>
        <w:t xml:space="preserve">Lyons, </w:t>
      </w:r>
      <w:r w:rsidR="00E8333F">
        <w:rPr>
          <w:szCs w:val="26"/>
        </w:rPr>
        <w:t xml:space="preserve">B., </w:t>
      </w:r>
      <w:proofErr w:type="spellStart"/>
      <w:r w:rsidRPr="00D75F7A">
        <w:rPr>
          <w:szCs w:val="26"/>
        </w:rPr>
        <w:t>Lyter</w:t>
      </w:r>
      <w:proofErr w:type="spellEnd"/>
      <w:r w:rsidRPr="00D75F7A">
        <w:rPr>
          <w:szCs w:val="26"/>
        </w:rPr>
        <w:t>,</w:t>
      </w:r>
      <w:r w:rsidR="00E8333F">
        <w:rPr>
          <w:szCs w:val="26"/>
        </w:rPr>
        <w:t xml:space="preserve"> P., </w:t>
      </w:r>
      <w:r w:rsidRPr="00E8333F">
        <w:rPr>
          <w:b/>
          <w:szCs w:val="26"/>
        </w:rPr>
        <w:t>Mayo,</w:t>
      </w:r>
      <w:r w:rsidR="00E8333F" w:rsidRPr="00E8333F">
        <w:rPr>
          <w:b/>
          <w:szCs w:val="26"/>
        </w:rPr>
        <w:t xml:space="preserve"> J.</w:t>
      </w:r>
      <w:r w:rsidR="00E8333F">
        <w:rPr>
          <w:szCs w:val="26"/>
        </w:rPr>
        <w:t xml:space="preserve">, </w:t>
      </w:r>
      <w:r w:rsidRPr="00D75F7A">
        <w:rPr>
          <w:szCs w:val="26"/>
        </w:rPr>
        <w:t>Wax,</w:t>
      </w:r>
      <w:r w:rsidR="00E8333F">
        <w:rPr>
          <w:szCs w:val="26"/>
        </w:rPr>
        <w:t xml:space="preserve"> B., &amp; </w:t>
      </w:r>
      <w:r w:rsidRPr="00D75F7A">
        <w:rPr>
          <w:szCs w:val="26"/>
        </w:rPr>
        <w:t>Smith</w:t>
      </w:r>
      <w:r w:rsidR="00E8333F">
        <w:rPr>
          <w:szCs w:val="26"/>
        </w:rPr>
        <w:t>, C</w:t>
      </w:r>
      <w:r w:rsidRPr="00D75F7A">
        <w:rPr>
          <w:szCs w:val="26"/>
        </w:rPr>
        <w:t xml:space="preserve">. (2017). Deadlift Variations: Options for Strength and Conditioning. </w:t>
      </w:r>
      <w:r w:rsidRPr="0088331F">
        <w:rPr>
          <w:i/>
          <w:szCs w:val="26"/>
        </w:rPr>
        <w:t>Mississippi Association for Health, Physical Education, Recreation, and Dance Journal</w:t>
      </w:r>
      <w:r w:rsidRPr="00D75F7A">
        <w:rPr>
          <w:szCs w:val="26"/>
        </w:rPr>
        <w:t>. 5(1), 3-13.</w:t>
      </w:r>
    </w:p>
    <w:p w14:paraId="19108B3E" w14:textId="77777777" w:rsidR="000F52A7" w:rsidRDefault="000F52A7" w:rsidP="000F52A7">
      <w:pPr>
        <w:rPr>
          <w:b/>
          <w:sz w:val="24"/>
        </w:rPr>
      </w:pPr>
    </w:p>
    <w:p w14:paraId="19108B3F" w14:textId="77777777" w:rsidR="000F52A7" w:rsidRPr="00C7428D" w:rsidRDefault="00E8333F" w:rsidP="000F52A7">
      <w:pPr>
        <w:rPr>
          <w:szCs w:val="26"/>
        </w:rPr>
      </w:pPr>
      <w:r>
        <w:rPr>
          <w:b/>
          <w:szCs w:val="26"/>
        </w:rPr>
        <w:t>Mayo, J.</w:t>
      </w:r>
      <w:r w:rsidR="000F52A7" w:rsidRPr="00C7428D">
        <w:rPr>
          <w:b/>
          <w:szCs w:val="26"/>
        </w:rPr>
        <w:t xml:space="preserve"> </w:t>
      </w:r>
      <w:r w:rsidR="00D75F7A" w:rsidRPr="00D75F7A">
        <w:rPr>
          <w:szCs w:val="26"/>
        </w:rPr>
        <w:t>(2015).</w:t>
      </w:r>
      <w:r w:rsidR="00D75F7A">
        <w:rPr>
          <w:b/>
          <w:szCs w:val="26"/>
        </w:rPr>
        <w:t xml:space="preserve"> </w:t>
      </w:r>
      <w:r w:rsidR="000F52A7" w:rsidRPr="00C7428D">
        <w:rPr>
          <w:szCs w:val="26"/>
        </w:rPr>
        <w:t xml:space="preserve">Carbohydrate Intake for Peak Performance: Practical Guidelines for the Endurance Athlete. </w:t>
      </w:r>
      <w:r w:rsidR="000F52A7" w:rsidRPr="0088331F">
        <w:rPr>
          <w:i/>
          <w:szCs w:val="26"/>
        </w:rPr>
        <w:t>American Medical Athletic Association Journal</w:t>
      </w:r>
      <w:r w:rsidR="000F52A7" w:rsidRPr="00C7428D">
        <w:rPr>
          <w:szCs w:val="26"/>
        </w:rPr>
        <w:t>. 28(3), 2-5</w:t>
      </w:r>
      <w:r>
        <w:rPr>
          <w:szCs w:val="26"/>
        </w:rPr>
        <w:t>.</w:t>
      </w:r>
    </w:p>
    <w:p w14:paraId="19108B40" w14:textId="77777777" w:rsidR="002B1819" w:rsidRPr="002B1819" w:rsidRDefault="002B1819" w:rsidP="002B1819">
      <w:pPr>
        <w:autoSpaceDE w:val="0"/>
        <w:autoSpaceDN w:val="0"/>
        <w:adjustRightInd w:val="0"/>
        <w:rPr>
          <w:szCs w:val="26"/>
        </w:rPr>
      </w:pPr>
    </w:p>
    <w:p w14:paraId="19108B41" w14:textId="77777777" w:rsidR="002B1819" w:rsidRPr="002B1819" w:rsidRDefault="002B1819" w:rsidP="002B1819">
      <w:pPr>
        <w:autoSpaceDE w:val="0"/>
        <w:autoSpaceDN w:val="0"/>
        <w:adjustRightInd w:val="0"/>
        <w:rPr>
          <w:szCs w:val="26"/>
        </w:rPr>
      </w:pPr>
      <w:r w:rsidRPr="002B1819">
        <w:rPr>
          <w:szCs w:val="26"/>
        </w:rPr>
        <w:t>Lyons,</w:t>
      </w:r>
      <w:r w:rsidR="00E8333F">
        <w:rPr>
          <w:szCs w:val="26"/>
        </w:rPr>
        <w:t xml:space="preserve"> B.,</w:t>
      </w:r>
      <w:r w:rsidRPr="002B1819">
        <w:rPr>
          <w:szCs w:val="26"/>
        </w:rPr>
        <w:t xml:space="preserve"> </w:t>
      </w:r>
      <w:r w:rsidRPr="002B1819">
        <w:rPr>
          <w:b/>
          <w:szCs w:val="26"/>
        </w:rPr>
        <w:t>Mayo</w:t>
      </w:r>
      <w:r w:rsidRPr="003061AA">
        <w:rPr>
          <w:b/>
          <w:szCs w:val="26"/>
        </w:rPr>
        <w:t>,</w:t>
      </w:r>
      <w:r w:rsidR="00E8333F" w:rsidRPr="003061AA">
        <w:rPr>
          <w:b/>
          <w:szCs w:val="26"/>
        </w:rPr>
        <w:t xml:space="preserve"> J</w:t>
      </w:r>
      <w:r w:rsidR="00E8333F">
        <w:rPr>
          <w:szCs w:val="26"/>
        </w:rPr>
        <w:t xml:space="preserve">., </w:t>
      </w:r>
      <w:r w:rsidRPr="002B1819">
        <w:rPr>
          <w:szCs w:val="26"/>
        </w:rPr>
        <w:t>Thomas,</w:t>
      </w:r>
      <w:r w:rsidR="00E8333F">
        <w:rPr>
          <w:szCs w:val="26"/>
        </w:rPr>
        <w:t xml:space="preserve"> C., </w:t>
      </w:r>
      <w:r w:rsidR="00E45BF9">
        <w:rPr>
          <w:szCs w:val="26"/>
        </w:rPr>
        <w:t xml:space="preserve">&amp; </w:t>
      </w:r>
      <w:r w:rsidR="00E8333F">
        <w:rPr>
          <w:szCs w:val="26"/>
        </w:rPr>
        <w:t>Wax, B.</w:t>
      </w:r>
      <w:r w:rsidRPr="002B1819">
        <w:rPr>
          <w:szCs w:val="26"/>
        </w:rPr>
        <w:t xml:space="preserve"> </w:t>
      </w:r>
      <w:r w:rsidR="00723039">
        <w:rPr>
          <w:szCs w:val="26"/>
        </w:rPr>
        <w:t>(2015)</w:t>
      </w:r>
      <w:r w:rsidR="00681DC9">
        <w:rPr>
          <w:szCs w:val="26"/>
        </w:rPr>
        <w:t>.</w:t>
      </w:r>
      <w:r w:rsidR="00723039">
        <w:rPr>
          <w:szCs w:val="26"/>
        </w:rPr>
        <w:t xml:space="preserve"> </w:t>
      </w:r>
      <w:r w:rsidRPr="002B1819">
        <w:rPr>
          <w:szCs w:val="26"/>
        </w:rPr>
        <w:t>Bench Press Variations: Options for the Perso</w:t>
      </w:r>
      <w:r w:rsidR="0044671D">
        <w:rPr>
          <w:szCs w:val="26"/>
        </w:rPr>
        <w:t>nal Trainer and Strength Coach.</w:t>
      </w:r>
      <w:r w:rsidR="0044671D">
        <w:rPr>
          <w:i/>
          <w:szCs w:val="26"/>
        </w:rPr>
        <w:t xml:space="preserve"> </w:t>
      </w:r>
      <w:r w:rsidR="0088331F" w:rsidRPr="0088331F">
        <w:rPr>
          <w:i/>
          <w:szCs w:val="26"/>
        </w:rPr>
        <w:t>Mississippi Association for Health, Physical Education, Recreation, and Dance Journal</w:t>
      </w:r>
      <w:r w:rsidR="0088331F">
        <w:rPr>
          <w:szCs w:val="26"/>
        </w:rPr>
        <w:t>.</w:t>
      </w:r>
      <w:r w:rsidR="00723039">
        <w:rPr>
          <w:i/>
          <w:szCs w:val="26"/>
        </w:rPr>
        <w:t xml:space="preserve"> 3(1), 20-26.  </w:t>
      </w:r>
    </w:p>
    <w:p w14:paraId="19108B42" w14:textId="77777777" w:rsidR="002B1819" w:rsidRPr="002B1819" w:rsidRDefault="002B1819" w:rsidP="00CB5ABD">
      <w:pPr>
        <w:autoSpaceDE w:val="0"/>
        <w:autoSpaceDN w:val="0"/>
        <w:adjustRightInd w:val="0"/>
        <w:rPr>
          <w:szCs w:val="26"/>
        </w:rPr>
      </w:pPr>
    </w:p>
    <w:p w14:paraId="19108B43" w14:textId="77777777" w:rsidR="00CB5ABD" w:rsidRPr="002B1819" w:rsidRDefault="00CB5ABD" w:rsidP="00CB5ABD">
      <w:pPr>
        <w:autoSpaceDE w:val="0"/>
        <w:autoSpaceDN w:val="0"/>
        <w:adjustRightInd w:val="0"/>
        <w:rPr>
          <w:szCs w:val="26"/>
        </w:rPr>
      </w:pPr>
      <w:r w:rsidRPr="002B1819">
        <w:rPr>
          <w:szCs w:val="26"/>
        </w:rPr>
        <w:lastRenderedPageBreak/>
        <w:t>Wax,</w:t>
      </w:r>
      <w:r w:rsidR="00E8333F">
        <w:rPr>
          <w:szCs w:val="26"/>
        </w:rPr>
        <w:t xml:space="preserve"> B.,</w:t>
      </w:r>
      <w:r w:rsidRPr="002B1819">
        <w:rPr>
          <w:szCs w:val="26"/>
        </w:rPr>
        <w:t xml:space="preserve"> </w:t>
      </w:r>
      <w:r w:rsidRPr="0012650F">
        <w:rPr>
          <w:b/>
          <w:szCs w:val="26"/>
        </w:rPr>
        <w:t>Mayo</w:t>
      </w:r>
      <w:r w:rsidRPr="002B1819">
        <w:rPr>
          <w:szCs w:val="26"/>
        </w:rPr>
        <w:t>,</w:t>
      </w:r>
      <w:r w:rsidR="00E8333F">
        <w:rPr>
          <w:szCs w:val="26"/>
        </w:rPr>
        <w:t xml:space="preserve"> </w:t>
      </w:r>
      <w:r w:rsidR="00E8333F" w:rsidRPr="00E8333F">
        <w:rPr>
          <w:b/>
          <w:szCs w:val="26"/>
        </w:rPr>
        <w:t>J.</w:t>
      </w:r>
      <w:r w:rsidR="00E8333F">
        <w:rPr>
          <w:szCs w:val="26"/>
        </w:rPr>
        <w:t xml:space="preserve">, &amp; </w:t>
      </w:r>
      <w:r w:rsidRPr="002B1819">
        <w:rPr>
          <w:szCs w:val="26"/>
        </w:rPr>
        <w:t>Lyons</w:t>
      </w:r>
      <w:r w:rsidR="00E8333F">
        <w:rPr>
          <w:szCs w:val="26"/>
        </w:rPr>
        <w:t>, B</w:t>
      </w:r>
      <w:r w:rsidRPr="002B1819">
        <w:rPr>
          <w:szCs w:val="26"/>
        </w:rPr>
        <w:t xml:space="preserve">. </w:t>
      </w:r>
      <w:r w:rsidR="0044671D">
        <w:rPr>
          <w:szCs w:val="26"/>
        </w:rPr>
        <w:t xml:space="preserve">(2013). </w:t>
      </w:r>
      <w:r w:rsidRPr="002B1819">
        <w:rPr>
          <w:szCs w:val="26"/>
        </w:rPr>
        <w:t xml:space="preserve">Acute Ingestion of L-Arginine Alpha-Ketoglutarate Fails To Improve Muscular Strength and Endurance in ROTC Cadets. </w:t>
      </w:r>
      <w:r w:rsidRPr="0088331F">
        <w:rPr>
          <w:i/>
          <w:szCs w:val="26"/>
        </w:rPr>
        <w:t>International Journal of Exercise Science</w:t>
      </w:r>
      <w:r w:rsidR="002B1819">
        <w:rPr>
          <w:szCs w:val="26"/>
        </w:rPr>
        <w:t xml:space="preserve">. </w:t>
      </w:r>
      <w:r w:rsidR="0044671D" w:rsidRPr="004B56D9">
        <w:rPr>
          <w:color w:val="000000"/>
          <w:sz w:val="24"/>
          <w:szCs w:val="24"/>
        </w:rPr>
        <w:t>6(2), 91-97</w:t>
      </w:r>
      <w:r w:rsidR="0044671D">
        <w:rPr>
          <w:color w:val="000000"/>
          <w:sz w:val="24"/>
          <w:szCs w:val="24"/>
        </w:rPr>
        <w:t>.</w:t>
      </w:r>
    </w:p>
    <w:p w14:paraId="19108B44" w14:textId="77777777" w:rsidR="008D7DE8" w:rsidRPr="002B1819" w:rsidRDefault="008D7DE8" w:rsidP="000365C8">
      <w:pPr>
        <w:autoSpaceDE w:val="0"/>
        <w:autoSpaceDN w:val="0"/>
        <w:adjustRightInd w:val="0"/>
        <w:rPr>
          <w:sz w:val="24"/>
          <w:szCs w:val="24"/>
        </w:rPr>
      </w:pPr>
    </w:p>
    <w:p w14:paraId="19108B45" w14:textId="6867762A" w:rsidR="007479DA" w:rsidRDefault="007479DA" w:rsidP="000365C8">
      <w:pPr>
        <w:autoSpaceDE w:val="0"/>
        <w:autoSpaceDN w:val="0"/>
        <w:adjustRightInd w:val="0"/>
        <w:rPr>
          <w:szCs w:val="26"/>
        </w:rPr>
      </w:pPr>
      <w:r>
        <w:rPr>
          <w:szCs w:val="26"/>
        </w:rPr>
        <w:t>Lyons</w:t>
      </w:r>
      <w:r w:rsidR="00E8333F">
        <w:rPr>
          <w:szCs w:val="26"/>
        </w:rPr>
        <w:t>, B., &amp;</w:t>
      </w:r>
      <w:r>
        <w:rPr>
          <w:szCs w:val="26"/>
        </w:rPr>
        <w:t xml:space="preserve"> </w:t>
      </w:r>
      <w:r w:rsidRPr="009364C9">
        <w:rPr>
          <w:b/>
          <w:szCs w:val="26"/>
        </w:rPr>
        <w:t>Mayo</w:t>
      </w:r>
      <w:r w:rsidR="00E8333F">
        <w:rPr>
          <w:b/>
          <w:szCs w:val="26"/>
        </w:rPr>
        <w:t>, J</w:t>
      </w:r>
      <w:r w:rsidR="008D7DE8">
        <w:rPr>
          <w:szCs w:val="26"/>
        </w:rPr>
        <w:t>. (2011</w:t>
      </w:r>
      <w:r>
        <w:rPr>
          <w:szCs w:val="26"/>
        </w:rPr>
        <w:t>). Environmental Hazards: Prevention and Care of Athletic Injur</w:t>
      </w:r>
      <w:r w:rsidR="00EC3EE8">
        <w:rPr>
          <w:szCs w:val="26"/>
        </w:rPr>
        <w:t xml:space="preserve">y and Illness. </w:t>
      </w:r>
      <w:r w:rsidR="00EC3EE8" w:rsidRPr="0088331F">
        <w:rPr>
          <w:i/>
          <w:szCs w:val="26"/>
        </w:rPr>
        <w:t>AAHPERD Journal</w:t>
      </w:r>
      <w:r w:rsidR="00EC3EE8">
        <w:rPr>
          <w:szCs w:val="26"/>
        </w:rPr>
        <w:t>.</w:t>
      </w:r>
      <w:r w:rsidR="008A3A6D">
        <w:rPr>
          <w:szCs w:val="26"/>
        </w:rPr>
        <w:t xml:space="preserve"> </w:t>
      </w:r>
      <w:r w:rsidR="0097277E">
        <w:rPr>
          <w:szCs w:val="26"/>
        </w:rPr>
        <w:t>47 (1), 21-27.</w:t>
      </w:r>
    </w:p>
    <w:p w14:paraId="19108B46" w14:textId="77777777" w:rsidR="007479DA" w:rsidRDefault="007479DA" w:rsidP="000365C8">
      <w:pPr>
        <w:autoSpaceDE w:val="0"/>
        <w:autoSpaceDN w:val="0"/>
        <w:adjustRightInd w:val="0"/>
        <w:rPr>
          <w:szCs w:val="26"/>
        </w:rPr>
      </w:pPr>
    </w:p>
    <w:p w14:paraId="19108B47" w14:textId="374664D1" w:rsidR="000365C8" w:rsidRPr="000365C8" w:rsidRDefault="00793AAE" w:rsidP="000365C8">
      <w:pPr>
        <w:autoSpaceDE w:val="0"/>
        <w:autoSpaceDN w:val="0"/>
        <w:adjustRightInd w:val="0"/>
        <w:rPr>
          <w:szCs w:val="26"/>
        </w:rPr>
      </w:pPr>
      <w:r>
        <w:rPr>
          <w:szCs w:val="26"/>
        </w:rPr>
        <w:t>Lyons, B</w:t>
      </w:r>
      <w:r w:rsidR="000365C8" w:rsidRPr="000365C8">
        <w:rPr>
          <w:szCs w:val="26"/>
        </w:rPr>
        <w:t xml:space="preserve">, </w:t>
      </w:r>
      <w:r>
        <w:rPr>
          <w:b/>
          <w:szCs w:val="26"/>
        </w:rPr>
        <w:t>Mayo, J</w:t>
      </w:r>
      <w:r w:rsidR="004F36DA">
        <w:rPr>
          <w:b/>
          <w:szCs w:val="26"/>
        </w:rPr>
        <w:t>.</w:t>
      </w:r>
      <w:r w:rsidR="000365C8">
        <w:rPr>
          <w:szCs w:val="26"/>
        </w:rPr>
        <w:t>,</w:t>
      </w:r>
      <w:r w:rsidR="000365C8" w:rsidRPr="000365C8">
        <w:rPr>
          <w:szCs w:val="26"/>
        </w:rPr>
        <w:t xml:space="preserve"> </w:t>
      </w:r>
      <w:r w:rsidR="00E45BF9">
        <w:rPr>
          <w:szCs w:val="26"/>
        </w:rPr>
        <w:t>&amp;</w:t>
      </w:r>
      <w:r w:rsidR="000365C8" w:rsidRPr="000365C8">
        <w:rPr>
          <w:szCs w:val="26"/>
        </w:rPr>
        <w:t xml:space="preserve"> </w:t>
      </w:r>
      <w:r>
        <w:rPr>
          <w:szCs w:val="26"/>
        </w:rPr>
        <w:t>Davidson, B</w:t>
      </w:r>
      <w:r w:rsidR="0044671D">
        <w:rPr>
          <w:szCs w:val="26"/>
        </w:rPr>
        <w:t>.</w:t>
      </w:r>
      <w:r w:rsidR="000365C8" w:rsidRPr="000365C8">
        <w:rPr>
          <w:szCs w:val="26"/>
        </w:rPr>
        <w:t xml:space="preserve"> (2009). Agonists and Antagonists: Promoting Better Kinesiological Understanding by Transitioning from a “Muscular” to “Mechanical” Perspective. </w:t>
      </w:r>
      <w:r w:rsidR="000365C8" w:rsidRPr="0088331F">
        <w:rPr>
          <w:i/>
          <w:szCs w:val="26"/>
        </w:rPr>
        <w:t>LAHPERD Journal</w:t>
      </w:r>
      <w:r w:rsidR="000365C8">
        <w:rPr>
          <w:szCs w:val="26"/>
        </w:rPr>
        <w:t>.</w:t>
      </w:r>
      <w:r w:rsidR="000365C8" w:rsidRPr="000365C8">
        <w:rPr>
          <w:szCs w:val="26"/>
        </w:rPr>
        <w:t xml:space="preserve">  72</w:t>
      </w:r>
      <w:r w:rsidR="000365C8">
        <w:rPr>
          <w:szCs w:val="26"/>
        </w:rPr>
        <w:t xml:space="preserve"> </w:t>
      </w:r>
      <w:r w:rsidR="000365C8" w:rsidRPr="000365C8">
        <w:rPr>
          <w:szCs w:val="26"/>
        </w:rPr>
        <w:t>(2)</w:t>
      </w:r>
      <w:r w:rsidR="000365C8">
        <w:rPr>
          <w:szCs w:val="26"/>
        </w:rPr>
        <w:t>,</w:t>
      </w:r>
      <w:r w:rsidR="0044671D">
        <w:rPr>
          <w:szCs w:val="26"/>
        </w:rPr>
        <w:t xml:space="preserve"> </w:t>
      </w:r>
      <w:r w:rsidR="000365C8" w:rsidRPr="000365C8">
        <w:rPr>
          <w:szCs w:val="26"/>
        </w:rPr>
        <w:t>14-16</w:t>
      </w:r>
      <w:r w:rsidR="000365C8">
        <w:rPr>
          <w:szCs w:val="26"/>
        </w:rPr>
        <w:t>.</w:t>
      </w:r>
      <w:r w:rsidR="000365C8" w:rsidRPr="000365C8">
        <w:rPr>
          <w:szCs w:val="26"/>
        </w:rPr>
        <w:t xml:space="preserve"> </w:t>
      </w:r>
    </w:p>
    <w:p w14:paraId="19108B48" w14:textId="77777777" w:rsidR="000365C8" w:rsidRPr="000365C8" w:rsidRDefault="000365C8" w:rsidP="00A851EA">
      <w:pPr>
        <w:widowControl w:val="0"/>
        <w:autoSpaceDE w:val="0"/>
        <w:autoSpaceDN w:val="0"/>
        <w:adjustRightInd w:val="0"/>
      </w:pPr>
    </w:p>
    <w:p w14:paraId="19108B49" w14:textId="6A6F6B1A" w:rsidR="00653143" w:rsidRPr="008638B8" w:rsidRDefault="00793AAE" w:rsidP="00A851EA">
      <w:pPr>
        <w:widowControl w:val="0"/>
        <w:autoSpaceDE w:val="0"/>
        <w:autoSpaceDN w:val="0"/>
        <w:adjustRightInd w:val="0"/>
      </w:pPr>
      <w:r>
        <w:t>Mayo, J</w:t>
      </w:r>
      <w:r w:rsidR="004F36DA">
        <w:t>.</w:t>
      </w:r>
      <w:r w:rsidR="00653143" w:rsidRPr="000365C8">
        <w:t xml:space="preserve"> </w:t>
      </w:r>
      <w:r w:rsidR="00E45BF9">
        <w:t>&amp;</w:t>
      </w:r>
      <w:r w:rsidR="00653143" w:rsidRPr="000365C8">
        <w:t xml:space="preserve"> </w:t>
      </w:r>
      <w:r>
        <w:rPr>
          <w:b/>
        </w:rPr>
        <w:t>Mayo, J</w:t>
      </w:r>
      <w:r w:rsidR="00653143" w:rsidRPr="000365C8">
        <w:t xml:space="preserve">. </w:t>
      </w:r>
      <w:r w:rsidR="00956FA5">
        <w:t xml:space="preserve">(2009). </w:t>
      </w:r>
      <w:r w:rsidR="008638B8">
        <w:t xml:space="preserve">Supplement Savvy: A practical guide for the aquatics professional.  AWKA: The Official Publication of the American Aquatics Association. </w:t>
      </w:r>
      <w:r w:rsidR="000C442F">
        <w:t xml:space="preserve">April, 8-11. </w:t>
      </w:r>
    </w:p>
    <w:p w14:paraId="19108B4A" w14:textId="77777777" w:rsidR="00653143" w:rsidRPr="008638B8" w:rsidRDefault="00653143" w:rsidP="00A851EA">
      <w:pPr>
        <w:widowControl w:val="0"/>
        <w:autoSpaceDE w:val="0"/>
        <w:autoSpaceDN w:val="0"/>
        <w:adjustRightInd w:val="0"/>
      </w:pPr>
    </w:p>
    <w:p w14:paraId="19108B4B" w14:textId="4FCB5FAE" w:rsidR="00A851EA" w:rsidRPr="00200037" w:rsidRDefault="00793AAE" w:rsidP="00A851EA">
      <w:pPr>
        <w:widowControl w:val="0"/>
        <w:autoSpaceDE w:val="0"/>
        <w:autoSpaceDN w:val="0"/>
        <w:adjustRightInd w:val="0"/>
        <w:rPr>
          <w:rFonts w:cs="Arial-BoldMT"/>
          <w:b/>
          <w:bCs/>
          <w:color w:val="000000"/>
          <w:szCs w:val="36"/>
          <w:lang w:bidi="en-US"/>
        </w:rPr>
      </w:pPr>
      <w:r>
        <w:rPr>
          <w:b/>
        </w:rPr>
        <w:t>Mayo, J</w:t>
      </w:r>
      <w:r w:rsidR="004F36DA">
        <w:rPr>
          <w:b/>
        </w:rPr>
        <w:t>.</w:t>
      </w:r>
      <w:r w:rsidR="00A851EA">
        <w:t xml:space="preserve"> </w:t>
      </w:r>
      <w:r w:rsidR="00E45BF9">
        <w:t>&amp;</w:t>
      </w:r>
      <w:r w:rsidR="00A851EA">
        <w:t xml:space="preserve"> </w:t>
      </w:r>
      <w:r>
        <w:t>Kravitz, L</w:t>
      </w:r>
      <w:r w:rsidR="00A851EA">
        <w:t xml:space="preserve">. (2009). </w:t>
      </w:r>
      <w:r w:rsidR="00A851EA" w:rsidRPr="00E81285">
        <w:rPr>
          <w:rFonts w:cs="Arial-BoldMT"/>
          <w:bCs/>
          <w:color w:val="000000"/>
          <w:szCs w:val="36"/>
          <w:lang w:bidi="en-US"/>
        </w:rPr>
        <w:t>Glycemic Index: Weight Loss Sham or Sensation?</w:t>
      </w:r>
      <w:r w:rsidR="00A851EA" w:rsidRPr="00774490">
        <w:rPr>
          <w:i/>
        </w:rPr>
        <w:t xml:space="preserve"> </w:t>
      </w:r>
      <w:r w:rsidR="00A851EA" w:rsidRPr="00801743">
        <w:rPr>
          <w:i/>
        </w:rPr>
        <w:t>IDEA Fitness Journal</w:t>
      </w:r>
      <w:r w:rsidR="00642E21">
        <w:rPr>
          <w:i/>
        </w:rPr>
        <w:t>.</w:t>
      </w:r>
      <w:r w:rsidR="00CE0C8D">
        <w:t xml:space="preserve"> Jan</w:t>
      </w:r>
      <w:r w:rsidR="00A851EA">
        <w:t>.</w:t>
      </w:r>
      <w:r w:rsidR="000403E3">
        <w:t xml:space="preserve"> </w:t>
      </w:r>
      <w:r w:rsidR="00CE0C8D">
        <w:t>15-17</w:t>
      </w:r>
      <w:r w:rsidR="000365C8">
        <w:t>.</w:t>
      </w:r>
    </w:p>
    <w:p w14:paraId="19108B4C" w14:textId="77777777" w:rsidR="00A851EA" w:rsidRDefault="00A851EA" w:rsidP="00A851EA"/>
    <w:p w14:paraId="19108B4D" w14:textId="42A29F4D" w:rsidR="00A851EA" w:rsidRDefault="00793AAE" w:rsidP="008D7DE8">
      <w:r>
        <w:rPr>
          <w:b/>
        </w:rPr>
        <w:t>Mayo, J</w:t>
      </w:r>
      <w:r w:rsidR="004F36DA">
        <w:rPr>
          <w:b/>
        </w:rPr>
        <w:t>.</w:t>
      </w:r>
      <w:r w:rsidR="00A851EA">
        <w:t xml:space="preserve"> </w:t>
      </w:r>
      <w:r w:rsidR="00E45BF9">
        <w:t>&amp;</w:t>
      </w:r>
      <w:r w:rsidR="00A851EA" w:rsidRPr="005F69F7">
        <w:t xml:space="preserve"> </w:t>
      </w:r>
      <w:r>
        <w:t>Kravitz, L</w:t>
      </w:r>
      <w:r w:rsidR="00A851EA" w:rsidRPr="005F69F7">
        <w:t xml:space="preserve">. </w:t>
      </w:r>
      <w:r w:rsidR="00A851EA">
        <w:t xml:space="preserve">(2008). </w:t>
      </w:r>
      <w:r w:rsidR="00A851EA" w:rsidRPr="005F69F7">
        <w:t>Sports and Energy Drinks: Answers for Fitness Professionals</w:t>
      </w:r>
      <w:r w:rsidR="00A851EA">
        <w:t xml:space="preserve">. </w:t>
      </w:r>
      <w:r w:rsidR="00A851EA" w:rsidRPr="00801743">
        <w:rPr>
          <w:i/>
        </w:rPr>
        <w:t>IDEA Fitness Journal</w:t>
      </w:r>
      <w:r w:rsidR="000365C8">
        <w:t xml:space="preserve">. </w:t>
      </w:r>
      <w:r w:rsidR="00A851EA">
        <w:t xml:space="preserve">Oct. 17-20. </w:t>
      </w:r>
    </w:p>
    <w:p w14:paraId="19108B4E" w14:textId="77777777" w:rsidR="00F17B1C" w:rsidRPr="001259B0" w:rsidRDefault="00E8333F" w:rsidP="008D7DE8">
      <w:pPr>
        <w:spacing w:before="100" w:beforeAutospacing="1" w:after="100" w:afterAutospacing="1"/>
        <w:rPr>
          <w:szCs w:val="26"/>
        </w:rPr>
      </w:pPr>
      <w:r>
        <w:rPr>
          <w:bCs/>
          <w:szCs w:val="26"/>
        </w:rPr>
        <w:t>Honea, K.</w:t>
      </w:r>
      <w:r>
        <w:rPr>
          <w:szCs w:val="26"/>
        </w:rPr>
        <w:t>, Brown, S., DeLashmit, S.</w:t>
      </w:r>
      <w:r w:rsidR="00F17B1C" w:rsidRPr="001259B0">
        <w:rPr>
          <w:szCs w:val="26"/>
        </w:rPr>
        <w:t xml:space="preserve">, </w:t>
      </w:r>
      <w:r w:rsidR="00F17B1C" w:rsidRPr="001259B0">
        <w:rPr>
          <w:b/>
          <w:szCs w:val="26"/>
        </w:rPr>
        <w:t>Mayo, J.</w:t>
      </w:r>
      <w:r>
        <w:rPr>
          <w:szCs w:val="26"/>
        </w:rPr>
        <w:t>, Kinzey, S., Little, N., Wright, T., &amp; Fullenwider, J</w:t>
      </w:r>
      <w:r w:rsidR="00F17B1C" w:rsidRPr="001259B0">
        <w:rPr>
          <w:szCs w:val="26"/>
        </w:rPr>
        <w:t xml:space="preserve">. (2008). The effect of game stress on heart rate and </w:t>
      </w:r>
      <w:proofErr w:type="spellStart"/>
      <w:r w:rsidR="00F17B1C" w:rsidRPr="001259B0">
        <w:rPr>
          <w:szCs w:val="26"/>
        </w:rPr>
        <w:t>atrio</w:t>
      </w:r>
      <w:proofErr w:type="spellEnd"/>
      <w:r w:rsidR="00F17B1C" w:rsidRPr="001259B0">
        <w:rPr>
          <w:szCs w:val="26"/>
        </w:rPr>
        <w:t xml:space="preserve">-ventricular conduction in selected NCAA, Division I-A football coaches.  </w:t>
      </w:r>
      <w:r w:rsidR="00F17B1C" w:rsidRPr="001259B0">
        <w:rPr>
          <w:i/>
          <w:szCs w:val="26"/>
        </w:rPr>
        <w:t>Journal of Strength and Conditioning Research</w:t>
      </w:r>
      <w:r w:rsidR="00F17B1C" w:rsidRPr="001259B0">
        <w:rPr>
          <w:szCs w:val="26"/>
        </w:rPr>
        <w:t xml:space="preserve">. </w:t>
      </w:r>
    </w:p>
    <w:p w14:paraId="19108B4F" w14:textId="6360FF5E" w:rsidR="00A851EA" w:rsidRDefault="00793AAE" w:rsidP="00A851EA">
      <w:pPr>
        <w:ind w:right="-144"/>
      </w:pPr>
      <w:r>
        <w:rPr>
          <w:b/>
        </w:rPr>
        <w:t>Mayo, J</w:t>
      </w:r>
      <w:r w:rsidR="00A851EA">
        <w:t xml:space="preserve">. Winter, 2005. Safe Cycling. </w:t>
      </w:r>
      <w:r w:rsidR="00A851EA" w:rsidRPr="0061629D">
        <w:rPr>
          <w:i/>
        </w:rPr>
        <w:t>ACSM’s Fit Society Page</w:t>
      </w:r>
      <w:r w:rsidR="00A851EA">
        <w:t>, 3.</w:t>
      </w:r>
    </w:p>
    <w:p w14:paraId="19108B50" w14:textId="77777777" w:rsidR="00A851EA" w:rsidRPr="005F69F7" w:rsidRDefault="00A851EA" w:rsidP="00A851EA"/>
    <w:p w14:paraId="19108B51" w14:textId="55E62DFF" w:rsidR="00A851EA" w:rsidRPr="00BE10A7" w:rsidRDefault="00793AAE" w:rsidP="00A851EA">
      <w:pPr>
        <w:ind w:right="-144"/>
        <w:rPr>
          <w:color w:val="000000"/>
        </w:rPr>
      </w:pPr>
      <w:r>
        <w:rPr>
          <w:b/>
        </w:rPr>
        <w:t>Mayo, J.</w:t>
      </w:r>
      <w:r w:rsidR="00E8333F">
        <w:t xml:space="preserve">, </w:t>
      </w:r>
      <w:r w:rsidR="00A851EA">
        <w:t>Lyons,</w:t>
      </w:r>
      <w:r w:rsidR="00E8333F">
        <w:t xml:space="preserve"> B., </w:t>
      </w:r>
      <w:r w:rsidR="00A851EA">
        <w:t>Honea,</w:t>
      </w:r>
      <w:r w:rsidR="00E8333F">
        <w:t xml:space="preserve"> K.,</w:t>
      </w:r>
      <w:r w:rsidR="00A851EA">
        <w:t xml:space="preserve"> </w:t>
      </w:r>
      <w:r w:rsidR="00E8333F">
        <w:t xml:space="preserve">&amp; </w:t>
      </w:r>
      <w:r w:rsidR="00A851EA">
        <w:t>Alvarez</w:t>
      </w:r>
      <w:r w:rsidR="00E8333F">
        <w:t>, J</w:t>
      </w:r>
      <w:r w:rsidR="00A851EA">
        <w:t>. (</w:t>
      </w:r>
      <w:r w:rsidR="00A851EA">
        <w:rPr>
          <w:color w:val="000000"/>
        </w:rPr>
        <w:t xml:space="preserve">2004). </w:t>
      </w:r>
      <w:r w:rsidR="00A851EA">
        <w:t xml:space="preserve">Comparison of forward, backward, and lateral motion exercise at self-selected intensities. </w:t>
      </w:r>
      <w:r w:rsidR="00A851EA">
        <w:rPr>
          <w:i/>
        </w:rPr>
        <w:t xml:space="preserve">Journal of </w:t>
      </w:r>
      <w:r w:rsidR="00A851EA" w:rsidRPr="00BE10A7">
        <w:rPr>
          <w:i/>
        </w:rPr>
        <w:t xml:space="preserve">Sports </w:t>
      </w:r>
      <w:r w:rsidR="00A851EA">
        <w:rPr>
          <w:i/>
        </w:rPr>
        <w:t>Rehabilitation</w:t>
      </w:r>
      <w:r w:rsidR="00A851EA">
        <w:t>.</w:t>
      </w:r>
      <w:r w:rsidR="00A851EA">
        <w:rPr>
          <w:color w:val="000000"/>
        </w:rPr>
        <w:t xml:space="preserve"> 13(1) 67-74.</w:t>
      </w:r>
    </w:p>
    <w:p w14:paraId="19108B52" w14:textId="77777777" w:rsidR="00A851EA" w:rsidRDefault="00A851EA" w:rsidP="00A851EA">
      <w:pPr>
        <w:tabs>
          <w:tab w:val="left" w:pos="540"/>
        </w:tabs>
      </w:pPr>
    </w:p>
    <w:p w14:paraId="19108B53" w14:textId="77777777" w:rsidR="00A851EA" w:rsidRDefault="00A851EA" w:rsidP="00A851EA">
      <w:pPr>
        <w:tabs>
          <w:tab w:val="left" w:pos="540"/>
        </w:tabs>
        <w:rPr>
          <w:szCs w:val="26"/>
        </w:rPr>
      </w:pPr>
      <w:r>
        <w:t>Hughes,</w:t>
      </w:r>
      <w:r w:rsidR="00E8333F">
        <w:t xml:space="preserve"> S., </w:t>
      </w:r>
      <w:r>
        <w:t>Lyons</w:t>
      </w:r>
      <w:r w:rsidR="000365C8">
        <w:t>,</w:t>
      </w:r>
      <w:r w:rsidR="00E8333F">
        <w:t xml:space="preserve"> B.,</w:t>
      </w:r>
      <w:r>
        <w:t xml:space="preserve"> </w:t>
      </w:r>
      <w:r w:rsidR="00E8333F">
        <w:t>&amp;</w:t>
      </w:r>
      <w:r>
        <w:t xml:space="preserve"> </w:t>
      </w:r>
      <w:r w:rsidRPr="000365C8">
        <w:rPr>
          <w:b/>
        </w:rPr>
        <w:t>Mayo</w:t>
      </w:r>
      <w:r w:rsidR="00E8333F">
        <w:rPr>
          <w:b/>
        </w:rPr>
        <w:t>, J</w:t>
      </w:r>
      <w:r>
        <w:t>. (2004). The effect of grip strength and g</w:t>
      </w:r>
      <w:r w:rsidRPr="00BE10A7">
        <w:t>ri</w:t>
      </w:r>
      <w:r>
        <w:t>p strengthening e</w:t>
      </w:r>
      <w:r w:rsidRPr="00BE10A7">
        <w:t>xercises</w:t>
      </w:r>
      <w:r>
        <w:rPr>
          <w:i/>
        </w:rPr>
        <w:t xml:space="preserve"> </w:t>
      </w:r>
      <w:r>
        <w:rPr>
          <w:szCs w:val="26"/>
        </w:rPr>
        <w:t>on instantaneous bat velocity of collegiate baseball p</w:t>
      </w:r>
      <w:r w:rsidRPr="00BE10A7">
        <w:rPr>
          <w:szCs w:val="26"/>
        </w:rPr>
        <w:t>layers</w:t>
      </w:r>
      <w:r>
        <w:rPr>
          <w:szCs w:val="26"/>
        </w:rPr>
        <w:t xml:space="preserve">.  </w:t>
      </w:r>
      <w:r w:rsidRPr="00BE10A7">
        <w:rPr>
          <w:i/>
          <w:szCs w:val="26"/>
        </w:rPr>
        <w:t>Journal of Strength and Conditioning Research</w:t>
      </w:r>
      <w:r>
        <w:rPr>
          <w:szCs w:val="26"/>
        </w:rPr>
        <w:t>. 18(2) 182-185.</w:t>
      </w:r>
    </w:p>
    <w:p w14:paraId="19108B54" w14:textId="77777777" w:rsidR="00A851EA" w:rsidRPr="00BE10A7" w:rsidRDefault="00A851EA" w:rsidP="00A851EA">
      <w:pPr>
        <w:tabs>
          <w:tab w:val="left" w:pos="540"/>
        </w:tabs>
        <w:rPr>
          <w:i/>
        </w:rPr>
      </w:pPr>
    </w:p>
    <w:p w14:paraId="19108B55" w14:textId="77777777" w:rsidR="00A851EA" w:rsidRDefault="00A851EA" w:rsidP="00A851EA">
      <w:r>
        <w:t>Lyons,</w:t>
      </w:r>
      <w:r w:rsidR="00E8333F">
        <w:t xml:space="preserve"> B.,</w:t>
      </w:r>
      <w:r>
        <w:t xml:space="preserve"> </w:t>
      </w:r>
      <w:r w:rsidRPr="000365C8">
        <w:rPr>
          <w:b/>
        </w:rPr>
        <w:t>Mayo</w:t>
      </w:r>
      <w:r w:rsidR="00E8333F">
        <w:rPr>
          <w:b/>
        </w:rPr>
        <w:t>, J</w:t>
      </w:r>
      <w:r w:rsidR="00E8333F" w:rsidRPr="00793AAE">
        <w:t>.,</w:t>
      </w:r>
      <w:r w:rsidR="00E8333F">
        <w:t xml:space="preserve"> &amp; </w:t>
      </w:r>
      <w:r>
        <w:t>Maurer</w:t>
      </w:r>
      <w:r w:rsidR="00E8333F">
        <w:t>, S</w:t>
      </w:r>
      <w:r>
        <w:t xml:space="preserve">. (2004). Kinesiological tips from the trenches: Some thoughts for prospective trainers, coaches, and teachers regarding fundamental misconceptions.  </w:t>
      </w:r>
      <w:r w:rsidRPr="00056DD5">
        <w:rPr>
          <w:i/>
        </w:rPr>
        <w:t>Arkansas Journal</w:t>
      </w:r>
      <w:r>
        <w:t>. 39(1) 16.</w:t>
      </w:r>
    </w:p>
    <w:p w14:paraId="19108B56" w14:textId="77777777" w:rsidR="005A3FE9" w:rsidRDefault="005A3FE9">
      <w:pPr>
        <w:pStyle w:val="Header"/>
        <w:tabs>
          <w:tab w:val="clear" w:pos="4320"/>
          <w:tab w:val="clear" w:pos="8640"/>
        </w:tabs>
      </w:pPr>
    </w:p>
    <w:p w14:paraId="19108B57" w14:textId="77777777" w:rsidR="005A3FE9" w:rsidRDefault="005A3FE9">
      <w:r w:rsidRPr="000365C8">
        <w:rPr>
          <w:b/>
        </w:rPr>
        <w:t>Mayo</w:t>
      </w:r>
      <w:r>
        <w:t>,</w:t>
      </w:r>
      <w:r w:rsidR="00E8333F">
        <w:t xml:space="preserve"> </w:t>
      </w:r>
      <w:r w:rsidR="00E8333F" w:rsidRPr="00E8333F">
        <w:rPr>
          <w:b/>
        </w:rPr>
        <w:t>J.</w:t>
      </w:r>
      <w:r w:rsidR="00E8333F">
        <w:t xml:space="preserve">,  </w:t>
      </w:r>
      <w:r>
        <w:t>Kravitz</w:t>
      </w:r>
      <w:r w:rsidR="00E8333F">
        <w:t xml:space="preserve">, L., &amp; </w:t>
      </w:r>
      <w:proofErr w:type="spellStart"/>
      <w:r>
        <w:t>Wongsathikun</w:t>
      </w:r>
      <w:proofErr w:type="spellEnd"/>
      <w:r w:rsidR="00E8333F">
        <w:t>, J</w:t>
      </w:r>
      <w:r>
        <w:t xml:space="preserve">. (2001).  </w:t>
      </w:r>
      <w:r w:rsidR="00376F6F">
        <w:t>Detecting the onset of added cardiovascular strain during combined arm and leg exercise</w:t>
      </w:r>
      <w:r>
        <w:t xml:space="preserve">. </w:t>
      </w:r>
      <w:r>
        <w:rPr>
          <w:i/>
        </w:rPr>
        <w:t>Journal of Exercise Physiology</w:t>
      </w:r>
      <w:r>
        <w:t xml:space="preserve">. 4(3) 53-60. </w:t>
      </w:r>
    </w:p>
    <w:p w14:paraId="19108B58" w14:textId="77777777" w:rsidR="005A3FE9" w:rsidRDefault="005A3FE9"/>
    <w:p w14:paraId="19108B59" w14:textId="77777777" w:rsidR="005A3FE9" w:rsidRDefault="000365C8">
      <w:pPr>
        <w:rPr>
          <w:b/>
        </w:rPr>
      </w:pPr>
      <w:r w:rsidRPr="000365C8">
        <w:rPr>
          <w:b/>
        </w:rPr>
        <w:t>Mayo</w:t>
      </w:r>
      <w:r w:rsidR="00E8333F">
        <w:rPr>
          <w:b/>
        </w:rPr>
        <w:t>, J</w:t>
      </w:r>
      <w:r w:rsidR="005A3FE9">
        <w:t xml:space="preserve">. (2000).  Practical guidelines for the use of deep water running.  </w:t>
      </w:r>
      <w:r w:rsidR="005A3FE9">
        <w:rPr>
          <w:i/>
        </w:rPr>
        <w:t>Strength and Conditioning</w:t>
      </w:r>
      <w:r w:rsidR="005A3FE9">
        <w:t xml:space="preserve">. 22(1). </w:t>
      </w:r>
    </w:p>
    <w:p w14:paraId="19108B5A" w14:textId="77777777" w:rsidR="005A3FE9" w:rsidRDefault="005A3FE9"/>
    <w:p w14:paraId="19108B5B" w14:textId="5FA6CE71" w:rsidR="005A3FE9" w:rsidRDefault="005A3FE9">
      <w:r w:rsidRPr="006B4071">
        <w:rPr>
          <w:b/>
        </w:rPr>
        <w:t>Mayo, J</w:t>
      </w:r>
      <w:r>
        <w:t xml:space="preserve">. &amp; Kravitz, L. </w:t>
      </w:r>
      <w:r w:rsidR="00B34066">
        <w:t>(1999). A</w:t>
      </w:r>
      <w:r>
        <w:t xml:space="preserve"> review of the acute cardiovascular responses of young and older adults to resistance exercise.  </w:t>
      </w:r>
      <w:r w:rsidRPr="0088331F">
        <w:rPr>
          <w:i/>
        </w:rPr>
        <w:t>Journal of Strength and Conditioning Research</w:t>
      </w:r>
      <w:r w:rsidR="0088331F" w:rsidRPr="0088331F">
        <w:rPr>
          <w:i/>
        </w:rPr>
        <w:t>.</w:t>
      </w:r>
      <w:r w:rsidR="0088331F">
        <w:t xml:space="preserve"> </w:t>
      </w:r>
      <w:r>
        <w:t>13(1) 90-96.</w:t>
      </w:r>
    </w:p>
    <w:p w14:paraId="19108B5C" w14:textId="77777777" w:rsidR="005A3FE9" w:rsidRDefault="005A3FE9">
      <w:pPr>
        <w:ind w:left="90"/>
      </w:pPr>
    </w:p>
    <w:p w14:paraId="19108B5D" w14:textId="1D4AA9E8" w:rsidR="005A3FE9" w:rsidRDefault="005A3FE9">
      <w:r w:rsidRPr="006B4071">
        <w:rPr>
          <w:b/>
          <w:lang w:val="es-ES"/>
        </w:rPr>
        <w:t>Mayo, J.</w:t>
      </w:r>
      <w:r w:rsidRPr="006B4071">
        <w:rPr>
          <w:lang w:val="es-ES"/>
        </w:rPr>
        <w:t>,</w:t>
      </w:r>
      <w:r w:rsidRPr="00C07AC8">
        <w:rPr>
          <w:lang w:val="es-ES"/>
        </w:rPr>
        <w:t xml:space="preserve"> Adams, T., </w:t>
      </w:r>
      <w:r w:rsidR="00956FA5" w:rsidRPr="00C07AC8">
        <w:rPr>
          <w:lang w:val="es-ES"/>
        </w:rPr>
        <w:t xml:space="preserve">&amp; </w:t>
      </w:r>
      <w:r w:rsidRPr="00C07AC8">
        <w:rPr>
          <w:lang w:val="es-ES"/>
        </w:rPr>
        <w:t xml:space="preserve">Mathias, K. </w:t>
      </w:r>
      <w:r w:rsidR="001517B4">
        <w:t xml:space="preserve">(1997). </w:t>
      </w:r>
      <w:r>
        <w:t xml:space="preserve">Computer assisted instruction for the physical educator: Strategies for design and development.  </w:t>
      </w:r>
      <w:r>
        <w:rPr>
          <w:i/>
        </w:rPr>
        <w:t>Teaching Secondary Physical Education</w:t>
      </w:r>
      <w:r>
        <w:t>. 3(6). 18-20.</w:t>
      </w:r>
    </w:p>
    <w:p w14:paraId="19108B5E" w14:textId="60E9C7C8" w:rsidR="005A3FE9" w:rsidRDefault="005A3FE9">
      <w:pPr>
        <w:pStyle w:val="Heading1"/>
        <w:rPr>
          <w:rFonts w:ascii="Times New Roman" w:hAnsi="Times New Roman"/>
          <w:b w:val="0"/>
          <w:sz w:val="26"/>
          <w:u w:val="none"/>
        </w:rPr>
      </w:pPr>
      <w:bookmarkStart w:id="0" w:name="_Toc401849261"/>
      <w:r w:rsidRPr="006B4071">
        <w:rPr>
          <w:rFonts w:ascii="Times New Roman" w:hAnsi="Times New Roman"/>
          <w:sz w:val="26"/>
          <w:u w:val="none"/>
        </w:rPr>
        <w:t>Mayo, J</w:t>
      </w:r>
      <w:r w:rsidRPr="00793AAE">
        <w:rPr>
          <w:rFonts w:ascii="Times New Roman" w:hAnsi="Times New Roman"/>
          <w:b w:val="0"/>
          <w:sz w:val="26"/>
          <w:u w:val="none"/>
        </w:rPr>
        <w:t>.</w:t>
      </w:r>
      <w:r>
        <w:rPr>
          <w:rFonts w:ascii="Times New Roman" w:hAnsi="Times New Roman"/>
          <w:b w:val="0"/>
          <w:sz w:val="26"/>
          <w:u w:val="none"/>
        </w:rPr>
        <w:t xml:space="preserve"> &amp; Honea, K. (1997).  Carbohydrate ingestion: Practical guidelines for the endurance athlete.  </w:t>
      </w:r>
      <w:r>
        <w:rPr>
          <w:rFonts w:ascii="Times New Roman" w:hAnsi="Times New Roman"/>
          <w:b w:val="0"/>
          <w:i/>
          <w:sz w:val="26"/>
          <w:u w:val="none"/>
        </w:rPr>
        <w:t>Mississippi Alliance for Health Physical Education Recreation and Dance Journal</w:t>
      </w:r>
      <w:r>
        <w:rPr>
          <w:rFonts w:ascii="Times New Roman" w:hAnsi="Times New Roman"/>
          <w:b w:val="0"/>
          <w:sz w:val="26"/>
          <w:u w:val="none"/>
        </w:rPr>
        <w:t>. 14(2).</w:t>
      </w:r>
      <w:bookmarkEnd w:id="0"/>
      <w:r>
        <w:rPr>
          <w:rFonts w:ascii="Times New Roman" w:hAnsi="Times New Roman"/>
          <w:b w:val="0"/>
          <w:sz w:val="26"/>
          <w:u w:val="none"/>
        </w:rPr>
        <w:t xml:space="preserve"> 28-30.</w:t>
      </w:r>
    </w:p>
    <w:p w14:paraId="19108B5F" w14:textId="77777777" w:rsidR="005A3FE9" w:rsidRDefault="005A3FE9">
      <w:bookmarkStart w:id="1" w:name="_Toc401849262"/>
    </w:p>
    <w:p w14:paraId="19108B60" w14:textId="57C8EB1B" w:rsidR="005A3FE9" w:rsidRDefault="005A3FE9">
      <w:r>
        <w:t>Kravitz, L.</w:t>
      </w:r>
      <w:r w:rsidR="00A27E0C">
        <w:t xml:space="preserve"> </w:t>
      </w:r>
      <w:r>
        <w:t xml:space="preserve">&amp; </w:t>
      </w:r>
      <w:r w:rsidRPr="006B4071">
        <w:rPr>
          <w:b/>
        </w:rPr>
        <w:t>Mayo, J.</w:t>
      </w:r>
      <w:r>
        <w:t xml:space="preserve"> (1997</w:t>
      </w:r>
      <w:r w:rsidR="001517B4">
        <w:t>).  Aquatic Exercise: A Review-</w:t>
      </w:r>
      <w:r>
        <w:t xml:space="preserve">Part III. Selected topics of aquatic exercise.  </w:t>
      </w:r>
      <w:r>
        <w:rPr>
          <w:i/>
        </w:rPr>
        <w:t>The AKWA Letter</w:t>
      </w:r>
      <w:r>
        <w:t>. 11(4). 12, 23.</w:t>
      </w:r>
    </w:p>
    <w:bookmarkEnd w:id="1"/>
    <w:p w14:paraId="19108B61" w14:textId="77777777" w:rsidR="005A3FE9" w:rsidRDefault="005A3FE9">
      <w:r>
        <w:tab/>
      </w:r>
      <w:r>
        <w:tab/>
      </w:r>
      <w:r>
        <w:tab/>
      </w:r>
      <w:r>
        <w:tab/>
      </w:r>
      <w:r>
        <w:tab/>
      </w:r>
    </w:p>
    <w:p w14:paraId="19108B62" w14:textId="77777777" w:rsidR="005A3FE9" w:rsidRDefault="005A3FE9">
      <w:r>
        <w:t xml:space="preserve">Kravitz, L. &amp; </w:t>
      </w:r>
      <w:r w:rsidRPr="006B4071">
        <w:rPr>
          <w:b/>
        </w:rPr>
        <w:t>Mayo, J.</w:t>
      </w:r>
      <w:r>
        <w:t xml:space="preserve"> (1997)</w:t>
      </w:r>
      <w:r w:rsidR="001517B4">
        <w:t>.  Aquatic Exercise:  A Review-</w:t>
      </w:r>
      <w:r>
        <w:t xml:space="preserve">Part II. Shallow and deep water exercise responses.  </w:t>
      </w:r>
      <w:r>
        <w:rPr>
          <w:i/>
        </w:rPr>
        <w:t>The AKWA Letter</w:t>
      </w:r>
      <w:r>
        <w:t>. 11(3).  7,12.</w:t>
      </w:r>
    </w:p>
    <w:p w14:paraId="19108B63" w14:textId="77777777" w:rsidR="005A3FE9" w:rsidRDefault="005A3FE9"/>
    <w:p w14:paraId="19108B64" w14:textId="7E15FE11" w:rsidR="005A3FE9" w:rsidRDefault="005A3FE9">
      <w:r>
        <w:t xml:space="preserve">Kravitz, L., </w:t>
      </w:r>
      <w:r w:rsidRPr="006B4071">
        <w:rPr>
          <w:b/>
        </w:rPr>
        <w:t>Mayo, J.</w:t>
      </w:r>
      <w:r w:rsidR="00A27E0C">
        <w:rPr>
          <w:b/>
        </w:rPr>
        <w:t>,</w:t>
      </w:r>
      <w:r>
        <w:t xml:space="preserve"> </w:t>
      </w:r>
      <w:r w:rsidR="00A27E0C">
        <w:t>&amp;</w:t>
      </w:r>
      <w:r>
        <w:t xml:space="preserve"> Chitwood, L. (1997).  The many aspects of assessment: </w:t>
      </w:r>
      <w:r w:rsidR="00161892">
        <w:t>F</w:t>
      </w:r>
      <w:r w:rsidR="0094204D">
        <w:t>l</w:t>
      </w:r>
      <w:r>
        <w:t xml:space="preserve">exibility assessment.  </w:t>
      </w:r>
      <w:r>
        <w:rPr>
          <w:i/>
        </w:rPr>
        <w:t>Personal</w:t>
      </w:r>
      <w:r>
        <w:t xml:space="preserve"> </w:t>
      </w:r>
      <w:r>
        <w:rPr>
          <w:i/>
        </w:rPr>
        <w:t>Trainer</w:t>
      </w:r>
      <w:r>
        <w:t>. 8(6). 50-54</w:t>
      </w:r>
    </w:p>
    <w:p w14:paraId="19108B65" w14:textId="77777777" w:rsidR="005A3FE9" w:rsidRDefault="005A3FE9"/>
    <w:p w14:paraId="19108B66" w14:textId="674DC101" w:rsidR="005A3FE9" w:rsidRDefault="005A3FE9">
      <w:r w:rsidRPr="006B4071">
        <w:rPr>
          <w:b/>
        </w:rPr>
        <w:t>Mayo, J.</w:t>
      </w:r>
      <w:r>
        <w:t>, Kravitz, L.</w:t>
      </w:r>
      <w:r w:rsidR="00A27E0C">
        <w:t xml:space="preserve">, &amp; </w:t>
      </w:r>
      <w:r>
        <w:t xml:space="preserve">Chitwood, L. (1997).  The many aspects of assessment:  Assessing muscular strength and endurance.  </w:t>
      </w:r>
      <w:r>
        <w:rPr>
          <w:i/>
        </w:rPr>
        <w:t>Personal Trainer</w:t>
      </w:r>
      <w:r>
        <w:t>.</w:t>
      </w:r>
      <w:r>
        <w:rPr>
          <w:i/>
        </w:rPr>
        <w:t xml:space="preserve"> </w:t>
      </w:r>
      <w:r>
        <w:t xml:space="preserve">8(4). 54-62. </w:t>
      </w:r>
      <w:r>
        <w:tab/>
      </w:r>
    </w:p>
    <w:p w14:paraId="19108B67" w14:textId="77777777" w:rsidR="005A3FE9" w:rsidRDefault="005A3FE9">
      <w:pPr>
        <w:pStyle w:val="Heading1"/>
        <w:rPr>
          <w:rFonts w:ascii="Times New Roman" w:hAnsi="Times New Roman"/>
          <w:b w:val="0"/>
          <w:i/>
          <w:sz w:val="26"/>
          <w:u w:val="none"/>
        </w:rPr>
      </w:pPr>
      <w:r w:rsidRPr="006B4071">
        <w:rPr>
          <w:rFonts w:ascii="Times New Roman" w:hAnsi="Times New Roman"/>
          <w:sz w:val="26"/>
          <w:u w:val="none"/>
        </w:rPr>
        <w:t>Mayo, J.</w:t>
      </w:r>
      <w:r>
        <w:rPr>
          <w:rFonts w:ascii="Times New Roman" w:hAnsi="Times New Roman"/>
          <w:b w:val="0"/>
          <w:sz w:val="26"/>
          <w:u w:val="none"/>
        </w:rPr>
        <w:t xml:space="preserve"> &amp; Kravitz, L. (1997).  Health and fitness software: Making the right choice.  </w:t>
      </w:r>
      <w:r>
        <w:rPr>
          <w:rFonts w:ascii="Times New Roman" w:hAnsi="Times New Roman"/>
          <w:b w:val="0"/>
          <w:i/>
          <w:sz w:val="26"/>
          <w:u w:val="none"/>
        </w:rPr>
        <w:t>Personal Trainer</w:t>
      </w:r>
      <w:r>
        <w:rPr>
          <w:rFonts w:ascii="Times New Roman" w:hAnsi="Times New Roman"/>
          <w:b w:val="0"/>
          <w:sz w:val="26"/>
          <w:u w:val="none"/>
        </w:rPr>
        <w:t>. 8(3). 44-47.</w:t>
      </w:r>
    </w:p>
    <w:p w14:paraId="19108B68" w14:textId="77777777" w:rsidR="005A3FE9" w:rsidRDefault="005A3FE9">
      <w:r>
        <w:tab/>
      </w:r>
      <w:r>
        <w:tab/>
      </w:r>
      <w:r>
        <w:tab/>
      </w:r>
    </w:p>
    <w:p w14:paraId="19108B69" w14:textId="1B9128E0" w:rsidR="005A3FE9" w:rsidRDefault="005A3FE9">
      <w:r>
        <w:t xml:space="preserve">Kravitz, L. &amp; </w:t>
      </w:r>
      <w:r w:rsidRPr="006B4071">
        <w:rPr>
          <w:b/>
        </w:rPr>
        <w:t>Mayo, J.</w:t>
      </w:r>
      <w:r>
        <w:t xml:space="preserve"> (1997)</w:t>
      </w:r>
      <w:r w:rsidR="001517B4">
        <w:t>.  Aquatic Exercise:  A Review-</w:t>
      </w:r>
      <w:r>
        <w:t xml:space="preserve">Part I. Training effects of aquatic exercise.  </w:t>
      </w:r>
      <w:r>
        <w:rPr>
          <w:i/>
        </w:rPr>
        <w:t>The AKWA Letter</w:t>
      </w:r>
      <w:r>
        <w:t>. 11(2). 7,12,14.</w:t>
      </w:r>
    </w:p>
    <w:p w14:paraId="19108B6A" w14:textId="363C5C05" w:rsidR="005A3FE9" w:rsidRDefault="005A3FE9">
      <w:pPr>
        <w:pStyle w:val="Heading1"/>
        <w:rPr>
          <w:rFonts w:ascii="Times New Roman" w:hAnsi="Times New Roman"/>
          <w:b w:val="0"/>
          <w:sz w:val="26"/>
          <w:u w:val="none"/>
        </w:rPr>
      </w:pPr>
      <w:r>
        <w:rPr>
          <w:rFonts w:ascii="Times New Roman" w:hAnsi="Times New Roman"/>
          <w:b w:val="0"/>
          <w:sz w:val="26"/>
          <w:u w:val="none"/>
        </w:rPr>
        <w:t xml:space="preserve">Kravitz, L., </w:t>
      </w:r>
      <w:r w:rsidRPr="006B4071">
        <w:rPr>
          <w:rFonts w:ascii="Times New Roman" w:hAnsi="Times New Roman"/>
          <w:sz w:val="26"/>
          <w:u w:val="none"/>
        </w:rPr>
        <w:t>Mayo, J.</w:t>
      </w:r>
      <w:r w:rsidRPr="006B4071">
        <w:rPr>
          <w:rFonts w:ascii="Times New Roman" w:hAnsi="Times New Roman"/>
          <w:b w:val="0"/>
          <w:sz w:val="26"/>
          <w:u w:val="none"/>
        </w:rPr>
        <w:t>,</w:t>
      </w:r>
      <w:r>
        <w:rPr>
          <w:rFonts w:ascii="Times New Roman" w:hAnsi="Times New Roman"/>
          <w:b w:val="0"/>
          <w:sz w:val="26"/>
          <w:u w:val="none"/>
        </w:rPr>
        <w:t xml:space="preserve"> </w:t>
      </w:r>
      <w:r w:rsidR="00A27E0C">
        <w:rPr>
          <w:rFonts w:ascii="Times New Roman" w:hAnsi="Times New Roman"/>
          <w:b w:val="0"/>
          <w:sz w:val="26"/>
          <w:u w:val="none"/>
        </w:rPr>
        <w:t>&amp;</w:t>
      </w:r>
      <w:r>
        <w:rPr>
          <w:rFonts w:ascii="Times New Roman" w:hAnsi="Times New Roman"/>
          <w:b w:val="0"/>
          <w:sz w:val="26"/>
          <w:u w:val="none"/>
        </w:rPr>
        <w:t xml:space="preserve"> Chitwood, L. (1997).  A practical approach to fitness assessment: Cardiovascular fitness assessment.  </w:t>
      </w:r>
      <w:r>
        <w:rPr>
          <w:rFonts w:ascii="Times New Roman" w:hAnsi="Times New Roman"/>
          <w:b w:val="0"/>
          <w:i/>
          <w:sz w:val="26"/>
          <w:u w:val="none"/>
        </w:rPr>
        <w:t>Personal Trainer</w:t>
      </w:r>
      <w:r>
        <w:rPr>
          <w:rFonts w:ascii="Times New Roman" w:hAnsi="Times New Roman"/>
          <w:b w:val="0"/>
          <w:sz w:val="26"/>
          <w:u w:val="none"/>
        </w:rPr>
        <w:t>. 8(2). 13-19.</w:t>
      </w:r>
      <w:bookmarkStart w:id="2" w:name="_Toc401849263"/>
    </w:p>
    <w:bookmarkEnd w:id="2"/>
    <w:p w14:paraId="19108B6B" w14:textId="77777777" w:rsidR="005A3FE9" w:rsidRDefault="005A3FE9"/>
    <w:p w14:paraId="19108B6C" w14:textId="77777777" w:rsidR="005A3FE9" w:rsidRDefault="005A3FE9">
      <w:pPr>
        <w:rPr>
          <w:i/>
        </w:rPr>
      </w:pPr>
      <w:r>
        <w:rPr>
          <w:i/>
        </w:rPr>
        <w:t>Books and Monographs</w:t>
      </w:r>
    </w:p>
    <w:p w14:paraId="19108B6D" w14:textId="77777777" w:rsidR="00A851EA" w:rsidRDefault="00A851EA" w:rsidP="00A851EA">
      <w:r w:rsidRPr="006B4071">
        <w:rPr>
          <w:b/>
        </w:rPr>
        <w:t>Mayo</w:t>
      </w:r>
      <w:r w:rsidR="00E45BF9">
        <w:rPr>
          <w:b/>
        </w:rPr>
        <w:t>, J</w:t>
      </w:r>
      <w:r w:rsidRPr="006B4071">
        <w:rPr>
          <w:b/>
        </w:rPr>
        <w:t>.</w:t>
      </w:r>
      <w:r>
        <w:t xml:space="preserve"> </w:t>
      </w:r>
      <w:r w:rsidRPr="0085011F">
        <w:rPr>
          <w:i/>
        </w:rPr>
        <w:t>101 Weight Loss Tips</w:t>
      </w:r>
      <w:r>
        <w:t xml:space="preserve">. </w:t>
      </w:r>
      <w:proofErr w:type="spellStart"/>
      <w:r>
        <w:t>Lifetips.Inc</w:t>
      </w:r>
      <w:proofErr w:type="spellEnd"/>
      <w:r w:rsidR="00CE0C8D">
        <w:t>.</w:t>
      </w:r>
      <w:r>
        <w:t xml:space="preserve"> Publishing. 2007</w:t>
      </w:r>
    </w:p>
    <w:p w14:paraId="19108B6E" w14:textId="77777777" w:rsidR="00A851EA" w:rsidRDefault="00A851EA"/>
    <w:p w14:paraId="19108B6F" w14:textId="77777777" w:rsidR="005A3FE9" w:rsidRDefault="005A3FE9">
      <w:pPr>
        <w:rPr>
          <w:i/>
        </w:rPr>
      </w:pPr>
      <w:r>
        <w:t xml:space="preserve">Kravitz, L. &amp; </w:t>
      </w:r>
      <w:r w:rsidRPr="006B4071">
        <w:rPr>
          <w:b/>
        </w:rPr>
        <w:t>Mayo, J.</w:t>
      </w:r>
      <w:r>
        <w:t xml:space="preserve">  The  Physiological Effects of Aquatic Exercise: A Brief Review.  Aquatic Exercise Association Inc. 1997</w:t>
      </w:r>
    </w:p>
    <w:p w14:paraId="19108B70" w14:textId="77777777" w:rsidR="005A3FE9" w:rsidRDefault="005A3FE9">
      <w:pPr>
        <w:rPr>
          <w:i/>
        </w:rPr>
      </w:pPr>
    </w:p>
    <w:p w14:paraId="19108B71" w14:textId="77777777" w:rsidR="005A3FE9" w:rsidRDefault="005A3FE9">
      <w:r>
        <w:rPr>
          <w:i/>
        </w:rPr>
        <w:lastRenderedPageBreak/>
        <w:t xml:space="preserve">Book </w:t>
      </w:r>
      <w:r w:rsidR="00BF5339">
        <w:rPr>
          <w:i/>
        </w:rPr>
        <w:t>Editor</w:t>
      </w:r>
      <w:r>
        <w:t xml:space="preserve"> </w:t>
      </w:r>
    </w:p>
    <w:p w14:paraId="19108B72" w14:textId="77777777" w:rsidR="005A3FE9" w:rsidRDefault="005A3FE9">
      <w:r>
        <w:t xml:space="preserve">Kravitz, L.  </w:t>
      </w:r>
      <w:r>
        <w:rPr>
          <w:i/>
        </w:rPr>
        <w:t>Lifetime Guide to a Healthy Back</w:t>
      </w:r>
      <w:r>
        <w:t xml:space="preserve">.  </w:t>
      </w:r>
      <w:r>
        <w:rPr>
          <w:i/>
        </w:rPr>
        <w:t>Introducing the Healthy Back</w:t>
      </w:r>
      <w:r>
        <w:t xml:space="preserve"> </w:t>
      </w:r>
      <w:r>
        <w:rPr>
          <w:i/>
        </w:rPr>
        <w:t>System</w:t>
      </w:r>
      <w:r>
        <w:t>.  Garner Industries, Inc., 1997.</w:t>
      </w:r>
    </w:p>
    <w:p w14:paraId="19108B73" w14:textId="77777777" w:rsidR="007479DA" w:rsidRDefault="007479DA">
      <w:pPr>
        <w:ind w:right="720"/>
        <w:rPr>
          <w:i/>
        </w:rPr>
      </w:pPr>
    </w:p>
    <w:p w14:paraId="19108B74" w14:textId="77777777" w:rsidR="005A3FE9" w:rsidRDefault="007479DA">
      <w:pPr>
        <w:ind w:right="720"/>
        <w:rPr>
          <w:i/>
        </w:rPr>
      </w:pPr>
      <w:r w:rsidRPr="007479DA">
        <w:rPr>
          <w:i/>
        </w:rPr>
        <w:t>Book Chapter</w:t>
      </w:r>
      <w:r w:rsidR="00BF5339">
        <w:rPr>
          <w:i/>
        </w:rPr>
        <w:t>s</w:t>
      </w:r>
    </w:p>
    <w:p w14:paraId="19108B75" w14:textId="77777777" w:rsidR="00BF5339" w:rsidRDefault="007479DA">
      <w:pPr>
        <w:ind w:right="720"/>
      </w:pPr>
      <w:r w:rsidRPr="008923C1">
        <w:rPr>
          <w:b/>
        </w:rPr>
        <w:t>Mayo</w:t>
      </w:r>
      <w:r w:rsidR="00E45BF9">
        <w:rPr>
          <w:b/>
        </w:rPr>
        <w:t>, J</w:t>
      </w:r>
      <w:r w:rsidR="00EC3EE8">
        <w:t>. Exercise Physiology. In</w:t>
      </w:r>
      <w:r>
        <w:t xml:space="preserve"> ACSM’s </w:t>
      </w:r>
      <w:r w:rsidR="00015BA7">
        <w:t>Resource Manual for Group Fitness Instruction</w:t>
      </w:r>
      <w:r>
        <w:t xml:space="preserve">. </w:t>
      </w:r>
      <w:r w:rsidR="00015BA7">
        <w:t>Lippincott, Williams and Wilkins</w:t>
      </w:r>
      <w:r w:rsidR="00EC3EE8">
        <w:t>, 2011</w:t>
      </w:r>
      <w:r w:rsidR="00BF5339">
        <w:t>.</w:t>
      </w:r>
    </w:p>
    <w:p w14:paraId="19108B76" w14:textId="77777777" w:rsidR="00702C92" w:rsidRDefault="00702C92">
      <w:pPr>
        <w:ind w:right="720"/>
        <w:rPr>
          <w:i/>
        </w:rPr>
      </w:pPr>
    </w:p>
    <w:p w14:paraId="19108B77" w14:textId="77777777" w:rsidR="00BF5339" w:rsidRPr="00BF5339" w:rsidRDefault="00BF5339">
      <w:pPr>
        <w:ind w:right="720"/>
        <w:rPr>
          <w:i/>
        </w:rPr>
      </w:pPr>
      <w:r w:rsidRPr="00BF5339">
        <w:rPr>
          <w:i/>
        </w:rPr>
        <w:t>Book Chapter Review</w:t>
      </w:r>
    </w:p>
    <w:p w14:paraId="19108B78" w14:textId="299500A2" w:rsidR="00BF5339" w:rsidRPr="007479DA" w:rsidRDefault="00BF5339">
      <w:pPr>
        <w:ind w:right="720"/>
      </w:pPr>
      <w:r>
        <w:t>Sports Nutrition: A Practical Manual for Professionals. Academy of Nutrition and Dietetics, 6</w:t>
      </w:r>
      <w:r w:rsidRPr="00BF5339">
        <w:rPr>
          <w:vertAlign w:val="superscript"/>
        </w:rPr>
        <w:t>th</w:t>
      </w:r>
      <w:r>
        <w:t xml:space="preserve"> edition. 2016</w:t>
      </w:r>
    </w:p>
    <w:p w14:paraId="19108B79" w14:textId="77777777" w:rsidR="00015BA7" w:rsidRDefault="00015BA7">
      <w:pPr>
        <w:ind w:right="720"/>
        <w:rPr>
          <w:b/>
        </w:rPr>
      </w:pPr>
    </w:p>
    <w:p w14:paraId="19108B7A" w14:textId="119E38A9" w:rsidR="005A3FE9" w:rsidRDefault="0091398F">
      <w:pPr>
        <w:ind w:right="720"/>
      </w:pPr>
      <w:r>
        <w:rPr>
          <w:b/>
        </w:rPr>
        <w:br/>
      </w:r>
      <w:r w:rsidR="005A3FE9">
        <w:rPr>
          <w:b/>
        </w:rPr>
        <w:t>Presentations:</w:t>
      </w:r>
    </w:p>
    <w:p w14:paraId="19108B7B" w14:textId="77777777" w:rsidR="005A3FE9" w:rsidRDefault="005A3FE9">
      <w:pPr>
        <w:ind w:right="720"/>
        <w:rPr>
          <w:i/>
        </w:rPr>
      </w:pPr>
      <w:r>
        <w:rPr>
          <w:i/>
        </w:rPr>
        <w:t>National:</w:t>
      </w:r>
    </w:p>
    <w:p w14:paraId="006E8347" w14:textId="79F580F2" w:rsidR="0020441C" w:rsidRPr="0020441C" w:rsidRDefault="004A1FF1" w:rsidP="0091398F">
      <w:pPr>
        <w:shd w:val="clear" w:color="auto" w:fill="FFFFFF" w:themeFill="background1"/>
        <w:ind w:left="180" w:hanging="180"/>
        <w:rPr>
          <w:szCs w:val="26"/>
        </w:rPr>
      </w:pPr>
      <w:r>
        <w:rPr>
          <w:sz w:val="24"/>
          <w:szCs w:val="24"/>
        </w:rPr>
        <w:tab/>
      </w:r>
      <w:r w:rsidR="0020441C" w:rsidRPr="0020441C">
        <w:rPr>
          <w:b/>
          <w:szCs w:val="26"/>
        </w:rPr>
        <w:t>Mayo, J.</w:t>
      </w:r>
      <w:r w:rsidR="0020441C" w:rsidRPr="0020441C">
        <w:rPr>
          <w:szCs w:val="26"/>
        </w:rPr>
        <w:t xml:space="preserve"> </w:t>
      </w:r>
      <w:r w:rsidR="0020441C">
        <w:rPr>
          <w:szCs w:val="26"/>
        </w:rPr>
        <w:t xml:space="preserve">The Use </w:t>
      </w:r>
      <w:proofErr w:type="gramStart"/>
      <w:r w:rsidR="0020441C">
        <w:rPr>
          <w:szCs w:val="26"/>
        </w:rPr>
        <w:t>Of</w:t>
      </w:r>
      <w:proofErr w:type="gramEnd"/>
      <w:r w:rsidR="0020441C">
        <w:rPr>
          <w:szCs w:val="26"/>
        </w:rPr>
        <w:t xml:space="preserve"> A Ketogenic Diet To</w:t>
      </w:r>
      <w:r w:rsidR="0020441C" w:rsidRPr="0020441C">
        <w:rPr>
          <w:szCs w:val="26"/>
        </w:rPr>
        <w:t xml:space="preserve"> M</w:t>
      </w:r>
      <w:r w:rsidR="0020441C">
        <w:rPr>
          <w:szCs w:val="26"/>
        </w:rPr>
        <w:t xml:space="preserve">anage </w:t>
      </w:r>
      <w:r w:rsidR="0020441C" w:rsidRPr="0020441C">
        <w:rPr>
          <w:szCs w:val="26"/>
        </w:rPr>
        <w:t xml:space="preserve">Type II Diabetes. Healthcare Revolution, Orlando, FL, </w:t>
      </w:r>
      <w:r w:rsidR="0020441C">
        <w:rPr>
          <w:szCs w:val="26"/>
        </w:rPr>
        <w:t xml:space="preserve">October </w:t>
      </w:r>
      <w:r w:rsidR="0020441C" w:rsidRPr="0020441C">
        <w:rPr>
          <w:szCs w:val="26"/>
        </w:rPr>
        <w:t>2018 (accepted)</w:t>
      </w:r>
      <w:r w:rsidR="0020441C" w:rsidRPr="0020441C">
        <w:rPr>
          <w:szCs w:val="26"/>
        </w:rPr>
        <w:br/>
      </w:r>
    </w:p>
    <w:p w14:paraId="359BA83A" w14:textId="0A2DDB7F" w:rsidR="0091398F" w:rsidRPr="0091398F" w:rsidRDefault="0020441C" w:rsidP="0091398F">
      <w:pPr>
        <w:shd w:val="clear" w:color="auto" w:fill="FFFFFF" w:themeFill="background1"/>
        <w:ind w:left="180" w:hanging="180"/>
        <w:rPr>
          <w:szCs w:val="26"/>
        </w:rPr>
      </w:pPr>
      <w:r>
        <w:rPr>
          <w:szCs w:val="26"/>
        </w:rPr>
        <w:tab/>
      </w:r>
      <w:r w:rsidR="0091398F" w:rsidRPr="0091398F">
        <w:rPr>
          <w:szCs w:val="26"/>
        </w:rPr>
        <w:t>Holste</w:t>
      </w:r>
      <w:r w:rsidR="0091398F">
        <w:rPr>
          <w:szCs w:val="26"/>
        </w:rPr>
        <w:t xml:space="preserve">in, H., </w:t>
      </w:r>
      <w:r w:rsidR="0091398F" w:rsidRPr="0091398F">
        <w:rPr>
          <w:b/>
          <w:szCs w:val="26"/>
        </w:rPr>
        <w:t>Mayo, J.</w:t>
      </w:r>
      <w:r w:rsidR="0091398F" w:rsidRPr="0091398F">
        <w:rPr>
          <w:szCs w:val="26"/>
        </w:rPr>
        <w:t xml:space="preserve">, </w:t>
      </w:r>
      <w:r w:rsidR="0091398F">
        <w:rPr>
          <w:szCs w:val="26"/>
        </w:rPr>
        <w:t>&amp; Landry, A</w:t>
      </w:r>
      <w:r w:rsidR="0091398F" w:rsidRPr="0091398F">
        <w:rPr>
          <w:szCs w:val="26"/>
        </w:rPr>
        <w:t>. Effects of tart cherry supplementation on mid-distance runners. Academy of Nutrition and Dietetics Food and Nutrition Conference and Expo, Washington, DC, October 2018.</w:t>
      </w:r>
      <w:r w:rsidR="0091398F">
        <w:rPr>
          <w:szCs w:val="26"/>
        </w:rPr>
        <w:t xml:space="preserve"> </w:t>
      </w:r>
      <w:r w:rsidR="0091398F" w:rsidRPr="0091398F">
        <w:rPr>
          <w:i/>
          <w:szCs w:val="26"/>
        </w:rPr>
        <w:t>(</w:t>
      </w:r>
      <w:proofErr w:type="gramStart"/>
      <w:r w:rsidR="0091398F" w:rsidRPr="0091398F">
        <w:rPr>
          <w:i/>
          <w:szCs w:val="26"/>
        </w:rPr>
        <w:t>accepted</w:t>
      </w:r>
      <w:proofErr w:type="gramEnd"/>
      <w:r w:rsidR="0091398F" w:rsidRPr="0091398F">
        <w:rPr>
          <w:i/>
          <w:szCs w:val="26"/>
        </w:rPr>
        <w:t>)</w:t>
      </w:r>
    </w:p>
    <w:p w14:paraId="2F9196CF" w14:textId="77777777" w:rsidR="0091398F" w:rsidRPr="0091398F" w:rsidRDefault="0091398F" w:rsidP="0091398F">
      <w:pPr>
        <w:shd w:val="clear" w:color="auto" w:fill="FFFFFF" w:themeFill="background1"/>
        <w:ind w:left="180" w:hanging="180"/>
        <w:rPr>
          <w:szCs w:val="26"/>
        </w:rPr>
      </w:pPr>
    </w:p>
    <w:p w14:paraId="5E23A50B" w14:textId="1984B2C6" w:rsidR="0091398F" w:rsidRPr="0091398F" w:rsidRDefault="0091398F" w:rsidP="0091398F">
      <w:pPr>
        <w:shd w:val="clear" w:color="auto" w:fill="FFFFFF" w:themeFill="background1"/>
        <w:ind w:left="180"/>
        <w:rPr>
          <w:szCs w:val="26"/>
        </w:rPr>
      </w:pPr>
      <w:r>
        <w:rPr>
          <w:szCs w:val="26"/>
        </w:rPr>
        <w:t xml:space="preserve">Frick, S., </w:t>
      </w:r>
      <w:r w:rsidRPr="0091398F">
        <w:rPr>
          <w:b/>
          <w:szCs w:val="26"/>
        </w:rPr>
        <w:t>Mayo, J.</w:t>
      </w:r>
      <w:r>
        <w:rPr>
          <w:szCs w:val="26"/>
        </w:rPr>
        <w:t>, Landry, A.</w:t>
      </w:r>
      <w:r w:rsidRPr="0091398F">
        <w:rPr>
          <w:szCs w:val="26"/>
        </w:rPr>
        <w:t>, &amp; Harris, M. The effects of beetroot supplementation on exercise performance in experienced CrossFit athletes. Academy of Nutrition and Dietetics Food and Nutrition Conference and Expo, Washington, DC, October 2018.</w:t>
      </w:r>
      <w:r>
        <w:rPr>
          <w:szCs w:val="26"/>
        </w:rPr>
        <w:t xml:space="preserve"> </w:t>
      </w:r>
      <w:r w:rsidRPr="0091398F">
        <w:rPr>
          <w:i/>
          <w:szCs w:val="26"/>
        </w:rPr>
        <w:t>(</w:t>
      </w:r>
      <w:proofErr w:type="gramStart"/>
      <w:r w:rsidRPr="0091398F">
        <w:rPr>
          <w:i/>
          <w:szCs w:val="26"/>
        </w:rPr>
        <w:t>accepted</w:t>
      </w:r>
      <w:proofErr w:type="gramEnd"/>
      <w:r w:rsidRPr="0091398F">
        <w:rPr>
          <w:i/>
          <w:szCs w:val="26"/>
        </w:rPr>
        <w:t>)</w:t>
      </w:r>
    </w:p>
    <w:p w14:paraId="3B06C8F2" w14:textId="77777777" w:rsidR="0091398F" w:rsidRPr="0091398F" w:rsidRDefault="0091398F" w:rsidP="004C0502">
      <w:pPr>
        <w:shd w:val="clear" w:color="auto" w:fill="FFFFFF" w:themeFill="background1"/>
        <w:ind w:left="180" w:hanging="180"/>
        <w:rPr>
          <w:szCs w:val="26"/>
        </w:rPr>
      </w:pPr>
    </w:p>
    <w:p w14:paraId="19108B7C" w14:textId="4C7B8E16" w:rsidR="004A1FF1" w:rsidRPr="0091398F" w:rsidRDefault="004A1FF1" w:rsidP="0091398F">
      <w:pPr>
        <w:shd w:val="clear" w:color="auto" w:fill="FFFFFF" w:themeFill="background1"/>
        <w:ind w:left="180"/>
        <w:rPr>
          <w:bCs/>
          <w:szCs w:val="26"/>
        </w:rPr>
      </w:pPr>
      <w:r w:rsidRPr="0091398F">
        <w:rPr>
          <w:szCs w:val="26"/>
        </w:rPr>
        <w:t xml:space="preserve">Wax, </w:t>
      </w:r>
      <w:r w:rsidR="00A27E0C" w:rsidRPr="0091398F">
        <w:rPr>
          <w:szCs w:val="26"/>
        </w:rPr>
        <w:t xml:space="preserve">B., </w:t>
      </w:r>
      <w:r w:rsidR="00793AAE" w:rsidRPr="0091398F">
        <w:rPr>
          <w:szCs w:val="26"/>
        </w:rPr>
        <w:t xml:space="preserve">Lyons, </w:t>
      </w:r>
      <w:r w:rsidR="004C0502" w:rsidRPr="0091398F">
        <w:rPr>
          <w:szCs w:val="26"/>
        </w:rPr>
        <w:t>B.</w:t>
      </w:r>
      <w:r w:rsidR="00A27E0C" w:rsidRPr="0091398F">
        <w:rPr>
          <w:szCs w:val="26"/>
        </w:rPr>
        <w:t>,</w:t>
      </w:r>
      <w:r w:rsidR="004C0502" w:rsidRPr="0091398F">
        <w:rPr>
          <w:szCs w:val="26"/>
        </w:rPr>
        <w:t xml:space="preserve"> </w:t>
      </w:r>
      <w:r w:rsidRPr="0091398F">
        <w:rPr>
          <w:szCs w:val="26"/>
        </w:rPr>
        <w:t xml:space="preserve">&amp; </w:t>
      </w:r>
      <w:r w:rsidRPr="0091398F">
        <w:rPr>
          <w:b/>
          <w:szCs w:val="26"/>
        </w:rPr>
        <w:t>Mayo</w:t>
      </w:r>
      <w:r w:rsidR="004C0502" w:rsidRPr="0091398F">
        <w:rPr>
          <w:b/>
          <w:szCs w:val="26"/>
        </w:rPr>
        <w:t>, J.</w:t>
      </w:r>
      <w:r w:rsidRPr="0091398F">
        <w:rPr>
          <w:szCs w:val="26"/>
        </w:rPr>
        <w:t xml:space="preserve"> Electromyographical Comparison </w:t>
      </w:r>
      <w:proofErr w:type="gramStart"/>
      <w:r w:rsidRPr="0091398F">
        <w:rPr>
          <w:szCs w:val="26"/>
        </w:rPr>
        <w:t>Of</w:t>
      </w:r>
      <w:proofErr w:type="gramEnd"/>
      <w:r w:rsidRPr="0091398F">
        <w:rPr>
          <w:szCs w:val="26"/>
        </w:rPr>
        <w:t xml:space="preserve"> Muscle Activation Patterns In Kettlebell Lifting Of Novice Lifters. 41</w:t>
      </w:r>
      <w:r w:rsidRPr="0091398F">
        <w:rPr>
          <w:szCs w:val="26"/>
          <w:vertAlign w:val="superscript"/>
        </w:rPr>
        <w:t>st</w:t>
      </w:r>
      <w:r w:rsidRPr="0091398F">
        <w:rPr>
          <w:szCs w:val="26"/>
        </w:rPr>
        <w:t> Annual NSCA National Meeting, Indianapolis, IN.</w:t>
      </w:r>
      <w:r w:rsidR="00691CAD" w:rsidRPr="0091398F">
        <w:rPr>
          <w:szCs w:val="26"/>
        </w:rPr>
        <w:t xml:space="preserve"> 2018</w:t>
      </w:r>
    </w:p>
    <w:p w14:paraId="19108B7D" w14:textId="77777777" w:rsidR="004A1FF1" w:rsidRDefault="004A1FF1" w:rsidP="00BF5339">
      <w:pPr>
        <w:shd w:val="clear" w:color="auto" w:fill="FFFFFF" w:themeFill="background1"/>
        <w:ind w:left="720" w:hanging="720"/>
        <w:rPr>
          <w:bCs/>
          <w:szCs w:val="26"/>
        </w:rPr>
      </w:pPr>
    </w:p>
    <w:p w14:paraId="19108B7E" w14:textId="69DF27F7" w:rsidR="00BF5339" w:rsidRPr="00BF5339" w:rsidRDefault="004C0502" w:rsidP="004C0502">
      <w:pPr>
        <w:shd w:val="clear" w:color="auto" w:fill="FFFFFF" w:themeFill="background1"/>
        <w:ind w:left="180" w:hanging="180"/>
        <w:rPr>
          <w:bCs/>
          <w:szCs w:val="26"/>
        </w:rPr>
      </w:pPr>
      <w:r>
        <w:rPr>
          <w:bCs/>
          <w:szCs w:val="26"/>
        </w:rPr>
        <w:t xml:space="preserve">  </w:t>
      </w:r>
      <w:r w:rsidR="00BF5339" w:rsidRPr="00BF5339">
        <w:rPr>
          <w:bCs/>
          <w:szCs w:val="26"/>
        </w:rPr>
        <w:t xml:space="preserve">Wax, </w:t>
      </w:r>
      <w:r>
        <w:rPr>
          <w:bCs/>
          <w:szCs w:val="26"/>
        </w:rPr>
        <w:t xml:space="preserve">B., </w:t>
      </w:r>
      <w:r w:rsidR="00BF5339" w:rsidRPr="00BF5339">
        <w:rPr>
          <w:bCs/>
          <w:szCs w:val="26"/>
        </w:rPr>
        <w:t>Lyons,</w:t>
      </w:r>
      <w:r>
        <w:rPr>
          <w:bCs/>
          <w:szCs w:val="26"/>
        </w:rPr>
        <w:t xml:space="preserve"> B.,</w:t>
      </w:r>
      <w:r w:rsidR="00BF5339" w:rsidRPr="00BF5339">
        <w:rPr>
          <w:bCs/>
          <w:szCs w:val="26"/>
        </w:rPr>
        <w:t xml:space="preserve"> &amp;</w:t>
      </w:r>
      <w:r>
        <w:rPr>
          <w:bCs/>
          <w:szCs w:val="26"/>
        </w:rPr>
        <w:t xml:space="preserve"> </w:t>
      </w:r>
      <w:r w:rsidRPr="004C0502">
        <w:rPr>
          <w:b/>
          <w:bCs/>
          <w:szCs w:val="26"/>
        </w:rPr>
        <w:t>Mayo, J</w:t>
      </w:r>
      <w:r>
        <w:rPr>
          <w:bCs/>
          <w:szCs w:val="26"/>
        </w:rPr>
        <w:t xml:space="preserve">.  </w:t>
      </w:r>
      <w:r w:rsidR="00BF5339" w:rsidRPr="00BF5339">
        <w:rPr>
          <w:bCs/>
          <w:szCs w:val="26"/>
        </w:rPr>
        <w:t>Acute Alpha-</w:t>
      </w:r>
      <w:proofErr w:type="spellStart"/>
      <w:r w:rsidR="00BF5339" w:rsidRPr="00BF5339">
        <w:rPr>
          <w:bCs/>
          <w:szCs w:val="26"/>
        </w:rPr>
        <w:t>Ketoisocapoic</w:t>
      </w:r>
      <w:proofErr w:type="spellEnd"/>
      <w:r w:rsidR="00BF5339" w:rsidRPr="00BF5339">
        <w:rPr>
          <w:bCs/>
          <w:szCs w:val="26"/>
        </w:rPr>
        <w:t xml:space="preserve"> Acid Supplementation Does Not Augment Muscular Strength </w:t>
      </w:r>
      <w:r>
        <w:rPr>
          <w:bCs/>
          <w:szCs w:val="26"/>
        </w:rPr>
        <w:t>In Trained College Age Females.</w:t>
      </w:r>
      <w:r w:rsidR="00BF5339" w:rsidRPr="00BF5339">
        <w:rPr>
          <w:bCs/>
          <w:szCs w:val="26"/>
        </w:rPr>
        <w:t xml:space="preserve"> 40th Annual NSCA National Meeting, Las Vegas, N</w:t>
      </w:r>
      <w:r w:rsidR="004B512A">
        <w:rPr>
          <w:bCs/>
          <w:szCs w:val="26"/>
        </w:rPr>
        <w:t>V</w:t>
      </w:r>
      <w:r w:rsidR="00BF5339" w:rsidRPr="00BF5339">
        <w:rPr>
          <w:bCs/>
          <w:szCs w:val="26"/>
        </w:rPr>
        <w:t>.</w:t>
      </w:r>
      <w:r w:rsidR="00E45BF9" w:rsidRPr="00E45BF9">
        <w:rPr>
          <w:bCs/>
          <w:szCs w:val="26"/>
        </w:rPr>
        <w:t xml:space="preserve"> </w:t>
      </w:r>
      <w:r w:rsidR="00E45BF9" w:rsidRPr="00BF5339">
        <w:rPr>
          <w:bCs/>
          <w:szCs w:val="26"/>
        </w:rPr>
        <w:t>2017</w:t>
      </w:r>
    </w:p>
    <w:p w14:paraId="19108B7F" w14:textId="77777777" w:rsidR="00BF5339" w:rsidRPr="00BF5339" w:rsidRDefault="00BF5339" w:rsidP="00BF5339">
      <w:pPr>
        <w:shd w:val="clear" w:color="auto" w:fill="FFFFFF" w:themeFill="background1"/>
        <w:ind w:left="720" w:hanging="720"/>
        <w:rPr>
          <w:bCs/>
          <w:szCs w:val="26"/>
        </w:rPr>
      </w:pPr>
    </w:p>
    <w:p w14:paraId="19108B80" w14:textId="77777777" w:rsidR="00BF5339" w:rsidRDefault="004C0502" w:rsidP="004C0502">
      <w:pPr>
        <w:shd w:val="clear" w:color="auto" w:fill="FFFFFF" w:themeFill="background1"/>
        <w:ind w:left="90" w:hanging="90"/>
        <w:rPr>
          <w:bCs/>
          <w:szCs w:val="26"/>
        </w:rPr>
      </w:pPr>
      <w:r>
        <w:rPr>
          <w:bCs/>
          <w:szCs w:val="26"/>
        </w:rPr>
        <w:t xml:space="preserve">  </w:t>
      </w:r>
      <w:r w:rsidR="00BF5339" w:rsidRPr="004C0502">
        <w:rPr>
          <w:b/>
          <w:bCs/>
          <w:szCs w:val="26"/>
        </w:rPr>
        <w:t xml:space="preserve">Mayo, </w:t>
      </w:r>
      <w:r w:rsidRPr="004C0502">
        <w:rPr>
          <w:b/>
          <w:bCs/>
          <w:szCs w:val="26"/>
        </w:rPr>
        <w:t>J.</w:t>
      </w:r>
      <w:r>
        <w:rPr>
          <w:bCs/>
          <w:szCs w:val="26"/>
        </w:rPr>
        <w:t xml:space="preserve">, </w:t>
      </w:r>
      <w:r w:rsidR="00BF5339" w:rsidRPr="00BF5339">
        <w:rPr>
          <w:bCs/>
          <w:szCs w:val="26"/>
        </w:rPr>
        <w:t>Lyons,</w:t>
      </w:r>
      <w:r>
        <w:rPr>
          <w:bCs/>
          <w:szCs w:val="26"/>
        </w:rPr>
        <w:t xml:space="preserve"> B., </w:t>
      </w:r>
      <w:r w:rsidR="00BF5339" w:rsidRPr="00BF5339">
        <w:rPr>
          <w:bCs/>
          <w:szCs w:val="26"/>
        </w:rPr>
        <w:t xml:space="preserve">Wax, </w:t>
      </w:r>
      <w:r>
        <w:rPr>
          <w:bCs/>
          <w:szCs w:val="26"/>
        </w:rPr>
        <w:t xml:space="preserve">B., &amp; </w:t>
      </w:r>
      <w:r w:rsidR="00BF5339" w:rsidRPr="00BF5339">
        <w:rPr>
          <w:bCs/>
          <w:szCs w:val="26"/>
        </w:rPr>
        <w:t>Landry</w:t>
      </w:r>
      <w:r>
        <w:rPr>
          <w:bCs/>
          <w:szCs w:val="26"/>
        </w:rPr>
        <w:t>, A</w:t>
      </w:r>
      <w:r w:rsidR="00BF5339" w:rsidRPr="00BF5339">
        <w:rPr>
          <w:bCs/>
          <w:szCs w:val="26"/>
        </w:rPr>
        <w:t>. The Effect of Citrulline Malate Supplementation on Anaerobic Performance. 33rd Annual SCAN Symposium Charlotte, NC.</w:t>
      </w:r>
      <w:r w:rsidR="00E45BF9" w:rsidRPr="00E45BF9">
        <w:rPr>
          <w:bCs/>
          <w:szCs w:val="26"/>
        </w:rPr>
        <w:t xml:space="preserve"> </w:t>
      </w:r>
      <w:r w:rsidR="00E45BF9" w:rsidRPr="00BF5339">
        <w:rPr>
          <w:bCs/>
          <w:szCs w:val="26"/>
        </w:rPr>
        <w:t>2017</w:t>
      </w:r>
    </w:p>
    <w:p w14:paraId="19108B81" w14:textId="77777777" w:rsidR="00BF5339" w:rsidRDefault="00BF5339" w:rsidP="0012650F">
      <w:pPr>
        <w:shd w:val="clear" w:color="auto" w:fill="FFFFFF" w:themeFill="background1"/>
        <w:ind w:left="720" w:hanging="720"/>
        <w:rPr>
          <w:bCs/>
          <w:szCs w:val="26"/>
        </w:rPr>
      </w:pPr>
    </w:p>
    <w:p w14:paraId="670C5280" w14:textId="77777777" w:rsidR="0020441C" w:rsidRDefault="004E6077" w:rsidP="0020441C">
      <w:pPr>
        <w:shd w:val="clear" w:color="auto" w:fill="FFFFFF" w:themeFill="background1"/>
        <w:ind w:left="90" w:hanging="90"/>
        <w:rPr>
          <w:bCs/>
          <w:szCs w:val="26"/>
        </w:rPr>
      </w:pPr>
      <w:r>
        <w:rPr>
          <w:bCs/>
          <w:szCs w:val="26"/>
        </w:rPr>
        <w:tab/>
      </w:r>
      <w:r w:rsidR="004C0502">
        <w:rPr>
          <w:bCs/>
          <w:szCs w:val="26"/>
        </w:rPr>
        <w:t xml:space="preserve">Wax, B., </w:t>
      </w:r>
      <w:r w:rsidR="004C0502" w:rsidRPr="0012650F">
        <w:rPr>
          <w:bCs/>
          <w:szCs w:val="26"/>
        </w:rPr>
        <w:t>Lyons,</w:t>
      </w:r>
      <w:r w:rsidR="004C0502">
        <w:rPr>
          <w:bCs/>
          <w:szCs w:val="26"/>
        </w:rPr>
        <w:t xml:space="preserve"> B.,</w:t>
      </w:r>
      <w:r w:rsidR="004C0502" w:rsidRPr="0012650F">
        <w:rPr>
          <w:bCs/>
          <w:szCs w:val="26"/>
        </w:rPr>
        <w:t xml:space="preserve"> </w:t>
      </w:r>
      <w:r w:rsidR="004C0502" w:rsidRPr="005A0FCD">
        <w:rPr>
          <w:b/>
          <w:bCs/>
          <w:szCs w:val="26"/>
        </w:rPr>
        <w:t>Mayo</w:t>
      </w:r>
      <w:r w:rsidR="004C0502" w:rsidRPr="0012650F">
        <w:rPr>
          <w:bCs/>
          <w:szCs w:val="26"/>
        </w:rPr>
        <w:t>,</w:t>
      </w:r>
      <w:r w:rsidR="004C0502">
        <w:rPr>
          <w:bCs/>
          <w:szCs w:val="26"/>
        </w:rPr>
        <w:t xml:space="preserve"> </w:t>
      </w:r>
      <w:r w:rsidR="004C0502" w:rsidRPr="004E6077">
        <w:rPr>
          <w:b/>
          <w:bCs/>
          <w:szCs w:val="26"/>
        </w:rPr>
        <w:t>J.</w:t>
      </w:r>
      <w:r w:rsidR="004C0502">
        <w:rPr>
          <w:bCs/>
          <w:szCs w:val="26"/>
        </w:rPr>
        <w:t>,</w:t>
      </w:r>
      <w:r>
        <w:rPr>
          <w:bCs/>
          <w:szCs w:val="26"/>
        </w:rPr>
        <w:t xml:space="preserve"> </w:t>
      </w:r>
      <w:r w:rsidR="004C0502" w:rsidRPr="0012650F">
        <w:rPr>
          <w:bCs/>
          <w:szCs w:val="26"/>
        </w:rPr>
        <w:t>Tucker,</w:t>
      </w:r>
      <w:r>
        <w:rPr>
          <w:bCs/>
          <w:szCs w:val="26"/>
        </w:rPr>
        <w:t xml:space="preserve"> S., &amp; </w:t>
      </w:r>
      <w:r w:rsidR="004C0502" w:rsidRPr="0012650F">
        <w:rPr>
          <w:bCs/>
          <w:szCs w:val="26"/>
        </w:rPr>
        <w:t>Hendrix</w:t>
      </w:r>
      <w:r>
        <w:rPr>
          <w:bCs/>
          <w:szCs w:val="26"/>
        </w:rPr>
        <w:t xml:space="preserve">, R. </w:t>
      </w:r>
      <w:r w:rsidR="0012650F">
        <w:rPr>
          <w:bCs/>
          <w:szCs w:val="26"/>
        </w:rPr>
        <w:t>E</w:t>
      </w:r>
      <w:r w:rsidR="0012650F" w:rsidRPr="0012650F">
        <w:rPr>
          <w:bCs/>
          <w:szCs w:val="26"/>
        </w:rPr>
        <w:t xml:space="preserve">lectromyographical Comparison of Muscle Activation Patterns Across Three Commonly </w:t>
      </w:r>
      <w:r w:rsidR="004C0502">
        <w:rPr>
          <w:bCs/>
          <w:szCs w:val="26"/>
        </w:rPr>
        <w:t>Performed Kettlebell Exercises.</w:t>
      </w:r>
      <w:r w:rsidR="0012650F" w:rsidRPr="0012650F">
        <w:rPr>
          <w:bCs/>
          <w:szCs w:val="26"/>
        </w:rPr>
        <w:t>. 39t</w:t>
      </w:r>
      <w:r w:rsidR="004F36DA">
        <w:rPr>
          <w:bCs/>
          <w:szCs w:val="26"/>
        </w:rPr>
        <w:t>h Annual NSCA National Meeting</w:t>
      </w:r>
      <w:r w:rsidR="0012650F" w:rsidRPr="0012650F">
        <w:rPr>
          <w:bCs/>
          <w:szCs w:val="26"/>
        </w:rPr>
        <w:t>, New Orleans, Louisiana.</w:t>
      </w:r>
      <w:r w:rsidR="00E45BF9" w:rsidRPr="00E45BF9">
        <w:rPr>
          <w:bCs/>
          <w:szCs w:val="26"/>
        </w:rPr>
        <w:t xml:space="preserve"> </w:t>
      </w:r>
      <w:r w:rsidR="00E45BF9">
        <w:rPr>
          <w:bCs/>
          <w:szCs w:val="26"/>
        </w:rPr>
        <w:t>2016</w:t>
      </w:r>
    </w:p>
    <w:p w14:paraId="19108B84" w14:textId="6A78B35B" w:rsidR="00FA752C" w:rsidRPr="0020441C" w:rsidRDefault="0020441C" w:rsidP="0020441C">
      <w:pPr>
        <w:shd w:val="clear" w:color="auto" w:fill="FFFFFF" w:themeFill="background1"/>
        <w:ind w:left="90" w:hanging="90"/>
        <w:rPr>
          <w:bCs/>
          <w:szCs w:val="26"/>
        </w:rPr>
      </w:pPr>
      <w:r>
        <w:rPr>
          <w:bCs/>
          <w:szCs w:val="26"/>
        </w:rPr>
        <w:lastRenderedPageBreak/>
        <w:tab/>
      </w:r>
      <w:r w:rsidR="004E6077" w:rsidRPr="0091398F">
        <w:rPr>
          <w:b/>
          <w:bCs/>
          <w:szCs w:val="26"/>
        </w:rPr>
        <w:t>Mayo, J.</w:t>
      </w:r>
      <w:r w:rsidR="004E6077">
        <w:rPr>
          <w:bCs/>
          <w:szCs w:val="26"/>
        </w:rPr>
        <w:t>,</w:t>
      </w:r>
      <w:r w:rsidR="004E6077" w:rsidRPr="00DC3EE7">
        <w:rPr>
          <w:szCs w:val="26"/>
        </w:rPr>
        <w:t xml:space="preserve"> </w:t>
      </w:r>
      <w:hyperlink r:id="rId8" w:history="1">
        <w:r w:rsidR="004E6077" w:rsidRPr="00DC3EE7">
          <w:rPr>
            <w:szCs w:val="26"/>
          </w:rPr>
          <w:t>Mayo</w:t>
        </w:r>
      </w:hyperlink>
      <w:r w:rsidR="004E6077" w:rsidRPr="00DC3EE7">
        <w:rPr>
          <w:szCs w:val="26"/>
          <w:shd w:val="clear" w:color="auto" w:fill="FFFFFF"/>
        </w:rPr>
        <w:t>,</w:t>
      </w:r>
      <w:r w:rsidR="004E6077">
        <w:rPr>
          <w:szCs w:val="26"/>
          <w:shd w:val="clear" w:color="auto" w:fill="FFFFFF"/>
        </w:rPr>
        <w:t xml:space="preserve"> J.</w:t>
      </w:r>
      <w:r w:rsidR="00E76C0C">
        <w:rPr>
          <w:szCs w:val="26"/>
          <w:shd w:val="clear" w:color="auto" w:fill="FFFFFF"/>
        </w:rPr>
        <w:t>,</w:t>
      </w:r>
      <w:r w:rsidR="004E6077" w:rsidRPr="00DC3EE7">
        <w:rPr>
          <w:szCs w:val="26"/>
          <w:shd w:val="clear" w:color="auto" w:fill="FFFFFF"/>
        </w:rPr>
        <w:t> </w:t>
      </w:r>
      <w:hyperlink r:id="rId9" w:history="1">
        <w:r w:rsidR="004E6077" w:rsidRPr="00DC3EE7">
          <w:rPr>
            <w:szCs w:val="26"/>
          </w:rPr>
          <w:t>Dixon-Green</w:t>
        </w:r>
      </w:hyperlink>
      <w:r w:rsidR="004E6077" w:rsidRPr="00DC3EE7">
        <w:rPr>
          <w:szCs w:val="26"/>
          <w:shd w:val="clear" w:color="auto" w:fill="FFFFFF"/>
        </w:rPr>
        <w:t>, </w:t>
      </w:r>
      <w:r w:rsidR="004E6077">
        <w:rPr>
          <w:szCs w:val="26"/>
          <w:shd w:val="clear" w:color="auto" w:fill="FFFFFF"/>
        </w:rPr>
        <w:t xml:space="preserve">L., </w:t>
      </w:r>
      <w:hyperlink r:id="rId10" w:history="1">
        <w:r w:rsidR="004E6077" w:rsidRPr="00DC3EE7">
          <w:rPr>
            <w:szCs w:val="26"/>
          </w:rPr>
          <w:t>Nealey</w:t>
        </w:r>
      </w:hyperlink>
      <w:r w:rsidR="004E6077" w:rsidRPr="00DC3EE7">
        <w:rPr>
          <w:szCs w:val="26"/>
          <w:shd w:val="clear" w:color="auto" w:fill="FFFFFF"/>
        </w:rPr>
        <w:t>,</w:t>
      </w:r>
      <w:r w:rsidR="004E6077">
        <w:rPr>
          <w:szCs w:val="26"/>
          <w:shd w:val="clear" w:color="auto" w:fill="FFFFFF"/>
        </w:rPr>
        <w:t xml:space="preserve"> S.,</w:t>
      </w:r>
      <w:r w:rsidR="004E6077" w:rsidRPr="00DC3EE7">
        <w:rPr>
          <w:szCs w:val="26"/>
          <w:shd w:val="clear" w:color="auto" w:fill="FFFFFF"/>
        </w:rPr>
        <w:t> </w:t>
      </w:r>
      <w:r w:rsidR="004E6077">
        <w:rPr>
          <w:szCs w:val="26"/>
          <w:shd w:val="clear" w:color="auto" w:fill="FFFFFF"/>
        </w:rPr>
        <w:t xml:space="preserve">&amp; </w:t>
      </w:r>
      <w:hyperlink r:id="rId11" w:history="1">
        <w:r w:rsidR="004E6077" w:rsidRPr="00DC3EE7">
          <w:rPr>
            <w:szCs w:val="26"/>
          </w:rPr>
          <w:t>Fitzpatrick</w:t>
        </w:r>
      </w:hyperlink>
      <w:r w:rsidR="004E6077">
        <w:rPr>
          <w:szCs w:val="26"/>
        </w:rPr>
        <w:t>, K</w:t>
      </w:r>
      <w:r w:rsidR="004E6077">
        <w:rPr>
          <w:bCs/>
          <w:szCs w:val="26"/>
        </w:rPr>
        <w:t xml:space="preserve">. </w:t>
      </w:r>
      <w:r w:rsidR="00FA752C">
        <w:rPr>
          <w:bCs/>
          <w:szCs w:val="26"/>
        </w:rPr>
        <w:t>The effects of a results-based employee wellness program on health</w:t>
      </w:r>
      <w:r w:rsidR="004E6077">
        <w:rPr>
          <w:bCs/>
          <w:szCs w:val="26"/>
        </w:rPr>
        <w:t xml:space="preserve"> </w:t>
      </w:r>
      <w:r w:rsidR="00FA752C">
        <w:rPr>
          <w:bCs/>
          <w:szCs w:val="26"/>
        </w:rPr>
        <w:t>ou</w:t>
      </w:r>
      <w:r w:rsidR="004E6077">
        <w:rPr>
          <w:bCs/>
          <w:szCs w:val="26"/>
        </w:rPr>
        <w:t>tcomes at Nabholz construction.</w:t>
      </w:r>
      <w:r w:rsidR="00FA752C">
        <w:rPr>
          <w:bCs/>
          <w:szCs w:val="26"/>
        </w:rPr>
        <w:t xml:space="preserve"> Academy of Nutrition and Dietetics Food and Nutrition Conference and Expo</w:t>
      </w:r>
      <w:r w:rsidR="00FA752C">
        <w:rPr>
          <w:szCs w:val="26"/>
        </w:rPr>
        <w:t xml:space="preserve">.  </w:t>
      </w:r>
      <w:r w:rsidR="00FA752C" w:rsidRPr="00DC3EE7">
        <w:rPr>
          <w:i/>
          <w:szCs w:val="26"/>
        </w:rPr>
        <w:t xml:space="preserve">Abstract: </w:t>
      </w:r>
      <w:r w:rsidR="00DC3EE7" w:rsidRPr="00DC3EE7">
        <w:rPr>
          <w:i/>
          <w:szCs w:val="26"/>
        </w:rPr>
        <w:t>AND J</w:t>
      </w:r>
      <w:r w:rsidR="00DC3EE7" w:rsidRPr="00DC3EE7">
        <w:t>. 114 (9) Suppl. p A90.</w:t>
      </w:r>
      <w:r w:rsidR="00E45BF9" w:rsidRPr="00E45BF9">
        <w:rPr>
          <w:bCs/>
          <w:szCs w:val="26"/>
        </w:rPr>
        <w:t xml:space="preserve"> </w:t>
      </w:r>
      <w:r w:rsidR="00E45BF9">
        <w:rPr>
          <w:bCs/>
          <w:szCs w:val="26"/>
        </w:rPr>
        <w:t>2014</w:t>
      </w:r>
    </w:p>
    <w:p w14:paraId="19108B85" w14:textId="77777777" w:rsidR="00FA752C" w:rsidRDefault="00FA752C">
      <w:pPr>
        <w:ind w:right="720"/>
        <w:rPr>
          <w:i/>
        </w:rPr>
      </w:pPr>
    </w:p>
    <w:p w14:paraId="19108B86" w14:textId="4511B8E0" w:rsidR="000D5052" w:rsidRPr="004E6077" w:rsidRDefault="006A73F1" w:rsidP="006A73F1">
      <w:proofErr w:type="spellStart"/>
      <w:r>
        <w:t>Irgens</w:t>
      </w:r>
      <w:proofErr w:type="gramStart"/>
      <w:r>
        <w:t>,</w:t>
      </w:r>
      <w:r w:rsidR="004E6077" w:rsidRPr="004E6077">
        <w:t>J</w:t>
      </w:r>
      <w:proofErr w:type="spellEnd"/>
      <w:proofErr w:type="gramEnd"/>
      <w:r w:rsidR="004E6077" w:rsidRPr="004E6077">
        <w:t xml:space="preserve">., </w:t>
      </w:r>
      <w:r w:rsidR="004E6077" w:rsidRPr="004E6077">
        <w:rPr>
          <w:b/>
        </w:rPr>
        <w:t>Mayo, J.</w:t>
      </w:r>
      <w:r w:rsidR="004E6077" w:rsidRPr="004E6077">
        <w:t xml:space="preserve">, Gonzales, D., </w:t>
      </w:r>
      <w:proofErr w:type="spellStart"/>
      <w:r w:rsidR="004E6077" w:rsidRPr="004E6077">
        <w:t>Hakkak</w:t>
      </w:r>
      <w:proofErr w:type="spellEnd"/>
      <w:r w:rsidR="004E6077" w:rsidRPr="004E6077">
        <w:t xml:space="preserve">, R., &amp; Hays, N. </w:t>
      </w:r>
      <w:r w:rsidR="000D5052" w:rsidRPr="004E6077">
        <w:t xml:space="preserve">Energy drink consumption: comparing athletes vs. non-athletes at </w:t>
      </w:r>
      <w:r w:rsidR="004E6077">
        <w:t xml:space="preserve">a private </w:t>
      </w:r>
      <w:r w:rsidR="004E6077" w:rsidRPr="004E6077">
        <w:t>college in Arkansas.</w:t>
      </w:r>
      <w:r w:rsidR="000D5052" w:rsidRPr="004E6077">
        <w:t>. Annual Federa</w:t>
      </w:r>
      <w:r w:rsidR="004E6077" w:rsidRPr="004E6077">
        <w:t xml:space="preserve">tion of American Societies for </w:t>
      </w:r>
      <w:r w:rsidR="000D5052" w:rsidRPr="004E6077">
        <w:t>Experimental Biology Meeting.  Abstract: FASEB J. 25, # 989.2.</w:t>
      </w:r>
      <w:r w:rsidR="00E45BF9" w:rsidRPr="004E6077">
        <w:t xml:space="preserve"> 2011</w:t>
      </w:r>
    </w:p>
    <w:p w14:paraId="19108B87" w14:textId="77777777" w:rsidR="000D5052" w:rsidRDefault="000D5052" w:rsidP="00A851EA">
      <w:pPr>
        <w:tabs>
          <w:tab w:val="left" w:pos="720"/>
        </w:tabs>
        <w:ind w:left="720" w:hanging="720"/>
        <w:rPr>
          <w:szCs w:val="26"/>
        </w:rPr>
      </w:pPr>
    </w:p>
    <w:p w14:paraId="19108B88" w14:textId="31385F7F" w:rsidR="00A851EA" w:rsidRPr="00974D05" w:rsidRDefault="004E6077" w:rsidP="004E6077">
      <w:pPr>
        <w:rPr>
          <w:szCs w:val="26"/>
        </w:rPr>
      </w:pPr>
      <w:r w:rsidRPr="004E6077">
        <w:rPr>
          <w:b/>
          <w:szCs w:val="26"/>
        </w:rPr>
        <w:t>Mayo, J.</w:t>
      </w:r>
      <w:r>
        <w:rPr>
          <w:szCs w:val="26"/>
        </w:rPr>
        <w:t xml:space="preserve"> </w:t>
      </w:r>
      <w:r w:rsidR="00A851EA" w:rsidRPr="00974D05">
        <w:rPr>
          <w:szCs w:val="26"/>
        </w:rPr>
        <w:t>“Cardiovascular Recipes for Special Populations.” American College of Sports Medicine’s 12</w:t>
      </w:r>
      <w:r w:rsidR="00A851EA" w:rsidRPr="00974D05">
        <w:rPr>
          <w:szCs w:val="26"/>
          <w:vertAlign w:val="superscript"/>
        </w:rPr>
        <w:t>th</w:t>
      </w:r>
      <w:r w:rsidR="00A851EA" w:rsidRPr="00974D05">
        <w:rPr>
          <w:szCs w:val="26"/>
        </w:rPr>
        <w:t xml:space="preserve"> Health &amp; Fitness Summit, Long Beach, </w:t>
      </w:r>
      <w:r w:rsidR="00161892">
        <w:rPr>
          <w:szCs w:val="26"/>
        </w:rPr>
        <w:t>CA</w:t>
      </w:r>
      <w:r w:rsidR="001D51F1">
        <w:rPr>
          <w:szCs w:val="26"/>
        </w:rPr>
        <w:t>.</w:t>
      </w:r>
      <w:r w:rsidR="00A851EA" w:rsidRPr="00974D05">
        <w:rPr>
          <w:szCs w:val="26"/>
        </w:rPr>
        <w:t xml:space="preserve"> March 24-27.</w:t>
      </w:r>
      <w:r w:rsidR="00E45BF9" w:rsidRPr="00E45BF9">
        <w:rPr>
          <w:szCs w:val="26"/>
        </w:rPr>
        <w:t xml:space="preserve"> </w:t>
      </w:r>
      <w:r w:rsidR="00E45BF9" w:rsidRPr="00974D05">
        <w:rPr>
          <w:szCs w:val="26"/>
        </w:rPr>
        <w:t>2008</w:t>
      </w:r>
    </w:p>
    <w:p w14:paraId="19108B89" w14:textId="77777777" w:rsidR="00A851EA" w:rsidRDefault="00A851EA" w:rsidP="00A851EA">
      <w:pPr>
        <w:tabs>
          <w:tab w:val="left" w:pos="720"/>
        </w:tabs>
        <w:ind w:left="720" w:hanging="720"/>
      </w:pPr>
    </w:p>
    <w:p w14:paraId="19108B8A" w14:textId="0EECBBB5" w:rsidR="00A851EA" w:rsidRDefault="004E6077" w:rsidP="007701F8">
      <w:pPr>
        <w:rPr>
          <w:i/>
        </w:rPr>
      </w:pPr>
      <w:r>
        <w:t>Kear, K.</w:t>
      </w:r>
      <w:r w:rsidR="00E76C0C">
        <w:t>, &amp;</w:t>
      </w:r>
      <w:r>
        <w:t xml:space="preserve"> </w:t>
      </w:r>
      <w:r w:rsidRPr="008923C1">
        <w:rPr>
          <w:b/>
        </w:rPr>
        <w:t>Mayo</w:t>
      </w:r>
      <w:r>
        <w:rPr>
          <w:b/>
        </w:rPr>
        <w:t>, J.</w:t>
      </w:r>
      <w:r>
        <w:t xml:space="preserve"> </w:t>
      </w:r>
      <w:r w:rsidR="007701F8">
        <w:t xml:space="preserve"> </w:t>
      </w:r>
      <w:r w:rsidR="00A851EA">
        <w:t>The Relationship Between Electroencephalographic and Electromyographic Responses to Maximal, Submaximal and False Strength: A Case Study.</w:t>
      </w:r>
      <w:r w:rsidR="007701F8">
        <w:t xml:space="preserve"> </w:t>
      </w:r>
      <w:r w:rsidR="00A851EA" w:rsidRPr="003551FA">
        <w:rPr>
          <w:szCs w:val="26"/>
        </w:rPr>
        <w:t>National ACSM meeting</w:t>
      </w:r>
      <w:r w:rsidR="00A851EA">
        <w:rPr>
          <w:szCs w:val="26"/>
        </w:rPr>
        <w:t xml:space="preserve">, Denver, CO. </w:t>
      </w:r>
      <w:r w:rsidR="00A851EA" w:rsidRPr="00015BA7">
        <w:rPr>
          <w:i/>
          <w:szCs w:val="26"/>
        </w:rPr>
        <w:t>Abstract:</w:t>
      </w:r>
      <w:r w:rsidR="00A851EA">
        <w:rPr>
          <w:szCs w:val="26"/>
        </w:rPr>
        <w:t xml:space="preserve"> </w:t>
      </w:r>
      <w:r w:rsidR="00A851EA">
        <w:rPr>
          <w:i/>
        </w:rPr>
        <w:t xml:space="preserve">Med. Sci. Sport </w:t>
      </w:r>
      <w:proofErr w:type="spellStart"/>
      <w:r w:rsidR="00A851EA">
        <w:rPr>
          <w:i/>
        </w:rPr>
        <w:t>Exerc</w:t>
      </w:r>
      <w:proofErr w:type="spellEnd"/>
      <w:r w:rsidR="00A851EA">
        <w:rPr>
          <w:i/>
        </w:rPr>
        <w:t>. 38: S-956#1002</w:t>
      </w:r>
      <w:r w:rsidR="00927F6B">
        <w:rPr>
          <w:i/>
        </w:rPr>
        <w:t>.</w:t>
      </w:r>
      <w:r w:rsidR="00E45BF9">
        <w:rPr>
          <w:i/>
        </w:rPr>
        <w:t xml:space="preserve"> </w:t>
      </w:r>
      <w:r w:rsidR="00E45BF9">
        <w:t>2006</w:t>
      </w:r>
    </w:p>
    <w:p w14:paraId="19108B8B" w14:textId="77777777" w:rsidR="00A851EA" w:rsidRDefault="00A851EA" w:rsidP="00A851EA">
      <w:pPr>
        <w:ind w:left="720" w:hanging="720"/>
      </w:pPr>
    </w:p>
    <w:p w14:paraId="19108B8C" w14:textId="3527F5C1" w:rsidR="00A851EA" w:rsidRPr="00322123" w:rsidRDefault="004E6077" w:rsidP="007701F8">
      <w:r>
        <w:t>Honea, K.</w:t>
      </w:r>
      <w:r w:rsidR="00E76C0C">
        <w:t>,</w:t>
      </w:r>
      <w:r>
        <w:t xml:space="preserve"> </w:t>
      </w:r>
      <w:r w:rsidRPr="008923C1">
        <w:rPr>
          <w:b/>
        </w:rPr>
        <w:t>Mayo</w:t>
      </w:r>
      <w:r w:rsidRPr="007701F8">
        <w:rPr>
          <w:b/>
        </w:rPr>
        <w:t>, J.</w:t>
      </w:r>
      <w:r>
        <w:t xml:space="preserve">, DeLashmit, S., </w:t>
      </w:r>
      <w:r>
        <w:rPr>
          <w:szCs w:val="26"/>
        </w:rPr>
        <w:t>Kinzey, S.</w:t>
      </w:r>
      <w:r w:rsidR="00E76C0C">
        <w:rPr>
          <w:szCs w:val="26"/>
        </w:rPr>
        <w:t>,</w:t>
      </w:r>
      <w:r>
        <w:rPr>
          <w:szCs w:val="26"/>
        </w:rPr>
        <w:t xml:space="preserve"> &amp; </w:t>
      </w:r>
      <w:r w:rsidRPr="003551FA">
        <w:rPr>
          <w:szCs w:val="26"/>
        </w:rPr>
        <w:t>Brown</w:t>
      </w:r>
      <w:r>
        <w:rPr>
          <w:szCs w:val="26"/>
        </w:rPr>
        <w:t>, S</w:t>
      </w:r>
      <w:r w:rsidRPr="003551FA">
        <w:rPr>
          <w:szCs w:val="26"/>
        </w:rPr>
        <w:t xml:space="preserve">. </w:t>
      </w:r>
      <w:r w:rsidR="00A851EA">
        <w:t>The Effect Of Game Stimuli On Arrhythmia Response In NCAA</w:t>
      </w:r>
      <w:r w:rsidR="007701F8">
        <w:t xml:space="preserve"> Division I-A Football Coaches. </w:t>
      </w:r>
      <w:r w:rsidR="00A851EA" w:rsidRPr="003551FA">
        <w:rPr>
          <w:szCs w:val="26"/>
        </w:rPr>
        <w:t xml:space="preserve">National ACSM meeting, Indianapolis, IN. </w:t>
      </w:r>
      <w:r w:rsidR="00A851EA" w:rsidRPr="00015BA7">
        <w:rPr>
          <w:i/>
        </w:rPr>
        <w:t>Abstract:</w:t>
      </w:r>
      <w:r w:rsidR="00A851EA">
        <w:t xml:space="preserve"> </w:t>
      </w:r>
      <w:r w:rsidR="00A851EA">
        <w:rPr>
          <w:i/>
        </w:rPr>
        <w:t xml:space="preserve">Med. Sci. Sport </w:t>
      </w:r>
      <w:proofErr w:type="spellStart"/>
      <w:r w:rsidR="00A851EA">
        <w:rPr>
          <w:i/>
        </w:rPr>
        <w:t>Exerc</w:t>
      </w:r>
      <w:proofErr w:type="spellEnd"/>
      <w:r w:rsidR="00A851EA">
        <w:rPr>
          <w:i/>
        </w:rPr>
        <w:t>. 37: S-841#459.</w:t>
      </w:r>
      <w:r w:rsidR="00E45BF9" w:rsidRPr="00E45BF9">
        <w:t xml:space="preserve"> </w:t>
      </w:r>
      <w:r w:rsidR="00E45BF9">
        <w:t>2005</w:t>
      </w:r>
    </w:p>
    <w:p w14:paraId="19108B8D" w14:textId="77777777" w:rsidR="00A851EA" w:rsidRPr="003551FA" w:rsidRDefault="00A851EA" w:rsidP="00A851EA">
      <w:pPr>
        <w:ind w:left="720" w:hanging="720"/>
        <w:rPr>
          <w:szCs w:val="26"/>
        </w:rPr>
      </w:pPr>
    </w:p>
    <w:p w14:paraId="19108B8E" w14:textId="3313195E" w:rsidR="00A851EA" w:rsidRDefault="007701F8" w:rsidP="007701F8">
      <w:r w:rsidRPr="008923C1">
        <w:rPr>
          <w:b/>
        </w:rPr>
        <w:t>Mayo</w:t>
      </w:r>
      <w:r w:rsidRPr="007701F8">
        <w:rPr>
          <w:b/>
        </w:rPr>
        <w:t>, J.</w:t>
      </w:r>
      <w:r>
        <w:t xml:space="preserve">, Blanton, M., Taylor, J., &amp; Hickey, M.  </w:t>
      </w:r>
      <w:r w:rsidR="00A851EA">
        <w:t xml:space="preserve">Effect of Ribose Supplementation on </w:t>
      </w:r>
      <w:r>
        <w:t>Anaerobic Exercise Performance.</w:t>
      </w:r>
      <w:r w:rsidR="00A851EA">
        <w:t xml:space="preserve"> Annual American College of Sports Medicine meeting, Indianapolis, IN. </w:t>
      </w:r>
      <w:r w:rsidR="00A851EA" w:rsidRPr="00015BA7">
        <w:rPr>
          <w:i/>
        </w:rPr>
        <w:t>Abstract:</w:t>
      </w:r>
      <w:r w:rsidR="00A851EA">
        <w:t xml:space="preserve"> </w:t>
      </w:r>
      <w:r w:rsidR="00A851EA">
        <w:rPr>
          <w:i/>
        </w:rPr>
        <w:t xml:space="preserve">Med. Sci. Sport </w:t>
      </w:r>
      <w:proofErr w:type="spellStart"/>
      <w:r w:rsidR="00A851EA">
        <w:rPr>
          <w:i/>
        </w:rPr>
        <w:t>Exerc</w:t>
      </w:r>
      <w:proofErr w:type="spellEnd"/>
      <w:r w:rsidR="00A851EA">
        <w:rPr>
          <w:i/>
        </w:rPr>
        <w:t>. 36: S-171#1163.</w:t>
      </w:r>
      <w:r w:rsidR="00E45BF9" w:rsidRPr="00E45BF9">
        <w:t xml:space="preserve"> </w:t>
      </w:r>
      <w:r w:rsidR="00E45BF9">
        <w:t>2004</w:t>
      </w:r>
    </w:p>
    <w:p w14:paraId="19108B8F" w14:textId="77777777" w:rsidR="00A851EA" w:rsidRDefault="00A851EA">
      <w:pPr>
        <w:ind w:left="720" w:hanging="720"/>
      </w:pPr>
    </w:p>
    <w:p w14:paraId="19108B90" w14:textId="012CAA7C" w:rsidR="005A3FE9" w:rsidRDefault="007701F8" w:rsidP="00EC2582">
      <w:pPr>
        <w:jc w:val="both"/>
      </w:pPr>
      <w:r w:rsidRPr="008923C1">
        <w:rPr>
          <w:b/>
        </w:rPr>
        <w:t>Mayo</w:t>
      </w:r>
      <w:r w:rsidRPr="004F36DA">
        <w:rPr>
          <w:b/>
        </w:rPr>
        <w:t>, J.</w:t>
      </w:r>
      <w:r>
        <w:t>, Alvarez, J., Sanders, S., Church, T</w:t>
      </w:r>
      <w:r w:rsidR="00E76C0C">
        <w:t>.</w:t>
      </w:r>
      <w:r>
        <w:t>, Foster, A.</w:t>
      </w:r>
      <w:r w:rsidR="00E76C0C">
        <w:t>,</w:t>
      </w:r>
      <w:r>
        <w:t xml:space="preserve"> &amp; </w:t>
      </w:r>
      <w:proofErr w:type="spellStart"/>
      <w:r>
        <w:t>Painich</w:t>
      </w:r>
      <w:proofErr w:type="spellEnd"/>
      <w:r>
        <w:t xml:space="preserve">, J. </w:t>
      </w:r>
      <w:r w:rsidR="005A3FE9">
        <w:t xml:space="preserve">Knowledge of High School Athletes </w:t>
      </w:r>
      <w:r>
        <w:t>about the Female Athlete Triad.</w:t>
      </w:r>
      <w:r w:rsidR="005A3FE9">
        <w:t xml:space="preserve">  Annual American College of Sports Medicine meeting, Baltimore, MD. </w:t>
      </w:r>
      <w:r w:rsidR="005A3FE9">
        <w:rPr>
          <w:i/>
        </w:rPr>
        <w:t xml:space="preserve">Abstract:   Med. Sci. Sport </w:t>
      </w:r>
      <w:proofErr w:type="spellStart"/>
      <w:r w:rsidR="005A3FE9">
        <w:rPr>
          <w:i/>
        </w:rPr>
        <w:t>Exerc</w:t>
      </w:r>
      <w:proofErr w:type="spellEnd"/>
      <w:r w:rsidR="005A3FE9">
        <w:rPr>
          <w:i/>
        </w:rPr>
        <w:t>. 33: S-286 #1606</w:t>
      </w:r>
      <w:r w:rsidR="009F16EF">
        <w:rPr>
          <w:i/>
        </w:rPr>
        <w:t>.</w:t>
      </w:r>
      <w:r w:rsidR="00E45BF9">
        <w:rPr>
          <w:i/>
        </w:rPr>
        <w:t xml:space="preserve"> </w:t>
      </w:r>
      <w:r w:rsidR="00E45BF9">
        <w:t>2001</w:t>
      </w:r>
    </w:p>
    <w:p w14:paraId="19108B91" w14:textId="77777777" w:rsidR="005A3FE9" w:rsidRDefault="005A3FE9">
      <w:pPr>
        <w:tabs>
          <w:tab w:val="left" w:pos="630"/>
        </w:tabs>
      </w:pPr>
    </w:p>
    <w:p w14:paraId="19108B92" w14:textId="2AE9CD52" w:rsidR="005A3FE9" w:rsidRDefault="007701F8" w:rsidP="00EC2582">
      <w:r w:rsidRPr="008923C1">
        <w:rPr>
          <w:b/>
        </w:rPr>
        <w:t>Mayo</w:t>
      </w:r>
      <w:r w:rsidRPr="004F36DA">
        <w:rPr>
          <w:b/>
        </w:rPr>
        <w:t>, J.</w:t>
      </w:r>
      <w:r>
        <w:t>, Kravitz, L., Chitwood, L., Kinzey, S., Waters, W.</w:t>
      </w:r>
      <w:r w:rsidR="00E76C0C">
        <w:t>,</w:t>
      </w:r>
      <w:r>
        <w:t xml:space="preserve"> &amp; </w:t>
      </w:r>
      <w:proofErr w:type="spellStart"/>
      <w:r>
        <w:t>Wongsathikun</w:t>
      </w:r>
      <w:proofErr w:type="spellEnd"/>
      <w:r>
        <w:t xml:space="preserve">, J. </w:t>
      </w:r>
      <w:r w:rsidR="005A3FE9">
        <w:t>Cardiovascular Responses t</w:t>
      </w:r>
      <w:r>
        <w:t>o Combined Arm and Leg Exercise</w:t>
      </w:r>
      <w:r w:rsidR="005A3FE9">
        <w:t xml:space="preserve">. Annual American College of Sports Medicine meeting, Seattle, WA. </w:t>
      </w:r>
      <w:r w:rsidR="00015BA7">
        <w:rPr>
          <w:i/>
        </w:rPr>
        <w:t xml:space="preserve">Abstract:  </w:t>
      </w:r>
      <w:r w:rsidR="005A3FE9">
        <w:rPr>
          <w:i/>
        </w:rPr>
        <w:t xml:space="preserve">Med. Sci. Sport </w:t>
      </w:r>
      <w:proofErr w:type="spellStart"/>
      <w:r w:rsidR="005A3FE9">
        <w:rPr>
          <w:i/>
        </w:rPr>
        <w:t>Exerc</w:t>
      </w:r>
      <w:proofErr w:type="spellEnd"/>
      <w:r w:rsidR="005A3FE9">
        <w:rPr>
          <w:i/>
        </w:rPr>
        <w:t>. 31: S-152 #644</w:t>
      </w:r>
      <w:r w:rsidR="00927F6B">
        <w:rPr>
          <w:i/>
        </w:rPr>
        <w:t>.</w:t>
      </w:r>
      <w:r w:rsidR="00E45BF9">
        <w:rPr>
          <w:i/>
        </w:rPr>
        <w:t xml:space="preserve"> </w:t>
      </w:r>
      <w:r w:rsidR="00E45BF9">
        <w:t>1999</w:t>
      </w:r>
    </w:p>
    <w:p w14:paraId="19108B93" w14:textId="77777777" w:rsidR="005A3FE9" w:rsidRDefault="005A3FE9">
      <w:pPr>
        <w:ind w:right="720"/>
        <w:rPr>
          <w:i/>
        </w:rPr>
      </w:pPr>
      <w:r>
        <w:tab/>
      </w:r>
    </w:p>
    <w:p w14:paraId="19108B94" w14:textId="66768FF7" w:rsidR="005A3FE9" w:rsidRDefault="007701F8" w:rsidP="00EC2582">
      <w:pPr>
        <w:jc w:val="both"/>
      </w:pPr>
      <w:r w:rsidRPr="008923C1">
        <w:rPr>
          <w:b/>
        </w:rPr>
        <w:t>Mayo</w:t>
      </w:r>
      <w:r w:rsidRPr="004F36DA">
        <w:rPr>
          <w:b/>
        </w:rPr>
        <w:t>, J</w:t>
      </w:r>
      <w:r>
        <w:t>., Kravitz, L.</w:t>
      </w:r>
      <w:r w:rsidR="00E76C0C">
        <w:t>,</w:t>
      </w:r>
      <w:r>
        <w:t xml:space="preserve"> &amp; Alvarez, J.  </w:t>
      </w:r>
      <w:r w:rsidR="005A3FE9">
        <w:t>A Comparison of the Physiological Responses to Commercially Ma</w:t>
      </w:r>
      <w:r>
        <w:t xml:space="preserve">rketed Elliptical </w:t>
      </w:r>
      <w:proofErr w:type="spellStart"/>
      <w:r>
        <w:t>Crosstrainers</w:t>
      </w:r>
      <w:proofErr w:type="spellEnd"/>
      <w:r w:rsidR="005A3FE9">
        <w:t xml:space="preserve">, Annual National Strength and Conditioning Conference meeting, Nashville, TN. </w:t>
      </w:r>
      <w:r w:rsidR="005A3FE9">
        <w:rPr>
          <w:i/>
        </w:rPr>
        <w:t>Abstract:   J. Strength and Cond. Res. 12(4): p. 275</w:t>
      </w:r>
      <w:r w:rsidR="00927F6B">
        <w:rPr>
          <w:i/>
        </w:rPr>
        <w:t>.</w:t>
      </w:r>
      <w:r w:rsidR="005A3FE9">
        <w:rPr>
          <w:i/>
        </w:rPr>
        <w:t xml:space="preserve"> </w:t>
      </w:r>
      <w:r w:rsidR="00E45BF9">
        <w:t>1998</w:t>
      </w:r>
    </w:p>
    <w:p w14:paraId="19108B95" w14:textId="77777777" w:rsidR="005A3FE9" w:rsidRDefault="005A3FE9">
      <w:pPr>
        <w:ind w:left="720" w:right="720" w:hanging="720"/>
      </w:pPr>
    </w:p>
    <w:p w14:paraId="19108B96" w14:textId="6D7DD404" w:rsidR="005A3FE9" w:rsidRDefault="007701F8" w:rsidP="00EC2582">
      <w:r>
        <w:t xml:space="preserve">Honea, K., </w:t>
      </w:r>
      <w:proofErr w:type="spellStart"/>
      <w:r>
        <w:t>Delashment</w:t>
      </w:r>
      <w:proofErr w:type="spellEnd"/>
      <w:r>
        <w:t xml:space="preserve">, S., </w:t>
      </w:r>
      <w:r w:rsidRPr="008923C1">
        <w:rPr>
          <w:b/>
        </w:rPr>
        <w:t>Mayo</w:t>
      </w:r>
      <w:r w:rsidRPr="007701F8">
        <w:rPr>
          <w:b/>
        </w:rPr>
        <w:t>, J.</w:t>
      </w:r>
      <w:r>
        <w:t>, Kinzey, S.</w:t>
      </w:r>
      <w:r w:rsidR="00E76C0C">
        <w:t>,</w:t>
      </w:r>
      <w:r>
        <w:t xml:space="preserve"> &amp; Brown, S. </w:t>
      </w:r>
      <w:r w:rsidR="00EC2582">
        <w:t xml:space="preserve">The Effects of </w:t>
      </w:r>
      <w:r w:rsidR="005A3FE9">
        <w:t xml:space="preserve">Game Stress on Heart Rate Responses </w:t>
      </w:r>
      <w:r>
        <w:t>of Division IA Football Coaches</w:t>
      </w:r>
      <w:r w:rsidR="005A3FE9">
        <w:t xml:space="preserve">, Annual National Strength and Conditioning Conference meeting, Nashville, TN. </w:t>
      </w:r>
      <w:r w:rsidR="005A3FE9">
        <w:rPr>
          <w:i/>
        </w:rPr>
        <w:t xml:space="preserve">Abstract: </w:t>
      </w:r>
      <w:r w:rsidR="00015BA7">
        <w:rPr>
          <w:i/>
        </w:rPr>
        <w:t xml:space="preserve"> </w:t>
      </w:r>
      <w:r w:rsidR="005A3FE9">
        <w:rPr>
          <w:i/>
        </w:rPr>
        <w:t>J. Strength and Cond. Res. 12(4): p. 274</w:t>
      </w:r>
      <w:r w:rsidR="00927F6B">
        <w:rPr>
          <w:i/>
        </w:rPr>
        <w:t>.</w:t>
      </w:r>
      <w:r w:rsidR="005A3FE9">
        <w:rPr>
          <w:i/>
        </w:rPr>
        <w:t xml:space="preserve"> </w:t>
      </w:r>
      <w:r w:rsidR="00E45BF9">
        <w:t>1998</w:t>
      </w:r>
    </w:p>
    <w:p w14:paraId="19108B97" w14:textId="77777777" w:rsidR="005A3FE9" w:rsidRDefault="005A3FE9">
      <w:pPr>
        <w:ind w:left="720" w:hanging="720"/>
        <w:rPr>
          <w:b/>
        </w:rPr>
      </w:pPr>
    </w:p>
    <w:p w14:paraId="19108B98" w14:textId="0F3B7CC4" w:rsidR="005A3FE9" w:rsidRDefault="007701F8" w:rsidP="00EC2582">
      <w:r>
        <w:t xml:space="preserve">Kravitz, L., Wax, B., </w:t>
      </w:r>
      <w:r w:rsidRPr="008923C1">
        <w:rPr>
          <w:b/>
        </w:rPr>
        <w:t>Mayo</w:t>
      </w:r>
      <w:r w:rsidRPr="004F36DA">
        <w:rPr>
          <w:b/>
        </w:rPr>
        <w:t>, J.</w:t>
      </w:r>
      <w:r>
        <w:t>, Daniels, R.</w:t>
      </w:r>
      <w:r w:rsidR="00E76C0C">
        <w:t>,</w:t>
      </w:r>
      <w:r>
        <w:t xml:space="preserve"> &amp; Charette, K. </w:t>
      </w:r>
      <w:r w:rsidR="005A3FE9">
        <w:t xml:space="preserve">Metabolic Response </w:t>
      </w:r>
      <w:r>
        <w:t>of Elliptical Exercise Training</w:t>
      </w:r>
      <w:r w:rsidR="005A3FE9">
        <w:t xml:space="preserve">, Annual </w:t>
      </w:r>
      <w:smartTag w:uri="urn:schemas-microsoft-com:office:smarttags" w:element="PlaceName">
        <w:r w:rsidR="005A3FE9">
          <w:t>American</w:t>
        </w:r>
      </w:smartTag>
      <w:r w:rsidR="005A3FE9">
        <w:t xml:space="preserve"> </w:t>
      </w:r>
      <w:smartTag w:uri="urn:schemas-microsoft-com:office:smarttags" w:element="PlaceType">
        <w:r w:rsidR="005A3FE9">
          <w:t>College</w:t>
        </w:r>
      </w:smartTag>
      <w:r w:rsidR="005A3FE9">
        <w:t xml:space="preserve"> of Sports Medicine meeting, Orlando, </w:t>
      </w:r>
      <w:r w:rsidR="00161892">
        <w:t>FL</w:t>
      </w:r>
      <w:r w:rsidR="005A3FE9">
        <w:t xml:space="preserve">. </w:t>
      </w:r>
      <w:r w:rsidR="00543079">
        <w:rPr>
          <w:i/>
        </w:rPr>
        <w:t xml:space="preserve">Abstract: </w:t>
      </w:r>
      <w:r w:rsidR="005A3FE9">
        <w:rPr>
          <w:i/>
        </w:rPr>
        <w:t xml:space="preserve">Med. Sci. Sport </w:t>
      </w:r>
      <w:proofErr w:type="spellStart"/>
      <w:r w:rsidR="005A3FE9">
        <w:rPr>
          <w:i/>
        </w:rPr>
        <w:t>Exerc</w:t>
      </w:r>
      <w:proofErr w:type="spellEnd"/>
      <w:r w:rsidR="005A3FE9">
        <w:rPr>
          <w:i/>
        </w:rPr>
        <w:t>. 30: S-169 #963</w:t>
      </w:r>
      <w:r w:rsidR="00927F6B">
        <w:rPr>
          <w:i/>
        </w:rPr>
        <w:t>.</w:t>
      </w:r>
      <w:r w:rsidR="00003668">
        <w:rPr>
          <w:i/>
        </w:rPr>
        <w:t xml:space="preserve"> </w:t>
      </w:r>
      <w:r w:rsidR="00E45BF9">
        <w:t>1998</w:t>
      </w:r>
    </w:p>
    <w:p w14:paraId="19108B99" w14:textId="77777777" w:rsidR="005A3FE9" w:rsidRDefault="005A3FE9">
      <w:pPr>
        <w:ind w:left="720" w:hanging="720"/>
      </w:pPr>
    </w:p>
    <w:p w14:paraId="19108B9A" w14:textId="782E2079" w:rsidR="005A3FE9" w:rsidRDefault="00543079" w:rsidP="009A0187">
      <w:r w:rsidRPr="008923C1">
        <w:rPr>
          <w:b/>
        </w:rPr>
        <w:t>Mayo</w:t>
      </w:r>
      <w:r w:rsidRPr="00543079">
        <w:rPr>
          <w:b/>
        </w:rPr>
        <w:t>, J.</w:t>
      </w:r>
      <w:r>
        <w:t>, Kravitz, L., Alvarez, J.</w:t>
      </w:r>
      <w:r w:rsidR="00E76C0C">
        <w:t>,</w:t>
      </w:r>
      <w:r>
        <w:t xml:space="preserve"> &amp; Honea, K. </w:t>
      </w:r>
      <w:r w:rsidR="005A3FE9">
        <w:t xml:space="preserve">Metabolic Response of Men to Lower </w:t>
      </w:r>
      <w:r>
        <w:t>vs. Upper and Lower Body Rowing</w:t>
      </w:r>
      <w:r w:rsidR="005A3FE9">
        <w:t xml:space="preserve">, Annual </w:t>
      </w:r>
      <w:smartTag w:uri="urn:schemas-microsoft-com:office:smarttags" w:element="PlaceName">
        <w:r w:rsidR="005A3FE9">
          <w:t>American</w:t>
        </w:r>
      </w:smartTag>
      <w:r w:rsidR="005A3FE9">
        <w:t xml:space="preserve"> </w:t>
      </w:r>
      <w:smartTag w:uri="urn:schemas-microsoft-com:office:smarttags" w:element="PlaceType">
        <w:r w:rsidR="005A3FE9">
          <w:t>College</w:t>
        </w:r>
      </w:smartTag>
      <w:r w:rsidR="005A3FE9">
        <w:t xml:space="preserve"> of Sports Medicine meeting, Orlando, </w:t>
      </w:r>
      <w:r w:rsidR="00161892">
        <w:t>FL</w:t>
      </w:r>
      <w:r w:rsidR="005A3FE9">
        <w:t xml:space="preserve">. </w:t>
      </w:r>
      <w:r>
        <w:rPr>
          <w:i/>
        </w:rPr>
        <w:t xml:space="preserve">Abstract: </w:t>
      </w:r>
      <w:r w:rsidR="005A3FE9">
        <w:rPr>
          <w:i/>
        </w:rPr>
        <w:t xml:space="preserve">Med. Sci. Sport </w:t>
      </w:r>
      <w:proofErr w:type="spellStart"/>
      <w:r w:rsidR="005A3FE9">
        <w:rPr>
          <w:i/>
        </w:rPr>
        <w:t>Exerc</w:t>
      </w:r>
      <w:proofErr w:type="spellEnd"/>
      <w:r w:rsidR="005A3FE9">
        <w:rPr>
          <w:i/>
        </w:rPr>
        <w:t>. 30: S-169 #960</w:t>
      </w:r>
      <w:r w:rsidR="00927F6B">
        <w:rPr>
          <w:i/>
        </w:rPr>
        <w:t>.</w:t>
      </w:r>
      <w:r w:rsidR="00E45BF9">
        <w:rPr>
          <w:i/>
        </w:rPr>
        <w:t xml:space="preserve"> </w:t>
      </w:r>
      <w:r w:rsidR="00E45BF9">
        <w:t>1998</w:t>
      </w:r>
    </w:p>
    <w:p w14:paraId="19108B9B" w14:textId="77777777" w:rsidR="005A3FE9" w:rsidRDefault="005A3FE9" w:rsidP="009A0187">
      <w:pPr>
        <w:ind w:right="720"/>
      </w:pPr>
    </w:p>
    <w:p w14:paraId="19108B9C" w14:textId="1CA0C7C8" w:rsidR="005A3FE9" w:rsidRDefault="00543079" w:rsidP="009A0187">
      <w:r>
        <w:t xml:space="preserve">Alvarez, J., Kravitz, L., </w:t>
      </w:r>
      <w:r w:rsidRPr="008923C1">
        <w:rPr>
          <w:b/>
        </w:rPr>
        <w:t>Mayo</w:t>
      </w:r>
      <w:r>
        <w:rPr>
          <w:b/>
        </w:rPr>
        <w:t>, J.</w:t>
      </w:r>
      <w:r w:rsidRPr="00543079">
        <w:t xml:space="preserve">, </w:t>
      </w:r>
      <w:r>
        <w:t xml:space="preserve">&amp; Honea. K.  </w:t>
      </w:r>
      <w:r w:rsidR="005A3FE9">
        <w:t>Physiological Responses of Lower Body and Combined</w:t>
      </w:r>
      <w:r>
        <w:t xml:space="preserve"> Upper and Lower Body Rowing. </w:t>
      </w:r>
      <w:r w:rsidR="005A3FE9">
        <w:t xml:space="preserve">Annual American College of Sports Medicine meeting, Orlando, </w:t>
      </w:r>
      <w:r w:rsidR="00161892">
        <w:t>FL</w:t>
      </w:r>
      <w:r w:rsidR="005A3FE9">
        <w:t xml:space="preserve">. </w:t>
      </w:r>
      <w:r>
        <w:rPr>
          <w:i/>
        </w:rPr>
        <w:t xml:space="preserve">Abstract: </w:t>
      </w:r>
      <w:r w:rsidR="005A3FE9">
        <w:rPr>
          <w:i/>
        </w:rPr>
        <w:t xml:space="preserve">Med. Sci. Sport </w:t>
      </w:r>
      <w:proofErr w:type="spellStart"/>
      <w:r w:rsidR="005A3FE9">
        <w:rPr>
          <w:i/>
        </w:rPr>
        <w:t>Exerc</w:t>
      </w:r>
      <w:proofErr w:type="spellEnd"/>
      <w:r w:rsidR="005A3FE9">
        <w:rPr>
          <w:i/>
        </w:rPr>
        <w:t>. 30: S-167 #949</w:t>
      </w:r>
      <w:r w:rsidR="00927F6B">
        <w:rPr>
          <w:i/>
        </w:rPr>
        <w:t>.</w:t>
      </w:r>
      <w:r w:rsidR="00E45BF9">
        <w:rPr>
          <w:i/>
        </w:rPr>
        <w:t xml:space="preserve"> </w:t>
      </w:r>
      <w:r w:rsidR="00E45BF9">
        <w:t>1998</w:t>
      </w:r>
    </w:p>
    <w:p w14:paraId="19108B9D" w14:textId="77777777" w:rsidR="005A3FE9" w:rsidRDefault="005A3FE9" w:rsidP="009A0187">
      <w:pPr>
        <w:ind w:right="720"/>
      </w:pPr>
    </w:p>
    <w:p w14:paraId="19108B9E" w14:textId="5F1D0704" w:rsidR="005A3FE9" w:rsidRDefault="00543079" w:rsidP="009A0187">
      <w:r>
        <w:rPr>
          <w:b/>
        </w:rPr>
        <w:t>Mayo, J</w:t>
      </w:r>
      <w:r>
        <w:t>., Adams, T.</w:t>
      </w:r>
      <w:r w:rsidR="00E76C0C">
        <w:t>,</w:t>
      </w:r>
      <w:r>
        <w:t xml:space="preserve"> &amp; Mathias, K. </w:t>
      </w:r>
      <w:r w:rsidR="005A3FE9">
        <w:t>An Interactive Computer Software Application On Heart Anatomy, Phys</w:t>
      </w:r>
      <w:r>
        <w:t>iology, and Electrocardiography</w:t>
      </w:r>
      <w:r w:rsidR="005A3FE9">
        <w:t>,  Thematic Poster Presentation</w:t>
      </w:r>
      <w:r w:rsidR="005A3FE9">
        <w:rPr>
          <w:i/>
        </w:rPr>
        <w:t xml:space="preserve">. </w:t>
      </w:r>
      <w:smartTag w:uri="urn:schemas-microsoft-com:office:smarttags" w:element="place">
        <w:smartTag w:uri="urn:schemas-microsoft-com:office:smarttags" w:element="PlaceName">
          <w:r w:rsidR="005A3FE9">
            <w:t>Annual</w:t>
          </w:r>
        </w:smartTag>
        <w:r w:rsidR="005A3FE9">
          <w:t xml:space="preserve"> </w:t>
        </w:r>
        <w:smartTag w:uri="urn:schemas-microsoft-com:office:smarttags" w:element="PlaceName">
          <w:r w:rsidR="005A3FE9">
            <w:t>American</w:t>
          </w:r>
        </w:smartTag>
        <w:r w:rsidR="005A3FE9">
          <w:t xml:space="preserve"> </w:t>
        </w:r>
        <w:smartTag w:uri="urn:schemas-microsoft-com:office:smarttags" w:element="PlaceType">
          <w:r w:rsidR="005A3FE9">
            <w:t>College</w:t>
          </w:r>
        </w:smartTag>
      </w:smartTag>
      <w:r w:rsidR="005A3FE9">
        <w:t xml:space="preserve"> of Sports Medicine meeting, Denver, CO. </w:t>
      </w:r>
      <w:r w:rsidR="005A3FE9">
        <w:rPr>
          <w:i/>
        </w:rPr>
        <w:t xml:space="preserve">Abstract:  Med. Sci. Sport </w:t>
      </w:r>
      <w:proofErr w:type="spellStart"/>
      <w:r w:rsidR="005A3FE9">
        <w:rPr>
          <w:i/>
        </w:rPr>
        <w:t>Exerc</w:t>
      </w:r>
      <w:proofErr w:type="spellEnd"/>
      <w:r w:rsidR="005A3FE9">
        <w:rPr>
          <w:i/>
        </w:rPr>
        <w:t>. 29: S-116 #665</w:t>
      </w:r>
      <w:r w:rsidR="00927F6B">
        <w:rPr>
          <w:i/>
        </w:rPr>
        <w:t>.</w:t>
      </w:r>
      <w:r w:rsidR="00E45BF9">
        <w:rPr>
          <w:i/>
        </w:rPr>
        <w:t xml:space="preserve"> </w:t>
      </w:r>
      <w:r w:rsidR="00E45BF9">
        <w:t>1997</w:t>
      </w:r>
    </w:p>
    <w:p w14:paraId="19108B9F" w14:textId="77777777" w:rsidR="005A3FE9" w:rsidRDefault="005A3FE9" w:rsidP="009A0187">
      <w:pPr>
        <w:ind w:right="720"/>
      </w:pPr>
    </w:p>
    <w:p w14:paraId="19108BA0" w14:textId="5EE1EF93" w:rsidR="005A3FE9" w:rsidRDefault="00543079" w:rsidP="009A0187">
      <w:pPr>
        <w:ind w:right="720"/>
      </w:pPr>
      <w:r>
        <w:rPr>
          <w:b/>
        </w:rPr>
        <w:t>Mayo, J</w:t>
      </w:r>
      <w:r>
        <w:t>., Adams, T.</w:t>
      </w:r>
      <w:r w:rsidR="00E76C0C">
        <w:t>,</w:t>
      </w:r>
      <w:r>
        <w:t xml:space="preserve"> &amp; Mathias, K. </w:t>
      </w:r>
      <w:r w:rsidR="005A3FE9">
        <w:t>A Theoretically Based Computer Software Application on Heart Anatomy, Phys</w:t>
      </w:r>
      <w:r>
        <w:t>iology, and Electrocardiography.</w:t>
      </w:r>
      <w:r w:rsidR="005A3FE9">
        <w:t xml:space="preserve"> Annual AAHPERD meeting, Denver, CO.</w:t>
      </w:r>
      <w:r w:rsidR="00E45BF9" w:rsidRPr="00E45BF9">
        <w:t xml:space="preserve"> </w:t>
      </w:r>
      <w:r w:rsidR="00E45BF9">
        <w:t>1994</w:t>
      </w:r>
    </w:p>
    <w:p w14:paraId="19108BA1" w14:textId="77777777" w:rsidR="005A3FE9" w:rsidRDefault="005A3FE9" w:rsidP="009A0187">
      <w:pPr>
        <w:ind w:right="720"/>
      </w:pPr>
    </w:p>
    <w:p w14:paraId="19108BA2" w14:textId="22BC8731" w:rsidR="005A3FE9" w:rsidRDefault="00543079" w:rsidP="009A0187">
      <w:pPr>
        <w:ind w:right="720"/>
        <w:rPr>
          <w:i/>
        </w:rPr>
      </w:pPr>
      <w:r>
        <w:t>Mathias, K., Adams, T., Stearns, J.</w:t>
      </w:r>
      <w:r w:rsidR="00E76C0C">
        <w:t>,</w:t>
      </w:r>
      <w:r>
        <w:t xml:space="preserve"> &amp; </w:t>
      </w:r>
      <w:r w:rsidRPr="008923C1">
        <w:rPr>
          <w:b/>
        </w:rPr>
        <w:t>Mayo</w:t>
      </w:r>
      <w:r>
        <w:rPr>
          <w:b/>
        </w:rPr>
        <w:t>, J.</w:t>
      </w:r>
      <w:r>
        <w:t xml:space="preserve"> </w:t>
      </w:r>
      <w:r w:rsidR="005A3FE9">
        <w:t xml:space="preserve">“An Investigation of the Effects of an Interactive Videodisc Application on Freestyle </w:t>
      </w:r>
      <w:proofErr w:type="gramStart"/>
      <w:r w:rsidR="005A3FE9">
        <w:t>And</w:t>
      </w:r>
      <w:proofErr w:type="gramEnd"/>
      <w:r w:rsidR="005A3FE9">
        <w:t xml:space="preserve"> Butter</w:t>
      </w:r>
      <w:r w:rsidR="001A0B04">
        <w:t>fly</w:t>
      </w:r>
      <w:r w:rsidR="005A3FE9">
        <w:t xml:space="preserve"> Swimming Skill Acquisition”</w:t>
      </w:r>
      <w:r w:rsidR="00E76C0C">
        <w:t xml:space="preserve">.  </w:t>
      </w:r>
      <w:r w:rsidR="005A3FE9">
        <w:t xml:space="preserve">Annual AAHPERD meeting, Washington, DC. </w:t>
      </w:r>
      <w:r w:rsidR="00E45BF9">
        <w:t>1993</w:t>
      </w:r>
      <w:r w:rsidR="005A3FE9">
        <w:tab/>
      </w:r>
      <w:r w:rsidR="005A3FE9">
        <w:tab/>
      </w:r>
    </w:p>
    <w:p w14:paraId="19108BA3" w14:textId="77777777" w:rsidR="002429E9" w:rsidRDefault="002429E9">
      <w:pPr>
        <w:ind w:left="-1260" w:right="720" w:firstLine="1260"/>
        <w:rPr>
          <w:i/>
        </w:rPr>
      </w:pPr>
    </w:p>
    <w:p w14:paraId="19108BA4" w14:textId="77777777" w:rsidR="005A3FE9" w:rsidRDefault="005A3FE9">
      <w:pPr>
        <w:ind w:left="-1260" w:right="720" w:firstLine="1260"/>
        <w:rPr>
          <w:rFonts w:ascii="CG Times (W1)" w:hAnsi="CG Times (W1)"/>
        </w:rPr>
      </w:pPr>
      <w:r>
        <w:rPr>
          <w:i/>
        </w:rPr>
        <w:t>Regional:</w:t>
      </w:r>
    </w:p>
    <w:p w14:paraId="19108BA5" w14:textId="1F0B6673" w:rsidR="005A3FE9" w:rsidRDefault="00C72DEB" w:rsidP="009A0187">
      <w:pPr>
        <w:rPr>
          <w:rFonts w:ascii="CG Times (W1)" w:hAnsi="CG Times (W1)"/>
        </w:rPr>
      </w:pPr>
      <w:r>
        <w:t xml:space="preserve">Alvarez, J., </w:t>
      </w:r>
      <w:r w:rsidRPr="008923C1">
        <w:rPr>
          <w:b/>
        </w:rPr>
        <w:t>Mayo</w:t>
      </w:r>
      <w:r>
        <w:t xml:space="preserve">, </w:t>
      </w:r>
      <w:r w:rsidRPr="00C72DEB">
        <w:rPr>
          <w:b/>
        </w:rPr>
        <w:t>J.</w:t>
      </w:r>
      <w:r w:rsidRPr="00C72DEB">
        <w:t>,</w:t>
      </w:r>
      <w:r>
        <w:t xml:space="preserve"> Roberts, R.</w:t>
      </w:r>
      <w:r w:rsidR="00E76C0C">
        <w:t>,</w:t>
      </w:r>
      <w:r>
        <w:t xml:space="preserve"> &amp; Brown, S. </w:t>
      </w:r>
      <w:r w:rsidR="009A0187">
        <w:t xml:space="preserve">Development of Lower Body </w:t>
      </w:r>
      <w:r w:rsidR="005A3FE9">
        <w:t xml:space="preserve">Strength Norms for the </w:t>
      </w:r>
      <w:proofErr w:type="spellStart"/>
      <w:r w:rsidR="005A3FE9">
        <w:t>BodyMas</w:t>
      </w:r>
      <w:r>
        <w:t>ter</w:t>
      </w:r>
      <w:proofErr w:type="spellEnd"/>
      <w:r>
        <w:t xml:space="preserve"> Super Leg Press in Females.</w:t>
      </w:r>
      <w:r w:rsidR="005A3FE9">
        <w:t xml:space="preserve">  Southeastern </w:t>
      </w:r>
      <w:r w:rsidR="005A3FE9">
        <w:rPr>
          <w:rFonts w:ascii="CG Times (W1)" w:hAnsi="CG Times (W1)"/>
        </w:rPr>
        <w:t xml:space="preserve">ACSM Chapter meeting, Charlotte, NC. </w:t>
      </w:r>
      <w:r w:rsidR="00E45BF9">
        <w:t>2000</w:t>
      </w:r>
    </w:p>
    <w:p w14:paraId="19108BA6" w14:textId="77777777" w:rsidR="005A3FE9" w:rsidRDefault="005A3FE9">
      <w:pPr>
        <w:pStyle w:val="Header"/>
        <w:tabs>
          <w:tab w:val="clear" w:pos="4320"/>
          <w:tab w:val="clear" w:pos="8640"/>
        </w:tabs>
        <w:rPr>
          <w:rFonts w:ascii="CG Times (W1)" w:hAnsi="CG Times (W1)"/>
        </w:rPr>
      </w:pPr>
    </w:p>
    <w:p w14:paraId="19108BA7" w14:textId="66A13FD0" w:rsidR="005A3FE9" w:rsidRDefault="00C72DEB" w:rsidP="009A0187">
      <w:pPr>
        <w:jc w:val="both"/>
        <w:rPr>
          <w:rFonts w:ascii="CG Times (W1)" w:hAnsi="CG Times (W1)"/>
        </w:rPr>
      </w:pPr>
      <w:r>
        <w:t>Washam, M.</w:t>
      </w:r>
      <w:r w:rsidR="00E76C0C">
        <w:t xml:space="preserve"> &amp;</w:t>
      </w:r>
      <w:r>
        <w:t xml:space="preserve">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Symposium: </w:t>
      </w:r>
      <w:r w:rsidR="005A3FE9">
        <w:t>Creatine Supplementation in Scholastic Athletics: Recommendation</w:t>
      </w:r>
      <w:r>
        <w:t>s for the Fitness Professional.</w:t>
      </w:r>
      <w:r w:rsidR="005A3FE9">
        <w:t xml:space="preserve"> Southeastern </w:t>
      </w:r>
      <w:r w:rsidR="005A3FE9">
        <w:rPr>
          <w:rFonts w:ascii="CG Times (W1)" w:hAnsi="CG Times (W1)"/>
        </w:rPr>
        <w:t xml:space="preserve">ACSM Chapter meeting, Charlotte, NC. </w:t>
      </w:r>
      <w:r w:rsidR="00E45BF9">
        <w:t>2000</w:t>
      </w:r>
    </w:p>
    <w:p w14:paraId="19108BA8" w14:textId="77777777" w:rsidR="005A3FE9" w:rsidRDefault="005A3FE9">
      <w:pPr>
        <w:pStyle w:val="Header"/>
        <w:tabs>
          <w:tab w:val="clear" w:pos="4320"/>
          <w:tab w:val="clear" w:pos="8640"/>
        </w:tabs>
        <w:rPr>
          <w:rFonts w:ascii="CG Times (W1)" w:hAnsi="CG Times (W1)"/>
        </w:rPr>
      </w:pPr>
    </w:p>
    <w:p w14:paraId="19108BA9" w14:textId="5319F391" w:rsidR="005A3FE9" w:rsidRDefault="00C72DEB" w:rsidP="009A0187">
      <w:pPr>
        <w:tabs>
          <w:tab w:val="left" w:pos="720"/>
        </w:tabs>
        <w:rPr>
          <w:rFonts w:ascii="CG Times (W1)" w:hAnsi="CG Times (W1)"/>
        </w:rPr>
      </w:pPr>
      <w:r>
        <w:lastRenderedPageBreak/>
        <w:t xml:space="preserve">Honea, K., </w:t>
      </w:r>
      <w:r w:rsidRPr="008923C1">
        <w:rPr>
          <w:b/>
        </w:rPr>
        <w:t>Mayo</w:t>
      </w:r>
      <w:r w:rsidRPr="004F36DA">
        <w:rPr>
          <w:b/>
        </w:rPr>
        <w:t>, J.</w:t>
      </w:r>
      <w:r>
        <w:t>, DeLashmit, S., Kinzey, S.</w:t>
      </w:r>
      <w:r w:rsidR="00E76C0C">
        <w:t>,</w:t>
      </w:r>
      <w:r>
        <w:t xml:space="preserve"> &amp; Brown, S. </w:t>
      </w:r>
      <w:r w:rsidR="005A3FE9">
        <w:t>Coaching From the Heart: The Effect Of Game St</w:t>
      </w:r>
      <w:r w:rsidR="009A0187">
        <w:t xml:space="preserve">imuli On Arrhythmia </w:t>
      </w:r>
      <w:r w:rsidR="005A3FE9">
        <w:t>Response In NCAA</w:t>
      </w:r>
      <w:r w:rsidR="003671D2">
        <w:t xml:space="preserve"> Division I-A Football Coaches.</w:t>
      </w:r>
      <w:r w:rsidR="005A3FE9">
        <w:t xml:space="preserve">  National </w:t>
      </w:r>
      <w:r w:rsidR="009A0187">
        <w:rPr>
          <w:rFonts w:ascii="CG Times (W1)" w:hAnsi="CG Times (W1)"/>
        </w:rPr>
        <w:t xml:space="preserve">ACSM </w:t>
      </w:r>
      <w:r w:rsidR="005A3FE9">
        <w:rPr>
          <w:rFonts w:ascii="CG Times (W1)" w:hAnsi="CG Times (W1)"/>
        </w:rPr>
        <w:t xml:space="preserve">meeting, Indianapolis, IN. </w:t>
      </w:r>
      <w:r w:rsidR="00E45BF9">
        <w:t>2000</w:t>
      </w:r>
    </w:p>
    <w:p w14:paraId="19108BAA" w14:textId="77777777" w:rsidR="005A3FE9" w:rsidRDefault="005A3FE9">
      <w:pPr>
        <w:tabs>
          <w:tab w:val="left" w:pos="720"/>
        </w:tabs>
      </w:pPr>
    </w:p>
    <w:p w14:paraId="19108BAB" w14:textId="25A1D5D2" w:rsidR="005A3FE9" w:rsidRDefault="003671D2" w:rsidP="009A0187">
      <w:r>
        <w:t>Hultquist, T., Collins, J., Rice, R.</w:t>
      </w:r>
      <w:r w:rsidR="00E76C0C">
        <w:t>,</w:t>
      </w:r>
      <w:r>
        <w:t xml:space="preserve"> &amp; </w:t>
      </w:r>
      <w:r w:rsidRPr="008923C1">
        <w:rPr>
          <w:b/>
        </w:rPr>
        <w:t>Mayo</w:t>
      </w:r>
      <w:r>
        <w:rPr>
          <w:b/>
        </w:rPr>
        <w:t>, J</w:t>
      </w:r>
      <w:r>
        <w:t>.</w:t>
      </w:r>
      <w:r>
        <w:rPr>
          <w:b/>
          <w:sz w:val="62"/>
        </w:rPr>
        <w:t xml:space="preserve"> </w:t>
      </w:r>
      <w:r w:rsidR="005A3FE9">
        <w:t>The Effect of Music Tempo on Physiological Responses to Stair Stepp</w:t>
      </w:r>
      <w:r>
        <w:t xml:space="preserve">ing </w:t>
      </w:r>
      <w:r w:rsidR="005A3FE9">
        <w:t xml:space="preserve">Exercise.  </w:t>
      </w:r>
      <w:r w:rsidR="007231AF">
        <w:rPr>
          <w:rFonts w:ascii="CG Times (W1)" w:hAnsi="CG Times (W1)"/>
        </w:rPr>
        <w:t xml:space="preserve">Northland </w:t>
      </w:r>
      <w:r w:rsidR="005A3FE9">
        <w:rPr>
          <w:rFonts w:ascii="CG Times (W1)" w:hAnsi="CG Times (W1)"/>
        </w:rPr>
        <w:t xml:space="preserve">ACSM Chapter meeting, St. Cloud, MN. </w:t>
      </w:r>
      <w:r w:rsidR="00E45BF9">
        <w:t>1999</w:t>
      </w:r>
    </w:p>
    <w:p w14:paraId="19108BAC" w14:textId="77777777" w:rsidR="005A3FE9" w:rsidRDefault="005A3FE9">
      <w:pPr>
        <w:tabs>
          <w:tab w:val="left" w:pos="720"/>
        </w:tabs>
      </w:pPr>
    </w:p>
    <w:p w14:paraId="19108BAD" w14:textId="10B1D22C" w:rsidR="005A3FE9" w:rsidRDefault="003671D2" w:rsidP="007231AF">
      <w:r>
        <w:rPr>
          <w:rFonts w:ascii="CG Times (W1)" w:hAnsi="CG Times (W1)"/>
        </w:rPr>
        <w:t xml:space="preserve">Wooden, J., </w:t>
      </w:r>
      <w:proofErr w:type="spellStart"/>
      <w:r>
        <w:rPr>
          <w:rFonts w:ascii="CG Times (W1)" w:hAnsi="CG Times (W1)"/>
        </w:rPr>
        <w:t>Kirchmann</w:t>
      </w:r>
      <w:proofErr w:type="spellEnd"/>
      <w:r>
        <w:rPr>
          <w:rFonts w:ascii="CG Times (W1)" w:hAnsi="CG Times (W1)"/>
        </w:rPr>
        <w:t>, J., Buster, E.</w:t>
      </w:r>
      <w:r w:rsidR="00F9138A">
        <w:rPr>
          <w:rFonts w:ascii="CG Times (W1)" w:hAnsi="CG Times (W1)"/>
        </w:rPr>
        <w:t>,</w:t>
      </w:r>
      <w:r>
        <w:rPr>
          <w:rFonts w:ascii="CG Times (W1)" w:hAnsi="CG Times (W1)"/>
        </w:rPr>
        <w:t xml:space="preserve"> &amp; </w:t>
      </w:r>
      <w:r w:rsidRPr="008923C1">
        <w:rPr>
          <w:rFonts w:ascii="CG Times (W1)" w:hAnsi="CG Times (W1)"/>
          <w:b/>
        </w:rPr>
        <w:t>Mayo</w:t>
      </w:r>
      <w:r>
        <w:rPr>
          <w:rFonts w:ascii="CG Times (W1)" w:hAnsi="CG Times (W1)"/>
          <w:b/>
        </w:rPr>
        <w:t>, J</w:t>
      </w:r>
      <w:r>
        <w:rPr>
          <w:rFonts w:ascii="CG Times (W1)" w:hAnsi="CG Times (W1)"/>
        </w:rPr>
        <w:t>.</w:t>
      </w:r>
      <w:r>
        <w:t xml:space="preserve"> </w:t>
      </w:r>
      <w:r w:rsidR="005A3FE9">
        <w:t xml:space="preserve">A Comparison of Upper Body vs. Upper and Lower Body Exercise on an All-Extremity Ergometer.  </w:t>
      </w:r>
      <w:r w:rsidR="005A3FE9">
        <w:rPr>
          <w:rFonts w:ascii="CG Times (W1)" w:hAnsi="CG Times (W1)"/>
        </w:rPr>
        <w:t xml:space="preserve">Northland Chapter ACSM meeting, St. Cloud, MN. </w:t>
      </w:r>
      <w:r w:rsidR="00E45BF9">
        <w:t>1999</w:t>
      </w:r>
    </w:p>
    <w:p w14:paraId="19108BAE" w14:textId="77777777" w:rsidR="005A3FE9" w:rsidRDefault="005A3FE9" w:rsidP="007231AF"/>
    <w:p w14:paraId="19108BAF" w14:textId="10D89F6E" w:rsidR="005A3FE9" w:rsidRDefault="003671D2" w:rsidP="007231AF">
      <w:r>
        <w:t xml:space="preserve">Jessen, C., </w:t>
      </w:r>
      <w:proofErr w:type="spellStart"/>
      <w:r>
        <w:t>Beiermann</w:t>
      </w:r>
      <w:proofErr w:type="spellEnd"/>
      <w:r>
        <w:t xml:space="preserve">, W., &amp;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 </w:t>
      </w:r>
      <w:r w:rsidR="005A3FE9">
        <w:t xml:space="preserve">Energy Expenditure and Exercise Economy of Walking With and Without a Backpack in College-Aged Females.  </w:t>
      </w:r>
      <w:r w:rsidR="005A3FE9">
        <w:rPr>
          <w:rFonts w:ascii="CG Times (W1)" w:hAnsi="CG Times (W1)"/>
        </w:rPr>
        <w:t xml:space="preserve">Northland Chapter ACSM meeting, St. Cloud, MN. </w:t>
      </w:r>
      <w:r w:rsidR="00E45BF9">
        <w:t>1999</w:t>
      </w:r>
    </w:p>
    <w:p w14:paraId="19108BB0" w14:textId="77777777" w:rsidR="005A3FE9" w:rsidRDefault="005A3FE9" w:rsidP="007231AF"/>
    <w:p w14:paraId="19108BB1" w14:textId="6168F056" w:rsidR="005A3FE9" w:rsidRDefault="003671D2" w:rsidP="007231AF">
      <w:r>
        <w:t xml:space="preserve">Pugsley, D., </w:t>
      </w:r>
      <w:proofErr w:type="spellStart"/>
      <w:r>
        <w:t>Blausey</w:t>
      </w:r>
      <w:proofErr w:type="spellEnd"/>
      <w:r>
        <w:t xml:space="preserve">, B., </w:t>
      </w:r>
      <w:proofErr w:type="spellStart"/>
      <w:r>
        <w:t>Pontow</w:t>
      </w:r>
      <w:proofErr w:type="spellEnd"/>
      <w:r>
        <w:t>, J.</w:t>
      </w:r>
      <w:r w:rsidR="00E90990">
        <w:t>,</w:t>
      </w:r>
      <w:r>
        <w:t xml:space="preserve"> &amp;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</w:t>
      </w:r>
      <w:r w:rsidR="005A3FE9">
        <w:t>Cardiovascular Responses of Forwar</w:t>
      </w:r>
      <w:r>
        <w:t xml:space="preserve">d, Backward and Lateral Motion </w:t>
      </w:r>
      <w:r w:rsidR="005A3FE9">
        <w:t xml:space="preserve">Exercise at Similar Ratings of Perceived Exertion. </w:t>
      </w:r>
      <w:r w:rsidR="00B40F36">
        <w:t xml:space="preserve"> </w:t>
      </w:r>
      <w:r w:rsidR="005A3FE9">
        <w:rPr>
          <w:rFonts w:ascii="CG Times (W1)" w:hAnsi="CG Times (W1)"/>
        </w:rPr>
        <w:t xml:space="preserve">Northland ACSM Chapter Meeting, St. Cloud, MN. </w:t>
      </w:r>
      <w:r w:rsidR="00E45BF9">
        <w:t>1999</w:t>
      </w:r>
    </w:p>
    <w:p w14:paraId="19108BB2" w14:textId="77777777" w:rsidR="002429E9" w:rsidRPr="002429E9" w:rsidRDefault="002429E9" w:rsidP="007231AF"/>
    <w:p w14:paraId="19108BB3" w14:textId="212E058F" w:rsidR="005A3FE9" w:rsidRDefault="003671D2" w:rsidP="007231AF">
      <w:pPr>
        <w:ind w:right="720"/>
      </w:pPr>
      <w:r w:rsidRPr="008923C1">
        <w:rPr>
          <w:b/>
        </w:rPr>
        <w:t>Mayo</w:t>
      </w:r>
      <w:r w:rsidRPr="004F36DA">
        <w:rPr>
          <w:b/>
        </w:rPr>
        <w:t>, J.</w:t>
      </w:r>
      <w:r>
        <w:t>, Kravitz, L., Alvarez, J.</w:t>
      </w:r>
      <w:r w:rsidR="00E90990">
        <w:t>,</w:t>
      </w:r>
      <w:r>
        <w:t xml:space="preserve"> &amp; Honea, K. </w:t>
      </w:r>
      <w:r w:rsidR="005A3FE9">
        <w:t>Metabolic Response of Men to Lower vs.</w:t>
      </w:r>
      <w:r>
        <w:t xml:space="preserve"> Upper and Lower Body Rowing</w:t>
      </w:r>
      <w:r w:rsidR="00B40F36">
        <w:t>.</w:t>
      </w:r>
      <w:r w:rsidR="0085011F">
        <w:t xml:space="preserve"> </w:t>
      </w:r>
      <w:r w:rsidR="005A3FE9">
        <w:t xml:space="preserve">Southeastern ACSM </w:t>
      </w:r>
      <w:r w:rsidR="005A3FE9">
        <w:rPr>
          <w:rFonts w:ascii="CG Times (W1)" w:hAnsi="CG Times (W1)"/>
        </w:rPr>
        <w:t xml:space="preserve">Chapter </w:t>
      </w:r>
      <w:r w:rsidR="005A3FE9">
        <w:t xml:space="preserve">Meeting, Destin, </w:t>
      </w:r>
      <w:r w:rsidR="00161892">
        <w:t>FL</w:t>
      </w:r>
      <w:r w:rsidR="00B40F36">
        <w:t>.</w:t>
      </w:r>
      <w:r w:rsidR="005A3FE9">
        <w:t xml:space="preserve"> </w:t>
      </w:r>
      <w:r w:rsidR="00E45BF9">
        <w:t>1998</w:t>
      </w:r>
    </w:p>
    <w:p w14:paraId="19108BB4" w14:textId="77777777" w:rsidR="005A3FE9" w:rsidRDefault="005A3FE9" w:rsidP="007231AF">
      <w:pPr>
        <w:ind w:right="720"/>
      </w:pPr>
    </w:p>
    <w:p w14:paraId="19108BB5" w14:textId="2708C298" w:rsidR="005A3FE9" w:rsidRDefault="003671D2" w:rsidP="007231AF">
      <w:pPr>
        <w:ind w:right="720"/>
      </w:pPr>
      <w:r w:rsidRPr="008923C1">
        <w:rPr>
          <w:b/>
        </w:rPr>
        <w:t>Mayo</w:t>
      </w:r>
      <w:r w:rsidRPr="004F36DA">
        <w:rPr>
          <w:b/>
        </w:rPr>
        <w:t>, J.</w:t>
      </w:r>
      <w:r>
        <w:t>, Kravitz, L., Alvarez, J.</w:t>
      </w:r>
      <w:r w:rsidR="00BA03AF">
        <w:t>,</w:t>
      </w:r>
      <w:r>
        <w:t xml:space="preserve"> &amp; Honea, K. </w:t>
      </w:r>
      <w:r w:rsidR="005A3FE9">
        <w:t>Physiological Responses of Lower Body and Combi</w:t>
      </w:r>
      <w:r>
        <w:t>ned Upper and Lower Body Rowing</w:t>
      </w:r>
      <w:r w:rsidR="00B40F36">
        <w:t>.</w:t>
      </w:r>
      <w:r w:rsidR="005A3FE9">
        <w:t xml:space="preserve"> Southeastern ACSM </w:t>
      </w:r>
      <w:r w:rsidR="005A3FE9">
        <w:rPr>
          <w:rFonts w:ascii="CG Times (W1)" w:hAnsi="CG Times (W1)"/>
        </w:rPr>
        <w:t xml:space="preserve">Chapter </w:t>
      </w:r>
      <w:r w:rsidR="005A3FE9">
        <w:t xml:space="preserve">Meeting, Destin, </w:t>
      </w:r>
      <w:r w:rsidR="00161892">
        <w:t>FL</w:t>
      </w:r>
      <w:r w:rsidR="00B40F36">
        <w:t>.</w:t>
      </w:r>
      <w:r w:rsidR="00E45BF9" w:rsidRPr="00E45BF9">
        <w:t xml:space="preserve"> </w:t>
      </w:r>
      <w:r w:rsidR="00E45BF9">
        <w:t>1998</w:t>
      </w:r>
    </w:p>
    <w:p w14:paraId="19108BB6" w14:textId="77777777" w:rsidR="005A3FE9" w:rsidRDefault="005A3FE9" w:rsidP="007231AF">
      <w:pPr>
        <w:ind w:right="720"/>
      </w:pPr>
    </w:p>
    <w:p w14:paraId="19108BB7" w14:textId="2448D464" w:rsidR="005A3FE9" w:rsidRDefault="003671D2" w:rsidP="007231AF">
      <w:pPr>
        <w:ind w:right="720"/>
      </w:pPr>
      <w:r>
        <w:t xml:space="preserve">Hatten, T. </w:t>
      </w:r>
      <w:r w:rsidR="00E75640">
        <w:t>&amp;</w:t>
      </w:r>
      <w:r>
        <w:t xml:space="preserve">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</w:t>
      </w:r>
      <w:r w:rsidR="005A3FE9">
        <w:t xml:space="preserve">The NSCA: What it can do for the </w:t>
      </w:r>
      <w:r>
        <w:t>Physical Education Professional</w:t>
      </w:r>
      <w:r w:rsidR="005A3FE9">
        <w:t xml:space="preserve">, Southern District AAHPERD Meeting, Biloxi, MS. </w:t>
      </w:r>
      <w:r w:rsidR="00E45BF9">
        <w:t>1998</w:t>
      </w:r>
    </w:p>
    <w:p w14:paraId="19108BB8" w14:textId="77777777" w:rsidR="005A3FE9" w:rsidRDefault="005A3FE9" w:rsidP="007231AF">
      <w:pPr>
        <w:ind w:right="720"/>
      </w:pPr>
    </w:p>
    <w:p w14:paraId="19108BB9" w14:textId="205FC6B3" w:rsidR="005A3FE9" w:rsidRDefault="003671D2" w:rsidP="007231AF">
      <w:r>
        <w:t xml:space="preserve">Alvarez, J., </w:t>
      </w:r>
      <w:r w:rsidRPr="008923C1">
        <w:rPr>
          <w:b/>
        </w:rPr>
        <w:t>Mayo</w:t>
      </w:r>
      <w:r w:rsidRPr="004F36DA">
        <w:rPr>
          <w:b/>
        </w:rPr>
        <w:t>, J.</w:t>
      </w:r>
      <w:r w:rsidR="00E75640">
        <w:t>,</w:t>
      </w:r>
      <w:r>
        <w:t xml:space="preserve"> &amp; Brown, S. </w:t>
      </w:r>
      <w:r w:rsidR="005A3FE9">
        <w:t>Physiological Responses to Maximal Deep Water Running in H</w:t>
      </w:r>
      <w:r>
        <w:t>ighly Fit vs. Average Fit Males</w:t>
      </w:r>
      <w:r w:rsidR="005A3FE9">
        <w:t xml:space="preserve">, Southern District AAHPERD, Biloxi, MS. </w:t>
      </w:r>
      <w:r w:rsidR="00E45BF9">
        <w:t>1998</w:t>
      </w:r>
    </w:p>
    <w:p w14:paraId="19108BBA" w14:textId="77777777" w:rsidR="005A3FE9" w:rsidRDefault="005A3FE9" w:rsidP="007231AF">
      <w:pPr>
        <w:ind w:right="720"/>
      </w:pPr>
    </w:p>
    <w:p w14:paraId="19108BBB" w14:textId="7E52A5CC" w:rsidR="005A3FE9" w:rsidRDefault="003671D2" w:rsidP="007231AF">
      <w:pPr>
        <w:ind w:right="720"/>
      </w:pPr>
      <w:r>
        <w:t xml:space="preserve">Myers, D., </w:t>
      </w:r>
      <w:r w:rsidRPr="008923C1">
        <w:rPr>
          <w:b/>
        </w:rPr>
        <w:t>Mayo</w:t>
      </w:r>
      <w:r>
        <w:rPr>
          <w:b/>
        </w:rPr>
        <w:t>, J.</w:t>
      </w:r>
      <w:r w:rsidR="00E75640" w:rsidRPr="004F36DA">
        <w:t>,</w:t>
      </w:r>
      <w:r>
        <w:t xml:space="preserve"> &amp; </w:t>
      </w:r>
      <w:proofErr w:type="spellStart"/>
      <w:r>
        <w:t>Dupper</w:t>
      </w:r>
      <w:proofErr w:type="spellEnd"/>
      <w:r>
        <w:t xml:space="preserve">, M. </w:t>
      </w:r>
      <w:r w:rsidR="005A3FE9">
        <w:t>Efficiency Comparis</w:t>
      </w:r>
      <w:r>
        <w:t>ons Among Four Seat Post Angles</w:t>
      </w:r>
      <w:r w:rsidR="00E75640">
        <w:t xml:space="preserve">.  </w:t>
      </w:r>
      <w:r w:rsidR="005A3FE9">
        <w:t xml:space="preserve">Southeastern ASCM </w:t>
      </w:r>
      <w:r w:rsidR="005A3FE9">
        <w:rPr>
          <w:rFonts w:ascii="CG Times (W1)" w:hAnsi="CG Times (W1)"/>
        </w:rPr>
        <w:t xml:space="preserve">Chapter </w:t>
      </w:r>
      <w:r w:rsidR="005A3FE9">
        <w:t>meeting, Chattanooga, TN.</w:t>
      </w:r>
      <w:r w:rsidR="00E45BF9" w:rsidRPr="00E45BF9">
        <w:t xml:space="preserve"> </w:t>
      </w:r>
      <w:r w:rsidR="00E45BF9">
        <w:t>1996</w:t>
      </w:r>
    </w:p>
    <w:p w14:paraId="19108BBC" w14:textId="77777777" w:rsidR="005A3FE9" w:rsidRDefault="005A3FE9" w:rsidP="007231AF">
      <w:pPr>
        <w:ind w:right="720"/>
      </w:pPr>
    </w:p>
    <w:p w14:paraId="19108BBE" w14:textId="338597FB" w:rsidR="002429E9" w:rsidRDefault="003671D2" w:rsidP="007231AF">
      <w:pPr>
        <w:ind w:right="720"/>
      </w:pPr>
      <w:r>
        <w:t>Alvarez, J., Brown, S., Jordan, J.</w:t>
      </w:r>
      <w:r w:rsidR="00E75640">
        <w:t>,</w:t>
      </w:r>
      <w:r>
        <w:t xml:space="preserve"> &amp;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</w:t>
      </w:r>
      <w:r w:rsidR="005A3FE9">
        <w:t>Cross Validation of Deep Wate</w:t>
      </w:r>
      <w:r>
        <w:t>r Running Oxygen Cost Equations</w:t>
      </w:r>
      <w:r w:rsidR="005A3FE9">
        <w:t xml:space="preserve">, Southeastern ASCM </w:t>
      </w:r>
      <w:r w:rsidR="005A3FE9">
        <w:rPr>
          <w:rFonts w:ascii="CG Times (W1)" w:hAnsi="CG Times (W1)"/>
        </w:rPr>
        <w:t xml:space="preserve">Chapter </w:t>
      </w:r>
      <w:r w:rsidR="005A3FE9">
        <w:t>meeting, Chattanooga, TN.</w:t>
      </w:r>
      <w:r w:rsidR="00E45BF9" w:rsidRPr="00E45BF9">
        <w:t xml:space="preserve"> </w:t>
      </w:r>
      <w:r w:rsidR="00E45BF9">
        <w:t>1996</w:t>
      </w:r>
    </w:p>
    <w:p w14:paraId="19108BC0" w14:textId="2F967078" w:rsidR="005A3FE9" w:rsidRPr="004105A4" w:rsidRDefault="003671D2">
      <w:pPr>
        <w:ind w:right="720"/>
      </w:pPr>
      <w:r>
        <w:lastRenderedPageBreak/>
        <w:t>Mathias, K., Adams, T</w:t>
      </w:r>
      <w:r w:rsidR="00AC5F43">
        <w:t>.</w:t>
      </w:r>
      <w:r>
        <w:t>, Stearns, J.</w:t>
      </w:r>
      <w:r w:rsidR="00AC5F43">
        <w:t>,</w:t>
      </w:r>
      <w:r>
        <w:t xml:space="preserve"> &amp;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</w:t>
      </w:r>
      <w:r w:rsidR="005A3FE9">
        <w:t xml:space="preserve">An Investigation of the Effects of an Interactive Videodisc Application on Freestyle </w:t>
      </w:r>
      <w:proofErr w:type="gramStart"/>
      <w:r w:rsidR="005A3FE9">
        <w:t>And</w:t>
      </w:r>
      <w:proofErr w:type="gramEnd"/>
      <w:r w:rsidR="005A3FE9">
        <w:t xml:space="preserve"> </w:t>
      </w:r>
      <w:proofErr w:type="spellStart"/>
      <w:r w:rsidR="005A3FE9">
        <w:t>Bu</w:t>
      </w:r>
      <w:r>
        <w:t>tter</w:t>
      </w:r>
      <w:r w:rsidR="00161892">
        <w:t>FL</w:t>
      </w:r>
      <w:r>
        <w:t>y</w:t>
      </w:r>
      <w:proofErr w:type="spellEnd"/>
      <w:r>
        <w:t xml:space="preserve"> Swimming Skill Analysis</w:t>
      </w:r>
      <w:r w:rsidR="007231AF">
        <w:t xml:space="preserve">, </w:t>
      </w:r>
      <w:r w:rsidR="005A3FE9">
        <w:t>Southern District AAHPERD Meeting, Dallas, T</w:t>
      </w:r>
      <w:r w:rsidR="00945B9A">
        <w:t>X</w:t>
      </w:r>
      <w:r w:rsidR="005A3FE9">
        <w:t>.</w:t>
      </w:r>
      <w:r w:rsidR="00E45BF9" w:rsidRPr="00E45BF9">
        <w:t xml:space="preserve"> </w:t>
      </w:r>
      <w:r w:rsidR="00E45BF9">
        <w:t>1993</w:t>
      </w:r>
    </w:p>
    <w:p w14:paraId="19108BC1" w14:textId="77777777" w:rsidR="007231AF" w:rsidRDefault="007231AF" w:rsidP="00BF5339">
      <w:pPr>
        <w:ind w:right="720"/>
        <w:rPr>
          <w:i/>
        </w:rPr>
      </w:pPr>
    </w:p>
    <w:p w14:paraId="19108BC2" w14:textId="77777777" w:rsidR="009A0187" w:rsidRDefault="009A0187" w:rsidP="00BF5339">
      <w:pPr>
        <w:ind w:right="720"/>
        <w:rPr>
          <w:i/>
        </w:rPr>
      </w:pPr>
    </w:p>
    <w:p w14:paraId="19108BC3" w14:textId="77777777" w:rsidR="00C316CB" w:rsidRPr="00BF5339" w:rsidRDefault="005A3FE9" w:rsidP="00BF5339">
      <w:pPr>
        <w:ind w:right="720"/>
        <w:rPr>
          <w:i/>
        </w:rPr>
      </w:pPr>
      <w:r>
        <w:rPr>
          <w:i/>
        </w:rPr>
        <w:t>State/Local:</w:t>
      </w:r>
    </w:p>
    <w:p w14:paraId="3B9AF163" w14:textId="30EAC006" w:rsidR="0020441C" w:rsidRDefault="0020441C" w:rsidP="00EE19CC">
      <w:pPr>
        <w:ind w:right="720"/>
      </w:pPr>
      <w:r w:rsidRPr="00D630E2">
        <w:rPr>
          <w:b/>
        </w:rPr>
        <w:t>Mayo, J.</w:t>
      </w:r>
      <w:r>
        <w:t xml:space="preserve"> The Ketogenic Diet </w:t>
      </w:r>
      <w:proofErr w:type="gramStart"/>
      <w:r>
        <w:t>For</w:t>
      </w:r>
      <w:proofErr w:type="gramEnd"/>
      <w:r>
        <w:t xml:space="preserve"> Diabetes: Treatment or Trouble? Arkansas Society for Public Health Education’s Annual Conference. Conway, Arkansas 2018. (</w:t>
      </w:r>
      <w:proofErr w:type="gramStart"/>
      <w:r>
        <w:t>accepted</w:t>
      </w:r>
      <w:proofErr w:type="gramEnd"/>
      <w:r>
        <w:t>)</w:t>
      </w:r>
    </w:p>
    <w:p w14:paraId="422B3FF3" w14:textId="77777777" w:rsidR="0020441C" w:rsidRDefault="0020441C" w:rsidP="00EE19CC">
      <w:pPr>
        <w:ind w:right="720"/>
      </w:pPr>
    </w:p>
    <w:p w14:paraId="19108BC4" w14:textId="261981F2" w:rsidR="005A0FCD" w:rsidRDefault="007231AF" w:rsidP="00EE19CC">
      <w:pPr>
        <w:ind w:right="720"/>
      </w:pPr>
      <w:r>
        <w:t>Panel Discussion.</w:t>
      </w:r>
      <w:r w:rsidR="005A0FCD">
        <w:t xml:space="preserve"> Expanding the Roles of RDs and RDNs as Nutritio</w:t>
      </w:r>
      <w:r w:rsidR="0020441C">
        <w:t>n Experts.</w:t>
      </w:r>
      <w:r w:rsidR="005A0FCD">
        <w:t xml:space="preserve"> Arkansas Aca</w:t>
      </w:r>
      <w:r w:rsidR="0020441C">
        <w:t>demy of Nutrition and Dietetics,</w:t>
      </w:r>
      <w:r w:rsidR="005A0FCD">
        <w:t xml:space="preserve"> </w:t>
      </w:r>
      <w:r w:rsidR="00945B9A">
        <w:t>Little Rock, AR</w:t>
      </w:r>
      <w:r w:rsidR="00DD506A">
        <w:t>.</w:t>
      </w:r>
      <w:r w:rsidR="005A0FCD">
        <w:t xml:space="preserve"> </w:t>
      </w:r>
      <w:r w:rsidR="00E45BF9">
        <w:t>2016</w:t>
      </w:r>
    </w:p>
    <w:p w14:paraId="19108BC5" w14:textId="77777777" w:rsidR="00EE19CC" w:rsidRDefault="00EE19CC" w:rsidP="00EE19CC">
      <w:pPr>
        <w:ind w:right="720"/>
      </w:pPr>
    </w:p>
    <w:p w14:paraId="19108BC6" w14:textId="7854303F" w:rsidR="005A0FCD" w:rsidRDefault="007231AF" w:rsidP="00EE19CC">
      <w:pPr>
        <w:ind w:right="720"/>
      </w:pPr>
      <w:r w:rsidRPr="007231AF">
        <w:rPr>
          <w:b/>
        </w:rPr>
        <w:t>Mayo, J.</w:t>
      </w:r>
      <w:r>
        <w:t xml:space="preserve"> </w:t>
      </w:r>
      <w:r w:rsidR="005A0FCD">
        <w:t>Top Nutritio</w:t>
      </w:r>
      <w:r w:rsidR="00EE19CC">
        <w:t>nal Considerations for Athletes.</w:t>
      </w:r>
      <w:r w:rsidR="005A0FCD">
        <w:t xml:space="preserve"> Arkansas Strength and Conditioning Clinic. Conway</w:t>
      </w:r>
      <w:r>
        <w:t>,</w:t>
      </w:r>
      <w:r w:rsidR="005A0FCD">
        <w:t xml:space="preserve"> A</w:t>
      </w:r>
      <w:r w:rsidR="00945B9A">
        <w:t>R</w:t>
      </w:r>
      <w:r w:rsidR="00AF0DAB">
        <w:t>.</w:t>
      </w:r>
      <w:r w:rsidR="00E45BF9">
        <w:t xml:space="preserve"> 2015</w:t>
      </w:r>
    </w:p>
    <w:p w14:paraId="19108BC7" w14:textId="77777777" w:rsidR="005A0FCD" w:rsidRDefault="005A0FCD" w:rsidP="00EE19CC">
      <w:pPr>
        <w:ind w:right="720"/>
      </w:pPr>
    </w:p>
    <w:p w14:paraId="19108BC8" w14:textId="3ECB4732" w:rsidR="0018595C" w:rsidRDefault="007231AF" w:rsidP="00EE19CC">
      <w:pPr>
        <w:ind w:right="720"/>
      </w:pPr>
      <w:r>
        <w:t xml:space="preserve">Lyons, B., </w:t>
      </w:r>
      <w:r w:rsidRPr="00A861D9">
        <w:rPr>
          <w:b/>
        </w:rPr>
        <w:t>Mayo</w:t>
      </w:r>
      <w:r>
        <w:t xml:space="preserve">, </w:t>
      </w:r>
      <w:r w:rsidRPr="007231AF">
        <w:rPr>
          <w:b/>
        </w:rPr>
        <w:t>J</w:t>
      </w:r>
      <w:r w:rsidRPr="00AC5F43">
        <w:t>.</w:t>
      </w:r>
      <w:r w:rsidR="00AC5F43" w:rsidRPr="00AC5F43">
        <w:t>,</w:t>
      </w:r>
      <w:r>
        <w:rPr>
          <w:b/>
        </w:rPr>
        <w:t xml:space="preserve"> </w:t>
      </w:r>
      <w:r w:rsidRPr="007231AF">
        <w:t>&amp;</w:t>
      </w:r>
      <w:r>
        <w:rPr>
          <w:b/>
        </w:rPr>
        <w:t xml:space="preserve"> </w:t>
      </w:r>
      <w:r>
        <w:t xml:space="preserve">Hendrix, R. </w:t>
      </w:r>
      <w:r w:rsidR="00A861D9">
        <w:t>Building a Graduate Strength and Conditioning Curriculum</w:t>
      </w:r>
      <w:r w:rsidR="00EE19CC">
        <w:t>.</w:t>
      </w:r>
      <w:r w:rsidR="00A861D9">
        <w:t xml:space="preserve"> </w:t>
      </w:r>
      <w:r w:rsidR="0018595C">
        <w:t xml:space="preserve">Arkansas Association of Health, Physical Education, Recreation and Dance. </w:t>
      </w:r>
      <w:r w:rsidR="00945B9A">
        <w:t>Little Rock, AR</w:t>
      </w:r>
      <w:r w:rsidR="00DD506A">
        <w:t>.</w:t>
      </w:r>
      <w:r w:rsidR="00E45BF9">
        <w:t xml:space="preserve"> 2014</w:t>
      </w:r>
    </w:p>
    <w:p w14:paraId="19108BC9" w14:textId="77777777" w:rsidR="0018595C" w:rsidRDefault="0018595C" w:rsidP="00EE19CC">
      <w:pPr>
        <w:ind w:right="720"/>
      </w:pPr>
    </w:p>
    <w:p w14:paraId="19108BCA" w14:textId="6DC3CC8A" w:rsidR="00C316CB" w:rsidRDefault="007231AF" w:rsidP="00EE19CC">
      <w:pPr>
        <w:ind w:right="720"/>
      </w:pPr>
      <w:r w:rsidRPr="007231AF">
        <w:rPr>
          <w:b/>
        </w:rPr>
        <w:t>Mayo, J.</w:t>
      </w:r>
      <w:r>
        <w:t xml:space="preserve"> </w:t>
      </w:r>
      <w:r w:rsidR="00C316CB">
        <w:t xml:space="preserve">How To Deliver a High-Impact </w:t>
      </w:r>
      <w:r w:rsidR="0018595C">
        <w:t>Presentation</w:t>
      </w:r>
      <w:r>
        <w:t>.</w:t>
      </w:r>
      <w:r w:rsidR="00C316CB">
        <w:t xml:space="preserve"> Arkansas Association of Health, Physical Education, Recreation and Dance. </w:t>
      </w:r>
      <w:r w:rsidR="00945B9A">
        <w:t>Little Rock, AR</w:t>
      </w:r>
      <w:r w:rsidR="00DD506A">
        <w:t>.</w:t>
      </w:r>
      <w:r w:rsidR="00E45BF9">
        <w:t xml:space="preserve"> 2013</w:t>
      </w:r>
    </w:p>
    <w:p w14:paraId="19108BCB" w14:textId="77777777" w:rsidR="00C316CB" w:rsidRDefault="00C316CB" w:rsidP="00EE19CC">
      <w:pPr>
        <w:ind w:right="720"/>
      </w:pPr>
    </w:p>
    <w:p w14:paraId="19108BCC" w14:textId="17772D46" w:rsidR="00C316CB" w:rsidRDefault="007231AF" w:rsidP="00EE19CC">
      <w:pPr>
        <w:ind w:right="720"/>
      </w:pPr>
      <w:r>
        <w:t xml:space="preserve">Lyons, B. </w:t>
      </w:r>
      <w:r w:rsidR="006702ED">
        <w:t>&amp;</w:t>
      </w:r>
      <w:r>
        <w:t xml:space="preserve">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</w:t>
      </w:r>
      <w:r w:rsidR="00C316CB">
        <w:t>Kettlebell Exerci</w:t>
      </w:r>
      <w:r w:rsidR="00EE19CC">
        <w:t>ses for Power and Coordination.</w:t>
      </w:r>
      <w:r w:rsidR="00C316CB">
        <w:t xml:space="preserve"> Arkansas Association of Health, Physical Education, Recreation and Dance. </w:t>
      </w:r>
      <w:r w:rsidR="00945B9A">
        <w:t>Little Rock, AR</w:t>
      </w:r>
      <w:r w:rsidR="00AF0DAB">
        <w:t>.</w:t>
      </w:r>
      <w:r w:rsidR="00E45BF9">
        <w:t xml:space="preserve"> 2013</w:t>
      </w:r>
    </w:p>
    <w:p w14:paraId="19108BCD" w14:textId="77777777" w:rsidR="00C316CB" w:rsidRDefault="00C316CB" w:rsidP="00EE19CC">
      <w:pPr>
        <w:ind w:right="720"/>
      </w:pPr>
    </w:p>
    <w:p w14:paraId="19108BCE" w14:textId="44872B5D" w:rsidR="001C7F5C" w:rsidRDefault="007231AF" w:rsidP="00EE19CC">
      <w:pPr>
        <w:ind w:right="720"/>
      </w:pPr>
      <w:r w:rsidRPr="007231AF">
        <w:rPr>
          <w:b/>
        </w:rPr>
        <w:t>Mayo, J.</w:t>
      </w:r>
      <w:r>
        <w:t xml:space="preserve"> </w:t>
      </w:r>
      <w:r w:rsidR="00EE19CC">
        <w:t>Eating for Peak Performance.</w:t>
      </w:r>
      <w:r w:rsidR="001C7F5C">
        <w:t xml:space="preserve"> Arkansas Association of Health, Physical Education, Recreation and Dance. </w:t>
      </w:r>
      <w:r w:rsidR="00945B9A">
        <w:t>Little Rock, AR</w:t>
      </w:r>
      <w:r w:rsidR="001C7F5C">
        <w:t>.</w:t>
      </w:r>
      <w:r w:rsidR="00E45BF9" w:rsidRPr="00E45BF9">
        <w:t xml:space="preserve"> </w:t>
      </w:r>
      <w:r w:rsidR="00E45BF9">
        <w:t>2010</w:t>
      </w:r>
    </w:p>
    <w:p w14:paraId="19108BCF" w14:textId="77777777" w:rsidR="001C7F5C" w:rsidRDefault="001C7F5C" w:rsidP="00EE19CC">
      <w:pPr>
        <w:ind w:right="720"/>
      </w:pPr>
    </w:p>
    <w:p w14:paraId="19108BD0" w14:textId="18E97294" w:rsidR="00B34066" w:rsidRDefault="007231AF" w:rsidP="00EE19CC">
      <w:pPr>
        <w:ind w:right="720"/>
      </w:pPr>
      <w:r w:rsidRPr="007231AF">
        <w:rPr>
          <w:b/>
        </w:rPr>
        <w:t>Mayo, J.</w:t>
      </w:r>
      <w:r>
        <w:t xml:space="preserve"> </w:t>
      </w:r>
      <w:r w:rsidR="00EE19CC">
        <w:t>Eating for Peak Performance.</w:t>
      </w:r>
      <w:r w:rsidR="00B34066">
        <w:t xml:space="preserve"> Arkansas Chapter of the American </w:t>
      </w:r>
      <w:proofErr w:type="spellStart"/>
      <w:r w:rsidR="00B34066">
        <w:t>Dietetics</w:t>
      </w:r>
      <w:proofErr w:type="spellEnd"/>
      <w:r w:rsidR="00B34066">
        <w:t xml:space="preserve"> Association. </w:t>
      </w:r>
      <w:r w:rsidR="00945B9A">
        <w:t>Little Rock, AR</w:t>
      </w:r>
      <w:r w:rsidR="001C7F5C">
        <w:t>.</w:t>
      </w:r>
      <w:r w:rsidR="00E45BF9" w:rsidRPr="00E45BF9">
        <w:t xml:space="preserve"> </w:t>
      </w:r>
      <w:r w:rsidR="00E45BF9">
        <w:t>2009</w:t>
      </w:r>
    </w:p>
    <w:p w14:paraId="19108BD1" w14:textId="77777777" w:rsidR="00EE19CC" w:rsidRDefault="00EE19CC" w:rsidP="00EE19CC">
      <w:pPr>
        <w:ind w:right="720"/>
      </w:pPr>
    </w:p>
    <w:p w14:paraId="19108BD2" w14:textId="4E9C5B61" w:rsidR="00376F6F" w:rsidRPr="00376F6F" w:rsidRDefault="007231AF" w:rsidP="00EE19CC">
      <w:pPr>
        <w:ind w:right="720"/>
      </w:pPr>
      <w:r w:rsidRPr="007231AF">
        <w:rPr>
          <w:b/>
        </w:rPr>
        <w:t>Mayo, J.</w:t>
      </w:r>
      <w:r>
        <w:t xml:space="preserve"> </w:t>
      </w:r>
      <w:r w:rsidR="00376F6F">
        <w:t>Career Opp</w:t>
      </w:r>
      <w:r w:rsidR="00EE19CC">
        <w:t>ortunities in Exercise Science.</w:t>
      </w:r>
      <w:r w:rsidR="002D5254">
        <w:t xml:space="preserve">  Louisiana Tech University, </w:t>
      </w:r>
      <w:r w:rsidR="00376F6F">
        <w:t>Health, Physical Education, and Recreation Department, Ruston</w:t>
      </w:r>
      <w:r w:rsidR="00F20164">
        <w:t>, LA</w:t>
      </w:r>
      <w:r w:rsidR="00376F6F">
        <w:t xml:space="preserve">. </w:t>
      </w:r>
      <w:r w:rsidR="00E45BF9" w:rsidRPr="00376F6F">
        <w:t>2001</w:t>
      </w:r>
    </w:p>
    <w:p w14:paraId="19108BD3" w14:textId="77777777" w:rsidR="005A3FE9" w:rsidRDefault="005A3FE9" w:rsidP="00EE19CC">
      <w:pPr>
        <w:ind w:right="720"/>
      </w:pPr>
      <w:r>
        <w:tab/>
      </w:r>
    </w:p>
    <w:p w14:paraId="19108BD4" w14:textId="68B14E29" w:rsidR="005A3FE9" w:rsidRDefault="007231AF" w:rsidP="00EE19CC">
      <w:pPr>
        <w:ind w:right="720"/>
      </w:pPr>
      <w:r w:rsidRPr="007231AF">
        <w:rPr>
          <w:b/>
        </w:rPr>
        <w:t>Mayo, J.</w:t>
      </w:r>
      <w:r>
        <w:t xml:space="preserve"> </w:t>
      </w:r>
      <w:r w:rsidR="005A3FE9">
        <w:t>Career Opportunities</w:t>
      </w:r>
      <w:r w:rsidR="00EC3EE8">
        <w:t xml:space="preserve"> in Exercise Science</w:t>
      </w:r>
      <w:r w:rsidR="00EE19CC">
        <w:t>.</w:t>
      </w:r>
      <w:r w:rsidR="005A3FE9">
        <w:t xml:space="preserve"> Annual MAHPERD student retreat, Sardis, M</w:t>
      </w:r>
      <w:r w:rsidR="00F20164">
        <w:t>S</w:t>
      </w:r>
      <w:r w:rsidR="005A3FE9">
        <w:t>.</w:t>
      </w:r>
      <w:r w:rsidR="00E45BF9">
        <w:t xml:space="preserve"> 2001</w:t>
      </w:r>
      <w:r w:rsidR="005A3FE9">
        <w:tab/>
      </w:r>
    </w:p>
    <w:p w14:paraId="19108BD5" w14:textId="77777777" w:rsidR="005A3FE9" w:rsidRDefault="005A3FE9" w:rsidP="00EE19CC">
      <w:pPr>
        <w:ind w:right="720"/>
      </w:pPr>
      <w:r>
        <w:tab/>
      </w:r>
      <w:r>
        <w:tab/>
      </w:r>
      <w:r>
        <w:tab/>
      </w:r>
    </w:p>
    <w:p w14:paraId="19108BD7" w14:textId="0AAC9D0B" w:rsidR="005A3FE9" w:rsidRPr="004105A4" w:rsidRDefault="007231AF" w:rsidP="004105A4">
      <w:r w:rsidRPr="008923C1">
        <w:rPr>
          <w:b/>
        </w:rPr>
        <w:lastRenderedPageBreak/>
        <w:t>Mayo</w:t>
      </w:r>
      <w:r w:rsidRPr="004F36DA">
        <w:rPr>
          <w:b/>
        </w:rPr>
        <w:t>, J.</w:t>
      </w:r>
      <w:r>
        <w:t xml:space="preserve">, Alvarez, J., &amp; Lee, A. </w:t>
      </w:r>
      <w:r w:rsidR="005A3FE9">
        <w:t xml:space="preserve">Knowledge of High School Cross-Country Runners </w:t>
      </w:r>
      <w:r w:rsidR="00EE19CC">
        <w:t>about the Female Athlete Triad.</w:t>
      </w:r>
      <w:r w:rsidR="005A3FE9">
        <w:t xml:space="preserve">  Annual LAHPERD Meeting, New Orleans, L</w:t>
      </w:r>
      <w:r w:rsidR="00F20164">
        <w:t>A</w:t>
      </w:r>
      <w:r w:rsidR="005A3FE9">
        <w:t>.</w:t>
      </w:r>
      <w:r w:rsidR="00E45BF9" w:rsidRPr="00E45BF9">
        <w:t xml:space="preserve"> </w:t>
      </w:r>
      <w:r w:rsidR="00E45BF9">
        <w:t>2000</w:t>
      </w:r>
    </w:p>
    <w:p w14:paraId="19108BD8" w14:textId="40AC95A0" w:rsidR="005A3FE9" w:rsidRDefault="007231AF" w:rsidP="00EE19CC">
      <w:r w:rsidRPr="008923C1">
        <w:rPr>
          <w:b/>
        </w:rPr>
        <w:t>Mayo</w:t>
      </w:r>
      <w:r w:rsidRPr="004F36DA">
        <w:rPr>
          <w:b/>
        </w:rPr>
        <w:t>, J.</w:t>
      </w:r>
      <w:r>
        <w:t xml:space="preserve">, Sanders, S., Church, T., </w:t>
      </w:r>
      <w:proofErr w:type="spellStart"/>
      <w:r>
        <w:t>Painich</w:t>
      </w:r>
      <w:proofErr w:type="spellEnd"/>
      <w:r>
        <w:t xml:space="preserve">, J. &amp; Clark, C. </w:t>
      </w:r>
      <w:r w:rsidR="005A3FE9">
        <w:t>Eating Attitudes and Body Shap</w:t>
      </w:r>
      <w:r w:rsidR="00EE19CC">
        <w:t>e Perceptions of Young Dancers.</w:t>
      </w:r>
      <w:r w:rsidR="005A3FE9">
        <w:rPr>
          <w:b/>
        </w:rPr>
        <w:t xml:space="preserve">  </w:t>
      </w:r>
      <w:r w:rsidR="005A3FE9">
        <w:t>Annual LAEP Meeting, Baton Rouge, L</w:t>
      </w:r>
      <w:r w:rsidR="00F20164">
        <w:t>A</w:t>
      </w:r>
      <w:r w:rsidR="005A3FE9">
        <w:t>.</w:t>
      </w:r>
      <w:r w:rsidR="00E45BF9" w:rsidRPr="00E45BF9">
        <w:t xml:space="preserve"> </w:t>
      </w:r>
      <w:r w:rsidR="00E45BF9">
        <w:t>2000</w:t>
      </w:r>
    </w:p>
    <w:p w14:paraId="19108BD9" w14:textId="77777777" w:rsidR="005A3FE9" w:rsidRDefault="005A3FE9" w:rsidP="00EE19CC">
      <w:pPr>
        <w:pStyle w:val="Title"/>
        <w:jc w:val="left"/>
        <w:rPr>
          <w:b w:val="0"/>
          <w:sz w:val="26"/>
        </w:rPr>
      </w:pPr>
    </w:p>
    <w:p w14:paraId="19108BDA" w14:textId="7867C25F" w:rsidR="005A3FE9" w:rsidRDefault="007231AF" w:rsidP="00EE19CC">
      <w:r>
        <w:t>Sanders,</w:t>
      </w:r>
      <w:r w:rsidR="00C016BF">
        <w:t xml:space="preserve"> S., </w:t>
      </w:r>
      <w:r>
        <w:t xml:space="preserve">Church, </w:t>
      </w:r>
      <w:r w:rsidR="00C016BF">
        <w:t xml:space="preserve">T., </w:t>
      </w:r>
      <w:r w:rsidRPr="008923C1">
        <w:rPr>
          <w:b/>
        </w:rPr>
        <w:t>Mayo</w:t>
      </w:r>
      <w:r w:rsidRPr="004F36DA">
        <w:rPr>
          <w:b/>
        </w:rPr>
        <w:t>,</w:t>
      </w:r>
      <w:r w:rsidR="00C016BF" w:rsidRPr="004F36DA">
        <w:rPr>
          <w:b/>
        </w:rPr>
        <w:t xml:space="preserve"> J.</w:t>
      </w:r>
      <w:r w:rsidR="00C016BF">
        <w:t xml:space="preserve">, </w:t>
      </w:r>
      <w:r>
        <w:t>Foster,</w:t>
      </w:r>
      <w:r w:rsidR="00C016BF">
        <w:t xml:space="preserve"> A., </w:t>
      </w:r>
      <w:proofErr w:type="spellStart"/>
      <w:r>
        <w:t>Painich</w:t>
      </w:r>
      <w:proofErr w:type="spellEnd"/>
      <w:r>
        <w:t xml:space="preserve">, </w:t>
      </w:r>
      <w:r w:rsidR="00C016BF">
        <w:t>J.</w:t>
      </w:r>
      <w:r w:rsidR="00CD0A3F">
        <w:t>,</w:t>
      </w:r>
      <w:r w:rsidR="00C016BF">
        <w:t xml:space="preserve"> &amp; </w:t>
      </w:r>
      <w:r>
        <w:t>Clark</w:t>
      </w:r>
      <w:r w:rsidR="00C016BF">
        <w:t>, C</w:t>
      </w:r>
      <w:r>
        <w:t xml:space="preserve">. </w:t>
      </w:r>
      <w:r w:rsidR="005A3FE9">
        <w:t>Assessment of Abnormal Eating Behaviors a</w:t>
      </w:r>
      <w:r w:rsidR="00EE19CC">
        <w:t>nd Body Image In Young Dancers.</w:t>
      </w:r>
      <w:r w:rsidR="005A3FE9">
        <w:t xml:space="preserve">  Annual LAHPERD Meeting, Baton Rouge, L</w:t>
      </w:r>
      <w:r w:rsidR="00F20164">
        <w:t>A</w:t>
      </w:r>
      <w:r w:rsidR="005A3FE9">
        <w:t>.</w:t>
      </w:r>
      <w:r w:rsidR="00E45BF9" w:rsidRPr="00E45BF9">
        <w:t xml:space="preserve"> </w:t>
      </w:r>
      <w:r w:rsidR="00E45BF9">
        <w:t>2000</w:t>
      </w:r>
    </w:p>
    <w:p w14:paraId="19108BDB" w14:textId="77777777" w:rsidR="005A3FE9" w:rsidRDefault="005A3FE9" w:rsidP="00EE19CC"/>
    <w:p w14:paraId="19108BDC" w14:textId="2E220421" w:rsidR="005A3FE9" w:rsidRDefault="00EE19CC" w:rsidP="00EE19CC">
      <w:r w:rsidRPr="008923C1">
        <w:rPr>
          <w:b/>
        </w:rPr>
        <w:t>Mayo</w:t>
      </w:r>
      <w:r>
        <w:t xml:space="preserve">, </w:t>
      </w:r>
      <w:r w:rsidRPr="00EE19CC">
        <w:rPr>
          <w:b/>
        </w:rPr>
        <w:t>J.</w:t>
      </w:r>
      <w:r>
        <w:t>, Washam, M.</w:t>
      </w:r>
      <w:r w:rsidR="00CD0A3F">
        <w:t>,</w:t>
      </w:r>
      <w:r>
        <w:t xml:space="preserve"> &amp; Thomas, L. </w:t>
      </w:r>
      <w:r w:rsidR="005A3FE9">
        <w:t>Health-Related Fitness of Minor League Hockey Players</w:t>
      </w:r>
      <w:r>
        <w:t xml:space="preserve">. </w:t>
      </w:r>
      <w:r w:rsidR="005A3FE9">
        <w:t>Annual LAHPERD Meeting, New Orleans, L</w:t>
      </w:r>
      <w:r w:rsidR="00F20164">
        <w:t>A</w:t>
      </w:r>
      <w:r w:rsidR="005A3FE9">
        <w:t>.</w:t>
      </w:r>
      <w:r w:rsidR="00E45BF9" w:rsidRPr="00E45BF9">
        <w:t xml:space="preserve"> </w:t>
      </w:r>
      <w:r w:rsidR="00E45BF9">
        <w:t>1999</w:t>
      </w:r>
    </w:p>
    <w:p w14:paraId="19108BDD" w14:textId="77777777" w:rsidR="005A3FE9" w:rsidRDefault="005A3FE9" w:rsidP="00EE19CC"/>
    <w:p w14:paraId="19108BDE" w14:textId="4494CD43" w:rsidR="005A3FE9" w:rsidRDefault="00EE19CC" w:rsidP="00EE19CC">
      <w:r w:rsidRPr="008923C1">
        <w:rPr>
          <w:b/>
        </w:rPr>
        <w:t>Mayo</w:t>
      </w:r>
      <w:r>
        <w:rPr>
          <w:b/>
        </w:rPr>
        <w:t>, J.</w:t>
      </w:r>
      <w:r>
        <w:t xml:space="preserve"> </w:t>
      </w:r>
      <w:r w:rsidR="00CD0A3F">
        <w:t>&amp;</w:t>
      </w:r>
      <w:r>
        <w:t xml:space="preserve"> Alvarez, J.  </w:t>
      </w:r>
      <w:r w:rsidR="005A3FE9">
        <w:t>The Acute Circulatory Effects of Resistan</w:t>
      </w:r>
      <w:r>
        <w:t>ce Exercise on Young and Older Adults.</w:t>
      </w:r>
      <w:r w:rsidR="005A3FE9">
        <w:t xml:space="preserve">  M</w:t>
      </w:r>
      <w:r>
        <w:t xml:space="preserve">ississippi Joint Conference on </w:t>
      </w:r>
      <w:r w:rsidR="005A3FE9">
        <w:t>Aging, Biloxi, M</w:t>
      </w:r>
      <w:r w:rsidR="00F20164">
        <w:t>S</w:t>
      </w:r>
      <w:r w:rsidR="005A3FE9">
        <w:t>.</w:t>
      </w:r>
      <w:r w:rsidR="00E45BF9" w:rsidRPr="00E45BF9">
        <w:t xml:space="preserve"> </w:t>
      </w:r>
      <w:r w:rsidR="00E45BF9">
        <w:t>1996</w:t>
      </w:r>
    </w:p>
    <w:p w14:paraId="19108BDF" w14:textId="77777777" w:rsidR="005A3FE9" w:rsidRDefault="005A3FE9" w:rsidP="00EE19CC">
      <w:pPr>
        <w:ind w:right="720"/>
      </w:pPr>
    </w:p>
    <w:p w14:paraId="19108BE0" w14:textId="14677FEF" w:rsidR="005A3FE9" w:rsidRDefault="00EE19CC" w:rsidP="00EE19CC">
      <w:pPr>
        <w:ind w:right="720"/>
      </w:pPr>
      <w:r>
        <w:t xml:space="preserve">Adams, T. </w:t>
      </w:r>
      <w:r w:rsidR="00CD0A3F">
        <w:t xml:space="preserve">&amp;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</w:t>
      </w:r>
      <w:r w:rsidR="005A3FE9">
        <w:t xml:space="preserve">Educational </w:t>
      </w:r>
      <w:r>
        <w:t xml:space="preserve">Software Design and Development.  Annual Arkansas AAHPERD </w:t>
      </w:r>
      <w:r w:rsidR="005A3FE9">
        <w:t>Meeting, Fairfield Bay, A</w:t>
      </w:r>
      <w:r w:rsidR="00F20164">
        <w:t>R</w:t>
      </w:r>
      <w:r w:rsidR="005A3FE9">
        <w:t>.</w:t>
      </w:r>
      <w:r w:rsidR="00E45BF9" w:rsidRPr="00E45BF9">
        <w:t xml:space="preserve"> </w:t>
      </w:r>
      <w:r w:rsidR="00E45BF9">
        <w:t>1992</w:t>
      </w:r>
    </w:p>
    <w:p w14:paraId="19108BE1" w14:textId="77777777" w:rsidR="005A3FE9" w:rsidRDefault="005A3FE9" w:rsidP="00EE19CC">
      <w:pPr>
        <w:ind w:right="720"/>
      </w:pPr>
    </w:p>
    <w:p w14:paraId="19108BE2" w14:textId="3B6BD328" w:rsidR="005A3FE9" w:rsidRDefault="00EE19CC" w:rsidP="00EE19CC">
      <w:pPr>
        <w:ind w:right="720"/>
      </w:pPr>
      <w:r>
        <w:t xml:space="preserve">Adams, T. </w:t>
      </w:r>
      <w:r w:rsidR="00CD0A3F">
        <w:t>&amp;</w:t>
      </w:r>
      <w:r>
        <w:t xml:space="preserve"> </w:t>
      </w:r>
      <w:r w:rsidRPr="008923C1">
        <w:rPr>
          <w:b/>
        </w:rPr>
        <w:t>Mayo</w:t>
      </w:r>
      <w:r>
        <w:rPr>
          <w:b/>
        </w:rPr>
        <w:t>, J</w:t>
      </w:r>
      <w:r>
        <w:t xml:space="preserve">.  </w:t>
      </w:r>
      <w:r w:rsidR="005A3FE9">
        <w:t xml:space="preserve">Using </w:t>
      </w:r>
      <w:proofErr w:type="spellStart"/>
      <w:r w:rsidR="005A3FE9">
        <w:t>ToolBook</w:t>
      </w:r>
      <w:proofErr w:type="spellEnd"/>
      <w:r w:rsidR="005A3FE9">
        <w:t>:  An Introduc</w:t>
      </w:r>
      <w:r>
        <w:t xml:space="preserve">tion to Software Development. </w:t>
      </w:r>
      <w:r w:rsidR="007B3AD5">
        <w:t xml:space="preserve">Annual Arkansas </w:t>
      </w:r>
      <w:r w:rsidR="005A3FE9">
        <w:t>AAHPERD Meeting, Eureka Springs, A</w:t>
      </w:r>
      <w:r w:rsidR="00F20164">
        <w:t>R</w:t>
      </w:r>
      <w:r w:rsidR="005A3FE9">
        <w:t>.</w:t>
      </w:r>
      <w:r w:rsidR="002522C0" w:rsidRPr="002522C0">
        <w:t xml:space="preserve"> </w:t>
      </w:r>
      <w:r w:rsidR="002522C0">
        <w:t>1991</w:t>
      </w:r>
    </w:p>
    <w:p w14:paraId="19108BE3" w14:textId="77777777" w:rsidR="005A3FE9" w:rsidRDefault="005A3FE9">
      <w:pPr>
        <w:ind w:right="720"/>
        <w:rPr>
          <w:b/>
        </w:rPr>
      </w:pPr>
    </w:p>
    <w:p w14:paraId="19108BE4" w14:textId="77777777" w:rsidR="005A3FE9" w:rsidRDefault="005A3FE9">
      <w:pPr>
        <w:ind w:right="720"/>
      </w:pPr>
      <w:r>
        <w:rPr>
          <w:b/>
        </w:rPr>
        <w:t>Grants:</w:t>
      </w:r>
      <w:bookmarkStart w:id="3" w:name="_Toc401849264"/>
      <w:r>
        <w:tab/>
      </w:r>
      <w:r>
        <w:tab/>
      </w:r>
      <w:r>
        <w:tab/>
      </w:r>
      <w:r>
        <w:tab/>
      </w:r>
    </w:p>
    <w:p w14:paraId="19108BE5" w14:textId="77777777" w:rsidR="00EC3EE8" w:rsidRDefault="00EC3EE8" w:rsidP="00F057AC">
      <w:pPr>
        <w:ind w:left="720" w:hanging="720"/>
      </w:pPr>
      <w:r>
        <w:t>2011</w:t>
      </w:r>
      <w:r>
        <w:tab/>
        <w:t>Arkansas Tech Project Grant.</w:t>
      </w:r>
    </w:p>
    <w:p w14:paraId="19108BE6" w14:textId="77777777" w:rsidR="00EC3EE8" w:rsidRDefault="00EC3EE8" w:rsidP="00F057AC">
      <w:pPr>
        <w:ind w:left="720" w:hanging="720"/>
      </w:pPr>
      <w:r>
        <w:tab/>
        <w:t>“The electromyographical analysis of selected kettlebell exercises”</w:t>
      </w:r>
    </w:p>
    <w:p w14:paraId="19108BE7" w14:textId="77777777" w:rsidR="00EC3EE8" w:rsidRDefault="00EC3EE8" w:rsidP="00F057AC">
      <w:pPr>
        <w:ind w:left="720" w:hanging="720"/>
      </w:pPr>
      <w:r>
        <w:tab/>
        <w:t xml:space="preserve">Total amount of grant: $2300 </w:t>
      </w:r>
      <w:r w:rsidRPr="00EC3EE8">
        <w:rPr>
          <w:b/>
        </w:rPr>
        <w:t>(funded)</w:t>
      </w:r>
    </w:p>
    <w:p w14:paraId="19108BE8" w14:textId="77777777" w:rsidR="00EC3EE8" w:rsidRDefault="00EC3EE8" w:rsidP="00F057AC">
      <w:pPr>
        <w:ind w:left="720" w:hanging="720"/>
      </w:pPr>
    </w:p>
    <w:p w14:paraId="19108BE9" w14:textId="77777777" w:rsidR="00A633CC" w:rsidRDefault="00376F6F" w:rsidP="00F057AC">
      <w:pPr>
        <w:ind w:left="720" w:hanging="720"/>
      </w:pPr>
      <w:r>
        <w:t>2001</w:t>
      </w:r>
      <w:r>
        <w:tab/>
      </w:r>
      <w:r w:rsidR="00F057AC">
        <w:t xml:space="preserve">Hendrix College Project Grant. </w:t>
      </w:r>
    </w:p>
    <w:p w14:paraId="19108BEA" w14:textId="77777777" w:rsidR="00F057AC" w:rsidRPr="00EC3EE8" w:rsidRDefault="00F057AC" w:rsidP="00EC3EE8">
      <w:pPr>
        <w:ind w:left="720"/>
        <w:rPr>
          <w:color w:val="000000"/>
        </w:rPr>
      </w:pPr>
      <w:r>
        <w:t>“</w:t>
      </w:r>
      <w:r>
        <w:rPr>
          <w:color w:val="000000"/>
        </w:rPr>
        <w:t xml:space="preserve">The effects of D-ribose on anaerobic exercise performance” </w:t>
      </w:r>
    </w:p>
    <w:p w14:paraId="19108BEB" w14:textId="77777777" w:rsidR="00F057AC" w:rsidRPr="00AC4267" w:rsidRDefault="00F057AC" w:rsidP="00F057AC">
      <w:pPr>
        <w:ind w:left="720" w:hanging="720"/>
        <w:rPr>
          <w:b/>
          <w:color w:val="000000"/>
        </w:rPr>
      </w:pPr>
      <w:r>
        <w:rPr>
          <w:color w:val="000000"/>
        </w:rPr>
        <w:tab/>
        <w:t xml:space="preserve">Total amount of grant: </w:t>
      </w:r>
      <w:r w:rsidRPr="00AC4267">
        <w:rPr>
          <w:b/>
          <w:color w:val="000000"/>
        </w:rPr>
        <w:t>$1,788 (funded)</w:t>
      </w:r>
    </w:p>
    <w:p w14:paraId="19108BEC" w14:textId="77777777" w:rsidR="00376F6F" w:rsidRDefault="00376F6F"/>
    <w:p w14:paraId="19108BED" w14:textId="77777777" w:rsidR="005A3FE9" w:rsidRDefault="005A3FE9">
      <w:r>
        <w:t>2000</w:t>
      </w:r>
      <w:r>
        <w:tab/>
      </w:r>
      <w:r>
        <w:rPr>
          <w:snapToGrid w:val="0"/>
        </w:rPr>
        <w:t>Board Of Regents Support Fund Enhancement Program</w:t>
      </w:r>
    </w:p>
    <w:p w14:paraId="19108BEE" w14:textId="77777777" w:rsidR="005A3FE9" w:rsidRDefault="005A3FE9">
      <w:pPr>
        <w:pStyle w:val="BlockText"/>
      </w:pPr>
      <w:r>
        <w:t xml:space="preserve">“Enhancing Instruction, Research, and Service Capabilities of the Human Performance Laboratory at the </w:t>
      </w:r>
      <w:smartTag w:uri="urn:schemas-microsoft-com:office:smarttags" w:element="PlaceType">
        <w:r>
          <w:t>University</w:t>
        </w:r>
      </w:smartTag>
      <w:r>
        <w:t xml:space="preserve"> of </w:t>
      </w:r>
      <w:smartTag w:uri="urn:schemas-microsoft-com:office:smarttags" w:element="PlaceName">
        <w:r>
          <w:t>Louisiana</w:t>
        </w:r>
      </w:smartTag>
      <w:r>
        <w:t xml:space="preserve"> at </w:t>
      </w:r>
      <w:smartTag w:uri="urn:schemas-microsoft-com:office:smarttags" w:element="place">
        <w:smartTag w:uri="urn:schemas-microsoft-com:office:smarttags" w:element="City">
          <w:r>
            <w:t>Monroe</w:t>
          </w:r>
        </w:smartTag>
      </w:smartTag>
      <w:r>
        <w:t>”</w:t>
      </w:r>
    </w:p>
    <w:p w14:paraId="19108BEF" w14:textId="3F88F91D" w:rsidR="005A3FE9" w:rsidRDefault="008923C1">
      <w:pPr>
        <w:ind w:left="720" w:right="720"/>
      </w:pPr>
      <w:r>
        <w:t xml:space="preserve">M. C. Washam, </w:t>
      </w:r>
      <w:r w:rsidRPr="008923C1">
        <w:rPr>
          <w:b/>
        </w:rPr>
        <w:t>J.</w:t>
      </w:r>
      <w:r w:rsidR="001616EA">
        <w:rPr>
          <w:b/>
        </w:rPr>
        <w:t xml:space="preserve"> </w:t>
      </w:r>
      <w:r w:rsidR="00793AAE">
        <w:rPr>
          <w:b/>
        </w:rPr>
        <w:t xml:space="preserve">Mayo, </w:t>
      </w:r>
      <w:r w:rsidR="00374A79">
        <w:t>&amp;</w:t>
      </w:r>
      <w:r w:rsidR="005A3FE9">
        <w:t xml:space="preserve"> Luke E. Thomas</w:t>
      </w:r>
    </w:p>
    <w:p w14:paraId="19108BF0" w14:textId="45CA39CE" w:rsidR="005A3FE9" w:rsidRDefault="005A3FE9">
      <w:pPr>
        <w:ind w:left="720" w:right="720"/>
      </w:pPr>
      <w:r>
        <w:t>Total amount of the grant: $201,968 (not funded)</w:t>
      </w:r>
    </w:p>
    <w:p w14:paraId="19108BF1" w14:textId="77777777" w:rsidR="005A3FE9" w:rsidRDefault="005A3FE9">
      <w:pPr>
        <w:ind w:left="720" w:right="720"/>
      </w:pPr>
    </w:p>
    <w:p w14:paraId="68FF2653" w14:textId="77777777" w:rsidR="005C714C" w:rsidRDefault="005C714C">
      <w:pPr>
        <w:ind w:right="720"/>
      </w:pPr>
    </w:p>
    <w:p w14:paraId="1B65857E" w14:textId="77777777" w:rsidR="00E054D1" w:rsidRDefault="00E054D1">
      <w:pPr>
        <w:ind w:right="720"/>
      </w:pPr>
    </w:p>
    <w:p w14:paraId="19108BF2" w14:textId="0B66DFD9" w:rsidR="005A3FE9" w:rsidRDefault="005A3FE9">
      <w:pPr>
        <w:ind w:right="720"/>
      </w:pPr>
      <w:bookmarkStart w:id="4" w:name="_GoBack"/>
      <w:bookmarkEnd w:id="4"/>
      <w:r>
        <w:lastRenderedPageBreak/>
        <w:t xml:space="preserve">2000 </w:t>
      </w:r>
      <w:r>
        <w:tab/>
        <w:t xml:space="preserve">University of Louisiana at Monroe  </w:t>
      </w:r>
    </w:p>
    <w:p w14:paraId="19108BF3" w14:textId="77777777" w:rsidR="005A3FE9" w:rsidRDefault="005A3FE9">
      <w:pPr>
        <w:ind w:right="720"/>
      </w:pPr>
      <w:r>
        <w:tab/>
        <w:t>Health Excellence Funding Grant</w:t>
      </w:r>
    </w:p>
    <w:p w14:paraId="19108BF4" w14:textId="77777777" w:rsidR="0085011F" w:rsidRDefault="005A3FE9">
      <w:pPr>
        <w:ind w:left="720" w:right="720"/>
      </w:pPr>
      <w:r>
        <w:t>“The effects of aerobic exercise intensity on cardiovascular endurance, body composition and lipid profiles in old</w:t>
      </w:r>
      <w:r w:rsidR="0085011F">
        <w:t xml:space="preserve">er adults.” </w:t>
      </w:r>
    </w:p>
    <w:p w14:paraId="19108BF5" w14:textId="7F7237EF" w:rsidR="005A3FE9" w:rsidRDefault="005A3FE9">
      <w:pPr>
        <w:ind w:left="720" w:right="720"/>
      </w:pPr>
      <w:r w:rsidRPr="008923C1">
        <w:rPr>
          <w:b/>
        </w:rPr>
        <w:t>J.</w:t>
      </w:r>
      <w:r w:rsidR="0085011F">
        <w:rPr>
          <w:b/>
        </w:rPr>
        <w:t xml:space="preserve"> </w:t>
      </w:r>
      <w:r w:rsidR="00793AAE">
        <w:rPr>
          <w:b/>
        </w:rPr>
        <w:t>Mayo</w:t>
      </w:r>
      <w:r w:rsidR="00037749">
        <w:rPr>
          <w:b/>
        </w:rPr>
        <w:t xml:space="preserve"> </w:t>
      </w:r>
      <w:r>
        <w:t>and Luke E. Thomas</w:t>
      </w:r>
    </w:p>
    <w:p w14:paraId="19108BF6" w14:textId="7A186A86" w:rsidR="005A3FE9" w:rsidRDefault="005A3FE9">
      <w:pPr>
        <w:ind w:left="720" w:right="720"/>
      </w:pPr>
      <w:r>
        <w:t>Total amount of the grant: $47,250 (not funded)</w:t>
      </w:r>
    </w:p>
    <w:p w14:paraId="19108BF7" w14:textId="77777777" w:rsidR="005A3FE9" w:rsidRDefault="005A3FE9">
      <w:pPr>
        <w:ind w:right="720"/>
      </w:pPr>
    </w:p>
    <w:p w14:paraId="19108BF8" w14:textId="77777777" w:rsidR="005A3FE9" w:rsidRDefault="005A3FE9">
      <w:pPr>
        <w:ind w:right="720"/>
      </w:pPr>
      <w:r>
        <w:t xml:space="preserve">1999 </w:t>
      </w:r>
      <w:r>
        <w:tab/>
      </w:r>
      <w:smartTag w:uri="urn:schemas-microsoft-com:office:smarttags" w:element="PlaceType">
        <w:r>
          <w:t>University</w:t>
        </w:r>
      </w:smartTag>
      <w:r>
        <w:t xml:space="preserve"> of </w:t>
      </w:r>
      <w:smartTag w:uri="urn:schemas-microsoft-com:office:smarttags" w:element="PlaceName">
        <w:r>
          <w:t>Louisiana</w:t>
        </w:r>
      </w:smartTag>
      <w:r>
        <w:t xml:space="preserve"> at </w:t>
      </w:r>
      <w:smartTag w:uri="urn:schemas-microsoft-com:office:smarttags" w:element="place">
        <w:smartTag w:uri="urn:schemas-microsoft-com:office:smarttags" w:element="City">
          <w:r>
            <w:t>Monroe</w:t>
          </w:r>
        </w:smartTag>
      </w:smartTag>
    </w:p>
    <w:p w14:paraId="19108BF9" w14:textId="77777777" w:rsidR="005A3FE9" w:rsidRDefault="005A3FE9">
      <w:pPr>
        <w:ind w:right="720"/>
      </w:pPr>
      <w:r>
        <w:tab/>
        <w:t xml:space="preserve">Development Grants Program </w:t>
      </w:r>
    </w:p>
    <w:p w14:paraId="19108BFA" w14:textId="77777777" w:rsidR="005A3FE9" w:rsidRDefault="005A3FE9">
      <w:pPr>
        <w:ind w:left="720" w:right="720"/>
      </w:pPr>
      <w:r>
        <w:t>“Portable Blood Chemistry Analyzers for the Human Performance Lab.”</w:t>
      </w:r>
    </w:p>
    <w:p w14:paraId="19108BFB" w14:textId="5A50A83A" w:rsidR="005A3FE9" w:rsidRDefault="005A3FE9">
      <w:pPr>
        <w:ind w:left="720" w:right="720"/>
      </w:pPr>
      <w:r w:rsidRPr="008923C1">
        <w:rPr>
          <w:b/>
        </w:rPr>
        <w:t>J.</w:t>
      </w:r>
      <w:r w:rsidR="00037749">
        <w:rPr>
          <w:b/>
        </w:rPr>
        <w:t xml:space="preserve"> </w:t>
      </w:r>
      <w:r w:rsidR="00793AAE">
        <w:rPr>
          <w:b/>
        </w:rPr>
        <w:t>Mayo</w:t>
      </w:r>
      <w:r>
        <w:t xml:space="preserve"> and M.C. Washam</w:t>
      </w:r>
    </w:p>
    <w:p w14:paraId="19108BFC" w14:textId="77777777" w:rsidR="00EC3EE8" w:rsidRPr="00B746AD" w:rsidRDefault="005A3FE9" w:rsidP="00B746AD">
      <w:pPr>
        <w:ind w:left="720" w:right="720"/>
        <w:rPr>
          <w:b/>
        </w:rPr>
      </w:pPr>
      <w:r>
        <w:t xml:space="preserve">Total amount of the grant: </w:t>
      </w:r>
      <w:r>
        <w:rPr>
          <w:b/>
        </w:rPr>
        <w:t>$1,064</w:t>
      </w:r>
      <w:r w:rsidR="00AC4267">
        <w:rPr>
          <w:b/>
        </w:rPr>
        <w:t xml:space="preserve"> (funded)</w:t>
      </w:r>
    </w:p>
    <w:p w14:paraId="19108BFD" w14:textId="77777777" w:rsidR="00EC3EE8" w:rsidRDefault="00EC3EE8">
      <w:pPr>
        <w:ind w:right="720"/>
      </w:pPr>
    </w:p>
    <w:p w14:paraId="19108BFE" w14:textId="77777777" w:rsidR="005A3FE9" w:rsidRDefault="005A3FE9">
      <w:pPr>
        <w:ind w:right="720"/>
      </w:pPr>
      <w:r>
        <w:t>1999</w:t>
      </w:r>
      <w:r>
        <w:tab/>
        <w:t xml:space="preserve">Louisiana Distance Education Grants Initiative Program </w:t>
      </w:r>
    </w:p>
    <w:p w14:paraId="19108BFF" w14:textId="77777777" w:rsidR="005A3FE9" w:rsidRDefault="005A3FE9">
      <w:pPr>
        <w:ind w:left="720" w:right="720"/>
      </w:pPr>
      <w:r>
        <w:t>“Electronic Learning and Web-Based Instructional Training and Development”</w:t>
      </w:r>
    </w:p>
    <w:p w14:paraId="19108C00" w14:textId="7ED13F29" w:rsidR="005A3FE9" w:rsidRDefault="005A3FE9">
      <w:pPr>
        <w:numPr>
          <w:ilvl w:val="0"/>
          <w:numId w:val="2"/>
        </w:numPr>
        <w:ind w:left="720" w:right="720" w:firstLine="0"/>
      </w:pPr>
      <w:r>
        <w:t>Doherty, R. Farley, C. Washam,</w:t>
      </w:r>
      <w:r w:rsidR="00793AAE">
        <w:rPr>
          <w:b/>
        </w:rPr>
        <w:t xml:space="preserve"> J</w:t>
      </w:r>
      <w:r w:rsidR="00AA0A7F">
        <w:t xml:space="preserve">. </w:t>
      </w:r>
      <w:r w:rsidR="00AA0A7F" w:rsidRPr="00AA0A7F">
        <w:rPr>
          <w:b/>
        </w:rPr>
        <w:t>Mayo</w:t>
      </w:r>
      <w:r w:rsidR="00AA0A7F">
        <w:t>,</w:t>
      </w:r>
      <w:r>
        <w:t xml:space="preserve"> W. Campbell and C. </w:t>
      </w:r>
      <w:proofErr w:type="spellStart"/>
      <w:r>
        <w:t>Cicciarella</w:t>
      </w:r>
      <w:proofErr w:type="spellEnd"/>
    </w:p>
    <w:p w14:paraId="19108C01" w14:textId="5E131FD1" w:rsidR="005A3FE9" w:rsidRDefault="005A3FE9">
      <w:pPr>
        <w:ind w:right="720"/>
      </w:pPr>
      <w:r>
        <w:tab/>
      </w:r>
      <w:r w:rsidR="002D5254">
        <w:t>Total amount of the grant: $74,</w:t>
      </w:r>
      <w:r>
        <w:t>973.00 (not funded)</w:t>
      </w:r>
    </w:p>
    <w:p w14:paraId="19108C02" w14:textId="77777777" w:rsidR="002429E9" w:rsidRDefault="002429E9">
      <w:pPr>
        <w:ind w:right="720"/>
      </w:pPr>
    </w:p>
    <w:p w14:paraId="19108C03" w14:textId="77777777" w:rsidR="005A3FE9" w:rsidRDefault="005A3FE9">
      <w:pPr>
        <w:ind w:right="720"/>
      </w:pPr>
      <w:r>
        <w:t>1998</w:t>
      </w:r>
      <w:r>
        <w:tab/>
        <w:t>American Council on Exercise</w:t>
      </w:r>
    </w:p>
    <w:p w14:paraId="19108C04" w14:textId="77777777" w:rsidR="005A3FE9" w:rsidRDefault="005A3FE9">
      <w:pPr>
        <w:ind w:left="720" w:right="720"/>
      </w:pPr>
      <w:r>
        <w:t>Product comparison of home consumer elliptical training exercise machines</w:t>
      </w:r>
    </w:p>
    <w:p w14:paraId="19108C05" w14:textId="7394C9F3" w:rsidR="005A3FE9" w:rsidRDefault="008E1BC5">
      <w:pPr>
        <w:ind w:left="720" w:right="720"/>
      </w:pPr>
      <w:r>
        <w:t xml:space="preserve">L. </w:t>
      </w:r>
      <w:r w:rsidR="00793AAE">
        <w:t>Kravitz</w:t>
      </w:r>
      <w:r>
        <w:t xml:space="preserve">, </w:t>
      </w:r>
      <w:r w:rsidR="00793AAE">
        <w:rPr>
          <w:b/>
        </w:rPr>
        <w:t>J</w:t>
      </w:r>
      <w:r w:rsidR="00FA68B9">
        <w:t xml:space="preserve">. </w:t>
      </w:r>
      <w:r w:rsidR="00FA68B9" w:rsidRPr="00FA68B9">
        <w:rPr>
          <w:b/>
        </w:rPr>
        <w:t>Mayo</w:t>
      </w:r>
      <w:r w:rsidR="00FA68B9">
        <w:t xml:space="preserve">, </w:t>
      </w:r>
      <w:r>
        <w:t>&amp;</w:t>
      </w:r>
      <w:r w:rsidR="005A3FE9">
        <w:t xml:space="preserve"> J. Alvarez</w:t>
      </w:r>
    </w:p>
    <w:p w14:paraId="19108C06" w14:textId="77777777" w:rsidR="005A3FE9" w:rsidRDefault="005A3FE9">
      <w:pPr>
        <w:ind w:right="720"/>
        <w:rPr>
          <w:b/>
        </w:rPr>
      </w:pPr>
      <w:r>
        <w:tab/>
        <w:t xml:space="preserve">Total amount of grant: </w:t>
      </w:r>
      <w:r>
        <w:rPr>
          <w:b/>
        </w:rPr>
        <w:t>$1,000.00</w:t>
      </w:r>
      <w:r w:rsidR="00AC4267">
        <w:rPr>
          <w:b/>
        </w:rPr>
        <w:t xml:space="preserve"> (funded)</w:t>
      </w:r>
    </w:p>
    <w:p w14:paraId="19108C07" w14:textId="77777777" w:rsidR="004B3432" w:rsidRDefault="004B3432"/>
    <w:p w14:paraId="19108C08" w14:textId="77777777" w:rsidR="005A3FE9" w:rsidRDefault="005A3FE9">
      <w:r>
        <w:t>1997</w:t>
      </w:r>
      <w:r>
        <w:tab/>
        <w:t xml:space="preserve">Aquatic Exercise Association </w:t>
      </w:r>
    </w:p>
    <w:p w14:paraId="19108C09" w14:textId="77777777" w:rsidR="005A3FE9" w:rsidRDefault="005A3FE9">
      <w:pPr>
        <w:ind w:firstLine="720"/>
      </w:pPr>
      <w:r>
        <w:t>Research review entitled: “The  Physiological Effects of Aquatic Exercise:</w:t>
      </w:r>
    </w:p>
    <w:p w14:paraId="19108C0A" w14:textId="77777777" w:rsidR="005A3FE9" w:rsidRDefault="005A3FE9">
      <w:pPr>
        <w:ind w:firstLine="720"/>
      </w:pPr>
      <w:r>
        <w:t>A Brief Review”</w:t>
      </w:r>
    </w:p>
    <w:p w14:paraId="19108C0B" w14:textId="17622B28" w:rsidR="005A3FE9" w:rsidRDefault="00AA0A7F">
      <w:pPr>
        <w:ind w:firstLine="720"/>
      </w:pPr>
      <w:r>
        <w:t xml:space="preserve">L. </w:t>
      </w:r>
      <w:r w:rsidR="00793AAE">
        <w:t>Kravitz</w:t>
      </w:r>
      <w:r w:rsidR="005A3FE9">
        <w:t xml:space="preserve"> and </w:t>
      </w:r>
      <w:r w:rsidRPr="00AA0A7F">
        <w:rPr>
          <w:b/>
        </w:rPr>
        <w:t>J.</w:t>
      </w:r>
      <w:r>
        <w:t xml:space="preserve"> </w:t>
      </w:r>
      <w:r w:rsidR="00793AAE">
        <w:rPr>
          <w:b/>
        </w:rPr>
        <w:t>Mayo</w:t>
      </w:r>
    </w:p>
    <w:p w14:paraId="19108C0C" w14:textId="77777777" w:rsidR="005A3FE9" w:rsidRDefault="005A3FE9">
      <w:pPr>
        <w:ind w:firstLine="720"/>
      </w:pPr>
      <w:r>
        <w:t xml:space="preserve">Total amount of grant: </w:t>
      </w:r>
      <w:r>
        <w:rPr>
          <w:b/>
        </w:rPr>
        <w:t>$1,000.00</w:t>
      </w:r>
      <w:r w:rsidR="00AC4267">
        <w:rPr>
          <w:b/>
        </w:rPr>
        <w:t xml:space="preserve"> (funded)</w:t>
      </w:r>
    </w:p>
    <w:p w14:paraId="19108C0D" w14:textId="77777777" w:rsidR="005A3FE9" w:rsidRDefault="005A3FE9"/>
    <w:p w14:paraId="19108C0E" w14:textId="77777777" w:rsidR="005A3FE9" w:rsidRDefault="005A3FE9">
      <w:r>
        <w:t>1993</w:t>
      </w:r>
      <w:r>
        <w:tab/>
        <w:t xml:space="preserve">Greenleaf </w:t>
      </w:r>
      <w:r>
        <w:rPr>
          <w:i/>
        </w:rPr>
        <w:t>Adventure Quest</w:t>
      </w:r>
      <w:bookmarkEnd w:id="3"/>
      <w:r>
        <w:t xml:space="preserve"> </w:t>
      </w:r>
    </w:p>
    <w:p w14:paraId="19108C0F" w14:textId="77777777" w:rsidR="005A3FE9" w:rsidRDefault="005A3FE9">
      <w:r>
        <w:tab/>
        <w:t>Development of a Ropes Course</w:t>
      </w:r>
    </w:p>
    <w:p w14:paraId="19108C10" w14:textId="77777777" w:rsidR="005A3FE9" w:rsidRDefault="005A3FE9">
      <w:r>
        <w:tab/>
      </w:r>
      <w:proofErr w:type="spellStart"/>
      <w:r>
        <w:t>SueAnn</w:t>
      </w:r>
      <w:proofErr w:type="spellEnd"/>
      <w:r>
        <w:t xml:space="preserve"> Pace, Director of Marketing</w:t>
      </w:r>
      <w:r>
        <w:tab/>
      </w:r>
    </w:p>
    <w:p w14:paraId="19108C11" w14:textId="77777777" w:rsidR="005A3FE9" w:rsidRDefault="005A3FE9">
      <w:r>
        <w:tab/>
        <w:t xml:space="preserve">Kirk E. Mathias, </w:t>
      </w:r>
      <w:proofErr w:type="spellStart"/>
      <w:r>
        <w:t>Ed.D</w:t>
      </w:r>
      <w:proofErr w:type="spellEnd"/>
      <w:r>
        <w:t>, Assistant Professor of HPER</w:t>
      </w:r>
    </w:p>
    <w:p w14:paraId="19108C12" w14:textId="372F3ECF" w:rsidR="005A3FE9" w:rsidRDefault="005A3FE9">
      <w:r>
        <w:tab/>
      </w:r>
      <w:r w:rsidRPr="008923C1">
        <w:rPr>
          <w:b/>
        </w:rPr>
        <w:t>J.</w:t>
      </w:r>
      <w:r w:rsidR="009B4A74">
        <w:rPr>
          <w:b/>
        </w:rPr>
        <w:t xml:space="preserve"> </w:t>
      </w:r>
      <w:r w:rsidR="00793AAE">
        <w:rPr>
          <w:b/>
        </w:rPr>
        <w:t>Mayo</w:t>
      </w:r>
      <w:r>
        <w:t>, M.S., Activity Therapy Coordinator</w:t>
      </w:r>
    </w:p>
    <w:p w14:paraId="19108C13" w14:textId="77777777" w:rsidR="005A3FE9" w:rsidRDefault="005A3FE9">
      <w:r>
        <w:tab/>
        <w:t xml:space="preserve">Marty </w:t>
      </w:r>
      <w:proofErr w:type="spellStart"/>
      <w:r>
        <w:t>Algee</w:t>
      </w:r>
      <w:proofErr w:type="spellEnd"/>
      <w:r>
        <w:t>, Activity Therapist</w:t>
      </w:r>
    </w:p>
    <w:p w14:paraId="19108C14" w14:textId="77777777" w:rsidR="00A50157" w:rsidRPr="0083375A" w:rsidRDefault="00AC4267" w:rsidP="0083375A">
      <w:pPr>
        <w:ind w:right="720" w:firstLine="720"/>
        <w:rPr>
          <w:b/>
        </w:rPr>
      </w:pPr>
      <w:r>
        <w:t xml:space="preserve">Total amount of grant: </w:t>
      </w:r>
      <w:r>
        <w:rPr>
          <w:b/>
          <w:color w:val="000000"/>
        </w:rPr>
        <w:t>$30,543.68 (funded</w:t>
      </w:r>
      <w:r w:rsidR="0083375A">
        <w:rPr>
          <w:b/>
          <w:color w:val="000000"/>
        </w:rPr>
        <w:t>)</w:t>
      </w:r>
    </w:p>
    <w:p w14:paraId="19108C15" w14:textId="77777777" w:rsidR="00C23517" w:rsidRDefault="00C23517" w:rsidP="00D36876">
      <w:pPr>
        <w:ind w:right="720"/>
        <w:rPr>
          <w:b/>
          <w:szCs w:val="26"/>
        </w:rPr>
      </w:pPr>
    </w:p>
    <w:p w14:paraId="19108C16" w14:textId="77777777" w:rsidR="00A50157" w:rsidRDefault="00A50157" w:rsidP="00D36876">
      <w:pPr>
        <w:ind w:right="720"/>
        <w:rPr>
          <w:b/>
          <w:szCs w:val="26"/>
        </w:rPr>
      </w:pPr>
    </w:p>
    <w:p w14:paraId="2D3D3D67" w14:textId="77777777" w:rsidR="005C714C" w:rsidRDefault="005C714C" w:rsidP="00D36876">
      <w:pPr>
        <w:ind w:right="720"/>
        <w:rPr>
          <w:b/>
          <w:szCs w:val="26"/>
        </w:rPr>
      </w:pPr>
    </w:p>
    <w:p w14:paraId="19108C17" w14:textId="0A20F3FF" w:rsidR="00D36876" w:rsidRDefault="00D36876" w:rsidP="00D36876">
      <w:pPr>
        <w:ind w:right="720"/>
        <w:rPr>
          <w:b/>
        </w:rPr>
      </w:pPr>
      <w:r>
        <w:rPr>
          <w:b/>
          <w:szCs w:val="26"/>
        </w:rPr>
        <w:lastRenderedPageBreak/>
        <w:t>Licenses</w:t>
      </w:r>
      <w:r>
        <w:rPr>
          <w:b/>
        </w:rPr>
        <w:t>/Certification</w:t>
      </w:r>
      <w:r>
        <w:rPr>
          <w:b/>
        </w:rPr>
        <w:tab/>
      </w:r>
    </w:p>
    <w:p w14:paraId="19108C18" w14:textId="77777777" w:rsidR="00D36876" w:rsidRDefault="00D36876" w:rsidP="00D36876">
      <w:pPr>
        <w:ind w:right="720"/>
      </w:pPr>
      <w:r>
        <w:t>Registered Dietitian (R.D.)</w:t>
      </w:r>
    </w:p>
    <w:p w14:paraId="19108C19" w14:textId="77777777" w:rsidR="00D36876" w:rsidRDefault="00D36876" w:rsidP="00D36876">
      <w:pPr>
        <w:ind w:right="720"/>
      </w:pPr>
      <w:r>
        <w:t>As commis</w:t>
      </w:r>
      <w:r w:rsidR="002429E9">
        <w:t>sioned by the American Dietetic</w:t>
      </w:r>
      <w:r>
        <w:t xml:space="preserve"> A</w:t>
      </w:r>
      <w:r w:rsidR="00D865A8">
        <w:t>cademy</w:t>
      </w:r>
      <w:r>
        <w:t>.</w:t>
      </w:r>
    </w:p>
    <w:p w14:paraId="19108C1A" w14:textId="77777777" w:rsidR="00D36876" w:rsidRDefault="00D36876" w:rsidP="00D36876">
      <w:pPr>
        <w:ind w:right="720"/>
      </w:pPr>
      <w:r>
        <w:t xml:space="preserve">Oct. 2007- Present  </w:t>
      </w:r>
    </w:p>
    <w:p w14:paraId="19108C1B" w14:textId="77777777" w:rsidR="00D36876" w:rsidRDefault="00D36876" w:rsidP="00D36876">
      <w:pPr>
        <w:ind w:right="720"/>
      </w:pPr>
      <w:r>
        <w:t>Registration # 984965</w:t>
      </w:r>
    </w:p>
    <w:p w14:paraId="19108C1C" w14:textId="77777777" w:rsidR="0083375A" w:rsidRDefault="0083375A" w:rsidP="00D36876">
      <w:pPr>
        <w:ind w:right="720"/>
      </w:pPr>
    </w:p>
    <w:p w14:paraId="19108C1D" w14:textId="77777777" w:rsidR="00D36876" w:rsidRDefault="00D36876" w:rsidP="00D36876">
      <w:pPr>
        <w:ind w:right="720"/>
      </w:pPr>
      <w:r>
        <w:t xml:space="preserve">Certified Strength and Conditioning Specialist </w:t>
      </w:r>
      <w:r>
        <w:tab/>
        <w:t xml:space="preserve">(C.S.C.S.) </w:t>
      </w:r>
    </w:p>
    <w:p w14:paraId="19108C1E" w14:textId="77777777" w:rsidR="00D36876" w:rsidRDefault="00D36876" w:rsidP="00D36876">
      <w:pPr>
        <w:ind w:right="720"/>
      </w:pPr>
      <w:r>
        <w:t xml:space="preserve">As certified by the National Strength and Conditioning Association. Feb.1993 - Present </w:t>
      </w:r>
    </w:p>
    <w:p w14:paraId="19108C1F" w14:textId="77777777" w:rsidR="00D36876" w:rsidRDefault="00D36876" w:rsidP="00D36876">
      <w:pPr>
        <w:ind w:right="720"/>
      </w:pPr>
      <w:r>
        <w:t>Membership # 92-11-23-118</w:t>
      </w:r>
    </w:p>
    <w:p w14:paraId="19108C21" w14:textId="5E14B454" w:rsidR="005955D6" w:rsidRDefault="005955D6" w:rsidP="00D36876">
      <w:pPr>
        <w:ind w:right="720"/>
      </w:pPr>
    </w:p>
    <w:p w14:paraId="19108C22" w14:textId="77777777" w:rsidR="005955D6" w:rsidRDefault="005955D6" w:rsidP="00D36876">
      <w:pPr>
        <w:ind w:right="720"/>
      </w:pPr>
      <w:r>
        <w:t>Ironman Sports Nutrition Certification</w:t>
      </w:r>
      <w:r>
        <w:br/>
        <w:t>Online Training Completed 2016</w:t>
      </w:r>
    </w:p>
    <w:p w14:paraId="19108C23" w14:textId="77777777" w:rsidR="005955D6" w:rsidRDefault="005955D6" w:rsidP="00D36876">
      <w:pPr>
        <w:ind w:right="720"/>
      </w:pPr>
    </w:p>
    <w:p w14:paraId="19108C24" w14:textId="77777777" w:rsidR="005B7C28" w:rsidRDefault="0085011F" w:rsidP="00D36876">
      <w:pPr>
        <w:ind w:right="720"/>
      </w:pPr>
      <w:r>
        <w:t xml:space="preserve">Cooper </w:t>
      </w:r>
      <w:r w:rsidR="00CD70BC">
        <w:t>Institute Certification</w:t>
      </w:r>
      <w:r>
        <w:t xml:space="preserve"> Course</w:t>
      </w:r>
    </w:p>
    <w:p w14:paraId="19108C25" w14:textId="77777777" w:rsidR="0085011F" w:rsidRDefault="0085011F" w:rsidP="00D36876">
      <w:pPr>
        <w:ind w:right="720"/>
      </w:pPr>
      <w:r>
        <w:t>Coaching Health</w:t>
      </w:r>
      <w:r w:rsidR="00CD70BC">
        <w:t>y</w:t>
      </w:r>
      <w:r>
        <w:t xml:space="preserve"> Behaviors </w:t>
      </w:r>
    </w:p>
    <w:p w14:paraId="19108C26" w14:textId="77777777" w:rsidR="0085011F" w:rsidRDefault="0085011F" w:rsidP="00D36876">
      <w:pPr>
        <w:ind w:right="720"/>
      </w:pPr>
      <w:r>
        <w:t>February 2009</w:t>
      </w:r>
    </w:p>
    <w:p w14:paraId="19108C27" w14:textId="77777777" w:rsidR="005B7C28" w:rsidRDefault="005B7C28" w:rsidP="00D36876">
      <w:pPr>
        <w:ind w:right="720"/>
      </w:pPr>
      <w:smartTag w:uri="urn:schemas-microsoft-com:office:smarttags" w:element="place">
        <w:smartTag w:uri="urn:schemas-microsoft-com:office:smarttags" w:element="City">
          <w:r>
            <w:t>Dallas</w:t>
          </w:r>
        </w:smartTag>
        <w:r>
          <w:t xml:space="preserve">, </w:t>
        </w:r>
        <w:smartTag w:uri="urn:schemas-microsoft-com:office:smarttags" w:element="State">
          <w:r>
            <w:t>TX</w:t>
          </w:r>
        </w:smartTag>
      </w:smartTag>
    </w:p>
    <w:p w14:paraId="19108C28" w14:textId="77777777" w:rsidR="0085011F" w:rsidRDefault="0085011F" w:rsidP="00D36876">
      <w:pPr>
        <w:ind w:right="720"/>
      </w:pPr>
    </w:p>
    <w:p w14:paraId="19108C29" w14:textId="77777777" w:rsidR="0085011F" w:rsidRDefault="0085011F" w:rsidP="00D36876">
      <w:pPr>
        <w:ind w:right="720"/>
      </w:pPr>
      <w:r>
        <w:t xml:space="preserve">Cooper </w:t>
      </w:r>
      <w:r w:rsidR="00CD70BC">
        <w:t>Institute Cer</w:t>
      </w:r>
      <w:r w:rsidR="00B527A3">
        <w:t>ti</w:t>
      </w:r>
      <w:r w:rsidR="00CD70BC">
        <w:t>fication</w:t>
      </w:r>
      <w:r>
        <w:t xml:space="preserve"> Course</w:t>
      </w:r>
    </w:p>
    <w:p w14:paraId="19108C2A" w14:textId="77777777" w:rsidR="0085011F" w:rsidRDefault="0085011F" w:rsidP="00D36876">
      <w:pPr>
        <w:ind w:right="720"/>
      </w:pPr>
      <w:r>
        <w:t>Boot</w:t>
      </w:r>
      <w:r w:rsidR="005B7C28">
        <w:t xml:space="preserve"> C</w:t>
      </w:r>
      <w:r>
        <w:t>amp and Circuits</w:t>
      </w:r>
      <w:r w:rsidR="00CD70BC">
        <w:t xml:space="preserve"> Leadership</w:t>
      </w:r>
    </w:p>
    <w:p w14:paraId="19108C2B" w14:textId="77777777" w:rsidR="0085011F" w:rsidRDefault="0085011F" w:rsidP="00D36876">
      <w:pPr>
        <w:ind w:right="720"/>
      </w:pPr>
      <w:r>
        <w:t xml:space="preserve">February 2010 </w:t>
      </w:r>
    </w:p>
    <w:p w14:paraId="19108C2C" w14:textId="77777777" w:rsidR="005A3FE9" w:rsidRPr="005B7C28" w:rsidRDefault="005B7C28">
      <w:smartTag w:uri="urn:schemas-microsoft-com:office:smarttags" w:element="place">
        <w:smartTag w:uri="urn:schemas-microsoft-com:office:smarttags" w:element="City">
          <w:r w:rsidRPr="005B7C28">
            <w:t>Dallas</w:t>
          </w:r>
        </w:smartTag>
        <w:r w:rsidRPr="005B7C28">
          <w:t xml:space="preserve">, </w:t>
        </w:r>
        <w:smartTag w:uri="urn:schemas-microsoft-com:office:smarttags" w:element="State">
          <w:r w:rsidRPr="005B7C28">
            <w:t>TX</w:t>
          </w:r>
        </w:smartTag>
      </w:smartTag>
    </w:p>
    <w:p w14:paraId="19108C2E" w14:textId="609D85FB" w:rsidR="004B3432" w:rsidRDefault="004B3432" w:rsidP="00E74E9D">
      <w:pPr>
        <w:rPr>
          <w:b/>
        </w:rPr>
      </w:pPr>
    </w:p>
    <w:p w14:paraId="1629DDD4" w14:textId="77777777" w:rsidR="003A003B" w:rsidRDefault="003A003B" w:rsidP="00E74E9D">
      <w:pPr>
        <w:rPr>
          <w:b/>
        </w:rPr>
      </w:pPr>
    </w:p>
    <w:p w14:paraId="19108C2F" w14:textId="156EEADC" w:rsidR="00E74E9D" w:rsidRDefault="00EC3EE8" w:rsidP="005955D6">
      <w:pPr>
        <w:rPr>
          <w:b/>
          <w:szCs w:val="26"/>
        </w:rPr>
      </w:pPr>
      <w:r w:rsidRPr="00D901D6">
        <w:rPr>
          <w:b/>
          <w:szCs w:val="26"/>
        </w:rPr>
        <w:t xml:space="preserve">Selected </w:t>
      </w:r>
      <w:r w:rsidR="008923C1" w:rsidRPr="00D901D6">
        <w:rPr>
          <w:b/>
          <w:szCs w:val="26"/>
        </w:rPr>
        <w:t>Community/Industry Invited Presentations</w:t>
      </w:r>
    </w:p>
    <w:p w14:paraId="592ED50B" w14:textId="50274FEB" w:rsidR="00DB3854" w:rsidRPr="00E60FA5" w:rsidRDefault="00DB3854" w:rsidP="00DB3854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>Title:</w:t>
      </w:r>
      <w:r w:rsidRPr="00E60FA5">
        <w:rPr>
          <w:b/>
          <w:color w:val="000000"/>
          <w:szCs w:val="26"/>
        </w:rPr>
        <w:tab/>
      </w:r>
      <w:r w:rsidR="00EA41A3">
        <w:rPr>
          <w:color w:val="000000"/>
          <w:szCs w:val="26"/>
        </w:rPr>
        <w:t>Keto Diet:  Treatment or Trouble</w:t>
      </w:r>
      <w:r w:rsidRPr="00E60FA5">
        <w:rPr>
          <w:b/>
          <w:color w:val="000000"/>
          <w:szCs w:val="26"/>
        </w:rPr>
        <w:t xml:space="preserve"> </w:t>
      </w:r>
    </w:p>
    <w:p w14:paraId="74AFE8A0" w14:textId="07B24635" w:rsidR="00DB3854" w:rsidRPr="00E60FA5" w:rsidRDefault="00DB3854" w:rsidP="00DB3854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Group:   </w:t>
      </w:r>
      <w:r w:rsidRPr="00E60FA5">
        <w:rPr>
          <w:b/>
          <w:color w:val="000000"/>
          <w:szCs w:val="26"/>
        </w:rPr>
        <w:tab/>
      </w:r>
      <w:r>
        <w:rPr>
          <w:color w:val="000000"/>
          <w:szCs w:val="26"/>
        </w:rPr>
        <w:t xml:space="preserve">Nabholz Corporation </w:t>
      </w:r>
    </w:p>
    <w:p w14:paraId="1B7C35F7" w14:textId="21C284E5" w:rsidR="00DB3854" w:rsidRPr="00E60FA5" w:rsidRDefault="00DB3854" w:rsidP="00DB3854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>Location: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Conway, AR</w:t>
      </w:r>
      <w:r>
        <w:rPr>
          <w:color w:val="000000"/>
          <w:szCs w:val="26"/>
        </w:rPr>
        <w:t xml:space="preserve">., Little Rock, AR., Rogers, AR. </w:t>
      </w:r>
    </w:p>
    <w:p w14:paraId="072F17AE" w14:textId="67DD1066" w:rsidR="00DB3854" w:rsidRDefault="00DB3854" w:rsidP="00DB3854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Date:       </w:t>
      </w:r>
      <w:r w:rsidRPr="00E60FA5">
        <w:rPr>
          <w:b/>
          <w:color w:val="000000"/>
          <w:szCs w:val="26"/>
        </w:rPr>
        <w:tab/>
      </w:r>
      <w:r w:rsidR="00EA41A3">
        <w:rPr>
          <w:color w:val="000000"/>
          <w:szCs w:val="26"/>
        </w:rPr>
        <w:t>Summer 2018</w:t>
      </w:r>
    </w:p>
    <w:p w14:paraId="26CAFD03" w14:textId="54591B67" w:rsidR="00EA41A3" w:rsidRDefault="00EA41A3" w:rsidP="00DB3854">
      <w:pPr>
        <w:tabs>
          <w:tab w:val="left" w:pos="1267"/>
        </w:tabs>
        <w:rPr>
          <w:color w:val="000000"/>
          <w:szCs w:val="26"/>
        </w:rPr>
      </w:pPr>
    </w:p>
    <w:p w14:paraId="3C352740" w14:textId="77777777" w:rsidR="00EA41A3" w:rsidRPr="00E60FA5" w:rsidRDefault="00EA41A3" w:rsidP="00EA41A3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>Title:</w:t>
      </w:r>
      <w:r w:rsidRPr="00E60FA5">
        <w:rPr>
          <w:b/>
          <w:color w:val="000000"/>
          <w:szCs w:val="26"/>
        </w:rPr>
        <w:tab/>
      </w:r>
      <w:r>
        <w:rPr>
          <w:color w:val="000000"/>
          <w:szCs w:val="26"/>
        </w:rPr>
        <w:t>Keto Diet:  Treatment or Trouble</w:t>
      </w:r>
      <w:r w:rsidRPr="00E60FA5">
        <w:rPr>
          <w:b/>
          <w:color w:val="000000"/>
          <w:szCs w:val="26"/>
        </w:rPr>
        <w:t xml:space="preserve"> </w:t>
      </w:r>
    </w:p>
    <w:p w14:paraId="5E2F8F5A" w14:textId="60167FE3" w:rsidR="00EA41A3" w:rsidRPr="00E60FA5" w:rsidRDefault="00EA41A3" w:rsidP="00EA41A3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Group:   </w:t>
      </w:r>
      <w:r w:rsidRPr="00E60FA5">
        <w:rPr>
          <w:b/>
          <w:color w:val="000000"/>
          <w:szCs w:val="26"/>
        </w:rPr>
        <w:tab/>
      </w:r>
      <w:r w:rsidR="00B2746A">
        <w:rPr>
          <w:color w:val="000000"/>
          <w:szCs w:val="26"/>
        </w:rPr>
        <w:t xml:space="preserve">Maverick </w:t>
      </w:r>
      <w:r w:rsidR="00881810">
        <w:rPr>
          <w:color w:val="000000"/>
          <w:szCs w:val="26"/>
        </w:rPr>
        <w:t>Transportation</w:t>
      </w:r>
      <w:r>
        <w:rPr>
          <w:color w:val="000000"/>
          <w:szCs w:val="26"/>
        </w:rPr>
        <w:t xml:space="preserve"> </w:t>
      </w:r>
    </w:p>
    <w:p w14:paraId="619B4603" w14:textId="4E78F088" w:rsidR="00EA41A3" w:rsidRPr="00E60FA5" w:rsidRDefault="00EA41A3" w:rsidP="00EA41A3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>Location:</w:t>
      </w:r>
      <w:r w:rsidRPr="00E60FA5">
        <w:rPr>
          <w:b/>
          <w:color w:val="000000"/>
          <w:szCs w:val="26"/>
        </w:rPr>
        <w:tab/>
      </w:r>
      <w:r>
        <w:rPr>
          <w:color w:val="000000"/>
          <w:szCs w:val="26"/>
        </w:rPr>
        <w:t xml:space="preserve">Little Rock, AR </w:t>
      </w:r>
    </w:p>
    <w:p w14:paraId="797D2AE9" w14:textId="5B5AEF90" w:rsidR="00EA41A3" w:rsidRDefault="00EA41A3" w:rsidP="00DB3854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Date:       </w:t>
      </w:r>
      <w:r w:rsidRPr="00E60FA5">
        <w:rPr>
          <w:b/>
          <w:color w:val="000000"/>
          <w:szCs w:val="26"/>
        </w:rPr>
        <w:tab/>
      </w:r>
      <w:r>
        <w:rPr>
          <w:color w:val="000000"/>
          <w:szCs w:val="26"/>
        </w:rPr>
        <w:t>Summer 2018</w:t>
      </w:r>
    </w:p>
    <w:p w14:paraId="4AA54F63" w14:textId="77777777" w:rsidR="00881810" w:rsidRPr="00E60FA5" w:rsidRDefault="00881810" w:rsidP="00DB3854">
      <w:pPr>
        <w:tabs>
          <w:tab w:val="left" w:pos="1267"/>
        </w:tabs>
        <w:rPr>
          <w:color w:val="000000"/>
          <w:szCs w:val="26"/>
        </w:rPr>
      </w:pPr>
    </w:p>
    <w:p w14:paraId="018FB268" w14:textId="44D7C0BE" w:rsidR="00881810" w:rsidRPr="00E60FA5" w:rsidRDefault="00881810" w:rsidP="00881810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>Title:</w:t>
      </w:r>
      <w:r w:rsidRPr="00E60FA5">
        <w:rPr>
          <w:b/>
          <w:color w:val="000000"/>
          <w:szCs w:val="26"/>
        </w:rPr>
        <w:tab/>
      </w:r>
      <w:r>
        <w:rPr>
          <w:color w:val="000000"/>
          <w:szCs w:val="26"/>
        </w:rPr>
        <w:t>Emotional Eating</w:t>
      </w:r>
    </w:p>
    <w:p w14:paraId="00BBE600" w14:textId="4E298F22" w:rsidR="00881810" w:rsidRPr="00E60FA5" w:rsidRDefault="00881810" w:rsidP="00881810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Group:   </w:t>
      </w:r>
      <w:r w:rsidRPr="00E60FA5">
        <w:rPr>
          <w:b/>
          <w:color w:val="000000"/>
          <w:szCs w:val="26"/>
        </w:rPr>
        <w:tab/>
      </w:r>
      <w:r>
        <w:rPr>
          <w:color w:val="000000"/>
          <w:szCs w:val="26"/>
        </w:rPr>
        <w:t>UCA Weight Loss Program</w:t>
      </w:r>
      <w:r w:rsidR="00A62B35">
        <w:rPr>
          <w:color w:val="000000"/>
          <w:szCs w:val="26"/>
        </w:rPr>
        <w:t xml:space="preserve"> for Laura Gillis</w:t>
      </w:r>
    </w:p>
    <w:p w14:paraId="4373338A" w14:textId="10B074EA" w:rsidR="00881810" w:rsidRPr="00E60FA5" w:rsidRDefault="00881810" w:rsidP="00881810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>Location: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Conway, AR</w:t>
      </w:r>
      <w:r>
        <w:rPr>
          <w:color w:val="000000"/>
          <w:szCs w:val="26"/>
        </w:rPr>
        <w:t xml:space="preserve"> </w:t>
      </w:r>
    </w:p>
    <w:p w14:paraId="358D1A8C" w14:textId="6BF0C70A" w:rsidR="00881810" w:rsidRPr="00E60FA5" w:rsidRDefault="00881810" w:rsidP="00881810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Date:       </w:t>
      </w:r>
      <w:r w:rsidRPr="00E60FA5">
        <w:rPr>
          <w:b/>
          <w:color w:val="000000"/>
          <w:szCs w:val="26"/>
        </w:rPr>
        <w:tab/>
      </w:r>
      <w:r w:rsidR="00A62B35" w:rsidRPr="00A62B35">
        <w:rPr>
          <w:color w:val="000000"/>
          <w:szCs w:val="26"/>
        </w:rPr>
        <w:t>Fall 2017</w:t>
      </w:r>
    </w:p>
    <w:p w14:paraId="5B34A3F5" w14:textId="77777777" w:rsidR="00DB3854" w:rsidRPr="005955D6" w:rsidRDefault="00DB3854" w:rsidP="005955D6">
      <w:pPr>
        <w:rPr>
          <w:b/>
          <w:szCs w:val="26"/>
        </w:rPr>
      </w:pPr>
    </w:p>
    <w:p w14:paraId="14F390D0" w14:textId="77777777" w:rsidR="005C714C" w:rsidRDefault="005C714C" w:rsidP="00E60FA5">
      <w:pPr>
        <w:tabs>
          <w:tab w:val="left" w:pos="1267"/>
        </w:tabs>
        <w:rPr>
          <w:b/>
          <w:color w:val="000000"/>
          <w:szCs w:val="26"/>
        </w:rPr>
      </w:pPr>
    </w:p>
    <w:p w14:paraId="1BC50BA5" w14:textId="77777777" w:rsidR="005C714C" w:rsidRDefault="005C714C" w:rsidP="00E60FA5">
      <w:pPr>
        <w:tabs>
          <w:tab w:val="left" w:pos="1267"/>
        </w:tabs>
        <w:rPr>
          <w:b/>
          <w:color w:val="000000"/>
          <w:szCs w:val="26"/>
        </w:rPr>
      </w:pPr>
    </w:p>
    <w:p w14:paraId="19108C30" w14:textId="7FFCAEA6" w:rsidR="00E60FA5" w:rsidRPr="00E60FA5" w:rsidRDefault="00E60FA5" w:rsidP="00E60FA5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lastRenderedPageBreak/>
        <w:t>Title: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Dietary Supplements for Runners</w:t>
      </w:r>
      <w:r w:rsidRPr="00E60FA5">
        <w:rPr>
          <w:b/>
          <w:color w:val="000000"/>
          <w:szCs w:val="26"/>
        </w:rPr>
        <w:t xml:space="preserve"> </w:t>
      </w:r>
    </w:p>
    <w:p w14:paraId="19108C31" w14:textId="77777777" w:rsidR="00E60FA5" w:rsidRPr="00E60FA5" w:rsidRDefault="00E60FA5" w:rsidP="00E60FA5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Group:   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Conway Running Club</w:t>
      </w:r>
    </w:p>
    <w:p w14:paraId="19108C32" w14:textId="77777777" w:rsidR="00E60FA5" w:rsidRPr="00E60FA5" w:rsidRDefault="00E60FA5" w:rsidP="00E60FA5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>Location: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Conway, AR</w:t>
      </w:r>
    </w:p>
    <w:p w14:paraId="19108C33" w14:textId="77777777" w:rsidR="00E60FA5" w:rsidRPr="00E60FA5" w:rsidRDefault="00E60FA5" w:rsidP="00E60FA5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Date:       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Fall 2016</w:t>
      </w:r>
    </w:p>
    <w:p w14:paraId="19108C34" w14:textId="77777777" w:rsidR="00E60FA5" w:rsidRDefault="00E60FA5" w:rsidP="00E60FA5">
      <w:pPr>
        <w:tabs>
          <w:tab w:val="left" w:pos="1267"/>
        </w:tabs>
        <w:rPr>
          <w:b/>
          <w:color w:val="000000"/>
          <w:szCs w:val="26"/>
        </w:rPr>
      </w:pPr>
    </w:p>
    <w:p w14:paraId="19108C35" w14:textId="77777777" w:rsidR="00E60FA5" w:rsidRPr="00E60FA5" w:rsidRDefault="00E60FA5" w:rsidP="00E60FA5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>Title: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Move Your Parts So You Don’t Fall Apart</w:t>
      </w:r>
      <w:r w:rsidRPr="00E60FA5">
        <w:rPr>
          <w:b/>
          <w:color w:val="000000"/>
          <w:szCs w:val="26"/>
        </w:rPr>
        <w:t xml:space="preserve"> </w:t>
      </w:r>
    </w:p>
    <w:p w14:paraId="19108C36" w14:textId="77777777" w:rsidR="00E60FA5" w:rsidRPr="00E60FA5" w:rsidRDefault="00E60FA5" w:rsidP="00E60FA5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Group:   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Kiwanis Club</w:t>
      </w:r>
    </w:p>
    <w:p w14:paraId="19108C37" w14:textId="77777777" w:rsidR="00E60FA5" w:rsidRPr="00E60FA5" w:rsidRDefault="00E60FA5" w:rsidP="00E60FA5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>Location: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Conway, AR</w:t>
      </w:r>
    </w:p>
    <w:p w14:paraId="19108C39" w14:textId="012C48A1" w:rsidR="00E60FA5" w:rsidRPr="005C714C" w:rsidRDefault="00E60FA5" w:rsidP="000952BB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Date:       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Fall 2016</w:t>
      </w:r>
    </w:p>
    <w:p w14:paraId="5571A5B4" w14:textId="77777777" w:rsidR="00D305C7" w:rsidRDefault="00D305C7" w:rsidP="00E60FA5">
      <w:pPr>
        <w:tabs>
          <w:tab w:val="left" w:pos="1267"/>
        </w:tabs>
        <w:rPr>
          <w:b/>
          <w:color w:val="000000"/>
          <w:szCs w:val="26"/>
        </w:rPr>
      </w:pPr>
    </w:p>
    <w:p w14:paraId="19108C3A" w14:textId="441785B7" w:rsidR="00E60FA5" w:rsidRPr="00E60FA5" w:rsidRDefault="00E60FA5" w:rsidP="00E60FA5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>Title: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Top Nutrition Mistakes Marathoners Make</w:t>
      </w:r>
      <w:r w:rsidRPr="00E60FA5">
        <w:rPr>
          <w:b/>
          <w:color w:val="000000"/>
          <w:szCs w:val="26"/>
        </w:rPr>
        <w:t xml:space="preserve"> </w:t>
      </w:r>
    </w:p>
    <w:p w14:paraId="19108C3B" w14:textId="77777777" w:rsidR="00E60FA5" w:rsidRPr="00E60FA5" w:rsidRDefault="00E60FA5" w:rsidP="00E60FA5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Group:   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Conway Running Club</w:t>
      </w:r>
    </w:p>
    <w:p w14:paraId="19108C3C" w14:textId="77777777" w:rsidR="00E60FA5" w:rsidRPr="00E60FA5" w:rsidRDefault="00E60FA5" w:rsidP="00E60FA5">
      <w:pPr>
        <w:tabs>
          <w:tab w:val="left" w:pos="1267"/>
        </w:tabs>
        <w:rPr>
          <w:color w:val="000000"/>
          <w:szCs w:val="26"/>
        </w:rPr>
      </w:pPr>
      <w:r w:rsidRPr="00E60FA5">
        <w:rPr>
          <w:b/>
          <w:color w:val="000000"/>
          <w:szCs w:val="26"/>
        </w:rPr>
        <w:t>Location: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Conway, AR</w:t>
      </w:r>
    </w:p>
    <w:p w14:paraId="19108C3D" w14:textId="77777777" w:rsidR="00E60FA5" w:rsidRDefault="00E60FA5" w:rsidP="00E60FA5">
      <w:pPr>
        <w:tabs>
          <w:tab w:val="left" w:pos="1267"/>
        </w:tabs>
        <w:rPr>
          <w:b/>
          <w:color w:val="000000"/>
          <w:szCs w:val="26"/>
        </w:rPr>
      </w:pPr>
      <w:r w:rsidRPr="00E60FA5">
        <w:rPr>
          <w:b/>
          <w:color w:val="000000"/>
          <w:szCs w:val="26"/>
        </w:rPr>
        <w:t xml:space="preserve">Date:       </w:t>
      </w:r>
      <w:r w:rsidRPr="00E60FA5">
        <w:rPr>
          <w:b/>
          <w:color w:val="000000"/>
          <w:szCs w:val="26"/>
        </w:rPr>
        <w:tab/>
      </w:r>
      <w:r w:rsidRPr="00E60FA5">
        <w:rPr>
          <w:color w:val="000000"/>
          <w:szCs w:val="26"/>
        </w:rPr>
        <w:t>Fall 2015</w:t>
      </w:r>
    </w:p>
    <w:p w14:paraId="19108C3E" w14:textId="77777777" w:rsidR="00E60FA5" w:rsidRDefault="00E60FA5" w:rsidP="000952BB">
      <w:pPr>
        <w:tabs>
          <w:tab w:val="left" w:pos="1267"/>
        </w:tabs>
        <w:rPr>
          <w:b/>
          <w:color w:val="000000"/>
          <w:szCs w:val="26"/>
        </w:rPr>
      </w:pPr>
    </w:p>
    <w:p w14:paraId="19108C3F" w14:textId="77777777" w:rsidR="000952BB" w:rsidRPr="00D901D6" w:rsidRDefault="000952BB" w:rsidP="000952BB">
      <w:pPr>
        <w:tabs>
          <w:tab w:val="left" w:pos="1267"/>
        </w:tabs>
        <w:rPr>
          <w:color w:val="000000"/>
          <w:szCs w:val="26"/>
        </w:rPr>
      </w:pPr>
      <w:r w:rsidRPr="000952BB">
        <w:rPr>
          <w:b/>
          <w:color w:val="000000"/>
          <w:szCs w:val="26"/>
        </w:rPr>
        <w:t>Title:</w:t>
      </w:r>
      <w:r>
        <w:rPr>
          <w:color w:val="000000"/>
          <w:szCs w:val="26"/>
        </w:rPr>
        <w:tab/>
        <w:t xml:space="preserve">Choose To Lose </w:t>
      </w:r>
    </w:p>
    <w:p w14:paraId="19108C40" w14:textId="76D1C2D1" w:rsidR="000952BB" w:rsidRPr="00D901D6" w:rsidRDefault="000952BB" w:rsidP="000952BB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>
        <w:rPr>
          <w:color w:val="000000"/>
          <w:szCs w:val="26"/>
        </w:rPr>
        <w:tab/>
        <w:t xml:space="preserve">Six week free </w:t>
      </w:r>
      <w:r w:rsidR="00D305C7">
        <w:rPr>
          <w:color w:val="000000"/>
          <w:szCs w:val="26"/>
        </w:rPr>
        <w:t xml:space="preserve">weight loss </w:t>
      </w:r>
      <w:r>
        <w:rPr>
          <w:color w:val="000000"/>
          <w:szCs w:val="26"/>
        </w:rPr>
        <w:t>course at Faulkner County Library</w:t>
      </w:r>
    </w:p>
    <w:p w14:paraId="19108C41" w14:textId="77777777" w:rsidR="000952BB" w:rsidRPr="00D901D6" w:rsidRDefault="000952BB" w:rsidP="000952BB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</w:r>
      <w:r>
        <w:rPr>
          <w:color w:val="000000"/>
          <w:szCs w:val="26"/>
        </w:rPr>
        <w:t>Conway</w:t>
      </w:r>
      <w:r w:rsidRPr="00D901D6">
        <w:rPr>
          <w:color w:val="000000"/>
          <w:szCs w:val="26"/>
        </w:rPr>
        <w:t>, AR</w:t>
      </w:r>
    </w:p>
    <w:p w14:paraId="19108C42" w14:textId="77777777" w:rsidR="000952BB" w:rsidRPr="00D901D6" w:rsidRDefault="000952BB" w:rsidP="000952BB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J</w:t>
      </w:r>
      <w:r>
        <w:rPr>
          <w:color w:val="000000"/>
          <w:szCs w:val="26"/>
        </w:rPr>
        <w:t>uly-August</w:t>
      </w:r>
      <w:r w:rsidRPr="00D901D6">
        <w:rPr>
          <w:color w:val="000000"/>
          <w:szCs w:val="26"/>
        </w:rPr>
        <w:t xml:space="preserve"> 2</w:t>
      </w:r>
      <w:r>
        <w:rPr>
          <w:color w:val="000000"/>
          <w:szCs w:val="26"/>
        </w:rPr>
        <w:t>014</w:t>
      </w:r>
    </w:p>
    <w:p w14:paraId="19108C43" w14:textId="77777777" w:rsidR="000952BB" w:rsidRDefault="000952BB" w:rsidP="000952BB">
      <w:pPr>
        <w:tabs>
          <w:tab w:val="left" w:pos="1267"/>
        </w:tabs>
        <w:rPr>
          <w:b/>
          <w:bCs/>
          <w:color w:val="000000"/>
          <w:szCs w:val="26"/>
        </w:rPr>
      </w:pPr>
    </w:p>
    <w:p w14:paraId="19108C44" w14:textId="77777777" w:rsidR="000952BB" w:rsidRPr="00D901D6" w:rsidRDefault="000952BB" w:rsidP="000952BB">
      <w:pPr>
        <w:tabs>
          <w:tab w:val="left" w:pos="1267"/>
        </w:tabs>
        <w:rPr>
          <w:color w:val="000000"/>
          <w:szCs w:val="26"/>
        </w:rPr>
      </w:pPr>
      <w:r>
        <w:rPr>
          <w:b/>
          <w:bCs/>
          <w:color w:val="000000"/>
          <w:szCs w:val="26"/>
        </w:rPr>
        <w:t>Title</w:t>
      </w:r>
      <w:r w:rsidRPr="000952BB">
        <w:rPr>
          <w:color w:val="000000"/>
          <w:szCs w:val="26"/>
        </w:rPr>
        <w:t xml:space="preserve"> </w:t>
      </w:r>
      <w:r>
        <w:rPr>
          <w:color w:val="000000"/>
          <w:szCs w:val="26"/>
        </w:rPr>
        <w:tab/>
        <w:t>Eating for Endurance Performance</w:t>
      </w:r>
    </w:p>
    <w:p w14:paraId="19108C45" w14:textId="77777777" w:rsidR="000952BB" w:rsidRPr="00D901D6" w:rsidRDefault="000952BB" w:rsidP="000952BB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</w:r>
      <w:r>
        <w:rPr>
          <w:color w:val="000000"/>
          <w:szCs w:val="26"/>
        </w:rPr>
        <w:t>All In Multisport Triathlon Team</w:t>
      </w:r>
    </w:p>
    <w:p w14:paraId="19108C46" w14:textId="77777777" w:rsidR="000952BB" w:rsidRPr="00D901D6" w:rsidRDefault="000952BB" w:rsidP="000952BB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>Little Rock, AR</w:t>
      </w:r>
    </w:p>
    <w:p w14:paraId="19108C47" w14:textId="77777777" w:rsidR="000952BB" w:rsidRPr="000952BB" w:rsidRDefault="000952BB" w:rsidP="008923C1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</w:r>
      <w:r>
        <w:rPr>
          <w:color w:val="000000"/>
          <w:szCs w:val="26"/>
        </w:rPr>
        <w:t>August,</w:t>
      </w:r>
      <w:r w:rsidRPr="00D901D6">
        <w:rPr>
          <w:color w:val="000000"/>
          <w:szCs w:val="26"/>
        </w:rPr>
        <w:t xml:space="preserve"> 2</w:t>
      </w:r>
      <w:r>
        <w:rPr>
          <w:color w:val="000000"/>
          <w:szCs w:val="26"/>
        </w:rPr>
        <w:t>012</w:t>
      </w:r>
    </w:p>
    <w:p w14:paraId="19108C48" w14:textId="77777777" w:rsidR="000952BB" w:rsidRDefault="000952BB" w:rsidP="008923C1">
      <w:pPr>
        <w:tabs>
          <w:tab w:val="left" w:pos="1267"/>
        </w:tabs>
        <w:rPr>
          <w:b/>
          <w:bCs/>
          <w:color w:val="000000"/>
          <w:szCs w:val="26"/>
        </w:rPr>
      </w:pPr>
    </w:p>
    <w:p w14:paraId="19108C49" w14:textId="77777777" w:rsidR="00E74E9D" w:rsidRPr="00D901D6" w:rsidRDefault="00E74E9D" w:rsidP="008923C1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Title:   </w:t>
      </w:r>
      <w:r w:rsidRPr="00D901D6">
        <w:rPr>
          <w:color w:val="000000"/>
          <w:szCs w:val="26"/>
        </w:rPr>
        <w:tab/>
        <w:t>Top Ten Weight Loss Tips</w:t>
      </w:r>
    </w:p>
    <w:p w14:paraId="19108C4A" w14:textId="77777777" w:rsidR="00E74E9D" w:rsidRPr="00D901D6" w:rsidRDefault="00E74E9D" w:rsidP="008923C1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  <w:t>Risk Services of Little Rock</w:t>
      </w:r>
    </w:p>
    <w:p w14:paraId="19108C4B" w14:textId="77777777" w:rsidR="00E74E9D" w:rsidRPr="00D901D6" w:rsidRDefault="00E74E9D" w:rsidP="008923C1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>Little Rock, AR</w:t>
      </w:r>
    </w:p>
    <w:p w14:paraId="19108C4C" w14:textId="77777777" w:rsidR="00E74E9D" w:rsidRPr="00D901D6" w:rsidRDefault="00E74E9D" w:rsidP="008923C1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January</w:t>
      </w:r>
      <w:r w:rsidR="000952BB">
        <w:rPr>
          <w:color w:val="000000"/>
          <w:szCs w:val="26"/>
        </w:rPr>
        <w:t>,</w:t>
      </w:r>
      <w:r w:rsidRPr="00D901D6">
        <w:rPr>
          <w:color w:val="000000"/>
          <w:szCs w:val="26"/>
        </w:rPr>
        <w:t xml:space="preserve"> 2010</w:t>
      </w:r>
    </w:p>
    <w:p w14:paraId="19108C4D" w14:textId="77777777" w:rsidR="00E74E9D" w:rsidRPr="00D901D6" w:rsidRDefault="00E74E9D" w:rsidP="008923C1">
      <w:pPr>
        <w:tabs>
          <w:tab w:val="left" w:pos="1267"/>
        </w:tabs>
        <w:rPr>
          <w:color w:val="000000"/>
          <w:szCs w:val="26"/>
        </w:rPr>
      </w:pPr>
    </w:p>
    <w:p w14:paraId="19108C4E" w14:textId="77777777" w:rsidR="005B7C28" w:rsidRPr="00D901D6" w:rsidRDefault="005B7C28" w:rsidP="005B7C28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Title:   </w:t>
      </w:r>
      <w:r w:rsidRPr="00D901D6">
        <w:rPr>
          <w:color w:val="000000"/>
          <w:szCs w:val="26"/>
        </w:rPr>
        <w:tab/>
        <w:t xml:space="preserve">Ironman </w:t>
      </w:r>
      <w:r w:rsidR="00CD70BC" w:rsidRPr="00D901D6">
        <w:rPr>
          <w:color w:val="000000"/>
          <w:szCs w:val="26"/>
        </w:rPr>
        <w:t>Nutrition</w:t>
      </w:r>
    </w:p>
    <w:p w14:paraId="19108C4F" w14:textId="77777777" w:rsidR="005B7C28" w:rsidRPr="00D901D6" w:rsidRDefault="005B7C28" w:rsidP="005B7C28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  <w:t>New Life Church, 24/7 students completing Ironman distance triathlon</w:t>
      </w:r>
    </w:p>
    <w:p w14:paraId="19108C50" w14:textId="77777777" w:rsidR="005B7C28" w:rsidRPr="00D901D6" w:rsidRDefault="005B7C28" w:rsidP="005B7C28">
      <w:pPr>
        <w:tabs>
          <w:tab w:val="left" w:pos="1252"/>
        </w:tabs>
        <w:ind w:left="1252" w:hanging="1252"/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>Conway, AR</w:t>
      </w:r>
    </w:p>
    <w:p w14:paraId="19108C51" w14:textId="77777777" w:rsidR="005B7C28" w:rsidRPr="00D901D6" w:rsidRDefault="005B7C28" w:rsidP="005B7C28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March, 2009</w:t>
      </w:r>
    </w:p>
    <w:p w14:paraId="19108C52" w14:textId="77777777" w:rsidR="005B7C28" w:rsidRPr="00D901D6" w:rsidRDefault="005B7C28" w:rsidP="00E74E9D">
      <w:pPr>
        <w:tabs>
          <w:tab w:val="left" w:pos="1267"/>
        </w:tabs>
        <w:rPr>
          <w:b/>
          <w:bCs/>
          <w:color w:val="000000"/>
          <w:szCs w:val="26"/>
        </w:rPr>
      </w:pPr>
    </w:p>
    <w:p w14:paraId="19108C53" w14:textId="77777777" w:rsidR="00E74E9D" w:rsidRPr="00D901D6" w:rsidRDefault="00E74E9D" w:rsidP="00E74E9D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Title:   </w:t>
      </w:r>
      <w:r w:rsidRPr="00D901D6">
        <w:rPr>
          <w:color w:val="000000"/>
          <w:szCs w:val="26"/>
        </w:rPr>
        <w:tab/>
        <w:t xml:space="preserve">Eating Healthy Over </w:t>
      </w:r>
      <w:r w:rsidR="005B7C28" w:rsidRPr="00D901D6">
        <w:rPr>
          <w:color w:val="000000"/>
          <w:szCs w:val="26"/>
        </w:rPr>
        <w:t>the</w:t>
      </w:r>
      <w:r w:rsidRPr="00D901D6">
        <w:rPr>
          <w:color w:val="000000"/>
          <w:szCs w:val="26"/>
        </w:rPr>
        <w:t xml:space="preserve"> Holidays</w:t>
      </w:r>
    </w:p>
    <w:p w14:paraId="19108C54" w14:textId="77777777" w:rsidR="00E74E9D" w:rsidRPr="00D901D6" w:rsidRDefault="00E74E9D" w:rsidP="00E74E9D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  <w:t>Conway Regional Hospital, Diabetes Support Group</w:t>
      </w:r>
    </w:p>
    <w:p w14:paraId="19108C55" w14:textId="77777777" w:rsidR="00E74E9D" w:rsidRPr="00D901D6" w:rsidRDefault="00E74E9D" w:rsidP="00E74E9D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>Conway, AR</w:t>
      </w:r>
    </w:p>
    <w:p w14:paraId="19108C56" w14:textId="77777777" w:rsidR="00E74E9D" w:rsidRPr="00D901D6" w:rsidRDefault="00E74E9D" w:rsidP="00E74E9D">
      <w:pPr>
        <w:tabs>
          <w:tab w:val="left" w:pos="1267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December 2008</w:t>
      </w:r>
    </w:p>
    <w:p w14:paraId="19108C57" w14:textId="77777777" w:rsidR="00E74E9D" w:rsidRPr="00D901D6" w:rsidRDefault="00E74E9D" w:rsidP="00E74E9D">
      <w:pPr>
        <w:tabs>
          <w:tab w:val="left" w:pos="1267"/>
        </w:tabs>
        <w:rPr>
          <w:color w:val="000000"/>
          <w:szCs w:val="26"/>
        </w:rPr>
      </w:pPr>
    </w:p>
    <w:p w14:paraId="3A24250E" w14:textId="77777777" w:rsidR="005C714C" w:rsidRDefault="005C714C" w:rsidP="005B7C28">
      <w:pPr>
        <w:tabs>
          <w:tab w:val="left" w:pos="1252"/>
        </w:tabs>
        <w:rPr>
          <w:b/>
          <w:bCs/>
          <w:color w:val="000000"/>
          <w:szCs w:val="26"/>
        </w:rPr>
      </w:pPr>
    </w:p>
    <w:p w14:paraId="2C4EBB62" w14:textId="77777777" w:rsidR="005C714C" w:rsidRDefault="005C714C" w:rsidP="005B7C28">
      <w:pPr>
        <w:tabs>
          <w:tab w:val="left" w:pos="1252"/>
        </w:tabs>
        <w:rPr>
          <w:b/>
          <w:bCs/>
          <w:color w:val="000000"/>
          <w:szCs w:val="26"/>
        </w:rPr>
      </w:pPr>
    </w:p>
    <w:p w14:paraId="665147E1" w14:textId="77777777" w:rsidR="005C714C" w:rsidRDefault="005C714C" w:rsidP="005B7C28">
      <w:pPr>
        <w:tabs>
          <w:tab w:val="left" w:pos="1252"/>
        </w:tabs>
        <w:rPr>
          <w:b/>
          <w:bCs/>
          <w:color w:val="000000"/>
          <w:szCs w:val="26"/>
        </w:rPr>
      </w:pPr>
    </w:p>
    <w:p w14:paraId="19108C58" w14:textId="69C28410" w:rsidR="005B7C28" w:rsidRPr="00D901D6" w:rsidRDefault="005B7C28" w:rsidP="005B7C28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lastRenderedPageBreak/>
        <w:t>Title:   </w:t>
      </w:r>
      <w:r w:rsidRPr="00D901D6">
        <w:rPr>
          <w:color w:val="000000"/>
          <w:szCs w:val="26"/>
        </w:rPr>
        <w:tab/>
        <w:t>Weight Loss: Secrets of Success</w:t>
      </w:r>
    </w:p>
    <w:p w14:paraId="19108C59" w14:textId="77777777" w:rsidR="005B7C28" w:rsidRPr="00D901D6" w:rsidRDefault="005B7C28" w:rsidP="005B7C28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  <w:t>Harvest Baptist Church, Real You Weight Loss Group</w:t>
      </w:r>
    </w:p>
    <w:p w14:paraId="19108C5A" w14:textId="77777777" w:rsidR="005B7C28" w:rsidRPr="00D901D6" w:rsidRDefault="005B7C28" w:rsidP="005B7C28">
      <w:pPr>
        <w:tabs>
          <w:tab w:val="left" w:pos="1252"/>
        </w:tabs>
        <w:ind w:left="1252" w:hanging="1252"/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>Conway, AR</w:t>
      </w:r>
    </w:p>
    <w:p w14:paraId="19108C5B" w14:textId="77777777" w:rsidR="005B7C28" w:rsidRPr="00D901D6" w:rsidRDefault="005B7C28" w:rsidP="005B7C28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October, 2008</w:t>
      </w:r>
    </w:p>
    <w:p w14:paraId="19108C5C" w14:textId="77777777" w:rsidR="005B7C28" w:rsidRPr="00D901D6" w:rsidRDefault="005B7C28" w:rsidP="00CD70BC">
      <w:pPr>
        <w:tabs>
          <w:tab w:val="left" w:pos="1221"/>
        </w:tabs>
        <w:rPr>
          <w:b/>
          <w:bCs/>
          <w:color w:val="000000"/>
          <w:szCs w:val="26"/>
        </w:rPr>
      </w:pPr>
    </w:p>
    <w:p w14:paraId="19108C5D" w14:textId="77777777" w:rsidR="00E74E9D" w:rsidRPr="00D901D6" w:rsidRDefault="00E74E9D" w:rsidP="00E74E9D">
      <w:pPr>
        <w:tabs>
          <w:tab w:val="left" w:pos="1221"/>
        </w:tabs>
        <w:ind w:left="1215" w:hanging="1215"/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Title:   </w:t>
      </w:r>
      <w:r w:rsidRPr="00D901D6">
        <w:rPr>
          <w:color w:val="000000"/>
          <w:szCs w:val="26"/>
        </w:rPr>
        <w:tab/>
      </w:r>
      <w:r w:rsidRPr="00D901D6">
        <w:rPr>
          <w:color w:val="000000"/>
          <w:szCs w:val="26"/>
        </w:rPr>
        <w:tab/>
        <w:t xml:space="preserve">Weight Loss: Myths, Misconceptions, and Secret to </w:t>
      </w:r>
      <w:r w:rsidRPr="00D901D6">
        <w:rPr>
          <w:color w:val="000000"/>
          <w:szCs w:val="26"/>
        </w:rPr>
        <w:br/>
        <w:t>Success</w:t>
      </w:r>
    </w:p>
    <w:p w14:paraId="19108C5E" w14:textId="77777777" w:rsidR="00E74E9D" w:rsidRPr="00D901D6" w:rsidRDefault="00E74E9D" w:rsidP="00E74E9D">
      <w:pPr>
        <w:tabs>
          <w:tab w:val="left" w:pos="1221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  <w:t>Take off Pounds Sensibly</w:t>
      </w:r>
      <w:r w:rsidR="00CD70BC" w:rsidRPr="00D901D6">
        <w:rPr>
          <w:color w:val="000000"/>
          <w:szCs w:val="26"/>
        </w:rPr>
        <w:t xml:space="preserve"> (TOPS)</w:t>
      </w:r>
    </w:p>
    <w:p w14:paraId="19108C5F" w14:textId="77777777" w:rsidR="00E74E9D" w:rsidRPr="00D901D6" w:rsidRDefault="00E74E9D" w:rsidP="00E74E9D">
      <w:pPr>
        <w:tabs>
          <w:tab w:val="left" w:pos="1221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>Greenbrier, AR</w:t>
      </w:r>
    </w:p>
    <w:p w14:paraId="19108C60" w14:textId="77777777" w:rsidR="00E74E9D" w:rsidRPr="00D901D6" w:rsidRDefault="00E74E9D" w:rsidP="00E74E9D">
      <w:pPr>
        <w:tabs>
          <w:tab w:val="left" w:pos="1221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August, 2008</w:t>
      </w:r>
    </w:p>
    <w:p w14:paraId="19108C61" w14:textId="77777777" w:rsidR="008923C1" w:rsidRPr="00D901D6" w:rsidRDefault="008923C1" w:rsidP="00D36876">
      <w:pPr>
        <w:rPr>
          <w:b/>
          <w:szCs w:val="26"/>
        </w:rPr>
      </w:pPr>
    </w:p>
    <w:p w14:paraId="19108C62" w14:textId="508BF4B7" w:rsidR="00E74E9D" w:rsidRPr="00D901D6" w:rsidRDefault="00E74E9D" w:rsidP="00FF185B">
      <w:pPr>
        <w:tabs>
          <w:tab w:val="left" w:pos="1260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Title:   </w:t>
      </w:r>
      <w:r w:rsidR="00FF185B">
        <w:rPr>
          <w:color w:val="000000"/>
          <w:szCs w:val="26"/>
        </w:rPr>
        <w:tab/>
      </w:r>
      <w:r w:rsidRPr="00D901D6">
        <w:rPr>
          <w:color w:val="000000"/>
          <w:szCs w:val="26"/>
        </w:rPr>
        <w:t>Dietary Supplements: What You Should Know</w:t>
      </w:r>
    </w:p>
    <w:p w14:paraId="19108C63" w14:textId="77777777" w:rsidR="00E74E9D" w:rsidRPr="00D901D6" w:rsidRDefault="00E74E9D" w:rsidP="00FF185B">
      <w:pPr>
        <w:tabs>
          <w:tab w:val="left" w:pos="1260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  <w:t>Nabholz Construction</w:t>
      </w:r>
    </w:p>
    <w:p w14:paraId="19108C64" w14:textId="77777777" w:rsidR="00E74E9D" w:rsidRPr="00D901D6" w:rsidRDefault="00E74E9D" w:rsidP="00E74E9D">
      <w:pPr>
        <w:tabs>
          <w:tab w:val="left" w:pos="1298"/>
        </w:tabs>
        <w:ind w:left="1298" w:hanging="1298"/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 xml:space="preserve">Little Rock, AR; Jonesboro, AR; Conway, AR; </w:t>
      </w:r>
      <w:r w:rsidRPr="00D901D6">
        <w:rPr>
          <w:color w:val="000000"/>
          <w:szCs w:val="26"/>
        </w:rPr>
        <w:br/>
        <w:t xml:space="preserve">Springdale, AR; Springfield MO; Oklahoma City, OK; </w:t>
      </w:r>
      <w:r w:rsidRPr="00D901D6">
        <w:rPr>
          <w:color w:val="000000"/>
          <w:szCs w:val="26"/>
        </w:rPr>
        <w:br/>
        <w:t>Tulsa, OK.</w:t>
      </w:r>
    </w:p>
    <w:p w14:paraId="19108C65" w14:textId="77777777" w:rsidR="00E74E9D" w:rsidRPr="00D901D6" w:rsidRDefault="00E74E9D" w:rsidP="00E74E9D">
      <w:pPr>
        <w:tabs>
          <w:tab w:val="left" w:pos="1298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July, 2008</w:t>
      </w:r>
    </w:p>
    <w:p w14:paraId="19108C66" w14:textId="77777777" w:rsidR="00E74E9D" w:rsidRPr="00D901D6" w:rsidRDefault="00E74E9D" w:rsidP="00D36876">
      <w:pPr>
        <w:rPr>
          <w:b/>
          <w:szCs w:val="26"/>
        </w:rPr>
      </w:pPr>
    </w:p>
    <w:p w14:paraId="19108C67" w14:textId="77777777" w:rsidR="00E74E9D" w:rsidRPr="00D901D6" w:rsidRDefault="00E74E9D" w:rsidP="00E74E9D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Title:   </w:t>
      </w:r>
      <w:r w:rsidRPr="00D901D6">
        <w:rPr>
          <w:color w:val="000000"/>
          <w:szCs w:val="26"/>
        </w:rPr>
        <w:tab/>
        <w:t>Nutrition Guidelines for Young Athletes</w:t>
      </w:r>
    </w:p>
    <w:p w14:paraId="19108C68" w14:textId="77777777" w:rsidR="00E74E9D" w:rsidRPr="00D901D6" w:rsidRDefault="00E74E9D" w:rsidP="00E74E9D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</w:r>
      <w:proofErr w:type="spellStart"/>
      <w:r w:rsidRPr="00D901D6">
        <w:rPr>
          <w:color w:val="000000"/>
          <w:szCs w:val="26"/>
        </w:rPr>
        <w:t>Kymes</w:t>
      </w:r>
      <w:proofErr w:type="spellEnd"/>
      <w:r w:rsidRPr="00D901D6">
        <w:rPr>
          <w:color w:val="000000"/>
          <w:szCs w:val="26"/>
        </w:rPr>
        <w:t xml:space="preserve">-Lyons </w:t>
      </w:r>
      <w:proofErr w:type="spellStart"/>
      <w:r w:rsidRPr="00D901D6">
        <w:rPr>
          <w:color w:val="000000"/>
          <w:szCs w:val="26"/>
        </w:rPr>
        <w:t>Parrasi</w:t>
      </w:r>
      <w:proofErr w:type="spellEnd"/>
      <w:r w:rsidRPr="00D901D6">
        <w:rPr>
          <w:color w:val="000000"/>
          <w:szCs w:val="26"/>
        </w:rPr>
        <w:t xml:space="preserve"> Sports Performance Center</w:t>
      </w:r>
    </w:p>
    <w:p w14:paraId="19108C69" w14:textId="77777777" w:rsidR="00E74E9D" w:rsidRPr="00D901D6" w:rsidRDefault="00E74E9D" w:rsidP="00E74E9D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>Conway, AR</w:t>
      </w:r>
    </w:p>
    <w:p w14:paraId="19108C6A" w14:textId="77777777" w:rsidR="00E74E9D" w:rsidRPr="00D901D6" w:rsidRDefault="00E74E9D" w:rsidP="00E74E9D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June, 2008</w:t>
      </w:r>
    </w:p>
    <w:p w14:paraId="19108C6B" w14:textId="77777777" w:rsidR="00E74E9D" w:rsidRPr="00D901D6" w:rsidRDefault="00E74E9D" w:rsidP="00D36876">
      <w:pPr>
        <w:rPr>
          <w:b/>
          <w:szCs w:val="26"/>
        </w:rPr>
      </w:pPr>
    </w:p>
    <w:p w14:paraId="19108C6C" w14:textId="77777777" w:rsidR="00E74E9D" w:rsidRPr="00D901D6" w:rsidRDefault="00E74E9D" w:rsidP="00E74E9D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Title:   </w:t>
      </w:r>
      <w:r w:rsidRPr="00D901D6">
        <w:rPr>
          <w:color w:val="000000"/>
          <w:szCs w:val="26"/>
        </w:rPr>
        <w:tab/>
        <w:t>Physically Active for Life</w:t>
      </w:r>
    </w:p>
    <w:p w14:paraId="19108C6D" w14:textId="77777777" w:rsidR="00E74E9D" w:rsidRPr="00D901D6" w:rsidRDefault="00E74E9D" w:rsidP="00E74E9D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Group:   </w:t>
      </w:r>
      <w:r w:rsidRPr="00D901D6">
        <w:rPr>
          <w:color w:val="000000"/>
          <w:szCs w:val="26"/>
        </w:rPr>
        <w:tab/>
        <w:t>Nabholz Construction</w:t>
      </w:r>
    </w:p>
    <w:p w14:paraId="19108C6E" w14:textId="77777777" w:rsidR="00E74E9D" w:rsidRPr="00D901D6" w:rsidRDefault="00E74E9D" w:rsidP="00E74E9D">
      <w:pPr>
        <w:tabs>
          <w:tab w:val="left" w:pos="1252"/>
        </w:tabs>
        <w:ind w:left="1252" w:hanging="1252"/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Location:</w:t>
      </w:r>
      <w:r w:rsidRPr="00D901D6">
        <w:rPr>
          <w:color w:val="000000"/>
          <w:szCs w:val="26"/>
        </w:rPr>
        <w:tab/>
        <w:t xml:space="preserve">Little Rock, AR; Jonesboro, AR; Conway, AR; </w:t>
      </w:r>
      <w:r w:rsidRPr="00D901D6">
        <w:rPr>
          <w:color w:val="000000"/>
          <w:szCs w:val="26"/>
        </w:rPr>
        <w:br/>
        <w:t xml:space="preserve">Springdale, AR; Springfield MO; Oklahoma City, OK; </w:t>
      </w:r>
      <w:r w:rsidRPr="00D901D6">
        <w:rPr>
          <w:color w:val="000000"/>
          <w:szCs w:val="26"/>
        </w:rPr>
        <w:br/>
        <w:t>Tulsa, OK.</w:t>
      </w:r>
    </w:p>
    <w:p w14:paraId="19108C6F" w14:textId="77777777" w:rsidR="00E74E9D" w:rsidRPr="00D901D6" w:rsidRDefault="00E74E9D" w:rsidP="00E74E9D">
      <w:pPr>
        <w:tabs>
          <w:tab w:val="left" w:pos="1252"/>
        </w:tabs>
        <w:rPr>
          <w:color w:val="000000"/>
          <w:szCs w:val="26"/>
        </w:rPr>
      </w:pPr>
      <w:r w:rsidRPr="00D901D6">
        <w:rPr>
          <w:b/>
          <w:bCs/>
          <w:color w:val="000000"/>
          <w:szCs w:val="26"/>
        </w:rPr>
        <w:t>Date:       </w:t>
      </w:r>
      <w:r w:rsidRPr="00D901D6">
        <w:rPr>
          <w:color w:val="000000"/>
          <w:szCs w:val="26"/>
        </w:rPr>
        <w:tab/>
        <w:t>May, 2008</w:t>
      </w:r>
    </w:p>
    <w:p w14:paraId="19108C70" w14:textId="77777777" w:rsidR="0085011F" w:rsidRDefault="0085011F" w:rsidP="00D36876">
      <w:pPr>
        <w:rPr>
          <w:b/>
        </w:rPr>
      </w:pPr>
    </w:p>
    <w:p w14:paraId="19108C71" w14:textId="77777777" w:rsidR="008923C1" w:rsidRDefault="008923C1" w:rsidP="00D36876">
      <w:pPr>
        <w:rPr>
          <w:b/>
        </w:rPr>
      </w:pPr>
    </w:p>
    <w:p w14:paraId="19108C72" w14:textId="77777777" w:rsidR="00CD41E4" w:rsidRDefault="00D36876" w:rsidP="000952BB">
      <w:pPr>
        <w:rPr>
          <w:b/>
        </w:rPr>
      </w:pPr>
      <w:r>
        <w:rPr>
          <w:b/>
        </w:rPr>
        <w:t>Special Projects</w:t>
      </w:r>
    </w:p>
    <w:p w14:paraId="19108C73" w14:textId="77777777" w:rsidR="00E60FA5" w:rsidRDefault="00E60FA5" w:rsidP="000952BB">
      <w:pPr>
        <w:rPr>
          <w:b/>
        </w:rPr>
      </w:pPr>
    </w:p>
    <w:p w14:paraId="19108C74" w14:textId="77777777" w:rsidR="00E60FA5" w:rsidRPr="00E60FA5" w:rsidRDefault="00E60FA5" w:rsidP="000952BB">
      <w:r w:rsidRPr="00E60FA5">
        <w:rPr>
          <w:u w:val="single"/>
        </w:rPr>
        <w:t>Sports Nutrition Made Easy</w:t>
      </w:r>
      <w:r>
        <w:rPr>
          <w:u w:val="single"/>
        </w:rPr>
        <w:t xml:space="preserve">: </w:t>
      </w:r>
      <w:r>
        <w:t>An online training program for nutrition and exercise professionals. It provides 7 CPEUs for registered dietitian nutritionists and 0.9 CEUs for those certified by the National Strength and Conditioning Association. http://mysportsnutritioncourses.com</w:t>
      </w:r>
    </w:p>
    <w:p w14:paraId="19108C75" w14:textId="77777777" w:rsidR="00AF7BC5" w:rsidRDefault="00AF7BC5" w:rsidP="00D36876">
      <w:pPr>
        <w:ind w:right="720"/>
        <w:rPr>
          <w:u w:val="single"/>
        </w:rPr>
      </w:pPr>
    </w:p>
    <w:p w14:paraId="19108C76" w14:textId="77777777" w:rsidR="00AF7BC5" w:rsidRPr="00AF7BC5" w:rsidRDefault="00AF7BC5" w:rsidP="00D36876">
      <w:pPr>
        <w:ind w:right="720"/>
      </w:pPr>
      <w:r>
        <w:rPr>
          <w:u w:val="single"/>
        </w:rPr>
        <w:t xml:space="preserve">Cross Country </w:t>
      </w:r>
      <w:r w:rsidR="00961DDD">
        <w:rPr>
          <w:u w:val="single"/>
        </w:rPr>
        <w:t xml:space="preserve">Education </w:t>
      </w:r>
      <w:r>
        <w:rPr>
          <w:u w:val="single"/>
        </w:rPr>
        <w:t>Seminars:</w:t>
      </w:r>
      <w:r>
        <w:t xml:space="preserve"> Provided CEU workshops for health care professionals entitled, “Fueling </w:t>
      </w:r>
      <w:r w:rsidR="00694527">
        <w:t>Fitness and Peak Performance</w:t>
      </w:r>
      <w:r w:rsidR="00E502C8">
        <w:t>” 2015</w:t>
      </w:r>
      <w:r>
        <w:t xml:space="preserve">. </w:t>
      </w:r>
      <w:r w:rsidR="00631EAE">
        <w:t>Locations: 20</w:t>
      </w:r>
      <w:r w:rsidR="00C55990">
        <w:t>+</w:t>
      </w:r>
      <w:r w:rsidR="00631EAE">
        <w:t xml:space="preserve"> cities throughout the U.S</w:t>
      </w:r>
      <w:r>
        <w:t xml:space="preserve">. </w:t>
      </w:r>
      <w:r w:rsidR="00961DDD">
        <w:t>www.crosscountryeducation.com</w:t>
      </w:r>
    </w:p>
    <w:p w14:paraId="19108C77" w14:textId="77777777" w:rsidR="00AF7BC5" w:rsidRDefault="00AF7BC5" w:rsidP="00D36876">
      <w:pPr>
        <w:ind w:right="720"/>
        <w:rPr>
          <w:u w:val="single"/>
        </w:rPr>
      </w:pPr>
    </w:p>
    <w:p w14:paraId="19108C78" w14:textId="77777777" w:rsidR="00C23517" w:rsidRPr="00C23517" w:rsidRDefault="00C23517" w:rsidP="00D36876">
      <w:pPr>
        <w:ind w:right="720"/>
      </w:pPr>
      <w:r>
        <w:rPr>
          <w:u w:val="single"/>
        </w:rPr>
        <w:lastRenderedPageBreak/>
        <w:t>HBO’s Weight of the Nation:</w:t>
      </w:r>
      <w:r>
        <w:t xml:space="preserve"> Helped coordinate Wellness testing using ATU st</w:t>
      </w:r>
      <w:r w:rsidR="00E24187">
        <w:t>udents at</w:t>
      </w:r>
      <w:r>
        <w:t xml:space="preserve"> Nabholz Construction</w:t>
      </w:r>
      <w:r w:rsidR="00E24187">
        <w:t>. The Nabholz wellness program was the only program featured in the 4-part series. Nabholz appears in Part 4: “Challenges” and they also are featured in the short film entitled, “Overweight in the Workplace: How Wellness Programs Can Help the American Workforce.”</w:t>
      </w:r>
    </w:p>
    <w:p w14:paraId="19108C79" w14:textId="77777777" w:rsidR="00C23517" w:rsidRDefault="00C23517" w:rsidP="00D36876">
      <w:pPr>
        <w:ind w:right="720"/>
        <w:rPr>
          <w:u w:val="single"/>
        </w:rPr>
      </w:pPr>
    </w:p>
    <w:p w14:paraId="19108C7A" w14:textId="77777777" w:rsidR="00D36876" w:rsidRDefault="00D36876" w:rsidP="00D36876">
      <w:pPr>
        <w:ind w:right="720"/>
      </w:pPr>
      <w:r>
        <w:rPr>
          <w:u w:val="single"/>
        </w:rPr>
        <w:t>Choose To Lose</w:t>
      </w:r>
      <w:r>
        <w:t>: Community Education Program, University of Central Arkansas, 2008</w:t>
      </w:r>
      <w:r w:rsidR="0022411D">
        <w:t>-</w:t>
      </w:r>
      <w:r w:rsidR="00EC3EE8">
        <w:t>10</w:t>
      </w:r>
      <w:r w:rsidR="00E60FA5">
        <w:t>, 2017</w:t>
      </w:r>
      <w:r>
        <w:t xml:space="preserve">. </w:t>
      </w:r>
    </w:p>
    <w:p w14:paraId="19108C7B" w14:textId="77777777" w:rsidR="00D36876" w:rsidRPr="00C02C10" w:rsidRDefault="00D36876" w:rsidP="00D36876">
      <w:pPr>
        <w:ind w:right="720"/>
      </w:pPr>
      <w:r>
        <w:t xml:space="preserve">This outreach program </w:t>
      </w:r>
      <w:r w:rsidR="00EC3EE8">
        <w:t>was</w:t>
      </w:r>
      <w:r>
        <w:t xml:space="preserve"> designed specifically for those who are overweight and ready to make a permanent lifestyle change. Focus </w:t>
      </w:r>
      <w:r w:rsidR="00EC3EE8">
        <w:t>was</w:t>
      </w:r>
      <w:r>
        <w:t xml:space="preserve"> on increasing physical activity, nutrition education, and behavior modification.</w:t>
      </w:r>
    </w:p>
    <w:p w14:paraId="19108C7C" w14:textId="77777777" w:rsidR="00D36876" w:rsidRDefault="00D36876" w:rsidP="00D36876">
      <w:pPr>
        <w:ind w:right="720"/>
        <w:rPr>
          <w:u w:val="single"/>
        </w:rPr>
      </w:pPr>
    </w:p>
    <w:p w14:paraId="19108C7D" w14:textId="77777777" w:rsidR="00D36876" w:rsidRDefault="00D36876" w:rsidP="00D36876">
      <w:pPr>
        <w:ind w:right="720"/>
      </w:pPr>
      <w:r>
        <w:rPr>
          <w:u w:val="single"/>
        </w:rPr>
        <w:t>Freelance Writer:</w:t>
      </w:r>
      <w:r>
        <w:t xml:space="preserve"> LifeTips.com, Exercise/Fitness Expert Guru, 2007. Responsibility includes writing health and fitness tips for clients.</w:t>
      </w:r>
    </w:p>
    <w:p w14:paraId="19108C7E" w14:textId="77777777" w:rsidR="00D36876" w:rsidRPr="00231009" w:rsidRDefault="00D36876" w:rsidP="00D36876">
      <w:pPr>
        <w:ind w:right="720"/>
      </w:pPr>
      <w:r w:rsidRPr="00231009">
        <w:t>http://www.lifetips.com/expert-guru/7024-jerry-mayo.html#guru-7024</w:t>
      </w:r>
    </w:p>
    <w:p w14:paraId="19108C7F" w14:textId="77777777" w:rsidR="0085011F" w:rsidRDefault="0085011F" w:rsidP="00D36876"/>
    <w:p w14:paraId="19108C80" w14:textId="77777777" w:rsidR="00D36876" w:rsidRDefault="00D36876" w:rsidP="00D36876">
      <w:r w:rsidRPr="0044671D">
        <w:rPr>
          <w:u w:val="single"/>
        </w:rPr>
        <w:t>Fitness product testing</w:t>
      </w:r>
      <w:r>
        <w:t xml:space="preserve">:  </w:t>
      </w:r>
      <w:r w:rsidR="00861867">
        <w:t>1997-1998</w:t>
      </w:r>
    </w:p>
    <w:p w14:paraId="19108C81" w14:textId="77777777" w:rsidR="00D36876" w:rsidRDefault="00D36876" w:rsidP="00D36876">
      <w:pPr>
        <w:numPr>
          <w:ilvl w:val="0"/>
          <w:numId w:val="1"/>
        </w:numPr>
      </w:pPr>
      <w:proofErr w:type="spellStart"/>
      <w:r>
        <w:t>HealthWalker</w:t>
      </w:r>
      <w:proofErr w:type="spellEnd"/>
      <w:r>
        <w:t xml:space="preserve"> </w:t>
      </w:r>
    </w:p>
    <w:p w14:paraId="19108C82" w14:textId="19651772" w:rsidR="00D36876" w:rsidRDefault="00D36876" w:rsidP="00D36876">
      <w:pPr>
        <w:numPr>
          <w:ilvl w:val="0"/>
          <w:numId w:val="1"/>
        </w:numPr>
      </w:pPr>
      <w:proofErr w:type="spellStart"/>
      <w:r>
        <w:t>Bow</w:t>
      </w:r>
      <w:r w:rsidR="00161892">
        <w:t>FL</w:t>
      </w:r>
      <w:r>
        <w:t>ex</w:t>
      </w:r>
      <w:proofErr w:type="spellEnd"/>
    </w:p>
    <w:p w14:paraId="19108C83" w14:textId="77777777" w:rsidR="00D36876" w:rsidRDefault="00D36876" w:rsidP="00D36876">
      <w:pPr>
        <w:numPr>
          <w:ilvl w:val="0"/>
          <w:numId w:val="1"/>
        </w:numPr>
      </w:pPr>
      <w:r>
        <w:t>Precor EFX Elliptical</w:t>
      </w:r>
    </w:p>
    <w:p w14:paraId="19108C84" w14:textId="77777777" w:rsidR="00D36876" w:rsidRDefault="00D36876" w:rsidP="00D36876">
      <w:pPr>
        <w:numPr>
          <w:ilvl w:val="0"/>
          <w:numId w:val="1"/>
        </w:numPr>
      </w:pPr>
      <w:r>
        <w:t xml:space="preserve">Elliptical product comparison (sponsored by ACE)  </w:t>
      </w:r>
    </w:p>
    <w:p w14:paraId="19108C85" w14:textId="77777777" w:rsidR="00CD70BC" w:rsidRDefault="00CD70BC" w:rsidP="00D36876">
      <w:pPr>
        <w:ind w:right="720"/>
        <w:rPr>
          <w:b/>
        </w:rPr>
      </w:pPr>
    </w:p>
    <w:p w14:paraId="19108C86" w14:textId="77777777" w:rsidR="00C23517" w:rsidRDefault="00C23517" w:rsidP="00D36876">
      <w:pPr>
        <w:ind w:right="720"/>
        <w:rPr>
          <w:b/>
        </w:rPr>
      </w:pPr>
    </w:p>
    <w:p w14:paraId="19108C87" w14:textId="77777777" w:rsidR="00D36876" w:rsidRDefault="00D36876" w:rsidP="00D36876">
      <w:pPr>
        <w:ind w:right="720"/>
      </w:pPr>
      <w:r>
        <w:rPr>
          <w:b/>
        </w:rPr>
        <w:t>Professional Memberships</w:t>
      </w:r>
      <w:r>
        <w:tab/>
      </w:r>
    </w:p>
    <w:p w14:paraId="19108C88" w14:textId="77777777" w:rsidR="00D36876" w:rsidRDefault="00D36876" w:rsidP="00D36876">
      <w:pPr>
        <w:ind w:right="720"/>
      </w:pPr>
      <w:r>
        <w:t>2008-present</w:t>
      </w:r>
      <w:r>
        <w:tab/>
      </w:r>
      <w:r>
        <w:tab/>
        <w:t>Weight Management Dietary Practice Group</w:t>
      </w:r>
      <w:r w:rsidR="00C22992">
        <w:t xml:space="preserve"> (DPG)</w:t>
      </w:r>
    </w:p>
    <w:p w14:paraId="19108C89" w14:textId="77777777" w:rsidR="00D36876" w:rsidRDefault="00D36876" w:rsidP="00D36876">
      <w:pPr>
        <w:ind w:right="720"/>
      </w:pPr>
    </w:p>
    <w:p w14:paraId="19108C8A" w14:textId="77777777" w:rsidR="00D36876" w:rsidRDefault="00D36876" w:rsidP="00D36876">
      <w:pPr>
        <w:ind w:right="720"/>
      </w:pPr>
      <w:r>
        <w:t>2008-present</w:t>
      </w:r>
      <w:r>
        <w:tab/>
      </w:r>
      <w:r>
        <w:tab/>
        <w:t xml:space="preserve">Sports, Cardiovascular, And Wellness Nutrition DPG </w:t>
      </w:r>
    </w:p>
    <w:p w14:paraId="19108C8B" w14:textId="77777777" w:rsidR="00D36876" w:rsidRDefault="00D36876" w:rsidP="00D36876">
      <w:pPr>
        <w:ind w:right="720"/>
      </w:pPr>
    </w:p>
    <w:p w14:paraId="19108C8C" w14:textId="77777777" w:rsidR="00D36876" w:rsidRDefault="00D36876" w:rsidP="00D36876">
      <w:pPr>
        <w:ind w:right="720"/>
      </w:pPr>
      <w:r>
        <w:t>2007-present</w:t>
      </w:r>
      <w:r>
        <w:tab/>
      </w:r>
      <w:r>
        <w:tab/>
        <w:t>Nutritional Entrepreneurs DPG</w:t>
      </w:r>
    </w:p>
    <w:p w14:paraId="19108C8D" w14:textId="77777777" w:rsidR="00D36876" w:rsidRDefault="00D36876" w:rsidP="00D36876">
      <w:pPr>
        <w:pStyle w:val="BodyText2"/>
      </w:pPr>
    </w:p>
    <w:p w14:paraId="19108C8E" w14:textId="77777777" w:rsidR="00D36876" w:rsidRDefault="00D36876" w:rsidP="00D36876">
      <w:pPr>
        <w:pStyle w:val="BodyText2"/>
        <w:ind w:left="2160" w:hanging="2160"/>
        <w:rPr>
          <w:b/>
        </w:rPr>
      </w:pPr>
      <w:r>
        <w:t>2006-2007</w:t>
      </w:r>
      <w:r>
        <w:tab/>
        <w:t xml:space="preserve">Arkansas Association for Health, Physical Education, Recreation, and </w:t>
      </w:r>
      <w:smartTag w:uri="urn:schemas-microsoft-com:office:smarttags" w:element="PersonName">
        <w:r>
          <w:t>Dan</w:t>
        </w:r>
      </w:smartTag>
      <w:r>
        <w:t>ce</w:t>
      </w:r>
    </w:p>
    <w:p w14:paraId="19108C8F" w14:textId="77777777" w:rsidR="00D36876" w:rsidRDefault="00D36876" w:rsidP="00D36876">
      <w:pPr>
        <w:ind w:right="720"/>
      </w:pPr>
    </w:p>
    <w:p w14:paraId="19108C90" w14:textId="77777777" w:rsidR="00D36876" w:rsidRDefault="002429E9" w:rsidP="00D36876">
      <w:pPr>
        <w:ind w:right="720"/>
      </w:pPr>
      <w:r>
        <w:t>2006-present</w:t>
      </w:r>
      <w:r>
        <w:tab/>
      </w:r>
      <w:r>
        <w:tab/>
      </w:r>
      <w:r w:rsidR="00E60FA5">
        <w:t>Academy of Nutrition and Dietetics</w:t>
      </w:r>
    </w:p>
    <w:p w14:paraId="19108C91" w14:textId="77777777" w:rsidR="00D36876" w:rsidRDefault="00D36876" w:rsidP="00D36876">
      <w:pPr>
        <w:ind w:right="720"/>
      </w:pPr>
    </w:p>
    <w:p w14:paraId="19108C92" w14:textId="77777777" w:rsidR="00D36876" w:rsidRDefault="00D36876" w:rsidP="00D36876">
      <w:pPr>
        <w:ind w:right="720"/>
      </w:pPr>
      <w:r>
        <w:t>1998-</w:t>
      </w:r>
      <w:r w:rsidR="00E60FA5">
        <w:t>2014</w:t>
      </w:r>
      <w:r>
        <w:t xml:space="preserve"> </w:t>
      </w:r>
      <w:r>
        <w:tab/>
      </w:r>
      <w:r>
        <w:tab/>
        <w:t>American College of Sports Medicine</w:t>
      </w:r>
    </w:p>
    <w:p w14:paraId="19108C93" w14:textId="77777777" w:rsidR="00D36876" w:rsidRDefault="00D36876" w:rsidP="00D36876">
      <w:pPr>
        <w:ind w:left="720" w:hanging="720"/>
      </w:pPr>
    </w:p>
    <w:p w14:paraId="19108C94" w14:textId="77777777" w:rsidR="00D36876" w:rsidRDefault="00D36876" w:rsidP="00D36876">
      <w:pPr>
        <w:ind w:left="720" w:hanging="720"/>
      </w:pPr>
      <w:r>
        <w:t>1992-present</w:t>
      </w:r>
      <w:r>
        <w:tab/>
      </w:r>
      <w:r>
        <w:tab/>
        <w:t>National Strength and Conditioning Association</w:t>
      </w:r>
    </w:p>
    <w:p w14:paraId="19108C95" w14:textId="77777777" w:rsidR="00E74E9D" w:rsidRDefault="00E74E9D" w:rsidP="00D36876">
      <w:pPr>
        <w:ind w:left="720" w:hanging="720"/>
        <w:rPr>
          <w:b/>
        </w:rPr>
      </w:pPr>
    </w:p>
    <w:p w14:paraId="19108C96" w14:textId="77777777" w:rsidR="004B3432" w:rsidRDefault="004B3432" w:rsidP="00D36876">
      <w:pPr>
        <w:ind w:left="720" w:hanging="720"/>
        <w:rPr>
          <w:b/>
        </w:rPr>
      </w:pPr>
    </w:p>
    <w:p w14:paraId="6890EC10" w14:textId="77777777" w:rsidR="005C714C" w:rsidRDefault="005C714C" w:rsidP="00D36876">
      <w:pPr>
        <w:ind w:left="720" w:hanging="720"/>
        <w:rPr>
          <w:b/>
        </w:rPr>
      </w:pPr>
    </w:p>
    <w:p w14:paraId="7132AF87" w14:textId="77777777" w:rsidR="005C714C" w:rsidRDefault="005C714C" w:rsidP="00D36876">
      <w:pPr>
        <w:ind w:left="720" w:hanging="720"/>
        <w:rPr>
          <w:b/>
        </w:rPr>
      </w:pPr>
    </w:p>
    <w:p w14:paraId="19108C97" w14:textId="671D7C33" w:rsidR="00D36876" w:rsidRPr="00496815" w:rsidRDefault="00D36876" w:rsidP="00D36876">
      <w:pPr>
        <w:ind w:left="720" w:hanging="720"/>
        <w:rPr>
          <w:b/>
        </w:rPr>
      </w:pPr>
      <w:r w:rsidRPr="00624806">
        <w:rPr>
          <w:b/>
        </w:rPr>
        <w:lastRenderedPageBreak/>
        <w:t>Recent Positions Held:</w:t>
      </w:r>
    </w:p>
    <w:p w14:paraId="19108C98" w14:textId="77777777" w:rsidR="00631EAE" w:rsidRDefault="00631EAE" w:rsidP="000C37C9">
      <w:r>
        <w:t>2014-current</w:t>
      </w:r>
      <w:r>
        <w:tab/>
      </w:r>
      <w:r>
        <w:tab/>
        <w:t xml:space="preserve">Board Member: </w:t>
      </w:r>
      <w:r w:rsidR="000C37C9">
        <w:t xml:space="preserve">Arkansas </w:t>
      </w:r>
      <w:r>
        <w:t>Nationa</w:t>
      </w:r>
      <w:r w:rsidR="000C37C9">
        <w:t xml:space="preserve">l Strength and Conditioning </w:t>
      </w:r>
      <w:r w:rsidR="000C37C9">
        <w:tab/>
      </w:r>
      <w:r w:rsidR="000C37C9">
        <w:tab/>
      </w:r>
      <w:r w:rsidR="000C37C9">
        <w:tab/>
      </w:r>
      <w:r>
        <w:t>Association</w:t>
      </w:r>
    </w:p>
    <w:p w14:paraId="19108C99" w14:textId="77777777" w:rsidR="000C37C9" w:rsidRDefault="000C37C9" w:rsidP="000C37C9"/>
    <w:p w14:paraId="19108C9A" w14:textId="77777777" w:rsidR="00224B35" w:rsidRDefault="00224B35" w:rsidP="00224B35">
      <w:pPr>
        <w:ind w:left="720" w:hanging="720"/>
        <w:rPr>
          <w:b/>
        </w:rPr>
      </w:pPr>
      <w:r>
        <w:t>2013</w:t>
      </w:r>
      <w:r w:rsidR="00631EAE">
        <w:t>-current</w:t>
      </w:r>
      <w:r w:rsidR="000A26DD">
        <w:tab/>
      </w:r>
      <w:r w:rsidR="000A26DD">
        <w:tab/>
      </w:r>
      <w:r w:rsidR="0098532C">
        <w:t xml:space="preserve">Invited </w:t>
      </w:r>
      <w:r>
        <w:t xml:space="preserve">Reviewer, Mississippi Alliance for Health and </w:t>
      </w:r>
      <w:r>
        <w:tab/>
      </w:r>
      <w:r>
        <w:tab/>
      </w:r>
      <w:r>
        <w:tab/>
      </w:r>
      <w:r>
        <w:tab/>
        <w:t>Physical Education Journal</w:t>
      </w:r>
    </w:p>
    <w:p w14:paraId="19108C9B" w14:textId="77777777" w:rsidR="00224B35" w:rsidRDefault="00224B35" w:rsidP="00D36876">
      <w:pPr>
        <w:ind w:left="2160" w:hanging="2160"/>
      </w:pPr>
    </w:p>
    <w:p w14:paraId="19108C9C" w14:textId="77777777" w:rsidR="00D36876" w:rsidRDefault="00D36876" w:rsidP="00D36876">
      <w:pPr>
        <w:ind w:left="2160" w:hanging="2160"/>
      </w:pPr>
      <w:r>
        <w:t>2008</w:t>
      </w:r>
      <w:r w:rsidR="008923C1">
        <w:t>-</w:t>
      </w:r>
      <w:r w:rsidR="00F42C79">
        <w:t>10</w:t>
      </w:r>
      <w:r>
        <w:tab/>
        <w:t>Board of Directors, Arkansas C</w:t>
      </w:r>
      <w:r w:rsidR="002429E9">
        <w:t>hapter of the American Dietetic</w:t>
      </w:r>
      <w:r>
        <w:t xml:space="preserve"> Association</w:t>
      </w:r>
    </w:p>
    <w:p w14:paraId="19108C9D" w14:textId="77777777" w:rsidR="00D36876" w:rsidRDefault="00D36876" w:rsidP="00D36876">
      <w:pPr>
        <w:ind w:left="2160" w:hanging="2160"/>
      </w:pPr>
      <w:r>
        <w:tab/>
      </w:r>
    </w:p>
    <w:p w14:paraId="19108C9E" w14:textId="77777777" w:rsidR="00D36876" w:rsidRDefault="00A861D9" w:rsidP="00D36876">
      <w:pPr>
        <w:ind w:left="2160" w:hanging="2160"/>
      </w:pPr>
      <w:r>
        <w:t>2009-2010</w:t>
      </w:r>
      <w:r w:rsidR="00D36876">
        <w:tab/>
        <w:t>Annual Meeting Planning Committee Member, Arkansas C</w:t>
      </w:r>
      <w:r w:rsidR="002429E9">
        <w:t>hapter of the American Dietetic</w:t>
      </w:r>
      <w:r w:rsidR="00D36876">
        <w:t xml:space="preserve"> Association</w:t>
      </w:r>
    </w:p>
    <w:p w14:paraId="19108C9F" w14:textId="77777777" w:rsidR="00D36876" w:rsidRDefault="00D36876" w:rsidP="00D36876">
      <w:pPr>
        <w:ind w:left="2160" w:hanging="2160"/>
      </w:pPr>
    </w:p>
    <w:p w14:paraId="19108CA0" w14:textId="77777777" w:rsidR="00D36876" w:rsidRDefault="00A861D9" w:rsidP="00D36876">
      <w:pPr>
        <w:ind w:left="2160" w:hanging="2160"/>
      </w:pPr>
      <w:r>
        <w:t>2008-2009</w:t>
      </w:r>
      <w:r w:rsidR="00D36876">
        <w:tab/>
        <w:t xml:space="preserve">Fundraising </w:t>
      </w:r>
      <w:r w:rsidR="00642E21">
        <w:t>Co-</w:t>
      </w:r>
      <w:r w:rsidR="00D36876">
        <w:t>Chair, Arkansas C</w:t>
      </w:r>
      <w:r w:rsidR="002429E9">
        <w:t>hapter of the American Dietetic</w:t>
      </w:r>
      <w:r w:rsidR="00D36876">
        <w:t xml:space="preserve"> Association</w:t>
      </w:r>
    </w:p>
    <w:p w14:paraId="19108CA1" w14:textId="77777777" w:rsidR="00D36876" w:rsidRDefault="00D36876" w:rsidP="00D36876">
      <w:pPr>
        <w:ind w:left="2160" w:hanging="2160"/>
      </w:pPr>
    </w:p>
    <w:p w14:paraId="19108CA2" w14:textId="77777777" w:rsidR="00D36876" w:rsidRDefault="00D36876" w:rsidP="00D36876">
      <w:pPr>
        <w:ind w:left="720" w:hanging="720"/>
      </w:pPr>
      <w:r>
        <w:t>2006-</w:t>
      </w:r>
      <w:r w:rsidR="00F42C79">
        <w:t>10</w:t>
      </w:r>
      <w:r>
        <w:tab/>
      </w:r>
      <w:r>
        <w:tab/>
      </w:r>
      <w:r w:rsidR="0022411D">
        <w:t xml:space="preserve">Reviewer, </w:t>
      </w:r>
      <w:r>
        <w:t>Journal of Undergraduate Kinesiology Research</w:t>
      </w:r>
    </w:p>
    <w:p w14:paraId="19108CA3" w14:textId="77777777" w:rsidR="00D901D6" w:rsidRDefault="00D901D6" w:rsidP="00D36876">
      <w:pPr>
        <w:ind w:left="720" w:hanging="720"/>
      </w:pPr>
    </w:p>
    <w:p w14:paraId="19108CA4" w14:textId="77777777" w:rsidR="00E24187" w:rsidRDefault="00E24187">
      <w:pPr>
        <w:ind w:right="720"/>
        <w:rPr>
          <w:b/>
        </w:rPr>
      </w:pPr>
    </w:p>
    <w:p w14:paraId="19108CA5" w14:textId="77777777" w:rsidR="00224B35" w:rsidRDefault="00224B35">
      <w:pPr>
        <w:ind w:right="720"/>
        <w:rPr>
          <w:b/>
        </w:rPr>
      </w:pPr>
    </w:p>
    <w:p w14:paraId="19108CA6" w14:textId="77777777" w:rsidR="00410203" w:rsidRPr="000C37C9" w:rsidRDefault="0083375A" w:rsidP="000C37C9">
      <w:pPr>
        <w:ind w:right="720"/>
        <w:rPr>
          <w:b/>
        </w:rPr>
      </w:pPr>
      <w:r>
        <w:rPr>
          <w:b/>
        </w:rPr>
        <w:t>Curriculum Development</w:t>
      </w:r>
    </w:p>
    <w:p w14:paraId="19108CA7" w14:textId="77777777" w:rsidR="00A861D9" w:rsidRDefault="00410203" w:rsidP="0083375A">
      <w:pPr>
        <w:rPr>
          <w:szCs w:val="26"/>
        </w:rPr>
      </w:pPr>
      <w:r>
        <w:rPr>
          <w:szCs w:val="26"/>
        </w:rPr>
        <w:t xml:space="preserve">2013-2014 </w:t>
      </w:r>
      <w:r>
        <w:rPr>
          <w:szCs w:val="26"/>
        </w:rPr>
        <w:tab/>
      </w:r>
      <w:r w:rsidR="00A861D9">
        <w:rPr>
          <w:szCs w:val="26"/>
        </w:rPr>
        <w:t xml:space="preserve">Graduate Strength and Conditioning Program—Co-developed 33 </w:t>
      </w: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</w:r>
      <w:r w:rsidR="00A861D9">
        <w:rPr>
          <w:szCs w:val="26"/>
        </w:rPr>
        <w:t xml:space="preserve">hour graduate program. First classes offered Fall 2014. </w:t>
      </w:r>
    </w:p>
    <w:p w14:paraId="19108CA8" w14:textId="77777777" w:rsidR="0083375A" w:rsidRDefault="0083375A">
      <w:pPr>
        <w:ind w:right="720"/>
        <w:rPr>
          <w:b/>
        </w:rPr>
      </w:pPr>
    </w:p>
    <w:p w14:paraId="19108CA9" w14:textId="77777777" w:rsidR="000A26DD" w:rsidRPr="00E15048" w:rsidRDefault="000A26DD" w:rsidP="000A26DD">
      <w:pPr>
        <w:rPr>
          <w:szCs w:val="26"/>
        </w:rPr>
      </w:pPr>
      <w:r>
        <w:rPr>
          <w:szCs w:val="26"/>
        </w:rPr>
        <w:t xml:space="preserve">2011-2012 </w:t>
      </w:r>
      <w:r>
        <w:rPr>
          <w:szCs w:val="26"/>
        </w:rPr>
        <w:tab/>
        <w:t>Wellness Science--Developed</w:t>
      </w:r>
      <w:r w:rsidRPr="00E15048">
        <w:rPr>
          <w:szCs w:val="26"/>
        </w:rPr>
        <w:t xml:space="preserve"> </w:t>
      </w:r>
      <w:r>
        <w:rPr>
          <w:szCs w:val="26"/>
        </w:rPr>
        <w:t xml:space="preserve">undergraduate </w:t>
      </w:r>
      <w:r w:rsidRPr="00E15048">
        <w:rPr>
          <w:szCs w:val="26"/>
        </w:rPr>
        <w:t xml:space="preserve">curriculum change </w:t>
      </w: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</w:r>
      <w:r w:rsidRPr="00E15048">
        <w:rPr>
          <w:szCs w:val="26"/>
        </w:rPr>
        <w:t xml:space="preserve">proposals &amp; catalog </w:t>
      </w:r>
      <w:r>
        <w:rPr>
          <w:szCs w:val="26"/>
        </w:rPr>
        <w:tab/>
      </w:r>
      <w:r w:rsidRPr="00E15048">
        <w:rPr>
          <w:szCs w:val="26"/>
        </w:rPr>
        <w:t>descriptions that were later approved</w:t>
      </w:r>
      <w:r>
        <w:rPr>
          <w:szCs w:val="26"/>
        </w:rPr>
        <w:t xml:space="preserve"> through </w:t>
      </w:r>
      <w:r>
        <w:rPr>
          <w:szCs w:val="26"/>
        </w:rPr>
        <w:tab/>
      </w:r>
      <w:r>
        <w:rPr>
          <w:szCs w:val="26"/>
        </w:rPr>
        <w:tab/>
      </w:r>
      <w:r>
        <w:rPr>
          <w:szCs w:val="26"/>
        </w:rPr>
        <w:tab/>
        <w:t xml:space="preserve">the faculty governance system (WS 4013 Wellness Practicum &amp; WS </w:t>
      </w:r>
      <w:r>
        <w:rPr>
          <w:szCs w:val="26"/>
        </w:rPr>
        <w:tab/>
      </w:r>
      <w:r>
        <w:rPr>
          <w:szCs w:val="26"/>
        </w:rPr>
        <w:tab/>
        <w:t xml:space="preserve">4023 Strength and Conditioning) </w:t>
      </w:r>
    </w:p>
    <w:p w14:paraId="19108CAA" w14:textId="77777777" w:rsidR="0098532C" w:rsidRDefault="0098532C">
      <w:pPr>
        <w:ind w:right="720"/>
        <w:rPr>
          <w:b/>
        </w:rPr>
      </w:pPr>
    </w:p>
    <w:p w14:paraId="19108CAB" w14:textId="77777777" w:rsidR="005A3FE9" w:rsidRDefault="005A3FE9">
      <w:pPr>
        <w:ind w:right="720"/>
        <w:rPr>
          <w:b/>
        </w:rPr>
      </w:pPr>
      <w:r>
        <w:rPr>
          <w:b/>
        </w:rPr>
        <w:t>Service</w:t>
      </w:r>
    </w:p>
    <w:p w14:paraId="19108CAC" w14:textId="77777777" w:rsidR="0012319B" w:rsidRPr="0012319B" w:rsidRDefault="0083375A" w:rsidP="0012319B">
      <w:pPr>
        <w:ind w:left="2160" w:right="720" w:hanging="2160"/>
        <w:rPr>
          <w:u w:val="single"/>
        </w:rPr>
      </w:pPr>
      <w:r w:rsidRPr="0083375A">
        <w:rPr>
          <w:u w:val="single"/>
        </w:rPr>
        <w:t>University</w:t>
      </w:r>
    </w:p>
    <w:p w14:paraId="19108CAD" w14:textId="77777777" w:rsidR="0012319B" w:rsidRDefault="0012319B" w:rsidP="000C37C9">
      <w:pPr>
        <w:ind w:right="720"/>
        <w:rPr>
          <w:szCs w:val="26"/>
        </w:rPr>
      </w:pPr>
      <w:r>
        <w:rPr>
          <w:szCs w:val="26"/>
        </w:rPr>
        <w:t xml:space="preserve">2016-current </w:t>
      </w:r>
      <w:r>
        <w:rPr>
          <w:szCs w:val="26"/>
        </w:rPr>
        <w:tab/>
        <w:t>Athletic Committee</w:t>
      </w:r>
    </w:p>
    <w:p w14:paraId="19108CAE" w14:textId="77777777" w:rsidR="000C37C9" w:rsidRDefault="000C37C9" w:rsidP="000C37C9">
      <w:pPr>
        <w:ind w:right="720"/>
        <w:rPr>
          <w:szCs w:val="26"/>
        </w:rPr>
      </w:pPr>
      <w:r>
        <w:rPr>
          <w:szCs w:val="26"/>
        </w:rPr>
        <w:t>2014-2015</w:t>
      </w:r>
      <w:r>
        <w:rPr>
          <w:szCs w:val="26"/>
        </w:rPr>
        <w:tab/>
        <w:t>Technology Committee</w:t>
      </w:r>
    </w:p>
    <w:p w14:paraId="19108CAF" w14:textId="77777777" w:rsidR="000C37C9" w:rsidRDefault="000C37C9" w:rsidP="000C37C9">
      <w:pPr>
        <w:ind w:right="720"/>
        <w:rPr>
          <w:szCs w:val="26"/>
        </w:rPr>
      </w:pPr>
      <w:r>
        <w:rPr>
          <w:szCs w:val="26"/>
        </w:rPr>
        <w:t>2014-2015</w:t>
      </w:r>
      <w:r>
        <w:rPr>
          <w:szCs w:val="26"/>
        </w:rPr>
        <w:tab/>
        <w:t>General Education Committee Chair</w:t>
      </w:r>
    </w:p>
    <w:p w14:paraId="19108CB0" w14:textId="77777777" w:rsidR="000C37C9" w:rsidRDefault="000C37C9" w:rsidP="000C37C9">
      <w:pPr>
        <w:ind w:right="720"/>
        <w:rPr>
          <w:szCs w:val="26"/>
        </w:rPr>
      </w:pPr>
      <w:r w:rsidRPr="00C23517">
        <w:rPr>
          <w:szCs w:val="26"/>
        </w:rPr>
        <w:t>2012</w:t>
      </w:r>
      <w:r>
        <w:rPr>
          <w:szCs w:val="26"/>
        </w:rPr>
        <w:t>-2015</w:t>
      </w:r>
      <w:r w:rsidRPr="00C23517">
        <w:rPr>
          <w:szCs w:val="26"/>
        </w:rPr>
        <w:t xml:space="preserve"> </w:t>
      </w:r>
      <w:r>
        <w:rPr>
          <w:szCs w:val="26"/>
        </w:rPr>
        <w:tab/>
      </w:r>
      <w:r w:rsidRPr="00C23517">
        <w:rPr>
          <w:szCs w:val="26"/>
        </w:rPr>
        <w:t>General Education Committee</w:t>
      </w:r>
    </w:p>
    <w:p w14:paraId="19108CB1" w14:textId="77777777" w:rsidR="000C37C9" w:rsidRDefault="000C37C9" w:rsidP="000C37C9">
      <w:pPr>
        <w:rPr>
          <w:szCs w:val="26"/>
        </w:rPr>
      </w:pPr>
      <w:r w:rsidRPr="00E15048">
        <w:rPr>
          <w:szCs w:val="26"/>
        </w:rPr>
        <w:t xml:space="preserve">2013 </w:t>
      </w:r>
      <w:r w:rsidRPr="00E15048">
        <w:rPr>
          <w:szCs w:val="26"/>
        </w:rPr>
        <w:tab/>
      </w:r>
      <w:r>
        <w:rPr>
          <w:szCs w:val="26"/>
        </w:rPr>
        <w:tab/>
      </w:r>
      <w:r w:rsidRPr="00E15048">
        <w:rPr>
          <w:szCs w:val="26"/>
        </w:rPr>
        <w:t>Search Committee Member for History Department</w:t>
      </w:r>
    </w:p>
    <w:p w14:paraId="19108CB2" w14:textId="77777777" w:rsidR="000C37C9" w:rsidRPr="004B3432" w:rsidRDefault="000C37C9" w:rsidP="000C37C9">
      <w:pPr>
        <w:ind w:right="720"/>
        <w:rPr>
          <w:szCs w:val="26"/>
        </w:rPr>
      </w:pPr>
      <w:r>
        <w:rPr>
          <w:szCs w:val="26"/>
        </w:rPr>
        <w:t xml:space="preserve">2011-2013 </w:t>
      </w:r>
      <w:r>
        <w:rPr>
          <w:szCs w:val="26"/>
        </w:rPr>
        <w:tab/>
        <w:t xml:space="preserve">Honors Council </w:t>
      </w:r>
    </w:p>
    <w:p w14:paraId="19108CB3" w14:textId="77777777" w:rsidR="0083375A" w:rsidRDefault="0083375A" w:rsidP="0083375A">
      <w:pPr>
        <w:ind w:right="720"/>
        <w:rPr>
          <w:szCs w:val="26"/>
        </w:rPr>
      </w:pPr>
      <w:r w:rsidRPr="004B3432">
        <w:rPr>
          <w:szCs w:val="26"/>
        </w:rPr>
        <w:t>2010</w:t>
      </w:r>
      <w:r w:rsidR="00A861D9">
        <w:rPr>
          <w:szCs w:val="26"/>
        </w:rPr>
        <w:t>-2011</w:t>
      </w:r>
      <w:r>
        <w:rPr>
          <w:szCs w:val="26"/>
        </w:rPr>
        <w:tab/>
      </w:r>
      <w:r w:rsidRPr="004B3432">
        <w:rPr>
          <w:szCs w:val="26"/>
        </w:rPr>
        <w:t>Faculty Athletic Committee</w:t>
      </w:r>
    </w:p>
    <w:p w14:paraId="19108CB4" w14:textId="77777777" w:rsidR="0083375A" w:rsidRDefault="0083375A" w:rsidP="0083375A">
      <w:pPr>
        <w:ind w:right="720"/>
        <w:rPr>
          <w:szCs w:val="26"/>
        </w:rPr>
      </w:pPr>
      <w:r>
        <w:rPr>
          <w:szCs w:val="26"/>
        </w:rPr>
        <w:t>2011</w:t>
      </w:r>
      <w:r w:rsidR="00A861D9">
        <w:rPr>
          <w:szCs w:val="26"/>
        </w:rPr>
        <w:t>-2012</w:t>
      </w:r>
      <w:r>
        <w:rPr>
          <w:szCs w:val="26"/>
        </w:rPr>
        <w:tab/>
        <w:t>Library, Instructional Materials, and Equipment</w:t>
      </w:r>
    </w:p>
    <w:p w14:paraId="19108CB5" w14:textId="77777777" w:rsidR="0083375A" w:rsidRDefault="0083375A" w:rsidP="0083375A">
      <w:pPr>
        <w:ind w:right="720"/>
        <w:rPr>
          <w:szCs w:val="26"/>
        </w:rPr>
      </w:pPr>
      <w:r>
        <w:rPr>
          <w:szCs w:val="26"/>
        </w:rPr>
        <w:t>2011</w:t>
      </w:r>
      <w:r w:rsidR="00A861D9">
        <w:rPr>
          <w:szCs w:val="26"/>
        </w:rPr>
        <w:t>-2012</w:t>
      </w:r>
      <w:r>
        <w:rPr>
          <w:szCs w:val="26"/>
        </w:rPr>
        <w:tab/>
        <w:t>Committee on Adjunct Support</w:t>
      </w:r>
    </w:p>
    <w:p w14:paraId="19108CB6" w14:textId="77777777" w:rsidR="0083375A" w:rsidRDefault="0083375A" w:rsidP="0083375A">
      <w:pPr>
        <w:ind w:right="720"/>
        <w:rPr>
          <w:szCs w:val="26"/>
        </w:rPr>
      </w:pPr>
      <w:r>
        <w:rPr>
          <w:szCs w:val="26"/>
        </w:rPr>
        <w:t>2011</w:t>
      </w:r>
      <w:r w:rsidR="00A861D9">
        <w:rPr>
          <w:szCs w:val="26"/>
        </w:rPr>
        <w:t>-2012</w:t>
      </w:r>
      <w:r>
        <w:rPr>
          <w:szCs w:val="26"/>
        </w:rPr>
        <w:tab/>
        <w:t>Nominating Committee for Education</w:t>
      </w:r>
    </w:p>
    <w:p w14:paraId="19108CB7" w14:textId="77777777" w:rsidR="00A861D9" w:rsidRDefault="0098532C" w:rsidP="0083375A">
      <w:pPr>
        <w:ind w:right="720"/>
        <w:rPr>
          <w:szCs w:val="26"/>
        </w:rPr>
      </w:pPr>
      <w:r>
        <w:rPr>
          <w:szCs w:val="26"/>
        </w:rPr>
        <w:t>2014</w:t>
      </w:r>
      <w:r w:rsidR="00A861D9">
        <w:rPr>
          <w:szCs w:val="26"/>
        </w:rPr>
        <w:tab/>
      </w:r>
      <w:r w:rsidR="00A861D9">
        <w:rPr>
          <w:szCs w:val="26"/>
        </w:rPr>
        <w:tab/>
        <w:t>Curriculum Committee</w:t>
      </w:r>
    </w:p>
    <w:p w14:paraId="19108CB8" w14:textId="77777777" w:rsidR="00A861D9" w:rsidRPr="00E15048" w:rsidRDefault="00A861D9" w:rsidP="0083375A">
      <w:pPr>
        <w:rPr>
          <w:szCs w:val="26"/>
        </w:rPr>
      </w:pPr>
    </w:p>
    <w:p w14:paraId="19108CB9" w14:textId="77777777" w:rsidR="0083375A" w:rsidRPr="0012319B" w:rsidRDefault="0012319B" w:rsidP="0083375A">
      <w:pPr>
        <w:rPr>
          <w:sz w:val="24"/>
          <w:szCs w:val="24"/>
          <w:u w:val="single"/>
        </w:rPr>
      </w:pPr>
      <w:r w:rsidRPr="0012319B">
        <w:rPr>
          <w:sz w:val="24"/>
          <w:szCs w:val="24"/>
          <w:u w:val="single"/>
        </w:rPr>
        <w:lastRenderedPageBreak/>
        <w:t>College</w:t>
      </w:r>
    </w:p>
    <w:p w14:paraId="19108CBA" w14:textId="77777777" w:rsidR="0012319B" w:rsidRPr="0012319B" w:rsidRDefault="0012319B" w:rsidP="0012319B">
      <w:pPr>
        <w:rPr>
          <w:sz w:val="24"/>
          <w:szCs w:val="24"/>
        </w:rPr>
      </w:pPr>
      <w:r w:rsidRPr="0012319B">
        <w:rPr>
          <w:sz w:val="24"/>
          <w:szCs w:val="24"/>
        </w:rPr>
        <w:t>2016-current</w:t>
      </w:r>
      <w:r w:rsidRPr="0012319B">
        <w:rPr>
          <w:sz w:val="24"/>
          <w:szCs w:val="24"/>
        </w:rPr>
        <w:tab/>
        <w:t>Research Committee</w:t>
      </w:r>
    </w:p>
    <w:p w14:paraId="19108CBB" w14:textId="77777777" w:rsidR="0012319B" w:rsidRDefault="0012319B" w:rsidP="0012319B">
      <w:pPr>
        <w:rPr>
          <w:sz w:val="24"/>
          <w:szCs w:val="24"/>
        </w:rPr>
      </w:pPr>
      <w:r>
        <w:rPr>
          <w:sz w:val="24"/>
          <w:szCs w:val="24"/>
        </w:rPr>
        <w:t>2016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2319B">
        <w:rPr>
          <w:sz w:val="24"/>
          <w:szCs w:val="24"/>
        </w:rPr>
        <w:t xml:space="preserve">Common Core Assessment Representative (Responsibility Living, </w:t>
      </w:r>
      <w:r w:rsidRPr="0012319B">
        <w:rPr>
          <w:sz w:val="24"/>
          <w:szCs w:val="24"/>
        </w:rPr>
        <w:tab/>
      </w:r>
      <w:r w:rsidRPr="0012319B">
        <w:rPr>
          <w:sz w:val="24"/>
          <w:szCs w:val="24"/>
        </w:rPr>
        <w:tab/>
      </w:r>
      <w:r w:rsidRPr="0012319B">
        <w:rPr>
          <w:sz w:val="24"/>
          <w:szCs w:val="24"/>
        </w:rPr>
        <w:tab/>
      </w:r>
      <w:r w:rsidRPr="0012319B">
        <w:rPr>
          <w:sz w:val="24"/>
          <w:szCs w:val="24"/>
        </w:rPr>
        <w:tab/>
        <w:t>Part B Standard)</w:t>
      </w:r>
    </w:p>
    <w:p w14:paraId="19108CBC" w14:textId="77777777" w:rsidR="0012319B" w:rsidRDefault="0012319B" w:rsidP="0083375A">
      <w:pPr>
        <w:rPr>
          <w:sz w:val="24"/>
          <w:szCs w:val="24"/>
        </w:rPr>
      </w:pPr>
    </w:p>
    <w:p w14:paraId="19108CBD" w14:textId="77777777" w:rsidR="0083375A" w:rsidRPr="000952BB" w:rsidRDefault="0083375A" w:rsidP="0083375A">
      <w:pPr>
        <w:rPr>
          <w:szCs w:val="26"/>
          <w:u w:val="single"/>
        </w:rPr>
      </w:pPr>
      <w:r w:rsidRPr="00801C2F">
        <w:rPr>
          <w:szCs w:val="26"/>
          <w:u w:val="single"/>
        </w:rPr>
        <w:t>Department</w:t>
      </w:r>
    </w:p>
    <w:p w14:paraId="19108CBE" w14:textId="5092B120" w:rsidR="000C37C9" w:rsidRPr="000C37C9" w:rsidRDefault="000C37C9" w:rsidP="000C37C9">
      <w:pPr>
        <w:ind w:left="1710" w:right="720" w:hanging="1710"/>
        <w:rPr>
          <w:szCs w:val="26"/>
        </w:rPr>
      </w:pPr>
      <w:r>
        <w:rPr>
          <w:szCs w:val="26"/>
        </w:rPr>
        <w:t>2017</w:t>
      </w:r>
      <w:r>
        <w:rPr>
          <w:szCs w:val="26"/>
        </w:rPr>
        <w:tab/>
      </w:r>
      <w:r w:rsidRPr="000C37C9">
        <w:rPr>
          <w:szCs w:val="26"/>
        </w:rPr>
        <w:t xml:space="preserve">Peer </w:t>
      </w:r>
      <w:r w:rsidR="005C714C">
        <w:rPr>
          <w:szCs w:val="26"/>
        </w:rPr>
        <w:t>Consultation</w:t>
      </w:r>
      <w:r w:rsidRPr="000C37C9">
        <w:rPr>
          <w:szCs w:val="26"/>
        </w:rPr>
        <w:t xml:space="preserve"> Committee Chair</w:t>
      </w:r>
    </w:p>
    <w:p w14:paraId="19108CBF" w14:textId="4F9B8136" w:rsidR="000C37C9" w:rsidRPr="000C37C9" w:rsidRDefault="000C37C9" w:rsidP="000C37C9">
      <w:pPr>
        <w:ind w:left="1710" w:right="720" w:hanging="1710"/>
        <w:rPr>
          <w:szCs w:val="26"/>
        </w:rPr>
      </w:pPr>
      <w:r w:rsidRPr="000C37C9">
        <w:rPr>
          <w:szCs w:val="26"/>
        </w:rPr>
        <w:t>2016</w:t>
      </w:r>
      <w:r w:rsidRPr="000C37C9">
        <w:rPr>
          <w:szCs w:val="26"/>
        </w:rPr>
        <w:tab/>
        <w:t>Alumni Luncheon Planning Committee</w:t>
      </w:r>
    </w:p>
    <w:p w14:paraId="19108CC0" w14:textId="77777777" w:rsidR="000C37C9" w:rsidRPr="000C37C9" w:rsidRDefault="000C37C9" w:rsidP="000C37C9">
      <w:pPr>
        <w:ind w:left="1710" w:right="720" w:hanging="1710"/>
        <w:rPr>
          <w:szCs w:val="26"/>
        </w:rPr>
      </w:pPr>
      <w:r>
        <w:rPr>
          <w:szCs w:val="26"/>
        </w:rPr>
        <w:t xml:space="preserve">2016 </w:t>
      </w:r>
      <w:r>
        <w:rPr>
          <w:szCs w:val="26"/>
        </w:rPr>
        <w:tab/>
      </w:r>
      <w:r w:rsidRPr="000C37C9">
        <w:rPr>
          <w:szCs w:val="26"/>
        </w:rPr>
        <w:t>Clinical Instructor Search Committee</w:t>
      </w:r>
    </w:p>
    <w:p w14:paraId="19108CC1" w14:textId="77777777" w:rsidR="000C37C9" w:rsidRPr="000C37C9" w:rsidRDefault="000C37C9" w:rsidP="000C37C9">
      <w:pPr>
        <w:ind w:left="1710" w:right="720" w:hanging="1710"/>
        <w:rPr>
          <w:szCs w:val="26"/>
        </w:rPr>
      </w:pPr>
      <w:r>
        <w:rPr>
          <w:szCs w:val="26"/>
        </w:rPr>
        <w:t xml:space="preserve">2016 </w:t>
      </w:r>
      <w:r>
        <w:rPr>
          <w:szCs w:val="26"/>
        </w:rPr>
        <w:tab/>
      </w:r>
      <w:r w:rsidRPr="000C37C9">
        <w:rPr>
          <w:szCs w:val="26"/>
        </w:rPr>
        <w:t>Bear Facts Days 9/10, 10/8, 12/2</w:t>
      </w:r>
    </w:p>
    <w:p w14:paraId="19108CC2" w14:textId="77777777" w:rsidR="0088684E" w:rsidRDefault="000C37C9" w:rsidP="000C37C9">
      <w:pPr>
        <w:ind w:left="1710" w:right="720" w:hanging="1710"/>
        <w:rPr>
          <w:szCs w:val="26"/>
        </w:rPr>
      </w:pPr>
      <w:r>
        <w:rPr>
          <w:szCs w:val="26"/>
        </w:rPr>
        <w:t xml:space="preserve">2015 </w:t>
      </w:r>
      <w:r>
        <w:rPr>
          <w:szCs w:val="26"/>
        </w:rPr>
        <w:tab/>
      </w:r>
      <w:r w:rsidRPr="000C37C9">
        <w:rPr>
          <w:szCs w:val="26"/>
        </w:rPr>
        <w:t>Scholarship Committee</w:t>
      </w:r>
    </w:p>
    <w:p w14:paraId="19108CC3" w14:textId="77777777" w:rsidR="0098532C" w:rsidRPr="000C37C9" w:rsidRDefault="0098532C" w:rsidP="000C37C9">
      <w:pPr>
        <w:ind w:left="1710" w:right="720" w:hanging="1710"/>
      </w:pPr>
      <w:r>
        <w:rPr>
          <w:szCs w:val="26"/>
        </w:rPr>
        <w:t>2014</w:t>
      </w:r>
      <w:r w:rsidR="000C37C9">
        <w:rPr>
          <w:szCs w:val="26"/>
        </w:rPr>
        <w:tab/>
      </w:r>
      <w:r>
        <w:t xml:space="preserve">HPE Search Committee Member </w:t>
      </w:r>
    </w:p>
    <w:p w14:paraId="560399B2" w14:textId="0605D002" w:rsidR="005C714C" w:rsidRDefault="00741FA1" w:rsidP="00E337BE">
      <w:pPr>
        <w:ind w:left="1710" w:hanging="1710"/>
        <w:rPr>
          <w:szCs w:val="26"/>
        </w:rPr>
      </w:pPr>
      <w:r>
        <w:rPr>
          <w:szCs w:val="26"/>
        </w:rPr>
        <w:t>2014</w:t>
      </w:r>
      <w:r>
        <w:rPr>
          <w:szCs w:val="26"/>
        </w:rPr>
        <w:tab/>
        <w:t>Graduate Strength and Conditioning Program Coordinator</w:t>
      </w:r>
    </w:p>
    <w:p w14:paraId="6E597BCC" w14:textId="77777777" w:rsidR="005C714C" w:rsidRDefault="005C714C" w:rsidP="00BF1F0A">
      <w:pPr>
        <w:tabs>
          <w:tab w:val="left" w:pos="1530"/>
        </w:tabs>
        <w:ind w:left="1620" w:hanging="1710"/>
        <w:rPr>
          <w:szCs w:val="26"/>
        </w:rPr>
      </w:pPr>
    </w:p>
    <w:p w14:paraId="19108CC5" w14:textId="79F7D827" w:rsidR="00741FA1" w:rsidRDefault="005C714C" w:rsidP="00BF1F0A">
      <w:pPr>
        <w:tabs>
          <w:tab w:val="left" w:pos="1530"/>
        </w:tabs>
        <w:ind w:left="1620" w:hanging="1710"/>
        <w:rPr>
          <w:szCs w:val="26"/>
        </w:rPr>
      </w:pPr>
      <w:r>
        <w:rPr>
          <w:szCs w:val="26"/>
        </w:rPr>
        <w:t xml:space="preserve"> </w:t>
      </w:r>
      <w:r w:rsidR="00741FA1">
        <w:rPr>
          <w:szCs w:val="26"/>
        </w:rPr>
        <w:t>2014</w:t>
      </w:r>
      <w:r w:rsidR="00741FA1">
        <w:rPr>
          <w:szCs w:val="26"/>
        </w:rPr>
        <w:tab/>
      </w:r>
      <w:r w:rsidR="000C37C9">
        <w:rPr>
          <w:szCs w:val="26"/>
        </w:rPr>
        <w:t xml:space="preserve"> </w:t>
      </w:r>
      <w:r w:rsidR="00741FA1" w:rsidRPr="00801C2F">
        <w:rPr>
          <w:szCs w:val="26"/>
        </w:rPr>
        <w:t xml:space="preserve">Served as an </w:t>
      </w:r>
      <w:r w:rsidR="00741FA1">
        <w:rPr>
          <w:szCs w:val="26"/>
        </w:rPr>
        <w:t>Honor’s Project</w:t>
      </w:r>
      <w:r w:rsidR="00741FA1" w:rsidRPr="00801C2F">
        <w:rPr>
          <w:szCs w:val="26"/>
        </w:rPr>
        <w:t xml:space="preserve"> Committee member for </w:t>
      </w:r>
      <w:r w:rsidR="00741FA1">
        <w:rPr>
          <w:szCs w:val="26"/>
        </w:rPr>
        <w:t xml:space="preserve">Marie </w:t>
      </w:r>
      <w:proofErr w:type="gramStart"/>
      <w:r w:rsidR="00741FA1">
        <w:rPr>
          <w:szCs w:val="26"/>
        </w:rPr>
        <w:t>Asher</w:t>
      </w:r>
      <w:r w:rsidR="00741FA1" w:rsidRPr="00801C2F">
        <w:rPr>
          <w:szCs w:val="26"/>
        </w:rPr>
        <w:t xml:space="preserve">  </w:t>
      </w:r>
      <w:r w:rsidR="00741FA1">
        <w:rPr>
          <w:szCs w:val="26"/>
        </w:rPr>
        <w:t>“</w:t>
      </w:r>
      <w:proofErr w:type="gramEnd"/>
      <w:r w:rsidR="00741FA1">
        <w:rPr>
          <w:szCs w:val="26"/>
        </w:rPr>
        <w:t xml:space="preserve">Electromyographical analysis of the primary muscles utilized in </w:t>
      </w:r>
      <w:r w:rsidR="000C37C9">
        <w:rPr>
          <w:szCs w:val="26"/>
        </w:rPr>
        <w:t xml:space="preserve">variations </w:t>
      </w:r>
      <w:r w:rsidR="00741FA1">
        <w:rPr>
          <w:szCs w:val="26"/>
        </w:rPr>
        <w:t>of the push-up</w:t>
      </w:r>
      <w:r w:rsidR="00741FA1">
        <w:t>”</w:t>
      </w:r>
      <w:r w:rsidR="00741FA1" w:rsidRPr="00801C2F">
        <w:rPr>
          <w:szCs w:val="26"/>
        </w:rPr>
        <w:t xml:space="preserve"> </w:t>
      </w:r>
      <w:r w:rsidR="00741FA1">
        <w:rPr>
          <w:szCs w:val="26"/>
        </w:rPr>
        <w:t>Arkansas Tech University</w:t>
      </w:r>
    </w:p>
    <w:p w14:paraId="11AB96D2" w14:textId="77777777" w:rsidR="00BF1F0A" w:rsidRDefault="00BF1F0A" w:rsidP="00BF1F0A">
      <w:pPr>
        <w:tabs>
          <w:tab w:val="left" w:pos="1530"/>
        </w:tabs>
        <w:ind w:left="1620" w:hanging="1710"/>
        <w:rPr>
          <w:szCs w:val="26"/>
        </w:rPr>
      </w:pPr>
    </w:p>
    <w:p w14:paraId="19108CC6" w14:textId="655CEEAD" w:rsidR="00913614" w:rsidRDefault="00BF1F0A" w:rsidP="00BF1F0A">
      <w:pPr>
        <w:ind w:left="1620" w:hanging="1710"/>
        <w:contextualSpacing/>
        <w:rPr>
          <w:szCs w:val="26"/>
        </w:rPr>
      </w:pPr>
      <w:r>
        <w:rPr>
          <w:szCs w:val="26"/>
        </w:rPr>
        <w:t xml:space="preserve">  </w:t>
      </w:r>
      <w:r w:rsidR="00741FA1">
        <w:rPr>
          <w:szCs w:val="26"/>
        </w:rPr>
        <w:t>2014</w:t>
      </w:r>
      <w:r w:rsidR="00741FA1">
        <w:rPr>
          <w:szCs w:val="26"/>
        </w:rPr>
        <w:tab/>
      </w:r>
      <w:r w:rsidR="00913614" w:rsidRPr="00801C2F">
        <w:rPr>
          <w:szCs w:val="26"/>
        </w:rPr>
        <w:t xml:space="preserve">Served as an Action Research Committee member for </w:t>
      </w:r>
      <w:r w:rsidR="00741FA1">
        <w:rPr>
          <w:szCs w:val="26"/>
        </w:rPr>
        <w:t xml:space="preserve">Kenneth </w:t>
      </w:r>
      <w:proofErr w:type="gramStart"/>
      <w:r w:rsidR="00741FA1">
        <w:rPr>
          <w:szCs w:val="26"/>
        </w:rPr>
        <w:t>Snell  “</w:t>
      </w:r>
      <w:proofErr w:type="gramEnd"/>
      <w:r w:rsidR="00741FA1">
        <w:rPr>
          <w:szCs w:val="26"/>
        </w:rPr>
        <w:t xml:space="preserve">Electromyographical analysis of the push-up exercise using a </w:t>
      </w:r>
      <w:r w:rsidR="000C37C9">
        <w:rPr>
          <w:szCs w:val="26"/>
        </w:rPr>
        <w:t xml:space="preserve">suspension </w:t>
      </w:r>
      <w:r w:rsidR="00741FA1">
        <w:rPr>
          <w:szCs w:val="26"/>
        </w:rPr>
        <w:t xml:space="preserve">training system” </w:t>
      </w:r>
      <w:r w:rsidR="00913614" w:rsidRPr="00801C2F">
        <w:rPr>
          <w:szCs w:val="26"/>
        </w:rPr>
        <w:t>Arkan</w:t>
      </w:r>
      <w:r w:rsidR="00741FA1">
        <w:rPr>
          <w:szCs w:val="26"/>
        </w:rPr>
        <w:t xml:space="preserve">sas Tech University, </w:t>
      </w:r>
      <w:r w:rsidR="00913614" w:rsidRPr="00801C2F">
        <w:rPr>
          <w:szCs w:val="26"/>
        </w:rPr>
        <w:t>Candidate for M.Ed. in Physical Education</w:t>
      </w:r>
    </w:p>
    <w:p w14:paraId="19108CC7" w14:textId="77777777" w:rsidR="00741FA1" w:rsidRDefault="00741FA1" w:rsidP="0083375A">
      <w:pPr>
        <w:rPr>
          <w:szCs w:val="26"/>
        </w:rPr>
      </w:pPr>
    </w:p>
    <w:p w14:paraId="19108CC8" w14:textId="0D271D65" w:rsidR="0083375A" w:rsidRPr="00801C2F" w:rsidRDefault="00527AD7" w:rsidP="000C37C9">
      <w:pPr>
        <w:ind w:left="1530" w:hanging="1530"/>
        <w:rPr>
          <w:szCs w:val="26"/>
        </w:rPr>
      </w:pPr>
      <w:r>
        <w:rPr>
          <w:szCs w:val="26"/>
        </w:rPr>
        <w:t xml:space="preserve"> </w:t>
      </w:r>
      <w:r w:rsidR="00741FA1">
        <w:rPr>
          <w:szCs w:val="26"/>
        </w:rPr>
        <w:t>2013</w:t>
      </w:r>
      <w:r w:rsidR="00741FA1">
        <w:rPr>
          <w:szCs w:val="26"/>
        </w:rPr>
        <w:tab/>
      </w:r>
      <w:r w:rsidR="00801C2F" w:rsidRPr="00801C2F">
        <w:rPr>
          <w:szCs w:val="26"/>
        </w:rPr>
        <w:t>Served as an Action Research Committ</w:t>
      </w:r>
      <w:r w:rsidR="000C37C9">
        <w:rPr>
          <w:szCs w:val="26"/>
        </w:rPr>
        <w:t xml:space="preserve">ee member for Jerod </w:t>
      </w:r>
      <w:proofErr w:type="gramStart"/>
      <w:r w:rsidR="000C37C9">
        <w:rPr>
          <w:szCs w:val="26"/>
        </w:rPr>
        <w:t xml:space="preserve">McCormick  </w:t>
      </w:r>
      <w:r w:rsidR="00741FA1">
        <w:rPr>
          <w:szCs w:val="26"/>
        </w:rPr>
        <w:t>“</w:t>
      </w:r>
      <w:proofErr w:type="gramEnd"/>
      <w:r w:rsidR="00801C2F" w:rsidRPr="00801C2F">
        <w:rPr>
          <w:szCs w:val="26"/>
        </w:rPr>
        <w:t xml:space="preserve">Comparison of </w:t>
      </w:r>
      <w:r w:rsidR="00E15048">
        <w:rPr>
          <w:szCs w:val="26"/>
        </w:rPr>
        <w:t>EMG Responses between Free Weight and Machine Bench Press</w:t>
      </w:r>
      <w:r w:rsidR="00741FA1">
        <w:rPr>
          <w:szCs w:val="26"/>
        </w:rPr>
        <w:t>”</w:t>
      </w:r>
      <w:r w:rsidR="00801C2F" w:rsidRPr="00801C2F">
        <w:rPr>
          <w:szCs w:val="26"/>
        </w:rPr>
        <w:t xml:space="preserve"> Arkansa</w:t>
      </w:r>
      <w:r w:rsidR="00A05FBB">
        <w:rPr>
          <w:szCs w:val="26"/>
        </w:rPr>
        <w:t xml:space="preserve">s Tech University, </w:t>
      </w:r>
      <w:r w:rsidR="00801C2F" w:rsidRPr="00801C2F">
        <w:rPr>
          <w:szCs w:val="26"/>
        </w:rPr>
        <w:t>Candidate for M.Ed. in Physical</w:t>
      </w:r>
      <w:r>
        <w:rPr>
          <w:szCs w:val="26"/>
        </w:rPr>
        <w:t xml:space="preserve"> </w:t>
      </w:r>
      <w:r w:rsidR="00801C2F" w:rsidRPr="00801C2F">
        <w:rPr>
          <w:szCs w:val="26"/>
        </w:rPr>
        <w:t>Education</w:t>
      </w:r>
    </w:p>
    <w:p w14:paraId="19108CC9" w14:textId="77777777" w:rsidR="0083375A" w:rsidRPr="00801C2F" w:rsidRDefault="0083375A" w:rsidP="0083375A">
      <w:pPr>
        <w:rPr>
          <w:szCs w:val="26"/>
        </w:rPr>
      </w:pPr>
    </w:p>
    <w:p w14:paraId="19108CCA" w14:textId="1DDEF343" w:rsidR="0083375A" w:rsidRPr="00801C2F" w:rsidRDefault="00527AD7" w:rsidP="000C37C9">
      <w:pPr>
        <w:ind w:left="1530" w:hanging="1530"/>
        <w:rPr>
          <w:szCs w:val="26"/>
        </w:rPr>
      </w:pPr>
      <w:r>
        <w:rPr>
          <w:szCs w:val="26"/>
        </w:rPr>
        <w:t xml:space="preserve"> </w:t>
      </w:r>
      <w:r w:rsidR="00A05FBB">
        <w:rPr>
          <w:szCs w:val="26"/>
        </w:rPr>
        <w:t>2012</w:t>
      </w:r>
      <w:r w:rsidR="00A05FBB">
        <w:rPr>
          <w:szCs w:val="26"/>
        </w:rPr>
        <w:tab/>
      </w:r>
      <w:r w:rsidR="0083375A" w:rsidRPr="00801C2F">
        <w:rPr>
          <w:szCs w:val="26"/>
        </w:rPr>
        <w:t>Served as an Action Research Co</w:t>
      </w:r>
      <w:r w:rsidR="000C37C9">
        <w:rPr>
          <w:szCs w:val="26"/>
        </w:rPr>
        <w:t xml:space="preserve">mmittee member for Kelli Mayer </w:t>
      </w:r>
      <w:r w:rsidR="00A05FBB">
        <w:rPr>
          <w:szCs w:val="26"/>
        </w:rPr>
        <w:t>“</w:t>
      </w:r>
      <w:r w:rsidR="0083375A" w:rsidRPr="00801C2F">
        <w:rPr>
          <w:szCs w:val="26"/>
        </w:rPr>
        <w:t>Comparison of Modes of</w:t>
      </w:r>
      <w:r w:rsidR="00A05FBB">
        <w:rPr>
          <w:szCs w:val="26"/>
        </w:rPr>
        <w:t xml:space="preserve"> Exercise on Energy Expenditure”</w:t>
      </w:r>
      <w:r w:rsidR="0083375A" w:rsidRPr="00801C2F">
        <w:rPr>
          <w:szCs w:val="26"/>
        </w:rPr>
        <w:t xml:space="preserve"> Arkansas Tech </w:t>
      </w:r>
      <w:r w:rsidR="00A05FBB">
        <w:rPr>
          <w:szCs w:val="26"/>
        </w:rPr>
        <w:t xml:space="preserve">University, </w:t>
      </w:r>
      <w:r w:rsidR="0083375A" w:rsidRPr="00801C2F">
        <w:rPr>
          <w:szCs w:val="26"/>
        </w:rPr>
        <w:t>Candidate for M.Ed. in Physical Education</w:t>
      </w:r>
    </w:p>
    <w:p w14:paraId="19108CCB" w14:textId="77777777" w:rsidR="0083375A" w:rsidRPr="00801C2F" w:rsidRDefault="0083375A" w:rsidP="0083375A">
      <w:pPr>
        <w:rPr>
          <w:szCs w:val="26"/>
        </w:rPr>
      </w:pPr>
    </w:p>
    <w:p w14:paraId="19108CCC" w14:textId="0BAD366D" w:rsidR="0083375A" w:rsidRDefault="00527AD7" w:rsidP="00854B04">
      <w:pPr>
        <w:ind w:left="1530" w:hanging="1620"/>
        <w:rPr>
          <w:szCs w:val="26"/>
        </w:rPr>
      </w:pPr>
      <w:r>
        <w:rPr>
          <w:szCs w:val="26"/>
        </w:rPr>
        <w:t xml:space="preserve"> </w:t>
      </w:r>
      <w:r w:rsidR="00854B04">
        <w:rPr>
          <w:szCs w:val="26"/>
        </w:rPr>
        <w:t xml:space="preserve"> </w:t>
      </w:r>
      <w:r w:rsidR="00A05FBB">
        <w:rPr>
          <w:szCs w:val="26"/>
        </w:rPr>
        <w:t>2012</w:t>
      </w:r>
      <w:r w:rsidR="00A05FBB">
        <w:rPr>
          <w:szCs w:val="26"/>
        </w:rPr>
        <w:tab/>
      </w:r>
      <w:r w:rsidR="0083375A" w:rsidRPr="00801C2F">
        <w:rPr>
          <w:szCs w:val="26"/>
        </w:rPr>
        <w:t>Served as an Action Research Committee me</w:t>
      </w:r>
      <w:r w:rsidR="00A05FBB">
        <w:rPr>
          <w:szCs w:val="26"/>
        </w:rPr>
        <w:t xml:space="preserve">mber for Zachary </w:t>
      </w:r>
      <w:proofErr w:type="spellStart"/>
      <w:r w:rsidR="00A05FBB">
        <w:rPr>
          <w:szCs w:val="26"/>
        </w:rPr>
        <w:t>Jamell</w:t>
      </w:r>
      <w:proofErr w:type="spellEnd"/>
      <w:r w:rsidR="00A05FBB">
        <w:rPr>
          <w:szCs w:val="26"/>
        </w:rPr>
        <w:t xml:space="preserve"> “</w:t>
      </w:r>
      <w:r w:rsidR="0083375A" w:rsidRPr="00801C2F">
        <w:rPr>
          <w:szCs w:val="26"/>
        </w:rPr>
        <w:t xml:space="preserve">The Relationship </w:t>
      </w:r>
      <w:r w:rsidR="00E4267D" w:rsidRPr="00801C2F">
        <w:rPr>
          <w:szCs w:val="26"/>
        </w:rPr>
        <w:t>between</w:t>
      </w:r>
      <w:r w:rsidR="0083375A" w:rsidRPr="00801C2F">
        <w:rPr>
          <w:szCs w:val="26"/>
        </w:rPr>
        <w:t xml:space="preserve"> </w:t>
      </w:r>
      <w:r w:rsidR="00161892">
        <w:rPr>
          <w:szCs w:val="26"/>
        </w:rPr>
        <w:t>F</w:t>
      </w:r>
      <w:r w:rsidR="00792BFE">
        <w:rPr>
          <w:szCs w:val="26"/>
        </w:rPr>
        <w:t>l</w:t>
      </w:r>
      <w:r w:rsidR="0083375A" w:rsidRPr="00801C2F">
        <w:rPr>
          <w:szCs w:val="26"/>
        </w:rPr>
        <w:t xml:space="preserve">exibility </w:t>
      </w:r>
      <w:r w:rsidR="00A05FBB">
        <w:rPr>
          <w:szCs w:val="26"/>
        </w:rPr>
        <w:t>and VO2 Max in College Students”</w:t>
      </w:r>
      <w:r w:rsidR="0083375A" w:rsidRPr="00801C2F">
        <w:rPr>
          <w:szCs w:val="26"/>
        </w:rPr>
        <w:t xml:space="preserve"> </w:t>
      </w:r>
      <w:r w:rsidR="00A05FBB">
        <w:rPr>
          <w:szCs w:val="26"/>
        </w:rPr>
        <w:tab/>
      </w:r>
      <w:r w:rsidR="0083375A" w:rsidRPr="00801C2F">
        <w:rPr>
          <w:szCs w:val="26"/>
        </w:rPr>
        <w:t>Arkansa</w:t>
      </w:r>
      <w:r w:rsidR="00A05FBB">
        <w:rPr>
          <w:szCs w:val="26"/>
        </w:rPr>
        <w:t xml:space="preserve">s Tech University, </w:t>
      </w:r>
      <w:r w:rsidR="0083375A" w:rsidRPr="00801C2F">
        <w:rPr>
          <w:szCs w:val="26"/>
        </w:rPr>
        <w:t>Candidate for M.Ed. in Physical Education</w:t>
      </w:r>
    </w:p>
    <w:p w14:paraId="5254918D" w14:textId="77777777" w:rsidR="00527AD7" w:rsidRPr="0012319B" w:rsidRDefault="00527AD7" w:rsidP="0012319B">
      <w:pPr>
        <w:ind w:left="1620" w:hanging="1620"/>
        <w:rPr>
          <w:szCs w:val="26"/>
        </w:rPr>
      </w:pPr>
    </w:p>
    <w:p w14:paraId="19108CCD" w14:textId="67B78351" w:rsidR="00801C2F" w:rsidRDefault="00527AD7" w:rsidP="00CD70BC">
      <w:pPr>
        <w:ind w:left="2160" w:right="720" w:hanging="2160"/>
      </w:pPr>
      <w:r>
        <w:t xml:space="preserve"> </w:t>
      </w:r>
      <w:r w:rsidR="00224B35">
        <w:t xml:space="preserve">2012-2013      </w:t>
      </w:r>
      <w:r w:rsidR="00E15048">
        <w:t xml:space="preserve">HPE Search Committee </w:t>
      </w:r>
      <w:r w:rsidR="00224B35">
        <w:t xml:space="preserve">Member </w:t>
      </w:r>
    </w:p>
    <w:p w14:paraId="19108CCE" w14:textId="77777777" w:rsidR="00224B35" w:rsidRDefault="00224B35" w:rsidP="00CD70BC">
      <w:pPr>
        <w:ind w:left="2160" w:right="720" w:hanging="2160"/>
      </w:pPr>
    </w:p>
    <w:p w14:paraId="19108CCF" w14:textId="4C189FCE" w:rsidR="00224B35" w:rsidRPr="00E15048" w:rsidRDefault="00527AD7" w:rsidP="00CD70BC">
      <w:pPr>
        <w:ind w:left="2160" w:right="720" w:hanging="2160"/>
      </w:pPr>
      <w:r>
        <w:t xml:space="preserve"> </w:t>
      </w:r>
      <w:r w:rsidR="00224B35">
        <w:t xml:space="preserve">2010-present   Human Performance Lab Director </w:t>
      </w:r>
    </w:p>
    <w:p w14:paraId="19108CD0" w14:textId="77777777" w:rsidR="00801C2F" w:rsidRDefault="00801C2F" w:rsidP="00CD70BC">
      <w:pPr>
        <w:ind w:left="2160" w:right="720" w:hanging="2160"/>
        <w:rPr>
          <w:u w:val="single"/>
        </w:rPr>
      </w:pPr>
    </w:p>
    <w:p w14:paraId="19108CD1" w14:textId="77777777" w:rsidR="0012319B" w:rsidRDefault="0012319B" w:rsidP="0012319B">
      <w:pPr>
        <w:ind w:left="2160" w:right="720" w:hanging="2160"/>
        <w:rPr>
          <w:u w:val="single"/>
        </w:rPr>
      </w:pPr>
    </w:p>
    <w:p w14:paraId="19108CD2" w14:textId="77777777" w:rsidR="0012319B" w:rsidRDefault="0012319B" w:rsidP="0012319B">
      <w:pPr>
        <w:ind w:right="720"/>
        <w:rPr>
          <w:u w:val="single"/>
        </w:rPr>
      </w:pPr>
    </w:p>
    <w:p w14:paraId="19108CD3" w14:textId="58D8C468" w:rsidR="0012319B" w:rsidRDefault="00447729" w:rsidP="0012319B">
      <w:pPr>
        <w:ind w:left="2160" w:right="720" w:hanging="2160"/>
        <w:rPr>
          <w:u w:val="single"/>
        </w:rPr>
      </w:pPr>
      <w:r w:rsidRPr="00447729">
        <w:t xml:space="preserve"> </w:t>
      </w:r>
      <w:r w:rsidR="0012319B">
        <w:rPr>
          <w:u w:val="single"/>
        </w:rPr>
        <w:t>Community</w:t>
      </w:r>
    </w:p>
    <w:p w14:paraId="19108CD4" w14:textId="3F55C7A4" w:rsidR="0012319B" w:rsidRPr="0012319B" w:rsidRDefault="00447729" w:rsidP="0012319B">
      <w:pPr>
        <w:ind w:left="2160" w:right="720" w:hanging="2160"/>
      </w:pPr>
      <w:r>
        <w:t xml:space="preserve"> </w:t>
      </w:r>
      <w:r w:rsidR="0012319B" w:rsidRPr="0012319B">
        <w:t>2013-1</w:t>
      </w:r>
      <w:r w:rsidR="00792BFE">
        <w:t>8</w:t>
      </w:r>
      <w:r w:rsidR="0012319B" w:rsidRPr="0012319B">
        <w:t xml:space="preserve"> </w:t>
      </w:r>
      <w:r w:rsidR="0012319B" w:rsidRPr="0012319B">
        <w:tab/>
        <w:t>Nabholz Construction Wellness Testing</w:t>
      </w:r>
    </w:p>
    <w:p w14:paraId="19108CD5" w14:textId="0EF39DDB" w:rsidR="0012319B" w:rsidRPr="0012319B" w:rsidRDefault="00447729" w:rsidP="0012319B">
      <w:pPr>
        <w:ind w:left="2160" w:right="720" w:hanging="2160"/>
      </w:pPr>
      <w:r>
        <w:t xml:space="preserve"> </w:t>
      </w:r>
      <w:r w:rsidR="0012319B">
        <w:t xml:space="preserve">2017 </w:t>
      </w:r>
      <w:r w:rsidR="0012319B">
        <w:tab/>
      </w:r>
      <w:r w:rsidR="0012319B" w:rsidRPr="0012319B">
        <w:t>Choose To Lose –Community Education Weight Loss Class</w:t>
      </w:r>
    </w:p>
    <w:p w14:paraId="19108CD6" w14:textId="32FB8665" w:rsidR="0012319B" w:rsidRPr="0012319B" w:rsidRDefault="00447729" w:rsidP="0012319B">
      <w:pPr>
        <w:ind w:left="2160" w:right="720" w:hanging="2160"/>
      </w:pPr>
      <w:r>
        <w:t xml:space="preserve"> </w:t>
      </w:r>
      <w:r w:rsidR="0012319B">
        <w:t xml:space="preserve">2017 </w:t>
      </w:r>
      <w:r w:rsidR="0012319B">
        <w:tab/>
      </w:r>
      <w:r w:rsidR="0012319B" w:rsidRPr="0012319B">
        <w:t xml:space="preserve">Little Rock </w:t>
      </w:r>
      <w:r w:rsidR="0060091E" w:rsidRPr="0012319B">
        <w:t>Soir</w:t>
      </w:r>
      <w:r w:rsidR="0060091E">
        <w:t>e</w:t>
      </w:r>
      <w:r w:rsidR="0060091E" w:rsidRPr="0012319B">
        <w:t>e</w:t>
      </w:r>
      <w:r w:rsidR="0012319B" w:rsidRPr="0012319B">
        <w:t xml:space="preserve"> </w:t>
      </w:r>
      <w:r w:rsidR="0060091E">
        <w:t xml:space="preserve">Magazine </w:t>
      </w:r>
      <w:r w:rsidR="0012319B" w:rsidRPr="0012319B">
        <w:t xml:space="preserve">article entitled, </w:t>
      </w:r>
      <w:r w:rsidR="0012319B">
        <w:t xml:space="preserve">“How </w:t>
      </w:r>
      <w:proofErr w:type="gramStart"/>
      <w:r w:rsidR="0012319B">
        <w:t>To</w:t>
      </w:r>
      <w:proofErr w:type="gramEnd"/>
      <w:r w:rsidR="0012319B">
        <w:t xml:space="preserve"> Stay Healthy While </w:t>
      </w:r>
      <w:r w:rsidR="0012319B" w:rsidRPr="0012319B">
        <w:t>Traveling.”</w:t>
      </w:r>
    </w:p>
    <w:p w14:paraId="19108CD7" w14:textId="765F8E21" w:rsidR="0012319B" w:rsidRPr="0012319B" w:rsidRDefault="00447729" w:rsidP="0012319B">
      <w:pPr>
        <w:ind w:left="2160" w:right="720" w:hanging="2160"/>
      </w:pPr>
      <w:r>
        <w:t xml:space="preserve"> </w:t>
      </w:r>
      <w:r w:rsidR="0012319B">
        <w:t xml:space="preserve">2016 </w:t>
      </w:r>
      <w:r w:rsidR="0012319B">
        <w:tab/>
      </w:r>
      <w:r w:rsidR="0012319B" w:rsidRPr="0012319B">
        <w:t xml:space="preserve">Little Rock </w:t>
      </w:r>
      <w:r w:rsidR="0060091E" w:rsidRPr="0012319B">
        <w:t>Soiree</w:t>
      </w:r>
      <w:r w:rsidR="0012319B" w:rsidRPr="0012319B">
        <w:t xml:space="preserve"> </w:t>
      </w:r>
      <w:r w:rsidR="0060091E">
        <w:t xml:space="preserve">Magazine </w:t>
      </w:r>
      <w:r w:rsidR="0012319B" w:rsidRPr="0012319B">
        <w:t xml:space="preserve">article entitled, “Top Nutrition Trends for 2017.” </w:t>
      </w:r>
    </w:p>
    <w:p w14:paraId="19108CD8" w14:textId="4ADC8618" w:rsidR="0012319B" w:rsidRPr="0012319B" w:rsidRDefault="00447729" w:rsidP="0012319B">
      <w:pPr>
        <w:ind w:left="2160" w:right="720" w:hanging="2160"/>
      </w:pPr>
      <w:r>
        <w:t xml:space="preserve"> </w:t>
      </w:r>
      <w:r w:rsidR="0012319B">
        <w:t xml:space="preserve">2016 </w:t>
      </w:r>
      <w:r w:rsidR="0012319B">
        <w:tab/>
      </w:r>
      <w:r w:rsidR="0012319B" w:rsidRPr="0012319B">
        <w:t>Conway Kiwanis Club: Talk entitled “Mo</w:t>
      </w:r>
      <w:r w:rsidR="0012319B">
        <w:t xml:space="preserve">ve Your Parts, So You Don’t </w:t>
      </w:r>
      <w:r w:rsidR="0012319B" w:rsidRPr="0012319B">
        <w:t xml:space="preserve">Fall Apart.” </w:t>
      </w:r>
    </w:p>
    <w:p w14:paraId="19108CD9" w14:textId="0911152C" w:rsidR="0012319B" w:rsidRPr="0012319B" w:rsidRDefault="00447729" w:rsidP="0012319B">
      <w:pPr>
        <w:ind w:left="2160" w:right="720" w:hanging="2160"/>
      </w:pPr>
      <w:r>
        <w:t xml:space="preserve"> </w:t>
      </w:r>
      <w:r w:rsidR="0012319B" w:rsidRPr="0012319B">
        <w:t xml:space="preserve">2015-16  </w:t>
      </w:r>
      <w:r w:rsidR="0012319B" w:rsidRPr="0012319B">
        <w:tab/>
        <w:t>Training and Nutrition Advisor--Wome</w:t>
      </w:r>
      <w:r w:rsidR="0012319B">
        <w:t xml:space="preserve">n Run Arkansas 5-k, Conway, </w:t>
      </w:r>
      <w:r w:rsidR="0012319B" w:rsidRPr="0012319B">
        <w:t>AR</w:t>
      </w:r>
    </w:p>
    <w:p w14:paraId="19108CDB" w14:textId="05362533" w:rsidR="0012319B" w:rsidRPr="0012319B" w:rsidRDefault="00447729" w:rsidP="00447729">
      <w:pPr>
        <w:ind w:left="2160" w:right="720" w:hanging="2160"/>
      </w:pPr>
      <w:r>
        <w:t xml:space="preserve">  </w:t>
      </w:r>
      <w:r w:rsidR="0012319B" w:rsidRPr="0012319B">
        <w:t xml:space="preserve">2014-15  </w:t>
      </w:r>
      <w:r w:rsidR="0012319B" w:rsidRPr="0012319B">
        <w:tab/>
        <w:t>Nutrition Coach—Soaring Wings Half/Full Marathon, Conway, AR</w:t>
      </w:r>
    </w:p>
    <w:p w14:paraId="19108CDC" w14:textId="77777777" w:rsidR="0012319B" w:rsidRDefault="0012319B" w:rsidP="0012319B">
      <w:pPr>
        <w:ind w:left="2160" w:right="720" w:hanging="2160"/>
        <w:rPr>
          <w:u w:val="single"/>
        </w:rPr>
      </w:pPr>
    </w:p>
    <w:p w14:paraId="19108CDD" w14:textId="797FF7A5" w:rsidR="0012319B" w:rsidRPr="0012319B" w:rsidRDefault="00447729" w:rsidP="0012319B">
      <w:pPr>
        <w:ind w:left="2160" w:right="720" w:hanging="2160"/>
        <w:rPr>
          <w:u w:val="single"/>
        </w:rPr>
      </w:pPr>
      <w:r w:rsidRPr="00447729">
        <w:t xml:space="preserve"> </w:t>
      </w:r>
      <w:r w:rsidR="0083375A">
        <w:rPr>
          <w:u w:val="single"/>
        </w:rPr>
        <w:t>Other Service</w:t>
      </w:r>
    </w:p>
    <w:p w14:paraId="19108CDE" w14:textId="3D4C6C3A" w:rsidR="0085011F" w:rsidRDefault="00447729" w:rsidP="00CD70BC">
      <w:pPr>
        <w:ind w:left="2160" w:right="720" w:hanging="2160"/>
      </w:pPr>
      <w:r>
        <w:t xml:space="preserve"> </w:t>
      </w:r>
      <w:r w:rsidR="0085011F">
        <w:t xml:space="preserve">2006- </w:t>
      </w:r>
      <w:r w:rsidR="000C37C9">
        <w:t>2015</w:t>
      </w:r>
      <w:r w:rsidR="0085011F">
        <w:t xml:space="preserve"> </w:t>
      </w:r>
      <w:r w:rsidR="0085011F">
        <w:tab/>
      </w:r>
      <w:r w:rsidR="005B7C28">
        <w:t>Dietetic Interns</w:t>
      </w:r>
      <w:r w:rsidR="00CD70BC">
        <w:t>hip Preceptor</w:t>
      </w:r>
      <w:r w:rsidR="005B7C28">
        <w:t>, UCA, UAMS, U of Memphis</w:t>
      </w:r>
      <w:r w:rsidR="00A861D9">
        <w:t>, U of Iowa</w:t>
      </w:r>
    </w:p>
    <w:p w14:paraId="19108CDF" w14:textId="77777777" w:rsidR="0085011F" w:rsidRDefault="0085011F">
      <w:pPr>
        <w:ind w:right="720"/>
      </w:pPr>
    </w:p>
    <w:p w14:paraId="19108CE0" w14:textId="03DE42C2" w:rsidR="00D9491C" w:rsidRDefault="00AA0A05">
      <w:pPr>
        <w:ind w:right="720"/>
      </w:pPr>
      <w:r>
        <w:t xml:space="preserve"> </w:t>
      </w:r>
      <w:r w:rsidR="00D9491C">
        <w:t xml:space="preserve">2002 </w:t>
      </w:r>
      <w:r w:rsidR="0085011F">
        <w:tab/>
      </w:r>
      <w:r w:rsidR="0085011F">
        <w:tab/>
      </w:r>
      <w:r w:rsidR="0085011F">
        <w:tab/>
      </w:r>
      <w:smartTag w:uri="urn:schemas-microsoft-com:office:smarttags" w:element="place">
        <w:smartTag w:uri="urn:schemas-microsoft-com:office:smarttags" w:element="PlaceName">
          <w:r w:rsidR="00D9491C">
            <w:t>Hendrix</w:t>
          </w:r>
        </w:smartTag>
        <w:r w:rsidR="00D9491C">
          <w:t xml:space="preserve"> </w:t>
        </w:r>
        <w:smartTag w:uri="urn:schemas-microsoft-com:office:smarttags" w:element="PlaceType">
          <w:r w:rsidR="00D9491C">
            <w:t>College</w:t>
          </w:r>
        </w:smartTag>
      </w:smartTag>
      <w:r w:rsidR="00D9491C">
        <w:t xml:space="preserve"> Adult Fitness Program</w:t>
      </w:r>
    </w:p>
    <w:p w14:paraId="19108CE1" w14:textId="77777777" w:rsidR="00D9491C" w:rsidRDefault="00D9491C" w:rsidP="0085011F">
      <w:pPr>
        <w:ind w:left="2160" w:right="720"/>
      </w:pPr>
      <w:r>
        <w:t>Hendrix College Men’s Baseball Speed and Strength Program Design</w:t>
      </w:r>
    </w:p>
    <w:p w14:paraId="19108CE2" w14:textId="77777777" w:rsidR="00AC4267" w:rsidRDefault="00AC4267" w:rsidP="0085011F">
      <w:pPr>
        <w:ind w:left="2160" w:right="720"/>
      </w:pPr>
      <w:r>
        <w:t>Hendrix College Women’</w:t>
      </w:r>
      <w:r w:rsidR="00D9491C">
        <w:t>s Basketball Conditioning Program Design</w:t>
      </w:r>
    </w:p>
    <w:p w14:paraId="19108CE3" w14:textId="00B3ADE6" w:rsidR="00AC4267" w:rsidRPr="00AC4267" w:rsidRDefault="00AA0A05" w:rsidP="0085011F">
      <w:pPr>
        <w:ind w:left="2160" w:right="720" w:hanging="2160"/>
      </w:pPr>
      <w:r>
        <w:t xml:space="preserve"> </w:t>
      </w:r>
      <w:r w:rsidR="00AC4267">
        <w:t xml:space="preserve">2001 </w:t>
      </w:r>
      <w:r w:rsidR="0085011F">
        <w:tab/>
      </w:r>
      <w:r w:rsidR="00AC4267">
        <w:t>Hendrix College Men’s Basketball Strength Program Design</w:t>
      </w:r>
      <w:r w:rsidR="00AC4267">
        <w:tab/>
      </w:r>
    </w:p>
    <w:p w14:paraId="19108CE4" w14:textId="77777777" w:rsidR="00AC4267" w:rsidRPr="00AC4267" w:rsidRDefault="00D9491C">
      <w:pPr>
        <w:ind w:right="720"/>
      </w:pPr>
      <w:r>
        <w:t xml:space="preserve">         </w:t>
      </w:r>
      <w:r w:rsidR="0085011F">
        <w:tab/>
      </w:r>
      <w:r w:rsidR="0085011F">
        <w:tab/>
      </w:r>
      <w:r w:rsidR="0085011F">
        <w:tab/>
      </w:r>
      <w:r>
        <w:t>Member of Conway Running Club</w:t>
      </w:r>
    </w:p>
    <w:p w14:paraId="2BF57F30" w14:textId="3624B3B4" w:rsidR="00C6325F" w:rsidRDefault="00AC4267" w:rsidP="00C6325F">
      <w:pPr>
        <w:ind w:left="2160" w:right="720"/>
      </w:pPr>
      <w:r>
        <w:t>Kinesiology Webpage Development (</w:t>
      </w:r>
      <w:hyperlink r:id="rId12" w:history="1">
        <w:r w:rsidR="00C6325F" w:rsidRPr="00C6325F">
          <w:rPr>
            <w:rStyle w:val="Hyperlink"/>
            <w:color w:val="auto"/>
            <w:u w:val="none"/>
          </w:rPr>
          <w:t>www.hendrix.edu/kinesiology</w:t>
        </w:r>
      </w:hyperlink>
      <w:r>
        <w:t>)</w:t>
      </w:r>
    </w:p>
    <w:p w14:paraId="19108CE6" w14:textId="390EC6AD" w:rsidR="005A3FE9" w:rsidRDefault="005A3FE9" w:rsidP="00C6325F">
      <w:pPr>
        <w:ind w:left="2160" w:right="720"/>
      </w:pPr>
      <w:r>
        <w:t>American Heart Association Board (Richland Parish)</w:t>
      </w:r>
    </w:p>
    <w:p w14:paraId="19108CE7" w14:textId="75684E4E" w:rsidR="005A3FE9" w:rsidRDefault="00DC02B1" w:rsidP="0085011F">
      <w:pPr>
        <w:ind w:left="2040" w:right="720" w:firstLine="60"/>
      </w:pPr>
      <w:r>
        <w:t xml:space="preserve"> </w:t>
      </w:r>
      <w:r w:rsidR="005A3FE9">
        <w:t>Presentation entitled “Movement for Life”</w:t>
      </w:r>
    </w:p>
    <w:p w14:paraId="19108CE8" w14:textId="3D91056A" w:rsidR="005A3FE9" w:rsidRDefault="0085011F" w:rsidP="0085011F">
      <w:pPr>
        <w:ind w:left="1980" w:right="720" w:firstLine="60"/>
      </w:pPr>
      <w:r>
        <w:t xml:space="preserve"> </w:t>
      </w:r>
      <w:r w:rsidR="00DC02B1">
        <w:t xml:space="preserve"> </w:t>
      </w:r>
      <w:r w:rsidR="005A3FE9">
        <w:t>Rayville, L</w:t>
      </w:r>
      <w:r w:rsidR="00FC5E1E">
        <w:t>A</w:t>
      </w:r>
    </w:p>
    <w:p w14:paraId="7D71CE47" w14:textId="7F898FBE" w:rsidR="00DC02B1" w:rsidRDefault="005A3FE9" w:rsidP="00DC02B1">
      <w:pPr>
        <w:ind w:left="660" w:right="720" w:hanging="660"/>
      </w:pPr>
      <w:r>
        <w:tab/>
      </w:r>
      <w:r w:rsidR="0085011F">
        <w:tab/>
      </w:r>
      <w:r w:rsidR="0085011F">
        <w:tab/>
        <w:t xml:space="preserve">          </w:t>
      </w:r>
      <w:r w:rsidR="00DC02B1">
        <w:t xml:space="preserve"> </w:t>
      </w:r>
      <w:r>
        <w:t>Ouachita Parish Senior Olympics</w:t>
      </w:r>
    </w:p>
    <w:p w14:paraId="19108CEA" w14:textId="5B5C5CDD" w:rsidR="005A3FE9" w:rsidRDefault="00DC02B1" w:rsidP="00DC02B1">
      <w:pPr>
        <w:ind w:left="660" w:right="720" w:hanging="660"/>
      </w:pPr>
      <w:r>
        <w:tab/>
      </w:r>
      <w:r>
        <w:tab/>
      </w:r>
      <w:r>
        <w:tab/>
        <w:t xml:space="preserve">           </w:t>
      </w:r>
      <w:r w:rsidR="005A3FE9">
        <w:t>University Scholarship Committee</w:t>
      </w:r>
    </w:p>
    <w:p w14:paraId="19108CEB" w14:textId="77777777" w:rsidR="005A3FE9" w:rsidRDefault="005A3FE9" w:rsidP="0085011F">
      <w:pPr>
        <w:ind w:left="1440" w:right="720" w:firstLine="720"/>
      </w:pPr>
      <w:smartTag w:uri="urn:schemas-microsoft-com:office:smarttags" w:element="Street">
        <w:smartTag w:uri="urn:schemas-microsoft-com:office:smarttags" w:element="address">
          <w:r>
            <w:t>Member Ouachita Valley Road</w:t>
          </w:r>
        </w:smartTag>
      </w:smartTag>
      <w:r>
        <w:t xml:space="preserve"> Runners Club</w:t>
      </w:r>
    </w:p>
    <w:p w14:paraId="19108CEC" w14:textId="273ECC1F" w:rsidR="005A3FE9" w:rsidRDefault="00964469" w:rsidP="0085011F">
      <w:pPr>
        <w:ind w:left="2160" w:right="720" w:hanging="2160"/>
      </w:pPr>
      <w:r>
        <w:t xml:space="preserve"> </w:t>
      </w:r>
      <w:r w:rsidR="005A3FE9">
        <w:t>1999</w:t>
      </w:r>
      <w:r w:rsidR="005A3FE9">
        <w:tab/>
        <w:t>Fitness Assessment and Anaerobic Heart Rate Determination of the Monroe Moccasins (</w:t>
      </w:r>
      <w:r w:rsidR="008D459E">
        <w:t>minor league hockey team</w:t>
      </w:r>
      <w:r w:rsidR="005A3FE9">
        <w:t>)</w:t>
      </w:r>
    </w:p>
    <w:p w14:paraId="19108CED" w14:textId="77777777" w:rsidR="005A3FE9" w:rsidRDefault="005A3FE9" w:rsidP="0085011F">
      <w:pPr>
        <w:ind w:left="2160" w:right="720"/>
      </w:pPr>
      <w:r>
        <w:t>Departmental Coordinator of the “American Heart Walk”</w:t>
      </w:r>
    </w:p>
    <w:p w14:paraId="19108CEE" w14:textId="77777777" w:rsidR="005A3FE9" w:rsidRDefault="005A3FE9">
      <w:pPr>
        <w:ind w:left="720" w:right="720" w:hanging="720"/>
      </w:pPr>
      <w:r>
        <w:tab/>
      </w:r>
      <w:r w:rsidR="0085011F">
        <w:tab/>
      </w:r>
      <w:r w:rsidR="0085011F">
        <w:tab/>
      </w:r>
      <w:r>
        <w:t xml:space="preserve">Departmental Representative for the “United Way” </w:t>
      </w:r>
    </w:p>
    <w:p w14:paraId="19108CEF" w14:textId="77777777" w:rsidR="005A3FE9" w:rsidRDefault="005A3FE9">
      <w:pPr>
        <w:ind w:right="720"/>
      </w:pPr>
      <w:r>
        <w:tab/>
      </w:r>
      <w:r w:rsidR="0085011F">
        <w:tab/>
      </w:r>
      <w:r w:rsidR="0085011F">
        <w:tab/>
      </w:r>
      <w:r>
        <w:t>Jr. Academy of Sciences Workshop</w:t>
      </w:r>
    </w:p>
    <w:p w14:paraId="19108CF0" w14:textId="2D948053" w:rsidR="005A3FE9" w:rsidRDefault="005A3FE9" w:rsidP="0085011F">
      <w:pPr>
        <w:ind w:left="2160" w:right="720"/>
      </w:pPr>
      <w:r>
        <w:lastRenderedPageBreak/>
        <w:t xml:space="preserve">Fit or Fat. </w:t>
      </w:r>
      <w:r w:rsidR="00FC5E1E">
        <w:t>Archimedes’</w:t>
      </w:r>
      <w:r>
        <w:t xml:space="preserve"> Principle and its Application to Body Composition</w:t>
      </w:r>
    </w:p>
    <w:p w14:paraId="19108CF1" w14:textId="77777777" w:rsidR="005A3FE9" w:rsidRDefault="005A3FE9">
      <w:pPr>
        <w:ind w:right="720"/>
      </w:pPr>
      <w:r>
        <w:t>1998</w:t>
      </w:r>
      <w:r>
        <w:tab/>
      </w:r>
      <w:r w:rsidR="0085011F">
        <w:tab/>
      </w:r>
      <w:r w:rsidR="0085011F">
        <w:tab/>
      </w:r>
      <w:r>
        <w:t xml:space="preserve">Reviewer </w:t>
      </w:r>
    </w:p>
    <w:p w14:paraId="19108CF2" w14:textId="77777777" w:rsidR="005A3FE9" w:rsidRDefault="005A3FE9" w:rsidP="0085011F">
      <w:pPr>
        <w:ind w:left="1440" w:right="720" w:firstLine="720"/>
      </w:pPr>
      <w:r>
        <w:t>The Journal of Exercise Physiology</w:t>
      </w:r>
    </w:p>
    <w:p w14:paraId="19108CF3" w14:textId="77777777" w:rsidR="005A3FE9" w:rsidRDefault="005A3FE9" w:rsidP="0085011F">
      <w:pPr>
        <w:ind w:left="1440" w:right="720" w:firstLine="720"/>
        <w:rPr>
          <w:b/>
        </w:rPr>
      </w:pPr>
      <w:r>
        <w:t>American Society of Exercise Physiologists</w:t>
      </w:r>
    </w:p>
    <w:p w14:paraId="19108CF4" w14:textId="77777777" w:rsidR="005A3FE9" w:rsidRDefault="005A3FE9">
      <w:pPr>
        <w:ind w:right="720"/>
      </w:pPr>
      <w:r>
        <w:tab/>
      </w:r>
      <w:r w:rsidR="0085011F">
        <w:tab/>
      </w:r>
      <w:r w:rsidR="0085011F">
        <w:tab/>
      </w:r>
      <w:r>
        <w:t>Fitness Assessment of community/university groups</w:t>
      </w:r>
    </w:p>
    <w:p w14:paraId="19108CF5" w14:textId="77777777" w:rsidR="005A3FE9" w:rsidRDefault="005A3FE9" w:rsidP="0085011F">
      <w:pPr>
        <w:ind w:left="1440" w:right="720" w:firstLine="720"/>
      </w:pPr>
      <w:smartTag w:uri="urn:schemas-microsoft-com:office:smarttags" w:element="PlaceName">
        <w:r>
          <w:t>Laurel</w:t>
        </w:r>
      </w:smartTag>
      <w:r>
        <w:t xml:space="preserve"> </w:t>
      </w:r>
      <w:smartTag w:uri="urn:schemas-microsoft-com:office:smarttags" w:element="PlaceName">
        <w:r>
          <w:t>High School</w:t>
        </w:r>
      </w:smartTag>
      <w:r>
        <w:t xml:space="preserve">, </w:t>
      </w:r>
      <w:smartTag w:uri="urn:schemas-microsoft-com:office:smarttags" w:element="City">
        <w:r>
          <w:t>Laurel</w:t>
        </w:r>
      </w:smartTag>
      <w:r>
        <w:t>, NE  (Health Classes)</w:t>
      </w:r>
    </w:p>
    <w:p w14:paraId="19108CF6" w14:textId="77777777" w:rsidR="005A3FE9" w:rsidRDefault="005A3FE9" w:rsidP="0085011F">
      <w:pPr>
        <w:ind w:left="2160" w:right="720"/>
      </w:pPr>
      <w:proofErr w:type="spellStart"/>
      <w:smartTag w:uri="urn:schemas-microsoft-com:office:smarttags" w:element="PlaceName">
        <w:r>
          <w:t>Winside</w:t>
        </w:r>
      </w:smartTag>
      <w:proofErr w:type="spellEnd"/>
      <w:r>
        <w:t xml:space="preserve"> </w:t>
      </w:r>
      <w:smartTag w:uri="urn:schemas-microsoft-com:office:smarttags" w:element="PlaceType">
        <w:r>
          <w:t>High School</w:t>
        </w:r>
      </w:smartTag>
      <w:r>
        <w:t xml:space="preserve"> Wrestlers, </w:t>
      </w:r>
      <w:proofErr w:type="spellStart"/>
      <w:smartTag w:uri="urn:schemas-microsoft-com:office:smarttags" w:element="place">
        <w:smartTag w:uri="urn:schemas-microsoft-com:office:smarttags" w:element="City">
          <w:r>
            <w:t>Winside</w:t>
          </w:r>
        </w:smartTag>
        <w:proofErr w:type="spellEnd"/>
        <w:r>
          <w:t xml:space="preserve">, </w:t>
        </w:r>
        <w:smartTag w:uri="urn:schemas-microsoft-com:office:smarttags" w:element="State">
          <w:r>
            <w:t>NE</w:t>
          </w:r>
        </w:smartTag>
      </w:smartTag>
      <w:r>
        <w:t xml:space="preserve"> (Body Composition)</w:t>
      </w:r>
    </w:p>
    <w:p w14:paraId="19108CF7" w14:textId="77777777" w:rsidR="005A3FE9" w:rsidRDefault="005A3FE9" w:rsidP="0085011F">
      <w:pPr>
        <w:ind w:left="1440" w:right="720" w:firstLine="720"/>
      </w:pPr>
      <w:smartTag w:uri="urn:schemas-microsoft-com:office:smarttags" w:element="place">
        <w:smartTag w:uri="urn:schemas-microsoft-com:office:smarttags" w:element="PlaceName">
          <w:r>
            <w:t>Wayne</w:t>
          </w:r>
        </w:smartTag>
        <w:r>
          <w:t xml:space="preserve"> </w:t>
        </w:r>
        <w:smartTag w:uri="urn:schemas-microsoft-com:office:smarttags" w:element="PlaceName">
          <w:r>
            <w:t>State</w:t>
          </w:r>
        </w:smartTag>
      </w:smartTag>
      <w:r>
        <w:t xml:space="preserve"> College Baseball  (Body Composition)</w:t>
      </w:r>
    </w:p>
    <w:p w14:paraId="19108CFB" w14:textId="47A2A418" w:rsidR="005A3FE9" w:rsidRDefault="005A3FE9" w:rsidP="00447729">
      <w:pPr>
        <w:ind w:left="1440" w:right="720" w:firstLine="720"/>
      </w:pPr>
      <w:smartTag w:uri="urn:schemas-microsoft-com:office:smarttags" w:element="place">
        <w:smartTag w:uri="urn:schemas-microsoft-com:office:smarttags" w:element="PlaceName">
          <w:r>
            <w:t>Wayne</w:t>
          </w:r>
        </w:smartTag>
        <w:r>
          <w:t xml:space="preserve"> </w:t>
        </w:r>
        <w:smartTag w:uri="urn:schemas-microsoft-com:office:smarttags" w:element="PlaceName">
          <w:r>
            <w:t>State</w:t>
          </w:r>
        </w:smartTag>
      </w:smartTag>
      <w:r>
        <w:t xml:space="preserve"> College Softball   (Body Composition)</w:t>
      </w:r>
    </w:p>
    <w:sectPr w:rsidR="005A3FE9" w:rsidSect="00230028">
      <w:headerReference w:type="defaul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597E86" w14:textId="77777777" w:rsidR="0091398F" w:rsidRDefault="0091398F">
      <w:r>
        <w:separator/>
      </w:r>
    </w:p>
  </w:endnote>
  <w:endnote w:type="continuationSeparator" w:id="0">
    <w:p w14:paraId="01D134BC" w14:textId="77777777" w:rsidR="0091398F" w:rsidRDefault="00913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2FFC43" w14:textId="77777777" w:rsidR="0091398F" w:rsidRDefault="0091398F">
      <w:r>
        <w:separator/>
      </w:r>
    </w:p>
  </w:footnote>
  <w:footnote w:type="continuationSeparator" w:id="0">
    <w:p w14:paraId="09122518" w14:textId="77777777" w:rsidR="0091398F" w:rsidRDefault="009139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108D00" w14:textId="260CDC37" w:rsidR="0091398F" w:rsidRDefault="0091398F">
    <w:pPr>
      <w:pStyle w:val="Header"/>
      <w:rPr>
        <w:sz w:val="20"/>
      </w:rPr>
    </w:pPr>
    <w:r>
      <w:tab/>
    </w:r>
    <w:r>
      <w:tab/>
    </w:r>
    <w:r>
      <w:rPr>
        <w:sz w:val="20"/>
      </w:rPr>
      <w:t xml:space="preserve">Mayo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E054D1">
      <w:rPr>
        <w:rStyle w:val="PageNumber"/>
        <w:noProof/>
        <w:sz w:val="20"/>
      </w:rPr>
      <w:t>20</w:t>
    </w:r>
    <w:r>
      <w:rPr>
        <w:rStyle w:val="PageNumber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F935D6"/>
    <w:multiLevelType w:val="singleLevel"/>
    <w:tmpl w:val="270075B2"/>
    <w:lvl w:ilvl="0">
      <w:start w:val="2000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</w:abstractNum>
  <w:abstractNum w:abstractNumId="2" w15:restartNumberingAfterBreak="0">
    <w:nsid w:val="1E666BC3"/>
    <w:multiLevelType w:val="hybridMultilevel"/>
    <w:tmpl w:val="E4400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B1916"/>
    <w:multiLevelType w:val="singleLevel"/>
    <w:tmpl w:val="50BA889C"/>
    <w:lvl w:ilvl="0">
      <w:start w:val="2000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ascii="Times New Roman" w:hAnsi="Times New Roman" w:hint="default"/>
      </w:rPr>
    </w:lvl>
  </w:abstractNum>
  <w:abstractNum w:abstractNumId="4" w15:restartNumberingAfterBreak="0">
    <w:nsid w:val="424170CE"/>
    <w:multiLevelType w:val="hybridMultilevel"/>
    <w:tmpl w:val="6ED0B0B8"/>
    <w:lvl w:ilvl="0" w:tplc="80826B62">
      <w:start w:val="200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B0C7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480B3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DBABC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B8DE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D8004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93EDB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32C6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740BF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AC22E93"/>
    <w:multiLevelType w:val="multilevel"/>
    <w:tmpl w:val="6B3C3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1769B3"/>
    <w:multiLevelType w:val="multilevel"/>
    <w:tmpl w:val="6B3C3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EA629D"/>
    <w:multiLevelType w:val="singleLevel"/>
    <w:tmpl w:val="C690FDE2"/>
    <w:lvl w:ilvl="0">
      <w:start w:val="13"/>
      <w:numFmt w:val="upperLetter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6"/>
        <w:u w:val="none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3"/>
  </w:num>
  <w:num w:numId="4">
    <w:abstractNumId w:val="1"/>
  </w:num>
  <w:num w:numId="5">
    <w:abstractNumId w:val="4"/>
  </w:num>
  <w:num w:numId="6">
    <w:abstractNumId w:val="6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TKzMDUzMTM0MTdR0lEKTi0uzszPAykwrgUAyEM2lCwAAAA="/>
  </w:docVars>
  <w:rsids>
    <w:rsidRoot w:val="00011098"/>
    <w:rsid w:val="00003668"/>
    <w:rsid w:val="00011098"/>
    <w:rsid w:val="00015BA7"/>
    <w:rsid w:val="000365C8"/>
    <w:rsid w:val="00037749"/>
    <w:rsid w:val="000403E3"/>
    <w:rsid w:val="000431DE"/>
    <w:rsid w:val="000434FB"/>
    <w:rsid w:val="00066915"/>
    <w:rsid w:val="000952BB"/>
    <w:rsid w:val="000A26DD"/>
    <w:rsid w:val="000C2F89"/>
    <w:rsid w:val="000C37C9"/>
    <w:rsid w:val="000C442F"/>
    <w:rsid w:val="000D5052"/>
    <w:rsid w:val="000F52A7"/>
    <w:rsid w:val="00120B97"/>
    <w:rsid w:val="0012319B"/>
    <w:rsid w:val="001259B0"/>
    <w:rsid w:val="0012650F"/>
    <w:rsid w:val="00126A73"/>
    <w:rsid w:val="001517B4"/>
    <w:rsid w:val="001616EA"/>
    <w:rsid w:val="00161892"/>
    <w:rsid w:val="00170EAF"/>
    <w:rsid w:val="0018595C"/>
    <w:rsid w:val="001A0B04"/>
    <w:rsid w:val="001C3443"/>
    <w:rsid w:val="001C7F5C"/>
    <w:rsid w:val="001D38A7"/>
    <w:rsid w:val="001D51F1"/>
    <w:rsid w:val="001E4368"/>
    <w:rsid w:val="0020441C"/>
    <w:rsid w:val="0022411D"/>
    <w:rsid w:val="00224B35"/>
    <w:rsid w:val="00230028"/>
    <w:rsid w:val="0023364B"/>
    <w:rsid w:val="002404D2"/>
    <w:rsid w:val="002429E9"/>
    <w:rsid w:val="002522C0"/>
    <w:rsid w:val="00253C70"/>
    <w:rsid w:val="00295AD9"/>
    <w:rsid w:val="00295EBA"/>
    <w:rsid w:val="002A54BF"/>
    <w:rsid w:val="002B1819"/>
    <w:rsid w:val="002C6F88"/>
    <w:rsid w:val="002D5254"/>
    <w:rsid w:val="002D66A0"/>
    <w:rsid w:val="002F3236"/>
    <w:rsid w:val="002F48CA"/>
    <w:rsid w:val="003061AA"/>
    <w:rsid w:val="003274F3"/>
    <w:rsid w:val="0036082B"/>
    <w:rsid w:val="003671D2"/>
    <w:rsid w:val="00372535"/>
    <w:rsid w:val="00374A79"/>
    <w:rsid w:val="00376F6F"/>
    <w:rsid w:val="00380A4E"/>
    <w:rsid w:val="00386701"/>
    <w:rsid w:val="0038780F"/>
    <w:rsid w:val="003A003B"/>
    <w:rsid w:val="003A3730"/>
    <w:rsid w:val="003B60AF"/>
    <w:rsid w:val="003C55C1"/>
    <w:rsid w:val="003F160F"/>
    <w:rsid w:val="00410203"/>
    <w:rsid w:val="00410556"/>
    <w:rsid w:val="004105A4"/>
    <w:rsid w:val="004159B4"/>
    <w:rsid w:val="00434135"/>
    <w:rsid w:val="0044671D"/>
    <w:rsid w:val="00447285"/>
    <w:rsid w:val="00447729"/>
    <w:rsid w:val="00450BF0"/>
    <w:rsid w:val="00457B30"/>
    <w:rsid w:val="00476EA7"/>
    <w:rsid w:val="004A1FF1"/>
    <w:rsid w:val="004B3432"/>
    <w:rsid w:val="004B512A"/>
    <w:rsid w:val="004C0502"/>
    <w:rsid w:val="004E6077"/>
    <w:rsid w:val="004F36DA"/>
    <w:rsid w:val="00527AD7"/>
    <w:rsid w:val="00537CF4"/>
    <w:rsid w:val="00543079"/>
    <w:rsid w:val="00575AF6"/>
    <w:rsid w:val="00582AE1"/>
    <w:rsid w:val="005915D8"/>
    <w:rsid w:val="005955D6"/>
    <w:rsid w:val="005A0FCD"/>
    <w:rsid w:val="005A3FE9"/>
    <w:rsid w:val="005A7718"/>
    <w:rsid w:val="005B7C28"/>
    <w:rsid w:val="005C5E10"/>
    <w:rsid w:val="005C714C"/>
    <w:rsid w:val="005D021B"/>
    <w:rsid w:val="005F0930"/>
    <w:rsid w:val="0060091E"/>
    <w:rsid w:val="00631EAE"/>
    <w:rsid w:val="00642E21"/>
    <w:rsid w:val="00645ADA"/>
    <w:rsid w:val="0065212A"/>
    <w:rsid w:val="00653143"/>
    <w:rsid w:val="006702ED"/>
    <w:rsid w:val="00681DC9"/>
    <w:rsid w:val="00685DB2"/>
    <w:rsid w:val="00691CAD"/>
    <w:rsid w:val="00694527"/>
    <w:rsid w:val="006A73F1"/>
    <w:rsid w:val="006B4071"/>
    <w:rsid w:val="00702C92"/>
    <w:rsid w:val="0071686D"/>
    <w:rsid w:val="00723039"/>
    <w:rsid w:val="007231AF"/>
    <w:rsid w:val="007307D0"/>
    <w:rsid w:val="007405B8"/>
    <w:rsid w:val="00741FA1"/>
    <w:rsid w:val="007479DA"/>
    <w:rsid w:val="007701F8"/>
    <w:rsid w:val="00775A7A"/>
    <w:rsid w:val="00780C6B"/>
    <w:rsid w:val="00790B6D"/>
    <w:rsid w:val="00792BFE"/>
    <w:rsid w:val="00793AAE"/>
    <w:rsid w:val="00796400"/>
    <w:rsid w:val="007B3AD5"/>
    <w:rsid w:val="007C79F5"/>
    <w:rsid w:val="007D1FA0"/>
    <w:rsid w:val="007D56F7"/>
    <w:rsid w:val="00801C2F"/>
    <w:rsid w:val="00820112"/>
    <w:rsid w:val="0083375A"/>
    <w:rsid w:val="0085011F"/>
    <w:rsid w:val="00852241"/>
    <w:rsid w:val="00854B04"/>
    <w:rsid w:val="00861867"/>
    <w:rsid w:val="008638B8"/>
    <w:rsid w:val="00881810"/>
    <w:rsid w:val="0088331F"/>
    <w:rsid w:val="0088449D"/>
    <w:rsid w:val="0088684E"/>
    <w:rsid w:val="008923C1"/>
    <w:rsid w:val="008A3A6D"/>
    <w:rsid w:val="008B04EE"/>
    <w:rsid w:val="008C72E0"/>
    <w:rsid w:val="008D2AC2"/>
    <w:rsid w:val="008D459E"/>
    <w:rsid w:val="008D7DE8"/>
    <w:rsid w:val="008E1BC5"/>
    <w:rsid w:val="00913614"/>
    <w:rsid w:val="0091398F"/>
    <w:rsid w:val="00927F6B"/>
    <w:rsid w:val="009364C9"/>
    <w:rsid w:val="0094204D"/>
    <w:rsid w:val="009438AA"/>
    <w:rsid w:val="00945B9A"/>
    <w:rsid w:val="00951C32"/>
    <w:rsid w:val="00954A37"/>
    <w:rsid w:val="00956FA5"/>
    <w:rsid w:val="00961DDD"/>
    <w:rsid w:val="00964469"/>
    <w:rsid w:val="0097277E"/>
    <w:rsid w:val="00983411"/>
    <w:rsid w:val="0098532C"/>
    <w:rsid w:val="009A0187"/>
    <w:rsid w:val="009B4A74"/>
    <w:rsid w:val="009C6450"/>
    <w:rsid w:val="009E166E"/>
    <w:rsid w:val="009F16EF"/>
    <w:rsid w:val="00A04345"/>
    <w:rsid w:val="00A05FBB"/>
    <w:rsid w:val="00A22E04"/>
    <w:rsid w:val="00A27E0C"/>
    <w:rsid w:val="00A50157"/>
    <w:rsid w:val="00A62B35"/>
    <w:rsid w:val="00A633CC"/>
    <w:rsid w:val="00A70426"/>
    <w:rsid w:val="00A741E0"/>
    <w:rsid w:val="00A851EA"/>
    <w:rsid w:val="00A861D9"/>
    <w:rsid w:val="00A97A48"/>
    <w:rsid w:val="00AA0A05"/>
    <w:rsid w:val="00AA0A7F"/>
    <w:rsid w:val="00AA1EE3"/>
    <w:rsid w:val="00AC0E58"/>
    <w:rsid w:val="00AC4267"/>
    <w:rsid w:val="00AC5F43"/>
    <w:rsid w:val="00AD75A9"/>
    <w:rsid w:val="00AE2B18"/>
    <w:rsid w:val="00AE6B9A"/>
    <w:rsid w:val="00AF0DAB"/>
    <w:rsid w:val="00AF7BC5"/>
    <w:rsid w:val="00B14CD9"/>
    <w:rsid w:val="00B2024C"/>
    <w:rsid w:val="00B2746A"/>
    <w:rsid w:val="00B34066"/>
    <w:rsid w:val="00B340A3"/>
    <w:rsid w:val="00B40F36"/>
    <w:rsid w:val="00B45E62"/>
    <w:rsid w:val="00B527A3"/>
    <w:rsid w:val="00B66360"/>
    <w:rsid w:val="00B746AD"/>
    <w:rsid w:val="00B96A0B"/>
    <w:rsid w:val="00B97A6F"/>
    <w:rsid w:val="00BA03AF"/>
    <w:rsid w:val="00BA7913"/>
    <w:rsid w:val="00BB5AA2"/>
    <w:rsid w:val="00BB6B97"/>
    <w:rsid w:val="00BE10A7"/>
    <w:rsid w:val="00BF1F0A"/>
    <w:rsid w:val="00BF5339"/>
    <w:rsid w:val="00C016BF"/>
    <w:rsid w:val="00C07AC8"/>
    <w:rsid w:val="00C22992"/>
    <w:rsid w:val="00C23517"/>
    <w:rsid w:val="00C316CB"/>
    <w:rsid w:val="00C4730B"/>
    <w:rsid w:val="00C51E0B"/>
    <w:rsid w:val="00C5311C"/>
    <w:rsid w:val="00C55990"/>
    <w:rsid w:val="00C6325F"/>
    <w:rsid w:val="00C64ABF"/>
    <w:rsid w:val="00C72DEB"/>
    <w:rsid w:val="00C7428D"/>
    <w:rsid w:val="00C747D6"/>
    <w:rsid w:val="00C801EE"/>
    <w:rsid w:val="00C94E36"/>
    <w:rsid w:val="00CB5ABD"/>
    <w:rsid w:val="00CC3DBC"/>
    <w:rsid w:val="00CD0A3F"/>
    <w:rsid w:val="00CD41E4"/>
    <w:rsid w:val="00CD6291"/>
    <w:rsid w:val="00CD70BC"/>
    <w:rsid w:val="00CE0C8D"/>
    <w:rsid w:val="00CE24B8"/>
    <w:rsid w:val="00CF2ED1"/>
    <w:rsid w:val="00D00646"/>
    <w:rsid w:val="00D222CA"/>
    <w:rsid w:val="00D305C7"/>
    <w:rsid w:val="00D36876"/>
    <w:rsid w:val="00D525D0"/>
    <w:rsid w:val="00D60EC6"/>
    <w:rsid w:val="00D75F7A"/>
    <w:rsid w:val="00D84964"/>
    <w:rsid w:val="00D865A8"/>
    <w:rsid w:val="00D901D6"/>
    <w:rsid w:val="00D94666"/>
    <w:rsid w:val="00D9491C"/>
    <w:rsid w:val="00DA5212"/>
    <w:rsid w:val="00DB3854"/>
    <w:rsid w:val="00DC02B1"/>
    <w:rsid w:val="00DC3EE7"/>
    <w:rsid w:val="00DD3A42"/>
    <w:rsid w:val="00DD506A"/>
    <w:rsid w:val="00DE2059"/>
    <w:rsid w:val="00E054D1"/>
    <w:rsid w:val="00E15048"/>
    <w:rsid w:val="00E156BE"/>
    <w:rsid w:val="00E24187"/>
    <w:rsid w:val="00E337BE"/>
    <w:rsid w:val="00E42445"/>
    <w:rsid w:val="00E4267D"/>
    <w:rsid w:val="00E43AA9"/>
    <w:rsid w:val="00E45BF9"/>
    <w:rsid w:val="00E502C8"/>
    <w:rsid w:val="00E5510C"/>
    <w:rsid w:val="00E60FA5"/>
    <w:rsid w:val="00E74E9D"/>
    <w:rsid w:val="00E75640"/>
    <w:rsid w:val="00E76C0C"/>
    <w:rsid w:val="00E8333F"/>
    <w:rsid w:val="00E90990"/>
    <w:rsid w:val="00E95969"/>
    <w:rsid w:val="00EA0BF0"/>
    <w:rsid w:val="00EA41A3"/>
    <w:rsid w:val="00EA448F"/>
    <w:rsid w:val="00EC2582"/>
    <w:rsid w:val="00EC3EE8"/>
    <w:rsid w:val="00EE19CC"/>
    <w:rsid w:val="00EE6FCC"/>
    <w:rsid w:val="00F03361"/>
    <w:rsid w:val="00F057AC"/>
    <w:rsid w:val="00F1562E"/>
    <w:rsid w:val="00F17B1C"/>
    <w:rsid w:val="00F20164"/>
    <w:rsid w:val="00F35CE7"/>
    <w:rsid w:val="00F42C79"/>
    <w:rsid w:val="00F54919"/>
    <w:rsid w:val="00F63687"/>
    <w:rsid w:val="00F9138A"/>
    <w:rsid w:val="00FA68B9"/>
    <w:rsid w:val="00FA6D91"/>
    <w:rsid w:val="00FA752C"/>
    <w:rsid w:val="00FC5E1E"/>
    <w:rsid w:val="00FD35E1"/>
    <w:rsid w:val="00FF045E"/>
    <w:rsid w:val="00FF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ersonNam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9108AC2"/>
  <w15:docId w15:val="{1E5E40C7-9CFF-453B-8493-8E9304090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0028"/>
    <w:rPr>
      <w:sz w:val="26"/>
    </w:rPr>
  </w:style>
  <w:style w:type="paragraph" w:styleId="Heading1">
    <w:name w:val="heading 1"/>
    <w:basedOn w:val="Normal"/>
    <w:next w:val="Normal"/>
    <w:qFormat/>
    <w:rsid w:val="00230028"/>
    <w:pPr>
      <w:spacing w:before="240"/>
      <w:outlineLvl w:val="0"/>
    </w:pPr>
    <w:rPr>
      <w:rFonts w:ascii="Arial" w:hAnsi="Arial"/>
      <w:b/>
      <w:sz w:val="24"/>
      <w:u w:val="single"/>
    </w:rPr>
  </w:style>
  <w:style w:type="paragraph" w:styleId="Heading2">
    <w:name w:val="heading 2"/>
    <w:basedOn w:val="Normal"/>
    <w:next w:val="Normal"/>
    <w:qFormat/>
    <w:rsid w:val="00230028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002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3002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30028"/>
  </w:style>
  <w:style w:type="paragraph" w:styleId="Title">
    <w:name w:val="Title"/>
    <w:basedOn w:val="Normal"/>
    <w:qFormat/>
    <w:rsid w:val="00230028"/>
    <w:pPr>
      <w:jc w:val="center"/>
    </w:pPr>
    <w:rPr>
      <w:b/>
      <w:sz w:val="24"/>
    </w:rPr>
  </w:style>
  <w:style w:type="paragraph" w:styleId="BodyText">
    <w:name w:val="Body Text"/>
    <w:basedOn w:val="Normal"/>
    <w:rsid w:val="00230028"/>
    <w:rPr>
      <w:sz w:val="24"/>
    </w:rPr>
  </w:style>
  <w:style w:type="paragraph" w:styleId="BodyTextIndent">
    <w:name w:val="Body Text Indent"/>
    <w:basedOn w:val="Normal"/>
    <w:rsid w:val="00230028"/>
    <w:pPr>
      <w:tabs>
        <w:tab w:val="left" w:pos="630"/>
      </w:tabs>
      <w:ind w:left="630" w:hanging="630"/>
    </w:pPr>
  </w:style>
  <w:style w:type="paragraph" w:styleId="BlockText">
    <w:name w:val="Block Text"/>
    <w:basedOn w:val="Normal"/>
    <w:rsid w:val="00230028"/>
    <w:pPr>
      <w:ind w:left="720" w:right="720"/>
    </w:pPr>
  </w:style>
  <w:style w:type="paragraph" w:styleId="BodyText2">
    <w:name w:val="Body Text 2"/>
    <w:basedOn w:val="Normal"/>
    <w:rsid w:val="00230028"/>
    <w:pPr>
      <w:ind w:right="720"/>
    </w:pPr>
  </w:style>
  <w:style w:type="character" w:styleId="Hyperlink">
    <w:name w:val="Hyperlink"/>
    <w:basedOn w:val="DefaultParagraphFont"/>
    <w:rsid w:val="00230028"/>
    <w:rPr>
      <w:color w:val="0000FF"/>
      <w:u w:val="single"/>
    </w:rPr>
  </w:style>
  <w:style w:type="character" w:styleId="FollowedHyperlink">
    <w:name w:val="FollowedHyperlink"/>
    <w:basedOn w:val="DefaultParagraphFont"/>
    <w:rsid w:val="00230028"/>
    <w:rPr>
      <w:color w:val="800080"/>
      <w:u w:val="single"/>
    </w:rPr>
  </w:style>
  <w:style w:type="character" w:styleId="Strong">
    <w:name w:val="Strong"/>
    <w:basedOn w:val="DefaultParagraphFont"/>
    <w:qFormat/>
    <w:rsid w:val="00F17B1C"/>
    <w:rPr>
      <w:b/>
      <w:bCs/>
    </w:rPr>
  </w:style>
  <w:style w:type="character" w:customStyle="1" w:styleId="text">
    <w:name w:val="text"/>
    <w:basedOn w:val="DefaultParagraphFont"/>
    <w:rsid w:val="008923C1"/>
  </w:style>
  <w:style w:type="paragraph" w:styleId="BalloonText">
    <w:name w:val="Balloon Text"/>
    <w:basedOn w:val="Normal"/>
    <w:link w:val="BalloonTextChar"/>
    <w:semiHidden/>
    <w:unhideWhenUsed/>
    <w:rsid w:val="00170E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0EAF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32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624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1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;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mayo@uca.edu" TargetMode="External"/><Relationship Id="rId12" Type="http://schemas.openxmlformats.org/officeDocument/2006/relationships/hyperlink" Target="http://www.hendrix.edu/kinesiolog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javascript:void(0);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javascript:void(0)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javascript:void(0);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21</Pages>
  <Words>4494</Words>
  <Characters>28457</Characters>
  <Application>Microsoft Office Word</Application>
  <DocSecurity>0</DocSecurity>
  <Lines>237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</vt:lpstr>
    </vt:vector>
  </TitlesOfParts>
  <Company>Mayo Enterprises</Company>
  <LinksUpToDate>false</LinksUpToDate>
  <CharactersWithSpaces>32886</CharactersWithSpaces>
  <SharedDoc>false</SharedDoc>
  <HLinks>
    <vt:vector size="12" baseType="variant">
      <vt:variant>
        <vt:i4>3014752</vt:i4>
      </vt:variant>
      <vt:variant>
        <vt:i4>3</vt:i4>
      </vt:variant>
      <vt:variant>
        <vt:i4>0</vt:i4>
      </vt:variant>
      <vt:variant>
        <vt:i4>5</vt:i4>
      </vt:variant>
      <vt:variant>
        <vt:lpwstr>http://www.drjerrymayo.com/</vt:lpwstr>
      </vt:variant>
      <vt:variant>
        <vt:lpwstr/>
      </vt:variant>
      <vt:variant>
        <vt:i4>1310765</vt:i4>
      </vt:variant>
      <vt:variant>
        <vt:i4>0</vt:i4>
      </vt:variant>
      <vt:variant>
        <vt:i4>0</vt:i4>
      </vt:variant>
      <vt:variant>
        <vt:i4>5</vt:i4>
      </vt:variant>
      <vt:variant>
        <vt:lpwstr>mailto:mayo@hendrix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</dc:title>
  <dc:subject/>
  <dc:creator>J. J. Mayo</dc:creator>
  <cp:keywords/>
  <dc:description/>
  <cp:lastModifiedBy>JJ Mayo</cp:lastModifiedBy>
  <cp:revision>88</cp:revision>
  <cp:lastPrinted>2018-08-27T14:14:00Z</cp:lastPrinted>
  <dcterms:created xsi:type="dcterms:W3CDTF">2017-08-30T14:19:00Z</dcterms:created>
  <dcterms:modified xsi:type="dcterms:W3CDTF">2018-08-29T20:56:00Z</dcterms:modified>
</cp:coreProperties>
</file>